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F3F53" w14:textId="5ADC9578" w:rsidR="000F64E5" w:rsidRPr="004A7D11" w:rsidRDefault="002E6230">
      <w:pPr>
        <w:rPr>
          <w:b/>
          <w:bCs/>
          <w:sz w:val="32"/>
          <w:szCs w:val="32"/>
          <w:u w:val="single"/>
        </w:rPr>
      </w:pPr>
      <w:r w:rsidRPr="004A7D11">
        <w:rPr>
          <w:b/>
          <w:bCs/>
          <w:sz w:val="32"/>
          <w:szCs w:val="32"/>
          <w:u w:val="single"/>
        </w:rPr>
        <w:t>Intro</w:t>
      </w:r>
      <w:r w:rsidR="00016C4A" w:rsidRPr="004A7D11">
        <w:rPr>
          <w:b/>
          <w:bCs/>
          <w:sz w:val="32"/>
          <w:szCs w:val="32"/>
          <w:u w:val="single"/>
        </w:rPr>
        <w:t>duction</w:t>
      </w:r>
      <w:r w:rsidRPr="004A7D11">
        <w:rPr>
          <w:b/>
          <w:bCs/>
          <w:sz w:val="32"/>
          <w:szCs w:val="32"/>
          <w:u w:val="single"/>
        </w:rPr>
        <w:t xml:space="preserve"> to Git</w:t>
      </w:r>
      <w:r w:rsidR="00016C4A" w:rsidRPr="004A7D11">
        <w:rPr>
          <w:b/>
          <w:bCs/>
          <w:sz w:val="32"/>
          <w:szCs w:val="32"/>
          <w:u w:val="single"/>
        </w:rPr>
        <w:t>/</w:t>
      </w:r>
      <w:r w:rsidR="00364F6F">
        <w:rPr>
          <w:b/>
          <w:bCs/>
          <w:sz w:val="32"/>
          <w:szCs w:val="32"/>
          <w:u w:val="single"/>
        </w:rPr>
        <w:t>GitHub</w:t>
      </w:r>
    </w:p>
    <w:p w14:paraId="57A9B5FD" w14:textId="54ED99B5" w:rsidR="002E6230" w:rsidRPr="004A7D11" w:rsidRDefault="002E6230">
      <w:pPr>
        <w:rPr>
          <w:b/>
          <w:bCs/>
          <w:sz w:val="28"/>
          <w:szCs w:val="28"/>
        </w:rPr>
      </w:pPr>
      <w:r w:rsidRPr="004A7D11">
        <w:rPr>
          <w:b/>
          <w:bCs/>
          <w:sz w:val="28"/>
          <w:szCs w:val="28"/>
        </w:rPr>
        <w:t>Basic setup</w:t>
      </w:r>
    </w:p>
    <w:p w14:paraId="6447A262" w14:textId="36A88899" w:rsidR="002E6230" w:rsidRDefault="002E6230">
      <w:r>
        <w:t>This document provides accompanying training material used in the Introduction to Git</w:t>
      </w:r>
      <w:r w:rsidR="00016C4A">
        <w:t>/</w:t>
      </w:r>
      <w:r w:rsidR="00364F6F">
        <w:t>GitHub</w:t>
      </w:r>
      <w:r>
        <w:t xml:space="preserve"> Training session, conducted by the Data &amp; Analysis R training group. Prior to joining the session, you should ensure you are set up on the Analytical Platform - see </w:t>
      </w:r>
      <w:hyperlink r:id="rId8">
        <w:r>
          <w:rPr>
            <w:rStyle w:val="Hyperlink"/>
          </w:rPr>
          <w:t>https://user-guidance.services.alpha.mojanalytics.xyz/get-started.html</w:t>
        </w:r>
      </w:hyperlink>
      <w:r>
        <w:t>.</w:t>
      </w:r>
    </w:p>
    <w:p w14:paraId="0C8F3B04" w14:textId="562F9F3E" w:rsidR="002921A3" w:rsidRDefault="002921A3">
      <w:r>
        <w:t>We expect participants to</w:t>
      </w:r>
      <w:r w:rsidR="00A04615">
        <w:t xml:space="preserve"> have completed the</w:t>
      </w:r>
      <w:r>
        <w:t xml:space="preserve"> </w:t>
      </w:r>
      <w:r w:rsidRPr="00A04615">
        <w:t>Introduction to using R on the Analytical Platform (or equivalent standard) and Introduction to R (or equivalent standard).</w:t>
      </w:r>
      <w:r w:rsidR="008E728B">
        <w:t xml:space="preserve"> Previous recordings and accompanying materials of sessions can be found here - </w:t>
      </w:r>
      <w:hyperlink r:id="rId9" w:history="1">
        <w:r w:rsidR="008E728B" w:rsidRPr="00C171C7">
          <w:rPr>
            <w:rStyle w:val="Hyperlink"/>
          </w:rPr>
          <w:t>https://moj-analytical-services.github.io/ap-tools-training/</w:t>
        </w:r>
      </w:hyperlink>
      <w:r w:rsidR="008E728B">
        <w:t xml:space="preserve">. </w:t>
      </w:r>
    </w:p>
    <w:p w14:paraId="5838B1A5" w14:textId="77777777" w:rsidR="002E6230" w:rsidRPr="00A04615" w:rsidRDefault="002E6230" w:rsidP="002E6230">
      <w:pPr>
        <w:pStyle w:val="BodyText"/>
        <w:rPr>
          <w:sz w:val="22"/>
          <w:szCs w:val="22"/>
        </w:rPr>
      </w:pPr>
      <w:r w:rsidRPr="00A04615">
        <w:rPr>
          <w:sz w:val="22"/>
          <w:szCs w:val="22"/>
        </w:rPr>
        <w:t>You should then work through the following:</w:t>
      </w:r>
    </w:p>
    <w:p w14:paraId="1203F743" w14:textId="77777777" w:rsidR="002E6230" w:rsidRPr="00A23075" w:rsidRDefault="002E6230" w:rsidP="002E6230">
      <w:pPr>
        <w:pStyle w:val="Compact"/>
        <w:numPr>
          <w:ilvl w:val="0"/>
          <w:numId w:val="4"/>
        </w:numPr>
        <w:rPr>
          <w:sz w:val="22"/>
          <w:szCs w:val="22"/>
        </w:rPr>
      </w:pPr>
      <w:r w:rsidRPr="00A23075">
        <w:rPr>
          <w:sz w:val="22"/>
          <w:szCs w:val="22"/>
        </w:rPr>
        <w:t xml:space="preserve">Deploy (if necessary) and open RStudio: </w:t>
      </w:r>
      <w:hyperlink r:id="rId10" w:anchor="control-panel">
        <w:r w:rsidRPr="00A23075">
          <w:rPr>
            <w:rStyle w:val="Hyperlink"/>
            <w:sz w:val="22"/>
            <w:szCs w:val="22"/>
          </w:rPr>
          <w:t>https://user-guidance.services.alpha.mojanalytics.xyz/tools/control-panel.html#control-panel</w:t>
        </w:r>
      </w:hyperlink>
    </w:p>
    <w:p w14:paraId="3D318388" w14:textId="77777777" w:rsidR="002E6230" w:rsidRPr="00A23075" w:rsidRDefault="002E6230" w:rsidP="002E6230">
      <w:pPr>
        <w:pStyle w:val="Compact"/>
        <w:numPr>
          <w:ilvl w:val="0"/>
          <w:numId w:val="4"/>
        </w:numPr>
        <w:rPr>
          <w:sz w:val="22"/>
          <w:szCs w:val="22"/>
        </w:rPr>
      </w:pPr>
      <w:r w:rsidRPr="00A23075">
        <w:rPr>
          <w:sz w:val="22"/>
          <w:szCs w:val="22"/>
        </w:rPr>
        <w:t xml:space="preserve">Connect RStudio to GitHub: </w:t>
      </w:r>
      <w:hyperlink r:id="rId11" w:anchor="setup-github-keys-to-access-it-from-r-studio-and-jupyter">
        <w:r w:rsidRPr="00A23075">
          <w:rPr>
            <w:rStyle w:val="Hyperlink"/>
            <w:sz w:val="22"/>
            <w:szCs w:val="22"/>
          </w:rPr>
          <w:t>https://user-guidance.services.alpha.mojanalytics.xyz/github.html#setup-github-keys-to-access-it-from-r-studio-and-jupyter</w:t>
        </w:r>
      </w:hyperlink>
    </w:p>
    <w:p w14:paraId="2F8FC91B" w14:textId="3BE6A97D" w:rsidR="002E6230" w:rsidRPr="00A23075" w:rsidRDefault="002E6230" w:rsidP="002E6230">
      <w:pPr>
        <w:pStyle w:val="Compact"/>
        <w:numPr>
          <w:ilvl w:val="0"/>
          <w:numId w:val="4"/>
        </w:numPr>
        <w:rPr>
          <w:sz w:val="22"/>
          <w:szCs w:val="22"/>
        </w:rPr>
      </w:pPr>
      <w:r w:rsidRPr="00A04615">
        <w:rPr>
          <w:sz w:val="22"/>
          <w:szCs w:val="22"/>
        </w:rPr>
        <w:t>Clone the GitHub repository for this course (</w:t>
      </w:r>
      <w:hyperlink r:id="rId12" w:history="1">
        <w:r w:rsidR="00C80961" w:rsidRPr="00C80961">
          <w:rPr>
            <w:rStyle w:val="Hyperlink"/>
            <w:sz w:val="22"/>
            <w:szCs w:val="22"/>
          </w:rPr>
          <w:t>https://github.com/moj-analytical-services/intro_to_github_training</w:t>
        </w:r>
      </w:hyperlink>
      <w:r w:rsidRPr="00A04615">
        <w:rPr>
          <w:sz w:val="22"/>
          <w:szCs w:val="22"/>
        </w:rPr>
        <w:t xml:space="preserve">) by following step 1 here: </w:t>
      </w:r>
      <w:hyperlink r:id="rId13" w:anchor="r-studio">
        <w:r w:rsidRPr="00A23075">
          <w:rPr>
            <w:rStyle w:val="Hyperlink"/>
            <w:sz w:val="22"/>
            <w:szCs w:val="22"/>
          </w:rPr>
          <w:t>https://user-guidance.services.alpha.mojanalytics.xyz/github.html#r-studio</w:t>
        </w:r>
      </w:hyperlink>
    </w:p>
    <w:p w14:paraId="08524BF5" w14:textId="63DA0D9F" w:rsidR="002E6230" w:rsidRDefault="002E6230" w:rsidP="001E3267">
      <w:pPr>
        <w:pStyle w:val="Compact"/>
        <w:numPr>
          <w:ilvl w:val="0"/>
          <w:numId w:val="4"/>
        </w:numPr>
        <w:rPr>
          <w:sz w:val="22"/>
          <w:szCs w:val="22"/>
        </w:rPr>
      </w:pPr>
      <w:r w:rsidRPr="00A23075">
        <w:rPr>
          <w:sz w:val="22"/>
          <w:szCs w:val="22"/>
        </w:rPr>
        <w:t xml:space="preserve">In the Console window in RStudio, enter this command to make sure you have the required packages installed: </w:t>
      </w:r>
      <w:proofErr w:type="spellStart"/>
      <w:proofErr w:type="gramStart"/>
      <w:r w:rsidRPr="00A23075">
        <w:rPr>
          <w:sz w:val="22"/>
          <w:szCs w:val="22"/>
        </w:rPr>
        <w:t>renv</w:t>
      </w:r>
      <w:proofErr w:type="spellEnd"/>
      <w:r w:rsidRPr="00A23075">
        <w:rPr>
          <w:sz w:val="22"/>
          <w:szCs w:val="22"/>
        </w:rPr>
        <w:t>::</w:t>
      </w:r>
      <w:proofErr w:type="gramEnd"/>
      <w:r w:rsidRPr="00A23075">
        <w:rPr>
          <w:sz w:val="22"/>
          <w:szCs w:val="22"/>
        </w:rPr>
        <w:t>restore()</w:t>
      </w:r>
    </w:p>
    <w:p w14:paraId="6FC31436" w14:textId="77777777" w:rsidR="00FC1D11" w:rsidRPr="001E3267" w:rsidRDefault="00FC1D11" w:rsidP="00FC1D11">
      <w:pPr>
        <w:pStyle w:val="Compact"/>
        <w:ind w:left="480"/>
        <w:rPr>
          <w:sz w:val="22"/>
          <w:szCs w:val="22"/>
        </w:rPr>
      </w:pPr>
    </w:p>
    <w:p w14:paraId="278FA0FA" w14:textId="26DBBCFB" w:rsidR="002E6230" w:rsidRPr="004A7D11" w:rsidRDefault="002E6230">
      <w:pPr>
        <w:rPr>
          <w:b/>
          <w:bCs/>
          <w:sz w:val="28"/>
          <w:szCs w:val="28"/>
        </w:rPr>
      </w:pPr>
      <w:r w:rsidRPr="004A7D11">
        <w:rPr>
          <w:b/>
          <w:bCs/>
          <w:sz w:val="28"/>
          <w:szCs w:val="28"/>
        </w:rPr>
        <w:t>Contents</w:t>
      </w:r>
    </w:p>
    <w:p w14:paraId="3D5C110B" w14:textId="7B3684A3" w:rsidR="00C07D35" w:rsidRDefault="000A27A5" w:rsidP="002417B7">
      <w:r w:rsidRPr="000A27A5">
        <w:t xml:space="preserve">This session will provide you with an understanding of what Git/GitHub is and explain the key benefits of using it alongside the Analytical Platform and </w:t>
      </w:r>
      <w:r w:rsidR="00B20ADC">
        <w:t>RStudio</w:t>
      </w:r>
      <w:r w:rsidRPr="000A27A5">
        <w:t xml:space="preserve">. Step-by-step instructions will be provided about how to use GitHub in </w:t>
      </w:r>
      <w:r w:rsidR="00B20ADC">
        <w:t>RStudio</w:t>
      </w:r>
      <w:r w:rsidR="00BA600A">
        <w:t xml:space="preserve"> and how to collaborate effectively with others.</w:t>
      </w:r>
      <w:r w:rsidR="00C76652">
        <w:t xml:space="preserve"> </w:t>
      </w:r>
      <w:r w:rsidRPr="000A27A5">
        <w:t>Even if you are coding a one-off product, we highly recommend you use GitHub.</w:t>
      </w:r>
    </w:p>
    <w:p w14:paraId="1006B754" w14:textId="77777777" w:rsidR="00C07D35" w:rsidRPr="004A7D11" w:rsidRDefault="00C07D35" w:rsidP="00C07D35">
      <w:pPr>
        <w:rPr>
          <w:b/>
          <w:bCs/>
          <w:sz w:val="28"/>
          <w:szCs w:val="28"/>
        </w:rPr>
      </w:pPr>
      <w:r w:rsidRPr="004A7D11">
        <w:rPr>
          <w:b/>
          <w:bCs/>
          <w:sz w:val="28"/>
          <w:szCs w:val="28"/>
        </w:rPr>
        <w:t>Sessions aims</w:t>
      </w:r>
    </w:p>
    <w:p w14:paraId="6CB3CD4E" w14:textId="25A1D39D" w:rsidR="00C07D35" w:rsidRDefault="00C07D35" w:rsidP="003B1A0E">
      <w:pPr>
        <w:pStyle w:val="ListParagraph"/>
        <w:numPr>
          <w:ilvl w:val="0"/>
          <w:numId w:val="9"/>
        </w:numPr>
      </w:pPr>
      <w:r>
        <w:t>What Git and GitHub are</w:t>
      </w:r>
      <w:r w:rsidR="003B1A0E">
        <w:t>?</w:t>
      </w:r>
    </w:p>
    <w:p w14:paraId="61581701" w14:textId="7A8D387C" w:rsidR="003F5BCB" w:rsidRDefault="003F5BCB" w:rsidP="003F5BCB">
      <w:pPr>
        <w:pStyle w:val="ListParagraph"/>
        <w:numPr>
          <w:ilvl w:val="0"/>
          <w:numId w:val="9"/>
        </w:numPr>
      </w:pPr>
      <w:r>
        <w:t xml:space="preserve">Understanding how to use </w:t>
      </w:r>
      <w:r w:rsidR="00364F6F">
        <w:t>GitHub</w:t>
      </w:r>
    </w:p>
    <w:p w14:paraId="2D583C1A" w14:textId="260ECA4B" w:rsidR="00F707E3" w:rsidRDefault="003F5BCB" w:rsidP="00C07D35">
      <w:pPr>
        <w:pStyle w:val="ListParagraph"/>
        <w:numPr>
          <w:ilvl w:val="0"/>
          <w:numId w:val="9"/>
        </w:numPr>
      </w:pPr>
      <w:r>
        <w:t>Ways to approach Git to enable effective use and collaboration</w:t>
      </w:r>
    </w:p>
    <w:p w14:paraId="562A87E2" w14:textId="16BCE443" w:rsidR="00B10D10" w:rsidRDefault="003F5BCB" w:rsidP="00C07D35">
      <w:pPr>
        <w:pStyle w:val="ListParagraph"/>
        <w:numPr>
          <w:ilvl w:val="0"/>
          <w:numId w:val="9"/>
        </w:numPr>
      </w:pPr>
      <w:r>
        <w:t xml:space="preserve">Security considerations when using </w:t>
      </w:r>
      <w:r w:rsidR="00364F6F">
        <w:t>GitHub</w:t>
      </w:r>
    </w:p>
    <w:p w14:paraId="4F69A69C" w14:textId="6E8D8D3E" w:rsidR="00B10D10" w:rsidRDefault="003F5BCB" w:rsidP="00C07D35">
      <w:pPr>
        <w:pStyle w:val="ListParagraph"/>
        <w:numPr>
          <w:ilvl w:val="0"/>
          <w:numId w:val="9"/>
        </w:numPr>
      </w:pPr>
      <w:r>
        <w:t xml:space="preserve">Further information </w:t>
      </w:r>
      <w:r w:rsidR="005A4053">
        <w:t xml:space="preserve">and useful links </w:t>
      </w:r>
    </w:p>
    <w:p w14:paraId="4EBFEB98" w14:textId="2763E228" w:rsidR="003B7CD0" w:rsidRPr="002E6230" w:rsidRDefault="007111CA" w:rsidP="00C07D35">
      <w:r>
        <w:t>As t</w:t>
      </w:r>
      <w:r w:rsidR="0017154F">
        <w:t>his session</w:t>
      </w:r>
      <w:r>
        <w:t xml:space="preserve"> is focused on those who are new to Git/Github, it</w:t>
      </w:r>
      <w:r w:rsidR="0017154F">
        <w:t xml:space="preserve"> w</w:t>
      </w:r>
      <w:r>
        <w:t>ill not</w:t>
      </w:r>
      <w:r w:rsidR="0017154F">
        <w:t xml:space="preserve"> cover more advanced commands and topics</w:t>
      </w:r>
      <w:r w:rsidR="008D43CD">
        <w:t>. W</w:t>
      </w:r>
      <w:r w:rsidR="0017154F">
        <w:t>e welcome comments and volunteers to develop a session in the future.</w:t>
      </w:r>
    </w:p>
    <w:p w14:paraId="6A69F741" w14:textId="678D9184" w:rsidR="009C627A" w:rsidRPr="00DB5FED" w:rsidRDefault="009C627A" w:rsidP="00C07D35">
      <w:pPr>
        <w:pStyle w:val="ListParagraph"/>
        <w:numPr>
          <w:ilvl w:val="1"/>
          <w:numId w:val="4"/>
        </w:numPr>
        <w:rPr>
          <w:b/>
          <w:bCs/>
          <w:sz w:val="26"/>
          <w:szCs w:val="26"/>
          <w:u w:val="single"/>
        </w:rPr>
      </w:pPr>
      <w:r w:rsidRPr="004A7D11">
        <w:rPr>
          <w:b/>
          <w:bCs/>
          <w:sz w:val="28"/>
          <w:szCs w:val="28"/>
          <w:u w:val="single"/>
        </w:rPr>
        <w:t xml:space="preserve">What </w:t>
      </w:r>
      <w:r w:rsidR="00ED0014" w:rsidRPr="004A7D11">
        <w:rPr>
          <w:b/>
          <w:bCs/>
          <w:sz w:val="28"/>
          <w:szCs w:val="28"/>
          <w:u w:val="single"/>
        </w:rPr>
        <w:t>are</w:t>
      </w:r>
      <w:r w:rsidRPr="004A7D11">
        <w:rPr>
          <w:b/>
          <w:bCs/>
          <w:sz w:val="28"/>
          <w:szCs w:val="28"/>
          <w:u w:val="single"/>
        </w:rPr>
        <w:t xml:space="preserve"> Git and </w:t>
      </w:r>
      <w:r w:rsidR="00364F6F">
        <w:rPr>
          <w:b/>
          <w:bCs/>
          <w:sz w:val="28"/>
          <w:szCs w:val="28"/>
          <w:u w:val="single"/>
        </w:rPr>
        <w:t>GitHub</w:t>
      </w:r>
      <w:r w:rsidRPr="004A7D11">
        <w:rPr>
          <w:b/>
          <w:bCs/>
          <w:sz w:val="28"/>
          <w:szCs w:val="28"/>
          <w:u w:val="single"/>
        </w:rPr>
        <w:t>?</w:t>
      </w:r>
    </w:p>
    <w:p w14:paraId="78F660F9" w14:textId="359839C0" w:rsidR="00ED0484" w:rsidRPr="00ED0484" w:rsidRDefault="008D43CD" w:rsidP="0026322B">
      <w:pPr>
        <w:jc w:val="both"/>
      </w:pPr>
      <w:r w:rsidRPr="00ED0484">
        <w:t>First</w:t>
      </w:r>
      <w:r w:rsidR="00ED0484" w:rsidRPr="00ED0484">
        <w:t xml:space="preserve">, Git and </w:t>
      </w:r>
      <w:r w:rsidR="00364F6F">
        <w:t>GitHub</w:t>
      </w:r>
      <w:r w:rsidR="00ED0484" w:rsidRPr="00ED0484">
        <w:t xml:space="preserve"> are two separate things.</w:t>
      </w:r>
    </w:p>
    <w:p w14:paraId="1162BA6B" w14:textId="72C0827B" w:rsidR="00232F40" w:rsidRDefault="00C57AD6" w:rsidP="0026322B">
      <w:pPr>
        <w:jc w:val="both"/>
      </w:pPr>
      <w:r>
        <w:t>Git</w:t>
      </w:r>
      <w:r w:rsidR="00DB39A3">
        <w:t xml:space="preserve"> </w:t>
      </w:r>
      <w:r>
        <w:t>is a version control system</w:t>
      </w:r>
      <w:r w:rsidR="00B409B4">
        <w:t xml:space="preserve">. Version control refers to the process of saving different files or ‘versions’ throughout the various stages of a project. </w:t>
      </w:r>
      <w:r w:rsidR="00984ADC">
        <w:t xml:space="preserve">It’s a bit like “Microsoft Office’s </w:t>
      </w:r>
      <w:r w:rsidR="00B109CD">
        <w:t>t</w:t>
      </w:r>
      <w:r w:rsidR="00984ADC">
        <w:t xml:space="preserve">rack </w:t>
      </w:r>
      <w:r w:rsidR="00B109CD">
        <w:t>c</w:t>
      </w:r>
      <w:r w:rsidR="00984ADC">
        <w:t xml:space="preserve">hanges on steroids”. </w:t>
      </w:r>
      <w:r w:rsidR="00287A5B">
        <w:t>This enables users to keep track of changes to code</w:t>
      </w:r>
      <w:r w:rsidR="00470333">
        <w:t>.</w:t>
      </w:r>
      <w:r w:rsidR="00C93D83">
        <w:t xml:space="preserve"> All code written on the Analytical </w:t>
      </w:r>
      <w:r w:rsidR="00C93D83">
        <w:lastRenderedPageBreak/>
        <w:t xml:space="preserve">Platform should be stored in a </w:t>
      </w:r>
      <w:r w:rsidR="00126561">
        <w:t>G</w:t>
      </w:r>
      <w:r w:rsidR="00C93D83">
        <w:t xml:space="preserve">it repository on GitHub, including Python scripts and Jupyter notebooks. </w:t>
      </w:r>
      <w:r w:rsidR="008077D2">
        <w:t xml:space="preserve">In this session, we will show how to use </w:t>
      </w:r>
      <w:r w:rsidR="00126561">
        <w:t>G</w:t>
      </w:r>
      <w:r w:rsidR="008077D2">
        <w:t>it in R</w:t>
      </w:r>
      <w:r w:rsidR="00C93D83">
        <w:t>S</w:t>
      </w:r>
      <w:r w:rsidR="008077D2">
        <w:t>tudio</w:t>
      </w:r>
      <w:r w:rsidR="00C93D83">
        <w:t>.</w:t>
      </w:r>
    </w:p>
    <w:p w14:paraId="617D22F5" w14:textId="5E2CDD2B" w:rsidR="004D7BC7" w:rsidRDefault="00364F6F" w:rsidP="0026322B">
      <w:pPr>
        <w:jc w:val="both"/>
      </w:pPr>
      <w:r>
        <w:t>GitHub</w:t>
      </w:r>
      <w:r w:rsidR="001E0F7C">
        <w:t xml:space="preserve"> makes it easier to collaborate using git. It’s a platform</w:t>
      </w:r>
      <w:r w:rsidR="00BF3A65">
        <w:t xml:space="preserve"> and website</w:t>
      </w:r>
      <w:r w:rsidR="001E0F7C">
        <w:t xml:space="preserve"> that </w:t>
      </w:r>
      <w:r w:rsidR="00E87F45">
        <w:t xml:space="preserve">provides a home for your coding projects allowing multiple people to work on a single project and see edits to the code in real-time. </w:t>
      </w:r>
      <w:r w:rsidR="00A07A88">
        <w:t xml:space="preserve">The </w:t>
      </w:r>
      <w:r w:rsidR="00E87F45">
        <w:t xml:space="preserve">code is held in a repository on the </w:t>
      </w:r>
      <w:r>
        <w:t>GitHub</w:t>
      </w:r>
      <w:r w:rsidR="00E87F45">
        <w:t xml:space="preserve"> website</w:t>
      </w:r>
      <w:r w:rsidR="00BF3A65">
        <w:t xml:space="preserve"> – a repository is a </w:t>
      </w:r>
      <w:r w:rsidR="00E87F45">
        <w:t>file location where your project is stored.</w:t>
      </w:r>
      <w:r w:rsidR="00BF3A65">
        <w:t xml:space="preserve"> This means your code can be made publicly available in </w:t>
      </w:r>
      <w:r>
        <w:t>GitHub</w:t>
      </w:r>
      <w:r w:rsidR="00BF3A65">
        <w:t xml:space="preserve"> repositories on the </w:t>
      </w:r>
      <w:r>
        <w:t>GitHub</w:t>
      </w:r>
      <w:r w:rsidR="00BF3A65">
        <w:t xml:space="preserve"> website so </w:t>
      </w:r>
      <w:r w:rsidR="008333B9">
        <w:t>others</w:t>
      </w:r>
      <w:r w:rsidR="00BF3A65">
        <w:t xml:space="preserve"> can </w:t>
      </w:r>
      <w:r w:rsidR="004D7BC7">
        <w:t>interact with and contribute to the code.</w:t>
      </w:r>
      <w:r w:rsidR="003F6949">
        <w:t xml:space="preserve"> </w:t>
      </w:r>
      <w:r>
        <w:t>GitHub</w:t>
      </w:r>
      <w:r w:rsidR="003F6949">
        <w:t xml:space="preserve"> is therefore, an open-source platform which is free to use.</w:t>
      </w:r>
    </w:p>
    <w:p w14:paraId="3C1B111F" w14:textId="401AA6F6" w:rsidR="00FB7DB0" w:rsidRDefault="00101650" w:rsidP="0026322B">
      <w:pPr>
        <w:jc w:val="both"/>
      </w:pPr>
      <w:r>
        <w:t xml:space="preserve">To gain access to the Analytical Platform, you would have needed to use GitHub to create a GitHub account. The Analytical Platform team use this authentication service of GitHub to enable users to have one account for the Analytical Platform, </w:t>
      </w:r>
      <w:r w:rsidR="00B20ADC">
        <w:t>RStudio</w:t>
      </w:r>
      <w:r>
        <w:t xml:space="preserve"> and GitHub.</w:t>
      </w:r>
      <w:r w:rsidR="00410954">
        <w:t xml:space="preserve"> If you have not </w:t>
      </w:r>
      <w:r w:rsidR="001F7CEF">
        <w:t>set up</w:t>
      </w:r>
      <w:r w:rsidR="00410954">
        <w:t xml:space="preserve"> an Analytical Platform </w:t>
      </w:r>
      <w:r w:rsidR="00657394">
        <w:t xml:space="preserve">or GitHub account, then please refer to the guidance here </w:t>
      </w:r>
      <w:hyperlink r:id="rId14" w:history="1">
        <w:r w:rsidR="007C5641" w:rsidRPr="007C5641">
          <w:rPr>
            <w:rStyle w:val="Hyperlink"/>
          </w:rPr>
          <w:t>Get Started - Analytical Platform User Guide (justice.gov.uk)</w:t>
        </w:r>
      </w:hyperlink>
      <w:r w:rsidR="007C5641" w:rsidRPr="007C5641">
        <w:t xml:space="preserve"> and watch the Introduction to using R on the Analytical Platform training session found here </w:t>
      </w:r>
      <w:hyperlink r:id="rId15" w:history="1">
        <w:r w:rsidR="007C5641" w:rsidRPr="007C5641">
          <w:rPr>
            <w:rStyle w:val="Hyperlink"/>
          </w:rPr>
          <w:t>https://moj-analytical-services.github.io/ap-tools-training/</w:t>
        </w:r>
      </w:hyperlink>
      <w:r w:rsidR="007C5641" w:rsidRPr="007C5641">
        <w:t>.</w:t>
      </w:r>
    </w:p>
    <w:p w14:paraId="0A78DCEE" w14:textId="30C3C515" w:rsidR="00DE583F" w:rsidRPr="00E63B42" w:rsidRDefault="009C6A0B" w:rsidP="00E63B42">
      <w:pPr>
        <w:pStyle w:val="ListParagraph"/>
        <w:numPr>
          <w:ilvl w:val="1"/>
          <w:numId w:val="75"/>
        </w:numPr>
        <w:rPr>
          <w:b/>
          <w:bCs/>
          <w:sz w:val="28"/>
          <w:szCs w:val="28"/>
        </w:rPr>
      </w:pPr>
      <w:r w:rsidRPr="00E63B42">
        <w:rPr>
          <w:b/>
          <w:bCs/>
          <w:sz w:val="28"/>
          <w:szCs w:val="28"/>
        </w:rPr>
        <w:t xml:space="preserve"> </w:t>
      </w:r>
      <w:r w:rsidR="001E1009" w:rsidRPr="00E63B42">
        <w:rPr>
          <w:b/>
          <w:bCs/>
          <w:sz w:val="28"/>
          <w:szCs w:val="28"/>
        </w:rPr>
        <w:t>A</w:t>
      </w:r>
      <w:r w:rsidR="00CB2345" w:rsidRPr="00E63B42">
        <w:rPr>
          <w:b/>
          <w:bCs/>
          <w:sz w:val="28"/>
          <w:szCs w:val="28"/>
        </w:rPr>
        <w:t>dvantages</w:t>
      </w:r>
      <w:r w:rsidR="003F6566" w:rsidRPr="00E63B42">
        <w:rPr>
          <w:b/>
          <w:bCs/>
          <w:sz w:val="28"/>
          <w:szCs w:val="28"/>
        </w:rPr>
        <w:t xml:space="preserve"> of using</w:t>
      </w:r>
      <w:r w:rsidR="00CB2345" w:rsidRPr="00E63B42">
        <w:rPr>
          <w:b/>
          <w:bCs/>
          <w:sz w:val="28"/>
          <w:szCs w:val="28"/>
        </w:rPr>
        <w:t xml:space="preserve"> Git and</w:t>
      </w:r>
      <w:r w:rsidR="003F6566" w:rsidRPr="00E63B42">
        <w:rPr>
          <w:b/>
          <w:bCs/>
          <w:sz w:val="28"/>
          <w:szCs w:val="28"/>
        </w:rPr>
        <w:t xml:space="preserve"> </w:t>
      </w:r>
      <w:r w:rsidR="00364F6F" w:rsidRPr="00E63B42">
        <w:rPr>
          <w:b/>
          <w:bCs/>
          <w:sz w:val="28"/>
          <w:szCs w:val="28"/>
        </w:rPr>
        <w:t>GitHub</w:t>
      </w:r>
      <w:r w:rsidR="003F6566" w:rsidRPr="00E63B42">
        <w:rPr>
          <w:b/>
          <w:bCs/>
          <w:sz w:val="28"/>
          <w:szCs w:val="28"/>
        </w:rPr>
        <w:t xml:space="preserve"> </w:t>
      </w:r>
    </w:p>
    <w:p w14:paraId="4617A8EC" w14:textId="11F36B04" w:rsidR="00AB30D6" w:rsidRDefault="00AB30D6" w:rsidP="00AB30D6">
      <w:pPr>
        <w:jc w:val="both"/>
      </w:pPr>
      <w:r>
        <w:t>As your projects develop, new coding ideas thought up, or new improvements are created, you will need to keep track of what changes are being made, track future developments and be able to go back to previous versions if all else fails. Git and GitHub keep track of evolving projects in a sensible, precise way, with the ability to view, compare in detail and restore previous versions. It is also collaborative, allowing multiple people to work on a project at one time with a managed way of combining several people’s work. This makes it easier to resolve errors and fix other mistakes that might occur through development of code with the ability to restore previous versions.</w:t>
      </w:r>
    </w:p>
    <w:p w14:paraId="14B830F7" w14:textId="6E224CAF" w:rsidR="00AB30D6" w:rsidRPr="00FE5089" w:rsidRDefault="00AB30D6" w:rsidP="00AB30D6">
      <w:pPr>
        <w:jc w:val="both"/>
        <w:rPr>
          <w:b/>
          <w:bCs/>
          <w:sz w:val="28"/>
          <w:szCs w:val="28"/>
        </w:rPr>
      </w:pPr>
      <w:r w:rsidRPr="00FE5089">
        <w:rPr>
          <w:b/>
          <w:bCs/>
          <w:sz w:val="28"/>
          <w:szCs w:val="28"/>
        </w:rPr>
        <w:t>1.</w:t>
      </w:r>
      <w:r w:rsidR="00E63B42">
        <w:rPr>
          <w:b/>
          <w:bCs/>
          <w:sz w:val="28"/>
          <w:szCs w:val="28"/>
        </w:rPr>
        <w:t>2</w:t>
      </w:r>
      <w:r w:rsidRPr="00FE5089">
        <w:rPr>
          <w:b/>
          <w:bCs/>
          <w:sz w:val="28"/>
          <w:szCs w:val="28"/>
        </w:rPr>
        <w:t>.1 Advantages of Git</w:t>
      </w:r>
    </w:p>
    <w:p w14:paraId="793B354A" w14:textId="064F4D07" w:rsidR="00AB30D6" w:rsidRDefault="00AB30D6" w:rsidP="00AB30D6">
      <w:pPr>
        <w:jc w:val="both"/>
      </w:pPr>
      <w:r>
        <w:t>As Git is different to GitHub, it is important to understand their differences and benefits. Git has many great advantages especially when it comes to performance</w:t>
      </w:r>
      <w:r w:rsidR="00E237FE">
        <w:t>.</w:t>
      </w:r>
      <w:r w:rsidR="79E36AAB">
        <w:t xml:space="preserve"> </w:t>
      </w:r>
      <w:r>
        <w:t>From easily c</w:t>
      </w:r>
      <w:r w:rsidR="509EA8E9">
        <w:t xml:space="preserve">reating new code </w:t>
      </w:r>
      <w:r w:rsidR="001B180A">
        <w:t>that can</w:t>
      </w:r>
      <w:r w:rsidR="509EA8E9">
        <w:t xml:space="preserve"> be stored</w:t>
      </w:r>
      <w:r w:rsidR="001F3227">
        <w:t xml:space="preserve"> and saved</w:t>
      </w:r>
      <w:r>
        <w:t xml:space="preserve">, to </w:t>
      </w:r>
      <w:r w:rsidR="069FFF0D">
        <w:t xml:space="preserve">managing and creating new </w:t>
      </w:r>
      <w:r>
        <w:t>version</w:t>
      </w:r>
      <w:r w:rsidR="09286F24">
        <w:t>s</w:t>
      </w:r>
      <w:r>
        <w:t xml:space="preserve"> </w:t>
      </w:r>
      <w:r w:rsidR="37CB4B7B">
        <w:t xml:space="preserve">of your </w:t>
      </w:r>
      <w:r w:rsidR="1FE1F531">
        <w:t>project</w:t>
      </w:r>
      <w:r>
        <w:t xml:space="preserve"> </w:t>
      </w:r>
      <w:r w:rsidR="77D46773">
        <w:t xml:space="preserve">and </w:t>
      </w:r>
      <w:r>
        <w:t>quality check</w:t>
      </w:r>
      <w:r w:rsidR="6063F606">
        <w:t>in</w:t>
      </w:r>
      <w:r w:rsidR="611CA7CE">
        <w:t xml:space="preserve">g </w:t>
      </w:r>
      <w:r w:rsidR="72F8A423">
        <w:t xml:space="preserve">your </w:t>
      </w:r>
      <w:r>
        <w:t>code</w:t>
      </w:r>
      <w:r w:rsidR="2D0D29DD">
        <w:t xml:space="preserve"> </w:t>
      </w:r>
      <w:r w:rsidR="4E8E52A5">
        <w:t>so it has been</w:t>
      </w:r>
      <w:r>
        <w:t xml:space="preserve"> optimised to </w:t>
      </w:r>
      <w:r w:rsidR="00D048EC">
        <w:t>perform</w:t>
      </w:r>
      <w:r>
        <w:t xml:space="preserve"> better. Some of the advantages are as follows:</w:t>
      </w:r>
    </w:p>
    <w:p w14:paraId="42C73001" w14:textId="3EFA4866" w:rsidR="09F5527D" w:rsidRDefault="09F5527D" w:rsidP="260FB6F1">
      <w:pPr>
        <w:pStyle w:val="ListParagraph"/>
        <w:numPr>
          <w:ilvl w:val="0"/>
          <w:numId w:val="51"/>
        </w:numPr>
        <w:jc w:val="both"/>
      </w:pPr>
      <w:r w:rsidRPr="260FB6F1">
        <w:rPr>
          <w:b/>
          <w:bCs/>
        </w:rPr>
        <w:t xml:space="preserve">Security: </w:t>
      </w:r>
      <w:r w:rsidR="2797A343">
        <w:t xml:space="preserve">Git </w:t>
      </w:r>
      <w:r w:rsidR="62C62F29">
        <w:t>as the ability to</w:t>
      </w:r>
      <w:r w:rsidR="470F3B96">
        <w:t xml:space="preserve"> keep your</w:t>
      </w:r>
      <w:r w:rsidR="0AC88B81">
        <w:t xml:space="preserve"> version or different versions secure, saved and easily </w:t>
      </w:r>
      <w:r w:rsidR="51F7D177">
        <w:t>accessible</w:t>
      </w:r>
    </w:p>
    <w:p w14:paraId="25DA4F68" w14:textId="2A54D82F" w:rsidR="2797A343" w:rsidRDefault="2797A343" w:rsidP="260FB6F1">
      <w:pPr>
        <w:pStyle w:val="ListParagraph"/>
        <w:numPr>
          <w:ilvl w:val="0"/>
          <w:numId w:val="51"/>
        </w:numPr>
        <w:jc w:val="both"/>
      </w:pPr>
      <w:r w:rsidRPr="260FB6F1">
        <w:rPr>
          <w:b/>
          <w:bCs/>
        </w:rPr>
        <w:t xml:space="preserve">Flexibility: </w:t>
      </w:r>
      <w:r w:rsidR="007C4509">
        <w:t>Git’s</w:t>
      </w:r>
      <w:r w:rsidR="6AE6B126">
        <w:t xml:space="preserve"> flexibility </w:t>
      </w:r>
      <w:r w:rsidR="1608D29F">
        <w:t>allows the user</w:t>
      </w:r>
      <w:r w:rsidR="79F44225">
        <w:t xml:space="preserve"> to</w:t>
      </w:r>
      <w:r w:rsidR="1608D29F">
        <w:t xml:space="preserve"> hav</w:t>
      </w:r>
      <w:r w:rsidR="7E13FAF0">
        <w:t>e</w:t>
      </w:r>
      <w:r w:rsidR="1608D29F">
        <w:t xml:space="preserve"> </w:t>
      </w:r>
      <w:r w:rsidR="79071490">
        <w:t>multiple different</w:t>
      </w:r>
      <w:r w:rsidR="1608D29F">
        <w:t xml:space="preserve"> versions of your code </w:t>
      </w:r>
      <w:r w:rsidR="5CCE0F4C">
        <w:t>where changes made in different versions do not affect each other.</w:t>
      </w:r>
    </w:p>
    <w:p w14:paraId="4635CCEE" w14:textId="05F0CEF1" w:rsidR="2797A343" w:rsidRDefault="2797A343" w:rsidP="260FB6F1">
      <w:pPr>
        <w:pStyle w:val="ListParagraph"/>
        <w:numPr>
          <w:ilvl w:val="0"/>
          <w:numId w:val="51"/>
        </w:numPr>
        <w:jc w:val="both"/>
      </w:pPr>
      <w:r w:rsidRPr="260FB6F1">
        <w:rPr>
          <w:b/>
          <w:bCs/>
        </w:rPr>
        <w:t>Version Control:</w:t>
      </w:r>
      <w:r w:rsidR="3484ABCF" w:rsidRPr="260FB6F1">
        <w:rPr>
          <w:b/>
          <w:bCs/>
        </w:rPr>
        <w:t xml:space="preserve"> </w:t>
      </w:r>
      <w:r w:rsidR="3CBA9071">
        <w:t xml:space="preserve">Having different versions of your code will allow for greater </w:t>
      </w:r>
      <w:r w:rsidR="2D41E2C8">
        <w:t>quality checks and each different version can be checked individually.</w:t>
      </w:r>
    </w:p>
    <w:p w14:paraId="1A338111" w14:textId="46522E6D" w:rsidR="00AB30D6" w:rsidRPr="00FE5089" w:rsidRDefault="00AB30D6" w:rsidP="00AB30D6">
      <w:pPr>
        <w:jc w:val="both"/>
        <w:rPr>
          <w:b/>
          <w:bCs/>
          <w:sz w:val="28"/>
          <w:szCs w:val="28"/>
        </w:rPr>
      </w:pPr>
      <w:r w:rsidRPr="00FE5089">
        <w:rPr>
          <w:b/>
          <w:bCs/>
          <w:sz w:val="28"/>
          <w:szCs w:val="28"/>
        </w:rPr>
        <w:t>1.</w:t>
      </w:r>
      <w:r w:rsidR="00E63B42">
        <w:rPr>
          <w:b/>
          <w:bCs/>
          <w:sz w:val="28"/>
          <w:szCs w:val="28"/>
        </w:rPr>
        <w:t>2</w:t>
      </w:r>
      <w:r w:rsidRPr="00FE5089">
        <w:rPr>
          <w:b/>
          <w:bCs/>
          <w:sz w:val="28"/>
          <w:szCs w:val="28"/>
        </w:rPr>
        <w:t xml:space="preserve">.2 Advantages of GitHub </w:t>
      </w:r>
    </w:p>
    <w:p w14:paraId="44EB39A6" w14:textId="381D2EE4" w:rsidR="00AB30D6" w:rsidRDefault="00AB30D6" w:rsidP="00AB30D6">
      <w:pPr>
        <w:jc w:val="both"/>
      </w:pPr>
      <w:r>
        <w:t>GitHub is your user-friendly interface of Git that brings everything to the forefront, in an easy to under</w:t>
      </w:r>
      <w:r w:rsidR="009126AD">
        <w:t xml:space="preserve">stand </w:t>
      </w:r>
      <w:r>
        <w:t>and comprehendible way. This allows someone to look at the project and understand why the changes were made earlier on. You can note changes in each version to help team members stay up to date on what’s completed and what needs to be accomplished. More benefits include:</w:t>
      </w:r>
    </w:p>
    <w:p w14:paraId="0F0F724B" w14:textId="77777777" w:rsidR="00AB30D6" w:rsidRDefault="00AB30D6" w:rsidP="00AB30D6">
      <w:pPr>
        <w:pStyle w:val="ListParagraph"/>
        <w:numPr>
          <w:ilvl w:val="0"/>
          <w:numId w:val="52"/>
        </w:numPr>
        <w:jc w:val="both"/>
      </w:pPr>
      <w:r w:rsidRPr="008C1179">
        <w:rPr>
          <w:b/>
          <w:bCs/>
        </w:rPr>
        <w:t xml:space="preserve">Accessibility: </w:t>
      </w:r>
      <w:r>
        <w:t>You can access the code files from another computer and so can other developers.</w:t>
      </w:r>
    </w:p>
    <w:p w14:paraId="5EA06AAE" w14:textId="2E1A0578" w:rsidR="00AB30D6" w:rsidRDefault="00AB30D6" w:rsidP="00AB30D6">
      <w:pPr>
        <w:pStyle w:val="ListParagraph"/>
        <w:numPr>
          <w:ilvl w:val="0"/>
          <w:numId w:val="52"/>
        </w:numPr>
        <w:jc w:val="both"/>
      </w:pPr>
      <w:r w:rsidRPr="260FB6F1">
        <w:rPr>
          <w:b/>
          <w:bCs/>
        </w:rPr>
        <w:lastRenderedPageBreak/>
        <w:t>Documentation:</w:t>
      </w:r>
      <w:r>
        <w:t xml:space="preserve"> ReadME.md file one of the first things other users see within your repository/project. The README.md file is used for documentation purposes – providing other users with an overview of the project so they run the code in </w:t>
      </w:r>
      <w:r w:rsidR="00B20ADC">
        <w:t>RStudio</w:t>
      </w:r>
      <w:r>
        <w:t>.</w:t>
      </w:r>
    </w:p>
    <w:p w14:paraId="61F2A555" w14:textId="5C24C148" w:rsidR="56FE0316" w:rsidRDefault="56FE0316" w:rsidP="260FB6F1">
      <w:pPr>
        <w:pStyle w:val="ListParagraph"/>
        <w:numPr>
          <w:ilvl w:val="0"/>
          <w:numId w:val="52"/>
        </w:numPr>
        <w:jc w:val="both"/>
      </w:pPr>
      <w:r w:rsidRPr="260FB6F1">
        <w:rPr>
          <w:b/>
          <w:bCs/>
        </w:rPr>
        <w:t xml:space="preserve">Collaboration: </w:t>
      </w:r>
      <w:r w:rsidR="52B3BDC6">
        <w:t xml:space="preserve">GitHub provides you </w:t>
      </w:r>
      <w:r w:rsidR="030161E3">
        <w:t xml:space="preserve">with tools which allow you or others to review </w:t>
      </w:r>
      <w:r w:rsidR="5FC21540">
        <w:t>each other's</w:t>
      </w:r>
      <w:r w:rsidR="030161E3">
        <w:t xml:space="preserve"> work, combining your code with others or making changes</w:t>
      </w:r>
      <w:r w:rsidR="3C32AB7C">
        <w:t>/updates</w:t>
      </w:r>
      <w:r w:rsidR="7D3F72CD">
        <w:t xml:space="preserve"> to your own</w:t>
      </w:r>
      <w:r w:rsidR="030161E3">
        <w:t>. It can do all this while keeping a t</w:t>
      </w:r>
      <w:r w:rsidR="51987223">
        <w:t xml:space="preserve">rack of </w:t>
      </w:r>
      <w:r w:rsidR="500C3EFC">
        <w:t>the</w:t>
      </w:r>
      <w:r w:rsidR="51987223">
        <w:t xml:space="preserve"> version</w:t>
      </w:r>
      <w:r w:rsidR="01BB28D6">
        <w:t xml:space="preserve"> history</w:t>
      </w:r>
      <w:r w:rsidR="51987223">
        <w:t xml:space="preserve"> which</w:t>
      </w:r>
      <w:r w:rsidR="1022590E">
        <w:t xml:space="preserve"> can be changed back to old versions if </w:t>
      </w:r>
      <w:r w:rsidR="274AB827">
        <w:t>required</w:t>
      </w:r>
      <w:r w:rsidR="1022590E">
        <w:t>.</w:t>
      </w:r>
    </w:p>
    <w:p w14:paraId="125377D8" w14:textId="7BBCF921" w:rsidR="00AB30D6" w:rsidRDefault="00AB30D6" w:rsidP="00AB30D6">
      <w:pPr>
        <w:pStyle w:val="ListParagraph"/>
        <w:numPr>
          <w:ilvl w:val="0"/>
          <w:numId w:val="52"/>
        </w:numPr>
        <w:jc w:val="both"/>
      </w:pPr>
      <w:r>
        <w:rPr>
          <w:b/>
          <w:bCs/>
        </w:rPr>
        <w:t xml:space="preserve">Project </w:t>
      </w:r>
      <w:r w:rsidR="00BA1C4C">
        <w:rPr>
          <w:b/>
          <w:bCs/>
        </w:rPr>
        <w:t>m</w:t>
      </w:r>
      <w:r>
        <w:rPr>
          <w:b/>
          <w:bCs/>
        </w:rPr>
        <w:t xml:space="preserve">anagement: </w:t>
      </w:r>
      <w:r>
        <w:t>Coordinate and track your project in one place. This is like a Trello Board but allows you to include issues you have found in the code.</w:t>
      </w:r>
      <w:r w:rsidRPr="008C1179">
        <w:t xml:space="preserve"> </w:t>
      </w:r>
    </w:p>
    <w:p w14:paraId="27294468" w14:textId="0E7A0060" w:rsidR="00AB30D6" w:rsidRDefault="00AB30D6" w:rsidP="00AB30D6">
      <w:pPr>
        <w:pStyle w:val="ListParagraph"/>
        <w:numPr>
          <w:ilvl w:val="0"/>
          <w:numId w:val="52"/>
        </w:numPr>
        <w:jc w:val="both"/>
      </w:pPr>
      <w:r w:rsidRPr="008C1179">
        <w:rPr>
          <w:b/>
          <w:bCs/>
        </w:rPr>
        <w:t xml:space="preserve">GitHub </w:t>
      </w:r>
      <w:r w:rsidR="00BA1C4C">
        <w:rPr>
          <w:b/>
          <w:bCs/>
        </w:rPr>
        <w:t>i</w:t>
      </w:r>
      <w:r w:rsidRPr="008C1179">
        <w:rPr>
          <w:b/>
          <w:bCs/>
        </w:rPr>
        <w:t>ssues</w:t>
      </w:r>
      <w:r>
        <w:rPr>
          <w:b/>
          <w:bCs/>
        </w:rPr>
        <w:t>:</w:t>
      </w:r>
      <w:r w:rsidRPr="008C1179">
        <w:t xml:space="preserve"> </w:t>
      </w:r>
      <w:r>
        <w:t xml:space="preserve">This is a </w:t>
      </w:r>
      <w:r w:rsidRPr="008C1179">
        <w:t>central place to maintain a ‘to do’ list for a project, and to discuss them with your team. ‘Issues’ can be bug fixes (such as ‘fix divide by zero errors in output tables’), or features (</w:t>
      </w:r>
      <w:proofErr w:type="gramStart"/>
      <w:r w:rsidRPr="008C1179">
        <w:t>e.g.</w:t>
      </w:r>
      <w:proofErr w:type="gramEnd"/>
      <w:r w:rsidRPr="008C1179">
        <w:t xml:space="preserve"> ‘add a percentage change column to output table’), or anything else you want.</w:t>
      </w:r>
    </w:p>
    <w:p w14:paraId="75320053" w14:textId="4ADBF616" w:rsidR="00AB30D6" w:rsidRDefault="00AB30D6" w:rsidP="00AB30D6">
      <w:pPr>
        <w:pStyle w:val="ListParagraph"/>
        <w:numPr>
          <w:ilvl w:val="0"/>
          <w:numId w:val="52"/>
        </w:numPr>
        <w:jc w:val="both"/>
      </w:pPr>
      <w:r>
        <w:rPr>
          <w:b/>
          <w:bCs/>
        </w:rPr>
        <w:t xml:space="preserve">Version </w:t>
      </w:r>
      <w:r w:rsidR="00BA1C4C">
        <w:rPr>
          <w:b/>
          <w:bCs/>
        </w:rPr>
        <w:t>c</w:t>
      </w:r>
      <w:r>
        <w:rPr>
          <w:b/>
          <w:bCs/>
        </w:rPr>
        <w:t xml:space="preserve">ontrol </w:t>
      </w:r>
      <w:r w:rsidR="00BA1C4C">
        <w:rPr>
          <w:b/>
          <w:bCs/>
        </w:rPr>
        <w:t>m</w:t>
      </w:r>
      <w:r>
        <w:rPr>
          <w:b/>
          <w:bCs/>
        </w:rPr>
        <w:t xml:space="preserve">anagement: </w:t>
      </w:r>
      <w:r w:rsidRPr="008D5B0D">
        <w:t>By using issues</w:t>
      </w:r>
      <w:r>
        <w:t xml:space="preserve"> and projects</w:t>
      </w:r>
      <w:r w:rsidRPr="008D5B0D">
        <w:t xml:space="preserve"> you can keep track of who is working on what. If you use issues, you automatically preserve a record of why changes were made to code. </w:t>
      </w:r>
      <w:proofErr w:type="gramStart"/>
      <w:r w:rsidRPr="008D5B0D">
        <w:t>So</w:t>
      </w:r>
      <w:proofErr w:type="gramEnd"/>
      <w:r w:rsidRPr="008D5B0D">
        <w:t xml:space="preserve"> you can see when a line of code was last changed, and which issue it related to, and who wrote it.</w:t>
      </w:r>
    </w:p>
    <w:p w14:paraId="1A437959" w14:textId="7280BC52" w:rsidR="00AB30D6" w:rsidRDefault="00AB30D6" w:rsidP="00AB30D6">
      <w:pPr>
        <w:jc w:val="both"/>
      </w:pPr>
      <w:r>
        <w:t xml:space="preserve">Git and </w:t>
      </w:r>
      <w:r w:rsidRPr="00CB2345">
        <w:t>GitHub</w:t>
      </w:r>
      <w:r>
        <w:t xml:space="preserve"> have a multitude of benefits that </w:t>
      </w:r>
      <w:r w:rsidRPr="00CB2345">
        <w:t>help</w:t>
      </w:r>
      <w:r>
        <w:t xml:space="preserve"> individuals</w:t>
      </w:r>
      <w:r w:rsidRPr="00CB2345">
        <w:t xml:space="preserve"> manage </w:t>
      </w:r>
      <w:r>
        <w:t xml:space="preserve">their </w:t>
      </w:r>
      <w:r w:rsidRPr="00CB2345">
        <w:t>projects,</w:t>
      </w:r>
      <w:r>
        <w:t xml:space="preserve"> and if used correctly and efficiently GitHub will give you additional security in your projects allowing you to track, manage and maintain the standard of your work. With this additional quality assurance measure you can be certain that your code and methods are exactly what you expect!</w:t>
      </w:r>
    </w:p>
    <w:p w14:paraId="65B6F575" w14:textId="0CCB9DAE" w:rsidR="009C6A0B" w:rsidRPr="004A7D11" w:rsidRDefault="009C6A0B" w:rsidP="009C6A0B">
      <w:pPr>
        <w:rPr>
          <w:b/>
          <w:bCs/>
          <w:sz w:val="28"/>
          <w:szCs w:val="28"/>
        </w:rPr>
      </w:pPr>
      <w:r w:rsidRPr="004A7D11">
        <w:rPr>
          <w:b/>
          <w:bCs/>
          <w:sz w:val="28"/>
          <w:szCs w:val="28"/>
        </w:rPr>
        <w:t>1.</w:t>
      </w:r>
      <w:r w:rsidR="00BA1C4C">
        <w:rPr>
          <w:b/>
          <w:bCs/>
          <w:sz w:val="28"/>
          <w:szCs w:val="28"/>
        </w:rPr>
        <w:t>3</w:t>
      </w:r>
      <w:r w:rsidRPr="004A7D11">
        <w:rPr>
          <w:b/>
          <w:bCs/>
          <w:sz w:val="28"/>
          <w:szCs w:val="28"/>
        </w:rPr>
        <w:t xml:space="preserve"> Ways to use Git in </w:t>
      </w:r>
      <w:r>
        <w:rPr>
          <w:b/>
          <w:bCs/>
          <w:sz w:val="28"/>
          <w:szCs w:val="28"/>
        </w:rPr>
        <w:t>RStudio</w:t>
      </w:r>
    </w:p>
    <w:p w14:paraId="36F365D1" w14:textId="77777777" w:rsidR="009C6A0B" w:rsidRDefault="009C6A0B" w:rsidP="009C6A0B">
      <w:r>
        <w:t xml:space="preserve">To take advantage of GitHub, we need to know how to use Git to interact between RStudio on the Analytical Platform and GitHub. </w:t>
      </w:r>
    </w:p>
    <w:p w14:paraId="3295D460" w14:textId="77777777" w:rsidR="009C6A0B" w:rsidRDefault="009C6A0B" w:rsidP="009C6A0B">
      <w:r>
        <w:t>There are two ways to use Git in RStudio:</w:t>
      </w:r>
    </w:p>
    <w:p w14:paraId="39012B5C" w14:textId="77777777" w:rsidR="009C6A0B" w:rsidRDefault="009C6A0B" w:rsidP="009C6A0B">
      <w:pPr>
        <w:pStyle w:val="ListParagraph"/>
        <w:numPr>
          <w:ilvl w:val="0"/>
          <w:numId w:val="26"/>
        </w:numPr>
      </w:pPr>
      <w:r w:rsidRPr="009C6A0B">
        <w:rPr>
          <w:b/>
          <w:bCs/>
        </w:rPr>
        <w:t>The terminal</w:t>
      </w:r>
      <w:r>
        <w:t xml:space="preserve"> – this is the command line interface. This allows users to write commands that associate directly with the terminal window. Users must be aware of the commands to perform any task they want and understand the responses from the terminal.</w:t>
      </w:r>
    </w:p>
    <w:p w14:paraId="7CE94302" w14:textId="77777777" w:rsidR="009C6A0B" w:rsidRDefault="009C6A0B" w:rsidP="009C6A0B">
      <w:pPr>
        <w:pStyle w:val="ListParagraph"/>
        <w:numPr>
          <w:ilvl w:val="0"/>
          <w:numId w:val="26"/>
        </w:numPr>
      </w:pPr>
      <w:r w:rsidRPr="009C6A0B">
        <w:rPr>
          <w:b/>
          <w:bCs/>
        </w:rPr>
        <w:t>The graphical user interface (GUI)</w:t>
      </w:r>
      <w:r>
        <w:t xml:space="preserve"> – this lets users use graphics for interacting with Git such as buttons, windows etc. It’s easier to use but some people find it hard to know what action Git is performing.</w:t>
      </w:r>
    </w:p>
    <w:p w14:paraId="1BBC94B9" w14:textId="77777777" w:rsidR="009C6A0B" w:rsidRDefault="009C6A0B" w:rsidP="009C6A0B">
      <w:r>
        <w:t xml:space="preserve">Some people prefer the terminal, some prefer the </w:t>
      </w:r>
      <w:proofErr w:type="gramStart"/>
      <w:r>
        <w:t>GUI</w:t>
      </w:r>
      <w:proofErr w:type="gramEnd"/>
      <w:r>
        <w:t xml:space="preserve"> and some people use a mixture of the two. The more you continue to use Git and GitHub, the more comfortable you’ll get using the commands and/or interface. The key is to start small and maintain your momentum. It will eventually get easier as you build small projects and host them on GitHub using Git. </w:t>
      </w:r>
    </w:p>
    <w:p w14:paraId="4FC578C5" w14:textId="481E9778" w:rsidR="009C6A0B" w:rsidRDefault="009C6A0B" w:rsidP="00BA1C4C">
      <w:r>
        <w:t>Later in this session, we will provide a step-by-step guide on how to use the terminal and the graphical user interface (GUI).</w:t>
      </w:r>
    </w:p>
    <w:p w14:paraId="51F74D6E" w14:textId="3AC46B16" w:rsidR="006459CB" w:rsidRPr="004A7D11" w:rsidRDefault="00C64B87" w:rsidP="004A7D11">
      <w:pPr>
        <w:pStyle w:val="ListParagraph"/>
        <w:numPr>
          <w:ilvl w:val="1"/>
          <w:numId w:val="4"/>
        </w:numPr>
        <w:rPr>
          <w:b/>
          <w:bCs/>
          <w:sz w:val="28"/>
          <w:szCs w:val="28"/>
          <w:u w:val="single"/>
        </w:rPr>
      </w:pPr>
      <w:r w:rsidRPr="004A7D11">
        <w:rPr>
          <w:b/>
          <w:bCs/>
          <w:sz w:val="28"/>
          <w:szCs w:val="28"/>
          <w:u w:val="single"/>
        </w:rPr>
        <w:t xml:space="preserve">Understanding how to use </w:t>
      </w:r>
      <w:r w:rsidR="00364F6F">
        <w:rPr>
          <w:b/>
          <w:bCs/>
          <w:sz w:val="28"/>
          <w:szCs w:val="28"/>
          <w:u w:val="single"/>
        </w:rPr>
        <w:t>GitHub</w:t>
      </w:r>
    </w:p>
    <w:p w14:paraId="0F9507F5" w14:textId="75A9DB77" w:rsidR="005F77A0" w:rsidRDefault="002F1BDF" w:rsidP="002F1BDF">
      <w:r>
        <w:t xml:space="preserve">We will </w:t>
      </w:r>
      <w:r w:rsidR="00C3284C">
        <w:t>walk</w:t>
      </w:r>
      <w:r>
        <w:t xml:space="preserve"> through the basic steps on how to use </w:t>
      </w:r>
      <w:r w:rsidR="00082E84">
        <w:t>Git</w:t>
      </w:r>
      <w:r w:rsidR="00FC4507">
        <w:t xml:space="preserve"> and </w:t>
      </w:r>
      <w:r w:rsidR="00364F6F">
        <w:t>GitHub</w:t>
      </w:r>
      <w:r>
        <w:t xml:space="preserve"> for you to take away and practice with your own projects</w:t>
      </w:r>
      <w:r w:rsidR="00B82A48">
        <w:t xml:space="preserve">. </w:t>
      </w:r>
      <w:r w:rsidR="005F77A0">
        <w:t xml:space="preserve">We will do this in </w:t>
      </w:r>
      <w:r w:rsidR="00090EAE">
        <w:t>four main sections</w:t>
      </w:r>
      <w:r w:rsidR="00D84818">
        <w:t>:</w:t>
      </w:r>
    </w:p>
    <w:p w14:paraId="6EDB2D1A" w14:textId="01C25C7A" w:rsidR="00D84818" w:rsidRDefault="00D84818" w:rsidP="00D84818">
      <w:pPr>
        <w:pStyle w:val="ListParagraph"/>
        <w:numPr>
          <w:ilvl w:val="0"/>
          <w:numId w:val="47"/>
        </w:numPr>
      </w:pPr>
      <w:r>
        <w:t>Starting a repository and creating a branch</w:t>
      </w:r>
    </w:p>
    <w:p w14:paraId="550A20E1" w14:textId="6A752729" w:rsidR="00D84818" w:rsidRDefault="00D84818" w:rsidP="00D84818">
      <w:pPr>
        <w:pStyle w:val="ListParagraph"/>
        <w:numPr>
          <w:ilvl w:val="0"/>
          <w:numId w:val="47"/>
        </w:numPr>
      </w:pPr>
      <w:r>
        <w:t>Editing files in your repository and committing your changes</w:t>
      </w:r>
    </w:p>
    <w:p w14:paraId="74C566B3" w14:textId="512169CC" w:rsidR="00D84818" w:rsidRDefault="00D84818" w:rsidP="00D84818">
      <w:pPr>
        <w:pStyle w:val="ListParagraph"/>
        <w:numPr>
          <w:ilvl w:val="0"/>
          <w:numId w:val="47"/>
        </w:numPr>
      </w:pPr>
      <w:r>
        <w:lastRenderedPageBreak/>
        <w:t>Pushing your changes to Github</w:t>
      </w:r>
    </w:p>
    <w:p w14:paraId="235CAC23" w14:textId="74678571" w:rsidR="00D84818" w:rsidRDefault="00D84818" w:rsidP="00D84818">
      <w:pPr>
        <w:pStyle w:val="ListParagraph"/>
        <w:numPr>
          <w:ilvl w:val="0"/>
          <w:numId w:val="47"/>
        </w:numPr>
      </w:pPr>
      <w:r>
        <w:t xml:space="preserve">Pulling your changes to </w:t>
      </w:r>
      <w:r w:rsidR="00B20ADC">
        <w:t>RStudio</w:t>
      </w:r>
    </w:p>
    <w:p w14:paraId="4CB74475" w14:textId="699C6E97" w:rsidR="005F77A0" w:rsidRDefault="00D84818" w:rsidP="002F1BDF">
      <w:r>
        <w:t>Each section will</w:t>
      </w:r>
      <w:r w:rsidR="008A56B2">
        <w:t xml:space="preserve"> first explain theoretically the action we are performing using visual aids and then demonstrate how to use this </w:t>
      </w:r>
      <w:r w:rsidR="009013D2">
        <w:t xml:space="preserve">in the GUI </w:t>
      </w:r>
      <w:r w:rsidR="008A56B2">
        <w:t xml:space="preserve">and the </w:t>
      </w:r>
      <w:r w:rsidR="009013D2">
        <w:t>terminal</w:t>
      </w:r>
      <w:r w:rsidR="008A56B2">
        <w:t xml:space="preserve"> – providing you with both options.</w:t>
      </w:r>
      <w:r w:rsidR="0037587B">
        <w:t xml:space="preserve"> Please only use the terminal or the GUI</w:t>
      </w:r>
      <w:r w:rsidR="00A26DB2">
        <w:t xml:space="preserve"> once</w:t>
      </w:r>
      <w:r w:rsidR="0037587B">
        <w:t xml:space="preserve"> in each ste</w:t>
      </w:r>
      <w:r w:rsidR="00A26DB2">
        <w:t>p if following along in your R studio.</w:t>
      </w:r>
    </w:p>
    <w:p w14:paraId="663C823C" w14:textId="2E9264AE" w:rsidR="00D54254" w:rsidRPr="004A7D11" w:rsidRDefault="00AA66B3" w:rsidP="005C64C4">
      <w:pPr>
        <w:rPr>
          <w:b/>
          <w:bCs/>
          <w:sz w:val="28"/>
          <w:szCs w:val="28"/>
        </w:rPr>
      </w:pPr>
      <w:r w:rsidRPr="004A7D11">
        <w:rPr>
          <w:b/>
          <w:bCs/>
          <w:sz w:val="28"/>
          <w:szCs w:val="28"/>
        </w:rPr>
        <w:t xml:space="preserve">2.1 </w:t>
      </w:r>
      <w:r w:rsidR="002F1BDF" w:rsidRPr="004A7D11">
        <w:rPr>
          <w:b/>
          <w:bCs/>
          <w:sz w:val="28"/>
          <w:szCs w:val="28"/>
        </w:rPr>
        <w:t>Starting a repository and creating a branch</w:t>
      </w:r>
    </w:p>
    <w:p w14:paraId="3BE897D8" w14:textId="5D0A18DF" w:rsidR="1655805B" w:rsidRDefault="00D54254" w:rsidP="27F0CE6B">
      <w:pPr>
        <w:pStyle w:val="ListParagraph"/>
        <w:numPr>
          <w:ilvl w:val="2"/>
          <w:numId w:val="33"/>
        </w:numPr>
        <w:rPr>
          <w:b/>
          <w:sz w:val="28"/>
          <w:szCs w:val="28"/>
        </w:rPr>
      </w:pPr>
      <w:r w:rsidRPr="003C4461">
        <w:rPr>
          <w:b/>
          <w:bCs/>
          <w:sz w:val="28"/>
          <w:szCs w:val="28"/>
        </w:rPr>
        <w:t>Create/clone a repository</w:t>
      </w:r>
    </w:p>
    <w:p w14:paraId="510BDED1" w14:textId="3611DAE6" w:rsidR="005E6F5C" w:rsidRDefault="00B82A48" w:rsidP="45329C9B">
      <w:r>
        <w:t>A repository is a place to store your code</w:t>
      </w:r>
      <w:r w:rsidR="00BE7178">
        <w:t xml:space="preserve"> and </w:t>
      </w:r>
      <w:r>
        <w:t>record changes to your project</w:t>
      </w:r>
      <w:r w:rsidR="00BE7178">
        <w:t>.</w:t>
      </w:r>
    </w:p>
    <w:p w14:paraId="3B409AED" w14:textId="45F3FD8C" w:rsidR="00674BD8" w:rsidRPr="00F55D24" w:rsidRDefault="00674BD8" w:rsidP="45329C9B">
      <w:r w:rsidRPr="00F55D24">
        <w:t>On the homepage of the MoJ Analytical Services organisation on GitHub (</w:t>
      </w:r>
      <w:hyperlink r:id="rId16" w:history="1">
        <w:r w:rsidR="00F55D24" w:rsidRPr="00AB02B2">
          <w:rPr>
            <w:rStyle w:val="Hyperlink"/>
          </w:rPr>
          <w:t>https://github.com/moj-analytical-services</w:t>
        </w:r>
      </w:hyperlink>
      <w:r w:rsidR="00F55D24" w:rsidRPr="00AB02B2">
        <w:rPr>
          <w:rStyle w:val="Hyperlink"/>
        </w:rPr>
        <w:t xml:space="preserve">) </w:t>
      </w:r>
      <w:r w:rsidR="00F55D24" w:rsidRPr="00BE7178">
        <w:t>you can see all the repositories related to work in MoJ Data and Analysis that you have access to. A repository (known as a ‘repo’) is an area on GitHub where you can store code and documentation</w:t>
      </w:r>
      <w:r w:rsidR="00AF1510" w:rsidRPr="00BE7178">
        <w:t xml:space="preserve"> for a particular project. Each project in </w:t>
      </w:r>
      <w:r w:rsidR="00025986">
        <w:t>RStudio</w:t>
      </w:r>
      <w:r w:rsidR="00AF1510" w:rsidRPr="00BE7178">
        <w:t xml:space="preserve"> should have a separate repo associated with it.</w:t>
      </w:r>
    </w:p>
    <w:p w14:paraId="2D949007" w14:textId="65C8D632" w:rsidR="00B82A48" w:rsidRDefault="2ACCB542" w:rsidP="00624AF3">
      <w:r>
        <w:t xml:space="preserve">Start by creating a new repository for your project on GitHub (see the </w:t>
      </w:r>
      <w:hyperlink r:id="rId17" w:anchor="create-a-new-project-in-github" w:history="1">
        <w:r w:rsidRPr="005E6F5C">
          <w:rPr>
            <w:rStyle w:val="Hyperlink"/>
          </w:rPr>
          <w:t>Analytical Platform guidance</w:t>
        </w:r>
      </w:hyperlink>
      <w:r>
        <w:t xml:space="preserve">) or find the </w:t>
      </w:r>
      <w:r w:rsidR="33DB4829">
        <w:t>repository you want to work on if it exists already. You then need to create a local copy of the repository that you can work on and change (</w:t>
      </w:r>
      <w:r w:rsidR="33DB4829" w:rsidRPr="00CF5A7B">
        <w:rPr>
          <w:rStyle w:val="Hyperlink"/>
        </w:rPr>
        <w:t xml:space="preserve">see the </w:t>
      </w:r>
      <w:hyperlink r:id="rId18" w:anchor="work-with-git-in-rstudio" w:history="1">
        <w:hyperlink w:history="1">
          <w:r w:rsidR="33DB4829" w:rsidRPr="00CF5A7B">
            <w:rPr>
              <w:rStyle w:val="Hyperlink"/>
            </w:rPr>
            <w:t>Analytical Platform guidance</w:t>
          </w:r>
        </w:hyperlink>
      </w:hyperlink>
      <w:r w:rsidR="00CF5A7B">
        <w:rPr>
          <w:rStyle w:val="Hyperlink"/>
        </w:rPr>
        <w:t xml:space="preserve"> </w:t>
      </w:r>
      <w:r w:rsidR="00CF5A7B">
        <w:rPr>
          <w:rStyle w:val="Hyperlink"/>
          <w:color w:val="auto"/>
        </w:rPr>
        <w:t xml:space="preserve">and </w:t>
      </w:r>
      <w:hyperlink r:id="rId19" w:history="1">
        <w:r w:rsidR="00CF5A7B" w:rsidRPr="00CF5A7B">
          <w:rPr>
            <w:rStyle w:val="Hyperlink"/>
          </w:rPr>
          <w:t>Intro to us R on the AP</w:t>
        </w:r>
      </w:hyperlink>
      <w:r w:rsidR="33DB4829">
        <w:t xml:space="preserve">). Creating a local copy of a repository is called cloning the repository. </w:t>
      </w:r>
    </w:p>
    <w:p w14:paraId="2AEBD7FE" w14:textId="2B0F92B4" w:rsidR="649E298E" w:rsidRDefault="00D20F99" w:rsidP="3EB51F8E">
      <w:pPr>
        <w:rPr>
          <w:rStyle w:val="Hyperlink"/>
          <w:color w:val="auto"/>
        </w:rPr>
      </w:pPr>
      <w:r>
        <w:t>In this session, we will use the repository created</w:t>
      </w:r>
      <w:r w:rsidR="00B1242F">
        <w:t xml:space="preserve"> for this training</w:t>
      </w:r>
      <w:r w:rsidR="006A0BE5">
        <w:t xml:space="preserve"> - </w:t>
      </w:r>
      <w:hyperlink r:id="rId20">
        <w:r w:rsidR="006A0BE5" w:rsidRPr="1651505B">
          <w:rPr>
            <w:rStyle w:val="Hyperlink"/>
          </w:rPr>
          <w:t>https://github.com/moj-analytical-services/intro_to_github_training</w:t>
        </w:r>
      </w:hyperlink>
      <w:r>
        <w:t xml:space="preserve">. You should have cloned this </w:t>
      </w:r>
      <w:r w:rsidR="001776D7">
        <w:t>repository</w:t>
      </w:r>
      <w:r>
        <w:t xml:space="preserve"> into R</w:t>
      </w:r>
      <w:r w:rsidR="00121EA7">
        <w:t>S</w:t>
      </w:r>
      <w:r>
        <w:t xml:space="preserve">tudio </w:t>
      </w:r>
      <w:r w:rsidR="001776D7">
        <w:t xml:space="preserve">before this session and have it ready in your projects. If not, then please follow the steps </w:t>
      </w:r>
      <w:hyperlink r:id="rId21" w:anchor="r-studio">
        <w:r w:rsidR="00D048EC" w:rsidRPr="00A23075">
          <w:rPr>
            <w:rStyle w:val="Hyperlink"/>
          </w:rPr>
          <w:t>https://user-guidance.services.alpha.mojanalytics.xyz/github.html#r-studio</w:t>
        </w:r>
      </w:hyperlink>
      <w:r w:rsidR="00D048EC">
        <w:rPr>
          <w:rStyle w:val="Hyperlink"/>
        </w:rPr>
        <w:t>.</w:t>
      </w:r>
      <w:r w:rsidR="002F022B">
        <w:rPr>
          <w:rStyle w:val="Hyperlink"/>
        </w:rPr>
        <w:t xml:space="preserve"> </w:t>
      </w:r>
      <w:r w:rsidR="002F022B">
        <w:rPr>
          <w:rStyle w:val="Hyperlink"/>
          <w:color w:val="auto"/>
        </w:rPr>
        <w:t xml:space="preserve">It is not essential to follow along during this </w:t>
      </w:r>
      <w:r w:rsidR="0005726D">
        <w:rPr>
          <w:rStyle w:val="Hyperlink"/>
          <w:color w:val="auto"/>
        </w:rPr>
        <w:t>course,</w:t>
      </w:r>
      <w:r w:rsidR="002F022B">
        <w:rPr>
          <w:rStyle w:val="Hyperlink"/>
          <w:color w:val="auto"/>
        </w:rPr>
        <w:t xml:space="preserve"> but it is useful to practice the steps whilst watching the presenters.</w:t>
      </w:r>
    </w:p>
    <w:p w14:paraId="7EA87406" w14:textId="409DE37F" w:rsidR="00081634" w:rsidRDefault="00D54254" w:rsidP="000517A6">
      <w:pPr>
        <w:pStyle w:val="ListParagraph"/>
        <w:numPr>
          <w:ilvl w:val="2"/>
          <w:numId w:val="33"/>
        </w:numPr>
        <w:rPr>
          <w:b/>
          <w:bCs/>
          <w:sz w:val="28"/>
          <w:szCs w:val="28"/>
        </w:rPr>
      </w:pPr>
      <w:r w:rsidRPr="003C4461">
        <w:rPr>
          <w:b/>
          <w:bCs/>
          <w:sz w:val="28"/>
          <w:szCs w:val="28"/>
        </w:rPr>
        <w:t>Create a branch</w:t>
      </w:r>
    </w:p>
    <w:p w14:paraId="27001EC1" w14:textId="4FA604E6" w:rsidR="1B6931BE" w:rsidRDefault="000A0A8E" w:rsidP="44E6CBF1">
      <w:r>
        <w:t>Once you</w:t>
      </w:r>
      <w:r w:rsidR="00861B59">
        <w:t xml:space="preserve"> have created a repo or have cloned a repo into your </w:t>
      </w:r>
      <w:r w:rsidR="00025986">
        <w:t>RStudio</w:t>
      </w:r>
      <w:r w:rsidR="00861B59">
        <w:t>, then you</w:t>
      </w:r>
      <w:r w:rsidR="00D458C6">
        <w:t xml:space="preserve"> will want to add or make changes to your R project. You can make changes to your ‘main’ branch on the </w:t>
      </w:r>
      <w:r w:rsidR="00C46B84">
        <w:t>repository,</w:t>
      </w:r>
      <w:r w:rsidR="003A2AE6">
        <w:t xml:space="preserve"> or you can create a new branch t</w:t>
      </w:r>
      <w:r w:rsidR="00A80359">
        <w:t xml:space="preserve">o </w:t>
      </w:r>
      <w:r w:rsidR="00C46B84">
        <w:t xml:space="preserve">make changes to the project separately. </w:t>
      </w:r>
      <w:r w:rsidR="00D12266">
        <w:t xml:space="preserve">Branches allow multiple people or multiple components to be developed at the same time. </w:t>
      </w:r>
      <w:r w:rsidR="00C46B84">
        <w:t xml:space="preserve">We will explain ways of working </w:t>
      </w:r>
      <w:r w:rsidR="00597740">
        <w:t xml:space="preserve">with branches in section 3. </w:t>
      </w:r>
    </w:p>
    <w:p w14:paraId="163DF546" w14:textId="77777777" w:rsidR="00661123" w:rsidRPr="00FA6AD9" w:rsidRDefault="00661123" w:rsidP="00661123">
      <w:pPr>
        <w:rPr>
          <w:sz w:val="24"/>
          <w:szCs w:val="24"/>
        </w:rPr>
      </w:pPr>
      <w:r w:rsidRPr="00FA6AD9">
        <w:rPr>
          <w:sz w:val="24"/>
          <w:szCs w:val="24"/>
        </w:rPr>
        <w:t>GUI</w:t>
      </w:r>
    </w:p>
    <w:p w14:paraId="61F7399F" w14:textId="696B8F33" w:rsidR="00661123" w:rsidRPr="00BE047B" w:rsidRDefault="00661123" w:rsidP="00661123">
      <w:pPr>
        <w:pStyle w:val="ListParagraph"/>
        <w:numPr>
          <w:ilvl w:val="0"/>
          <w:numId w:val="2"/>
        </w:numPr>
      </w:pPr>
      <w:r w:rsidRPr="00BE047B">
        <w:t xml:space="preserve">Create a branch: click the </w:t>
      </w:r>
      <w:r w:rsidR="394C4FB7">
        <w:t>“Git”</w:t>
      </w:r>
      <w:r>
        <w:t xml:space="preserve"> </w:t>
      </w:r>
      <w:r w:rsidR="711C7DFC">
        <w:t>tab on the right of R-Studio, then the small purple shapes on the right of the screen</w:t>
      </w:r>
      <w:r w:rsidRPr="00BE047B">
        <w:t>, add a branch name, and click create</w:t>
      </w:r>
      <w:r w:rsidR="00AA30E2">
        <w:t xml:space="preserve">. </w:t>
      </w:r>
      <w:r w:rsidR="000B1F05">
        <w:t>(</w:t>
      </w:r>
      <w:r w:rsidR="00AA30E2">
        <w:t xml:space="preserve">Note </w:t>
      </w:r>
      <w:r w:rsidR="00986D16">
        <w:t xml:space="preserve">that if </w:t>
      </w:r>
      <w:r w:rsidR="00412367">
        <w:t xml:space="preserve">the </w:t>
      </w:r>
      <w:r w:rsidR="00986D16">
        <w:t>“Sync branch with remot</w:t>
      </w:r>
      <w:r w:rsidR="00412367">
        <w:t>e” checkbox is ticked</w:t>
      </w:r>
      <w:r w:rsidR="00E162E7">
        <w:t xml:space="preserve"> the branch will also be created on the remote GitHub repo</w:t>
      </w:r>
      <w:r w:rsidR="00106A04">
        <w:t xml:space="preserve">, </w:t>
      </w:r>
      <w:r w:rsidR="009C72BC">
        <w:t>removing the need to do that manually at a later stage.</w:t>
      </w:r>
      <w:r w:rsidR="000B1F05">
        <w:t>)</w:t>
      </w:r>
    </w:p>
    <w:p w14:paraId="632F9EC4" w14:textId="0B487325" w:rsidR="00661123" w:rsidRDefault="00B030B9" w:rsidP="00661123">
      <w:pPr>
        <w:pStyle w:val="ListParagraph"/>
        <w:numPr>
          <w:ilvl w:val="0"/>
          <w:numId w:val="2"/>
        </w:numPr>
      </w:pPr>
      <w:r>
        <w:t>A</w:t>
      </w:r>
      <w:r w:rsidR="00661123" w:rsidRPr="00BE047B">
        <w:t xml:space="preserve"> </w:t>
      </w:r>
      <w:r w:rsidRPr="00BE047B">
        <w:t>pop</w:t>
      </w:r>
      <w:r>
        <w:t>-</w:t>
      </w:r>
      <w:r w:rsidR="00661123" w:rsidRPr="00BE047B">
        <w:t>up will appear</w:t>
      </w:r>
      <w:r w:rsidR="0060737E">
        <w:t xml:space="preserve"> </w:t>
      </w:r>
      <w:r w:rsidR="002E678C">
        <w:t>with a message that you have switched to a new branch</w:t>
      </w:r>
      <w:r w:rsidR="0060737E">
        <w:t xml:space="preserve">, and </w:t>
      </w:r>
      <w:r w:rsidR="00661123" w:rsidRPr="00BE047B">
        <w:t>the branch name will update</w:t>
      </w:r>
      <w:r w:rsidR="0060737E">
        <w:t xml:space="preserve"> in the </w:t>
      </w:r>
      <w:r w:rsidR="00E3690C">
        <w:t>Git pane.</w:t>
      </w:r>
      <w:r w:rsidR="007A147C">
        <w:t xml:space="preserve"> You can just close the pop-up.</w:t>
      </w:r>
    </w:p>
    <w:p w14:paraId="7592D3D9" w14:textId="06950B2F" w:rsidR="00B63557" w:rsidRPr="00FA6AD9" w:rsidRDefault="00B63557" w:rsidP="44E6CBF1">
      <w:pPr>
        <w:rPr>
          <w:sz w:val="24"/>
          <w:szCs w:val="24"/>
        </w:rPr>
      </w:pPr>
      <w:r w:rsidRPr="00FA6AD9">
        <w:rPr>
          <w:sz w:val="24"/>
          <w:szCs w:val="24"/>
        </w:rPr>
        <w:t>Terminal</w:t>
      </w:r>
    </w:p>
    <w:p w14:paraId="216E58E4" w14:textId="19E7B63B" w:rsidR="00B63557" w:rsidRPr="00E36967" w:rsidRDefault="00F3386E" w:rsidP="004B44AD">
      <w:pPr>
        <w:pStyle w:val="ListParagraph"/>
        <w:numPr>
          <w:ilvl w:val="0"/>
          <w:numId w:val="36"/>
        </w:numPr>
        <w:spacing w:after="120"/>
        <w:contextualSpacing w:val="0"/>
      </w:pPr>
      <w:r w:rsidRPr="00E36967">
        <w:t>Use</w:t>
      </w:r>
      <w:r w:rsidR="002A54F8" w:rsidRPr="00E36967">
        <w:t xml:space="preserve"> the</w:t>
      </w:r>
      <w:r w:rsidR="00B63557" w:rsidRPr="00E36967">
        <w:t xml:space="preserve"> </w:t>
      </w:r>
      <w:r w:rsidR="00B63557" w:rsidRPr="00E36967">
        <w:rPr>
          <w:rStyle w:val="CodeChar"/>
        </w:rPr>
        <w:t>git status</w:t>
      </w:r>
      <w:r w:rsidR="00B63557" w:rsidRPr="00E36967">
        <w:t xml:space="preserve"> </w:t>
      </w:r>
      <w:r w:rsidR="002A54F8" w:rsidRPr="00E36967">
        <w:t xml:space="preserve">command </w:t>
      </w:r>
      <w:r w:rsidR="00B63557" w:rsidRPr="00E36967">
        <w:t>before you create a new branch.</w:t>
      </w:r>
      <w:r w:rsidR="002A54F8" w:rsidRPr="00E36967">
        <w:rPr>
          <w:rStyle w:val="BodyTextChar"/>
          <w:sz w:val="22"/>
          <w:szCs w:val="22"/>
        </w:rPr>
        <w:t xml:space="preserve"> </w:t>
      </w:r>
      <w:r w:rsidR="002A54F8" w:rsidRPr="00E36967">
        <w:rPr>
          <w:rStyle w:val="CodeChar"/>
        </w:rPr>
        <w:t>git status</w:t>
      </w:r>
      <w:r w:rsidR="002A54F8" w:rsidRPr="00E36967">
        <w:t xml:space="preserve"> displays the current state of your files and the staging area: what branch you’re on and which files have been modified or staged since the last commit.</w:t>
      </w:r>
    </w:p>
    <w:p w14:paraId="4E1F254A" w14:textId="0B7DFD7F" w:rsidR="003D5C2F" w:rsidRPr="00E36967" w:rsidRDefault="003D5C2F" w:rsidP="004B44AD">
      <w:pPr>
        <w:pStyle w:val="ListParagraph"/>
        <w:numPr>
          <w:ilvl w:val="0"/>
          <w:numId w:val="36"/>
        </w:numPr>
        <w:spacing w:after="120"/>
        <w:contextualSpacing w:val="0"/>
        <w:rPr>
          <w:rStyle w:val="CodeChar"/>
          <w:rFonts w:asciiTheme="minorHAnsi" w:hAnsiTheme="minorHAnsi"/>
          <w:shd w:val="clear" w:color="auto" w:fill="auto"/>
        </w:rPr>
      </w:pPr>
      <w:r w:rsidRPr="00E36967">
        <w:rPr>
          <w:rStyle w:val="CodeChar"/>
          <w:rFonts w:asciiTheme="minorHAnsi" w:hAnsiTheme="minorHAnsi"/>
          <w:shd w:val="clear" w:color="auto" w:fill="auto"/>
        </w:rPr>
        <w:lastRenderedPageBreak/>
        <w:t>To create a new branch:</w:t>
      </w:r>
    </w:p>
    <w:p w14:paraId="19D72433" w14:textId="338045BD" w:rsidR="00DB7C7D" w:rsidRPr="003E7A0F" w:rsidRDefault="00885936" w:rsidP="004B44AD">
      <w:pPr>
        <w:pStyle w:val="ListParagraph"/>
        <w:spacing w:after="120"/>
        <w:ind w:firstLine="720"/>
        <w:contextualSpacing w:val="0"/>
        <w:rPr>
          <w:rFonts w:ascii="Consolas" w:hAnsi="Consolas"/>
          <w:shd w:val="clear" w:color="auto" w:fill="E7E6E6" w:themeFill="background2"/>
        </w:rPr>
      </w:pPr>
      <w:r w:rsidRPr="00E36967">
        <w:rPr>
          <w:rStyle w:val="CodeChar"/>
        </w:rPr>
        <w:t>g</w:t>
      </w:r>
      <w:r w:rsidR="00B63557" w:rsidRPr="00E36967">
        <w:rPr>
          <w:rStyle w:val="CodeChar"/>
        </w:rPr>
        <w:t xml:space="preserve">it checkout –b </w:t>
      </w:r>
      <w:proofErr w:type="spellStart"/>
      <w:r w:rsidR="00741AA0" w:rsidRPr="00E36967">
        <w:rPr>
          <w:rStyle w:val="CodeChar"/>
        </w:rPr>
        <w:t>my_branch</w:t>
      </w:r>
      <w:proofErr w:type="spellEnd"/>
    </w:p>
    <w:p w14:paraId="0C08E05F" w14:textId="4B8B9284" w:rsidR="00DB7C7D" w:rsidRPr="00E36967" w:rsidRDefault="0029610D" w:rsidP="004B44AD">
      <w:pPr>
        <w:pStyle w:val="ListParagraph"/>
        <w:numPr>
          <w:ilvl w:val="0"/>
          <w:numId w:val="36"/>
        </w:numPr>
        <w:spacing w:after="120"/>
        <w:contextualSpacing w:val="0"/>
      </w:pPr>
      <w:r w:rsidRPr="00E36967">
        <w:t xml:space="preserve">To switch to </w:t>
      </w:r>
      <w:r w:rsidR="006B3190" w:rsidRPr="00E36967">
        <w:t xml:space="preserve">another existing </w:t>
      </w:r>
      <w:r w:rsidR="00E66880" w:rsidRPr="00E36967">
        <w:t>branch,</w:t>
      </w:r>
      <w:r w:rsidR="006B3190" w:rsidRPr="00E36967">
        <w:t xml:space="preserve"> </w:t>
      </w:r>
      <w:r w:rsidR="001D7D36" w:rsidRPr="00E36967">
        <w:t>for example</w:t>
      </w:r>
      <w:r w:rsidR="00866EAC" w:rsidRPr="00E36967">
        <w:t xml:space="preserve"> to switch to main:</w:t>
      </w:r>
    </w:p>
    <w:p w14:paraId="6E8100A9" w14:textId="4FE1F616" w:rsidR="001776D7" w:rsidRDefault="001D7D36" w:rsidP="004B44AD">
      <w:pPr>
        <w:pStyle w:val="ListParagraph"/>
        <w:spacing w:after="120"/>
        <w:ind w:firstLine="720"/>
        <w:contextualSpacing w:val="0"/>
        <w:rPr>
          <w:rStyle w:val="CodeChar"/>
        </w:rPr>
      </w:pPr>
      <w:r w:rsidRPr="00E36967">
        <w:rPr>
          <w:rStyle w:val="CodeChar"/>
        </w:rPr>
        <w:t>git checkout main</w:t>
      </w:r>
    </w:p>
    <w:p w14:paraId="2AAA8CD3" w14:textId="77777777" w:rsidR="003E7A0F" w:rsidRPr="003E7A0F" w:rsidRDefault="003E7A0F" w:rsidP="003E7A0F">
      <w:pPr>
        <w:pStyle w:val="ListParagraph"/>
        <w:ind w:firstLine="720"/>
      </w:pPr>
    </w:p>
    <w:p w14:paraId="39796D6D" w14:textId="5CACDEEF" w:rsidR="000517A6" w:rsidRPr="004A7D11" w:rsidRDefault="404A2208" w:rsidP="007C7B6F">
      <w:pPr>
        <w:pStyle w:val="ListParagraph"/>
        <w:numPr>
          <w:ilvl w:val="1"/>
          <w:numId w:val="33"/>
        </w:numPr>
        <w:rPr>
          <w:b/>
          <w:bCs/>
          <w:sz w:val="28"/>
          <w:szCs w:val="28"/>
        </w:rPr>
      </w:pPr>
      <w:r w:rsidRPr="4AA067CA">
        <w:rPr>
          <w:b/>
          <w:bCs/>
          <w:sz w:val="28"/>
          <w:szCs w:val="28"/>
        </w:rPr>
        <w:t>Editing files in</w:t>
      </w:r>
      <w:r w:rsidR="007C7B6F" w:rsidRPr="004A7D11">
        <w:rPr>
          <w:b/>
          <w:bCs/>
          <w:sz w:val="28"/>
          <w:szCs w:val="28"/>
        </w:rPr>
        <w:t xml:space="preserve"> your repository and committing your changes</w:t>
      </w:r>
    </w:p>
    <w:p w14:paraId="315EE80E" w14:textId="77777777" w:rsidR="007C7B6F" w:rsidRPr="004A7D11" w:rsidRDefault="007C7B6F" w:rsidP="007C7B6F">
      <w:pPr>
        <w:pStyle w:val="ListParagraph"/>
        <w:ind w:left="450"/>
        <w:rPr>
          <w:b/>
          <w:bCs/>
          <w:sz w:val="24"/>
          <w:szCs w:val="24"/>
        </w:rPr>
      </w:pPr>
    </w:p>
    <w:p w14:paraId="458FA8E4" w14:textId="2325D87D" w:rsidR="00D54254" w:rsidRDefault="349DB2C9" w:rsidP="007C7B6F">
      <w:pPr>
        <w:pStyle w:val="ListParagraph"/>
        <w:numPr>
          <w:ilvl w:val="2"/>
          <w:numId w:val="33"/>
        </w:numPr>
        <w:rPr>
          <w:b/>
          <w:bCs/>
          <w:sz w:val="28"/>
          <w:szCs w:val="28"/>
        </w:rPr>
      </w:pPr>
      <w:r w:rsidRPr="60027CED">
        <w:rPr>
          <w:b/>
          <w:bCs/>
          <w:sz w:val="28"/>
          <w:szCs w:val="28"/>
        </w:rPr>
        <w:t xml:space="preserve">Edit some files, </w:t>
      </w:r>
      <w:r w:rsidRPr="3141E5AD">
        <w:rPr>
          <w:b/>
          <w:bCs/>
          <w:sz w:val="28"/>
          <w:szCs w:val="28"/>
        </w:rPr>
        <w:t xml:space="preserve">for </w:t>
      </w:r>
      <w:r w:rsidRPr="4967E0B9">
        <w:rPr>
          <w:b/>
          <w:bCs/>
          <w:sz w:val="28"/>
          <w:szCs w:val="28"/>
        </w:rPr>
        <w:t xml:space="preserve">example </w:t>
      </w:r>
      <w:r w:rsidR="31A94524" w:rsidRPr="4967E0B9">
        <w:rPr>
          <w:b/>
          <w:bCs/>
          <w:sz w:val="28"/>
          <w:szCs w:val="28"/>
        </w:rPr>
        <w:t>w</w:t>
      </w:r>
      <w:r w:rsidR="004B242D" w:rsidRPr="4967E0B9">
        <w:rPr>
          <w:b/>
          <w:bCs/>
          <w:sz w:val="28"/>
          <w:szCs w:val="28"/>
        </w:rPr>
        <w:t>rite</w:t>
      </w:r>
      <w:r w:rsidR="004B242D" w:rsidRPr="003C4461">
        <w:rPr>
          <w:b/>
          <w:bCs/>
          <w:sz w:val="28"/>
          <w:szCs w:val="28"/>
        </w:rPr>
        <w:t xml:space="preserve"> some code </w:t>
      </w:r>
      <w:r w:rsidR="00611798">
        <w:rPr>
          <w:b/>
          <w:bCs/>
          <w:sz w:val="28"/>
          <w:szCs w:val="28"/>
        </w:rPr>
        <w:t>in</w:t>
      </w:r>
      <w:r w:rsidR="00BF59C7" w:rsidRPr="003C4461">
        <w:rPr>
          <w:b/>
          <w:bCs/>
          <w:sz w:val="28"/>
          <w:szCs w:val="28"/>
        </w:rPr>
        <w:t xml:space="preserve"> an R script</w:t>
      </w:r>
    </w:p>
    <w:p w14:paraId="40D16992" w14:textId="31750B9C" w:rsidR="00605DB8" w:rsidRPr="00605DB8" w:rsidRDefault="4E232DCA" w:rsidP="00605DB8">
      <w:r>
        <w:t>Next</w:t>
      </w:r>
      <w:r w:rsidR="2DFF19B1">
        <w:t xml:space="preserve">, </w:t>
      </w:r>
      <w:r>
        <w:t xml:space="preserve">make some changes to </w:t>
      </w:r>
      <w:r w:rsidR="5A280458">
        <w:t>a file in your repository. For example, you could</w:t>
      </w:r>
      <w:r w:rsidR="65C2C21A">
        <w:t xml:space="preserve"> create an R script and write some code </w:t>
      </w:r>
      <w:r w:rsidR="5A280458">
        <w:t xml:space="preserve">in it. </w:t>
      </w:r>
      <w:r w:rsidR="2DFF19B1">
        <w:t>In this training session</w:t>
      </w:r>
      <w:r w:rsidR="65C2C21A">
        <w:t xml:space="preserve">, </w:t>
      </w:r>
      <w:r w:rsidR="2DFF19B1">
        <w:t>please write something</w:t>
      </w:r>
      <w:r w:rsidR="65C2C21A">
        <w:t xml:space="preserve"> in th</w:t>
      </w:r>
      <w:r w:rsidR="2DFF19B1">
        <w:t>e</w:t>
      </w:r>
      <w:r w:rsidR="65C2C21A">
        <w:t xml:space="preserve"> R script and then push the changes so you can see it on </w:t>
      </w:r>
      <w:r w:rsidR="4C56362E">
        <w:t>GitHub</w:t>
      </w:r>
      <w:r w:rsidR="2DFF19B1">
        <w:t xml:space="preserve">. </w:t>
      </w:r>
      <w:r w:rsidR="65C2C21A">
        <w:t xml:space="preserve">Normally, you could push any change to </w:t>
      </w:r>
      <w:r w:rsidR="4C56362E">
        <w:t>GitHub</w:t>
      </w:r>
      <w:r w:rsidR="65C2C21A">
        <w:t xml:space="preserve"> – comments, code, documents etc.</w:t>
      </w:r>
    </w:p>
    <w:p w14:paraId="215A1BC2" w14:textId="4965D888" w:rsidR="4E8201BF" w:rsidRDefault="61CD85D2" w:rsidP="3CC14D09">
      <w:r>
        <w:t>If using the GUI</w:t>
      </w:r>
      <w:r w:rsidR="1F87E7FF">
        <w:t>, a</w:t>
      </w:r>
      <w:r>
        <w:t xml:space="preserve">ny </w:t>
      </w:r>
      <w:r w:rsidR="45765267">
        <w:t xml:space="preserve">files that have been edited </w:t>
      </w:r>
      <w:r w:rsidR="000E7892">
        <w:t>and saved</w:t>
      </w:r>
      <w:r w:rsidR="45765267">
        <w:t xml:space="preserve"> will appear in the git tab on the right-hand side of the screen.  You can </w:t>
      </w:r>
      <w:r w:rsidR="2E963E64">
        <w:t xml:space="preserve">view </w:t>
      </w:r>
      <w:r w:rsidR="00866DF3">
        <w:t>the changes</w:t>
      </w:r>
      <w:r w:rsidR="2E963E64">
        <w:t xml:space="preserve"> by pressing the </w:t>
      </w:r>
      <w:r>
        <w:t>Diff button</w:t>
      </w:r>
      <w:r w:rsidR="00866DF3">
        <w:t xml:space="preserve"> and selecting the file</w:t>
      </w:r>
      <w:r w:rsidR="00A2591C">
        <w:t xml:space="preserve"> name</w:t>
      </w:r>
      <w:r>
        <w:t xml:space="preserve">.  </w:t>
      </w:r>
      <w:r w:rsidR="003E0D29">
        <w:t>Lines</w:t>
      </w:r>
      <w:r>
        <w:t xml:space="preserve"> highlighted in red ha</w:t>
      </w:r>
      <w:r w:rsidR="003E0D29">
        <w:t>ve</w:t>
      </w:r>
      <w:r>
        <w:t xml:space="preserve"> been </w:t>
      </w:r>
      <w:r w:rsidR="003E0D29">
        <w:t>removed;</w:t>
      </w:r>
      <w:r>
        <w:t xml:space="preserve"> </w:t>
      </w:r>
      <w:r w:rsidR="003E0D29">
        <w:t>lines</w:t>
      </w:r>
      <w:r>
        <w:t xml:space="preserve"> highlighted </w:t>
      </w:r>
      <w:r w:rsidR="1FE0DE29">
        <w:t>in green ha</w:t>
      </w:r>
      <w:r w:rsidR="003E0D29">
        <w:t>ve</w:t>
      </w:r>
      <w:r w:rsidR="1FE0DE29">
        <w:t xml:space="preserve"> been added.</w:t>
      </w:r>
      <w:r w:rsidR="137B2668">
        <w:t xml:space="preserve"> </w:t>
      </w:r>
      <w:r w:rsidR="25DDB399">
        <w:t xml:space="preserve">Lines written in grey have not been </w:t>
      </w:r>
      <w:r w:rsidR="00352674">
        <w:t>changed</w:t>
      </w:r>
      <w:r w:rsidR="25DDB399">
        <w:t>.</w:t>
      </w:r>
      <w:r w:rsidR="41F8327E">
        <w:t xml:space="preserve"> </w:t>
      </w:r>
      <w:r w:rsidR="137B2668">
        <w:t xml:space="preserve"> The </w:t>
      </w:r>
      <w:r w:rsidR="7A409729">
        <w:t>left</w:t>
      </w:r>
      <w:r w:rsidR="009B4A89">
        <w:t xml:space="preserve"> margin</w:t>
      </w:r>
      <w:r w:rsidR="137B2668">
        <w:t xml:space="preserve"> shows the line </w:t>
      </w:r>
      <w:r w:rsidR="00A21889">
        <w:t>numbers</w:t>
      </w:r>
      <w:r w:rsidR="137B2668">
        <w:t xml:space="preserve"> of</w:t>
      </w:r>
      <w:r w:rsidR="009E02FE">
        <w:t xml:space="preserve"> the</w:t>
      </w:r>
      <w:r w:rsidR="137B2668">
        <w:t xml:space="preserve"> code that has changed.  </w:t>
      </w:r>
      <w:r w:rsidR="7FD7BACF">
        <w:t xml:space="preserve">  </w:t>
      </w:r>
    </w:p>
    <w:p w14:paraId="67725BE8" w14:textId="0BBABBF7" w:rsidR="74945567" w:rsidRPr="001040B2" w:rsidRDefault="00462BE3" w:rsidP="00462BE3">
      <w:pPr>
        <w:pStyle w:val="BodyText"/>
        <w:rPr>
          <w:sz w:val="22"/>
          <w:szCs w:val="22"/>
        </w:rPr>
      </w:pPr>
      <w:r w:rsidRPr="001040B2">
        <w:rPr>
          <w:sz w:val="22"/>
          <w:szCs w:val="22"/>
        </w:rPr>
        <w:t xml:space="preserve">In the terminal, the </w:t>
      </w:r>
      <w:r w:rsidRPr="001040B2">
        <w:rPr>
          <w:rStyle w:val="CodeChar"/>
          <w:sz w:val="22"/>
          <w:szCs w:val="22"/>
        </w:rPr>
        <w:t>git diff</w:t>
      </w:r>
      <w:r w:rsidRPr="001040B2">
        <w:rPr>
          <w:sz w:val="22"/>
          <w:szCs w:val="22"/>
        </w:rPr>
        <w:t xml:space="preserve"> command</w:t>
      </w:r>
      <w:r w:rsidR="0064199E" w:rsidRPr="001040B2">
        <w:rPr>
          <w:sz w:val="22"/>
          <w:szCs w:val="22"/>
        </w:rPr>
        <w:t xml:space="preserve"> can be used to show changes. Typing the command without any options shows</w:t>
      </w:r>
      <w:r w:rsidR="00FC4157" w:rsidRPr="001040B2">
        <w:rPr>
          <w:sz w:val="22"/>
          <w:szCs w:val="22"/>
        </w:rPr>
        <w:t xml:space="preserve"> </w:t>
      </w:r>
      <w:r w:rsidR="00BF5FCB" w:rsidRPr="001040B2">
        <w:rPr>
          <w:sz w:val="22"/>
          <w:szCs w:val="22"/>
        </w:rPr>
        <w:t>the uncommitted changes since the last commit.</w:t>
      </w:r>
    </w:p>
    <w:p w14:paraId="334F0480" w14:textId="33B59A28" w:rsidR="00D54254" w:rsidRPr="003C4461" w:rsidRDefault="00031EB4" w:rsidP="007C7B6F">
      <w:pPr>
        <w:pStyle w:val="ListParagraph"/>
        <w:numPr>
          <w:ilvl w:val="2"/>
          <w:numId w:val="33"/>
        </w:numPr>
        <w:rPr>
          <w:b/>
          <w:bCs/>
          <w:sz w:val="28"/>
          <w:szCs w:val="28"/>
        </w:rPr>
      </w:pPr>
      <w:r>
        <w:rPr>
          <w:b/>
          <w:bCs/>
          <w:sz w:val="28"/>
          <w:szCs w:val="28"/>
        </w:rPr>
        <w:t>S</w:t>
      </w:r>
      <w:r w:rsidR="00D54254" w:rsidRPr="003C4461">
        <w:rPr>
          <w:b/>
          <w:bCs/>
          <w:sz w:val="28"/>
          <w:szCs w:val="28"/>
        </w:rPr>
        <w:t>tage and commit a group of changes</w:t>
      </w:r>
    </w:p>
    <w:p w14:paraId="6F462432" w14:textId="3DA17FD1" w:rsidR="005D6E7F" w:rsidRDefault="00605DB8" w:rsidP="00605DB8">
      <w:pPr>
        <w:rPr>
          <w:lang w:val="en-US"/>
        </w:rPr>
      </w:pPr>
      <w:r w:rsidRPr="00B23665">
        <w:rPr>
          <w:lang w:val="en-US"/>
        </w:rPr>
        <w:t xml:space="preserve">Once you </w:t>
      </w:r>
      <w:r w:rsidR="00E57C46">
        <w:rPr>
          <w:lang w:val="en-US"/>
        </w:rPr>
        <w:t>are happy with the change</w:t>
      </w:r>
      <w:r w:rsidR="00E93F1E">
        <w:rPr>
          <w:lang w:val="en-US"/>
        </w:rPr>
        <w:t>s to your files, you can sav</w:t>
      </w:r>
      <w:r w:rsidR="003B14D3">
        <w:rPr>
          <w:lang w:val="en-US"/>
        </w:rPr>
        <w:t>e</w:t>
      </w:r>
      <w:r w:rsidR="00AF73DB">
        <w:rPr>
          <w:lang w:val="en-US"/>
        </w:rPr>
        <w:t xml:space="preserve"> </w:t>
      </w:r>
      <w:r w:rsidR="23AFBA07" w:rsidRPr="573F9DAD">
        <w:rPr>
          <w:lang w:val="en-US"/>
        </w:rPr>
        <w:t>a</w:t>
      </w:r>
      <w:r w:rsidR="00AF73DB" w:rsidRPr="573F9DAD">
        <w:rPr>
          <w:lang w:val="en-US"/>
        </w:rPr>
        <w:t xml:space="preserve"> </w:t>
      </w:r>
      <w:r w:rsidR="00AF73DB">
        <w:rPr>
          <w:lang w:val="en-US"/>
        </w:rPr>
        <w:t>snapshot</w:t>
      </w:r>
      <w:r w:rsidR="005D6E7F">
        <w:rPr>
          <w:lang w:val="en-US"/>
        </w:rPr>
        <w:t xml:space="preserve"> </w:t>
      </w:r>
      <w:r w:rsidR="0093716C">
        <w:rPr>
          <w:lang w:val="en-US"/>
        </w:rPr>
        <w:t>containing</w:t>
      </w:r>
      <w:r w:rsidR="003B14D3">
        <w:rPr>
          <w:lang w:val="en-US"/>
        </w:rPr>
        <w:t xml:space="preserve"> the state of all your files</w:t>
      </w:r>
      <w:r w:rsidR="005076E0">
        <w:rPr>
          <w:lang w:val="en-US"/>
        </w:rPr>
        <w:t xml:space="preserve"> by creating a</w:t>
      </w:r>
      <w:r w:rsidR="003B14D3">
        <w:rPr>
          <w:lang w:val="en-US"/>
        </w:rPr>
        <w:t xml:space="preserve"> “commit”. </w:t>
      </w:r>
      <w:r w:rsidR="00A119D4">
        <w:rPr>
          <w:lang w:val="en-US"/>
        </w:rPr>
        <w:t xml:space="preserve">A commit </w:t>
      </w:r>
      <w:r w:rsidR="3A9C8689" w:rsidRPr="300149D8">
        <w:rPr>
          <w:lang w:val="en-US"/>
        </w:rPr>
        <w:t>can</w:t>
      </w:r>
      <w:r w:rsidR="00A119D4">
        <w:rPr>
          <w:lang w:val="en-US"/>
        </w:rPr>
        <w:t xml:space="preserve"> contain changes to one file or multiple files.</w:t>
      </w:r>
      <w:r w:rsidR="005D6E7F">
        <w:rPr>
          <w:lang w:val="en-US"/>
        </w:rPr>
        <w:t xml:space="preserve"> The ability to create commits, each containing a different state of your reposi</w:t>
      </w:r>
      <w:r w:rsidR="00617504">
        <w:rPr>
          <w:lang w:val="en-US"/>
        </w:rPr>
        <w:t xml:space="preserve">tory, and to switch between the commits, is what makes </w:t>
      </w:r>
      <w:r w:rsidR="00082E84">
        <w:rPr>
          <w:lang w:val="en-US"/>
        </w:rPr>
        <w:t>Git</w:t>
      </w:r>
      <w:r w:rsidR="00617504">
        <w:rPr>
          <w:lang w:val="en-US"/>
        </w:rPr>
        <w:t xml:space="preserve"> a version control system.</w:t>
      </w:r>
    </w:p>
    <w:p w14:paraId="39627FB0" w14:textId="273FE734" w:rsidR="00510CC6" w:rsidRDefault="00510CC6" w:rsidP="00605DB8">
      <w:pPr>
        <w:rPr>
          <w:lang w:val="en-US"/>
        </w:rPr>
      </w:pPr>
      <w:r>
        <w:rPr>
          <w:lang w:val="en-US"/>
        </w:rPr>
        <w:t xml:space="preserve">Before you </w:t>
      </w:r>
      <w:r w:rsidR="003E2D86">
        <w:rPr>
          <w:lang w:val="en-US"/>
        </w:rPr>
        <w:t xml:space="preserve">can commit changes, you </w:t>
      </w:r>
      <w:r w:rsidR="00ED2060">
        <w:rPr>
          <w:lang w:val="en-US"/>
        </w:rPr>
        <w:t>must</w:t>
      </w:r>
      <w:r w:rsidR="003E2D86">
        <w:rPr>
          <w:lang w:val="en-US"/>
        </w:rPr>
        <w:t xml:space="preserve"> add them to the "staging area", which tells </w:t>
      </w:r>
      <w:r w:rsidR="00082E84">
        <w:rPr>
          <w:lang w:val="en-US"/>
        </w:rPr>
        <w:t>Git</w:t>
      </w:r>
      <w:r w:rsidR="003E2D86">
        <w:rPr>
          <w:lang w:val="en-US"/>
        </w:rPr>
        <w:t xml:space="preserve"> to include the changes in your next commit.</w:t>
      </w:r>
    </w:p>
    <w:p w14:paraId="38CEC9BB" w14:textId="1BAFB1A0" w:rsidR="003E2D86" w:rsidRDefault="003E2D86" w:rsidP="00605DB8">
      <w:pPr>
        <w:rPr>
          <w:lang w:val="en-US"/>
        </w:rPr>
      </w:pPr>
      <w:r>
        <w:rPr>
          <w:lang w:val="en-US"/>
        </w:rPr>
        <w:t>The steps for committing changes are:</w:t>
      </w:r>
    </w:p>
    <w:p w14:paraId="05D5E6D2" w14:textId="412D4187" w:rsidR="00DA7795" w:rsidRDefault="00DA7795" w:rsidP="00DA7795">
      <w:pPr>
        <w:pStyle w:val="ListParagraph"/>
        <w:numPr>
          <w:ilvl w:val="3"/>
          <w:numId w:val="2"/>
        </w:numPr>
        <w:rPr>
          <w:lang w:val="en-US"/>
        </w:rPr>
      </w:pPr>
      <w:r>
        <w:rPr>
          <w:lang w:val="en-US"/>
        </w:rPr>
        <w:t>Save the changes to your files</w:t>
      </w:r>
    </w:p>
    <w:p w14:paraId="7100FBAE" w14:textId="2E9DE2F1" w:rsidR="00DA7795" w:rsidRDefault="00DA7795" w:rsidP="00DA7795">
      <w:pPr>
        <w:pStyle w:val="ListParagraph"/>
        <w:numPr>
          <w:ilvl w:val="3"/>
          <w:numId w:val="2"/>
        </w:numPr>
        <w:rPr>
          <w:lang w:val="en-US"/>
        </w:rPr>
      </w:pPr>
      <w:r>
        <w:rPr>
          <w:lang w:val="en-US"/>
        </w:rPr>
        <w:t>Add the modified files to the staging area.</w:t>
      </w:r>
    </w:p>
    <w:p w14:paraId="041E8C05" w14:textId="08F493B0" w:rsidR="00DA7795" w:rsidRPr="00DA7795" w:rsidRDefault="00DA7795" w:rsidP="00DA7795">
      <w:pPr>
        <w:pStyle w:val="ListParagraph"/>
        <w:numPr>
          <w:ilvl w:val="3"/>
          <w:numId w:val="2"/>
        </w:numPr>
        <w:rPr>
          <w:lang w:val="en-US"/>
        </w:rPr>
      </w:pPr>
      <w:r>
        <w:rPr>
          <w:lang w:val="en-US"/>
        </w:rPr>
        <w:t>Commit the staged files.</w:t>
      </w:r>
    </w:p>
    <w:p w14:paraId="0C070211" w14:textId="221B2B6C" w:rsidR="00605DB8" w:rsidRDefault="003B7C8A" w:rsidP="00605DB8">
      <w:pPr>
        <w:rPr>
          <w:lang w:val="en-US"/>
        </w:rPr>
      </w:pPr>
      <w:r>
        <w:t xml:space="preserve">Every commit needs </w:t>
      </w:r>
      <w:r w:rsidR="00605DB8" w:rsidRPr="00B23665">
        <w:rPr>
          <w:lang w:val="en-US"/>
        </w:rPr>
        <w:t>a</w:t>
      </w:r>
      <w:r w:rsidR="00A0703E">
        <w:rPr>
          <w:lang w:val="en-US"/>
        </w:rPr>
        <w:t>n accompanying commit</w:t>
      </w:r>
      <w:r w:rsidR="00605DB8" w:rsidRPr="00B23665">
        <w:rPr>
          <w:lang w:val="en-US"/>
        </w:rPr>
        <w:t xml:space="preserve"> message </w:t>
      </w:r>
      <w:r w:rsidR="00A0703E">
        <w:rPr>
          <w:lang w:val="en-US"/>
        </w:rPr>
        <w:t>in which you should</w:t>
      </w:r>
      <w:r w:rsidR="00A0703E" w:rsidRPr="00B23665">
        <w:rPr>
          <w:lang w:val="en-US"/>
        </w:rPr>
        <w:t xml:space="preserve"> </w:t>
      </w:r>
      <w:r w:rsidR="0077379A">
        <w:rPr>
          <w:lang w:val="en-US"/>
        </w:rPr>
        <w:t>briefly</w:t>
      </w:r>
      <w:r w:rsidR="00605DB8" w:rsidRPr="00B23665">
        <w:rPr>
          <w:lang w:val="en-US"/>
        </w:rPr>
        <w:t xml:space="preserve"> </w:t>
      </w:r>
      <w:r w:rsidR="00450353">
        <w:rPr>
          <w:lang w:val="en-US"/>
        </w:rPr>
        <w:t>describe</w:t>
      </w:r>
      <w:r w:rsidR="00697543" w:rsidRPr="00B23665">
        <w:rPr>
          <w:lang w:val="en-US"/>
        </w:rPr>
        <w:t xml:space="preserve"> </w:t>
      </w:r>
      <w:r w:rsidR="00605DB8" w:rsidRPr="00B23665">
        <w:rPr>
          <w:lang w:val="en-US"/>
        </w:rPr>
        <w:t xml:space="preserve">the changes </w:t>
      </w:r>
      <w:r w:rsidR="00697543">
        <w:rPr>
          <w:lang w:val="en-US"/>
        </w:rPr>
        <w:t>made</w:t>
      </w:r>
      <w:r w:rsidR="00605DB8" w:rsidRPr="00B23665">
        <w:rPr>
          <w:lang w:val="en-US"/>
        </w:rPr>
        <w:t xml:space="preserve"> to the </w:t>
      </w:r>
      <w:r w:rsidR="00E926D3">
        <w:rPr>
          <w:lang w:val="en-US"/>
        </w:rPr>
        <w:t>files</w:t>
      </w:r>
      <w:r w:rsidR="00605DB8">
        <w:t xml:space="preserve">. </w:t>
      </w:r>
      <w:r w:rsidR="00A0703E">
        <w:rPr>
          <w:lang w:val="en-US"/>
        </w:rPr>
        <w:t xml:space="preserve">The commit message will appear alongside the commit </w:t>
      </w:r>
      <w:r w:rsidR="00554764">
        <w:rPr>
          <w:lang w:val="en-US"/>
        </w:rPr>
        <w:t xml:space="preserve">in the repository history, </w:t>
      </w:r>
      <w:r w:rsidR="00723E7A">
        <w:rPr>
          <w:lang w:val="en-US"/>
        </w:rPr>
        <w:t>helping</w:t>
      </w:r>
      <w:r w:rsidR="00554764">
        <w:rPr>
          <w:lang w:val="en-US"/>
        </w:rPr>
        <w:t xml:space="preserve"> you and others to </w:t>
      </w:r>
      <w:r w:rsidR="00723E7A">
        <w:rPr>
          <w:lang w:val="en-US"/>
        </w:rPr>
        <w:t>see</w:t>
      </w:r>
      <w:r w:rsidR="00554764">
        <w:rPr>
          <w:lang w:val="en-US"/>
        </w:rPr>
        <w:t xml:space="preserve"> wh</w:t>
      </w:r>
      <w:r w:rsidR="00723E7A">
        <w:rPr>
          <w:lang w:val="en-US"/>
        </w:rPr>
        <w:t>at</w:t>
      </w:r>
      <w:r w:rsidR="00554764">
        <w:rPr>
          <w:lang w:val="en-US"/>
        </w:rPr>
        <w:t xml:space="preserve"> change</w:t>
      </w:r>
      <w:r w:rsidR="00723E7A">
        <w:rPr>
          <w:lang w:val="en-US"/>
        </w:rPr>
        <w:t>s were made.</w:t>
      </w:r>
    </w:p>
    <w:p w14:paraId="52E4D39B" w14:textId="6C8113FB" w:rsidR="00B63557" w:rsidRPr="00471212" w:rsidRDefault="00B63557" w:rsidP="009B153E">
      <w:r w:rsidRPr="00471212">
        <w:t>Terminal</w:t>
      </w:r>
    </w:p>
    <w:p w14:paraId="6F55DE5C" w14:textId="4FDDB077" w:rsidR="00C13584" w:rsidRPr="00471212" w:rsidRDefault="00C13584" w:rsidP="00C13584">
      <w:pPr>
        <w:rPr>
          <w:rStyle w:val="CodeChar"/>
          <w:rFonts w:asciiTheme="minorHAnsi" w:hAnsiTheme="minorHAnsi"/>
          <w:shd w:val="clear" w:color="auto" w:fill="auto"/>
          <w:lang w:val="en-US"/>
        </w:rPr>
      </w:pPr>
      <w:r w:rsidRPr="00471212">
        <w:rPr>
          <w:rStyle w:val="CodeChar"/>
          <w:rFonts w:asciiTheme="minorHAnsi" w:hAnsiTheme="minorHAnsi"/>
          <w:shd w:val="clear" w:color="auto" w:fill="auto"/>
          <w:lang w:val="en-US"/>
        </w:rPr>
        <w:t xml:space="preserve">Use </w:t>
      </w:r>
      <w:r w:rsidRPr="00471212">
        <w:rPr>
          <w:rStyle w:val="CodeChar"/>
        </w:rPr>
        <w:t>git add</w:t>
      </w:r>
      <w:r w:rsidRPr="00471212">
        <w:rPr>
          <w:rStyle w:val="CodeChar"/>
          <w:rFonts w:asciiTheme="minorHAnsi" w:hAnsiTheme="minorHAnsi"/>
          <w:shd w:val="clear" w:color="auto" w:fill="auto"/>
          <w:lang w:val="en-US"/>
        </w:rPr>
        <w:t xml:space="preserve"> to </w:t>
      </w:r>
      <w:r w:rsidR="00D951BC" w:rsidRPr="00471212">
        <w:rPr>
          <w:rStyle w:val="CodeChar"/>
          <w:rFonts w:asciiTheme="minorHAnsi" w:hAnsiTheme="minorHAnsi"/>
          <w:shd w:val="clear" w:color="auto" w:fill="auto"/>
          <w:lang w:val="en-US"/>
        </w:rPr>
        <w:t>add</w:t>
      </w:r>
      <w:r w:rsidRPr="00471212">
        <w:rPr>
          <w:rStyle w:val="CodeChar"/>
          <w:rFonts w:asciiTheme="minorHAnsi" w:hAnsiTheme="minorHAnsi"/>
          <w:shd w:val="clear" w:color="auto" w:fill="auto"/>
          <w:lang w:val="en-US"/>
        </w:rPr>
        <w:t xml:space="preserve"> files</w:t>
      </w:r>
      <w:r w:rsidR="00D951BC" w:rsidRPr="00471212">
        <w:rPr>
          <w:rStyle w:val="CodeChar"/>
          <w:rFonts w:asciiTheme="minorHAnsi" w:hAnsiTheme="minorHAnsi"/>
          <w:shd w:val="clear" w:color="auto" w:fill="auto"/>
          <w:lang w:val="en-US"/>
        </w:rPr>
        <w:t xml:space="preserve"> to the staging area</w:t>
      </w:r>
      <w:r w:rsidRPr="00471212">
        <w:rPr>
          <w:rStyle w:val="CodeChar"/>
          <w:rFonts w:asciiTheme="minorHAnsi" w:hAnsiTheme="minorHAnsi"/>
          <w:shd w:val="clear" w:color="auto" w:fill="auto"/>
          <w:lang w:val="en-US"/>
        </w:rPr>
        <w:t>.</w:t>
      </w:r>
    </w:p>
    <w:p w14:paraId="7F97C4DD" w14:textId="1D723763" w:rsidR="00C13584" w:rsidRPr="00471212" w:rsidRDefault="00CD0B52" w:rsidP="004B44AD">
      <w:pPr>
        <w:pStyle w:val="ListParagraph"/>
        <w:numPr>
          <w:ilvl w:val="0"/>
          <w:numId w:val="37"/>
        </w:numPr>
        <w:spacing w:after="120"/>
        <w:contextualSpacing w:val="0"/>
        <w:rPr>
          <w:lang w:val="en-US"/>
        </w:rPr>
      </w:pPr>
      <w:r w:rsidRPr="00471212">
        <w:rPr>
          <w:lang w:val="en-US"/>
        </w:rPr>
        <w:t>To stage a single file:</w:t>
      </w:r>
    </w:p>
    <w:p w14:paraId="09A0B2DD" w14:textId="407E7891" w:rsidR="00C13584" w:rsidRPr="00471212" w:rsidRDefault="00CD0B52" w:rsidP="004B44AD">
      <w:pPr>
        <w:pStyle w:val="ListParagraph"/>
        <w:spacing w:after="120"/>
        <w:ind w:firstLine="720"/>
        <w:contextualSpacing w:val="0"/>
        <w:rPr>
          <w:rFonts w:ascii="Consolas" w:hAnsi="Consolas"/>
          <w:shd w:val="clear" w:color="auto" w:fill="E7E6E6" w:themeFill="background2"/>
          <w:lang w:val="en-US"/>
        </w:rPr>
      </w:pPr>
      <w:r w:rsidRPr="00471212">
        <w:rPr>
          <w:rStyle w:val="CodeChar"/>
          <w:lang w:val="en-US"/>
        </w:rPr>
        <w:t>git add my_file.txt</w:t>
      </w:r>
    </w:p>
    <w:p w14:paraId="235756BF" w14:textId="77777777" w:rsidR="00C13584" w:rsidRPr="00471212" w:rsidRDefault="00CD0B52" w:rsidP="004B44AD">
      <w:pPr>
        <w:pStyle w:val="ListParagraph"/>
        <w:numPr>
          <w:ilvl w:val="0"/>
          <w:numId w:val="37"/>
        </w:numPr>
        <w:spacing w:after="120"/>
        <w:contextualSpacing w:val="0"/>
        <w:rPr>
          <w:lang w:val="en-US"/>
        </w:rPr>
      </w:pPr>
      <w:r w:rsidRPr="00471212">
        <w:rPr>
          <w:lang w:val="en-US"/>
        </w:rPr>
        <w:t>To stage all modified files:</w:t>
      </w:r>
    </w:p>
    <w:p w14:paraId="05346989" w14:textId="305F03B9" w:rsidR="004E02C0" w:rsidRPr="00471212" w:rsidRDefault="00BF2482" w:rsidP="004B44AD">
      <w:pPr>
        <w:pStyle w:val="ListParagraph"/>
        <w:spacing w:after="120"/>
        <w:ind w:firstLine="720"/>
        <w:contextualSpacing w:val="0"/>
        <w:rPr>
          <w:rStyle w:val="CodeChar"/>
          <w:lang w:val="en-US"/>
        </w:rPr>
      </w:pPr>
      <w:r w:rsidRPr="00471212">
        <w:rPr>
          <w:lang w:val="en-US"/>
        </w:rPr>
        <w:lastRenderedPageBreak/>
        <w:t xml:space="preserve"> </w:t>
      </w:r>
      <w:r w:rsidR="447E914D" w:rsidRPr="00471212">
        <w:rPr>
          <w:rStyle w:val="CodeChar"/>
          <w:lang w:val="en-US"/>
        </w:rPr>
        <w:t xml:space="preserve">git </w:t>
      </w:r>
      <w:proofErr w:type="gramStart"/>
      <w:r w:rsidR="447E914D" w:rsidRPr="00471212">
        <w:rPr>
          <w:rStyle w:val="CodeChar"/>
          <w:lang w:val="en-US"/>
        </w:rPr>
        <w:t>add .</w:t>
      </w:r>
      <w:proofErr w:type="gramEnd"/>
    </w:p>
    <w:p w14:paraId="0B459A9B" w14:textId="11D51195" w:rsidR="00C13584" w:rsidRPr="00471212" w:rsidRDefault="00C13584" w:rsidP="004B44AD">
      <w:pPr>
        <w:spacing w:after="120"/>
        <w:rPr>
          <w:lang w:val="en-US"/>
        </w:rPr>
      </w:pPr>
      <w:r w:rsidRPr="00471212">
        <w:rPr>
          <w:lang w:val="en-US"/>
        </w:rPr>
        <w:t xml:space="preserve">Use </w:t>
      </w:r>
      <w:r w:rsidRPr="00471212">
        <w:rPr>
          <w:rStyle w:val="CodeChar"/>
        </w:rPr>
        <w:t>git commit</w:t>
      </w:r>
      <w:r w:rsidRPr="00471212">
        <w:rPr>
          <w:lang w:val="en-US"/>
        </w:rPr>
        <w:t xml:space="preserve"> to commit the staged files.</w:t>
      </w:r>
    </w:p>
    <w:p w14:paraId="0C60692F" w14:textId="77777777" w:rsidR="00C13584" w:rsidRPr="00471212" w:rsidRDefault="00B009F9" w:rsidP="004B44AD">
      <w:pPr>
        <w:pStyle w:val="ListParagraph"/>
        <w:numPr>
          <w:ilvl w:val="0"/>
          <w:numId w:val="37"/>
        </w:numPr>
        <w:spacing w:after="120"/>
        <w:contextualSpacing w:val="0"/>
        <w:rPr>
          <w:lang w:val="en-US"/>
        </w:rPr>
      </w:pPr>
      <w:r w:rsidRPr="00471212">
        <w:rPr>
          <w:lang w:val="en-US"/>
        </w:rPr>
        <w:t xml:space="preserve">To commit </w:t>
      </w:r>
      <w:r w:rsidR="00C13584" w:rsidRPr="00471212">
        <w:rPr>
          <w:lang w:val="en-US"/>
        </w:rPr>
        <w:t>the staged files</w:t>
      </w:r>
      <w:r w:rsidRPr="00471212">
        <w:rPr>
          <w:lang w:val="en-US"/>
        </w:rPr>
        <w:t xml:space="preserve"> and open a text editor in which to type the commit message:</w:t>
      </w:r>
    </w:p>
    <w:p w14:paraId="25F29129" w14:textId="7EEC0E61" w:rsidR="0020711E" w:rsidRPr="00471212" w:rsidRDefault="00B009F9" w:rsidP="004B44AD">
      <w:pPr>
        <w:pStyle w:val="ListParagraph"/>
        <w:spacing w:after="120"/>
        <w:ind w:firstLine="720"/>
        <w:contextualSpacing w:val="0"/>
        <w:rPr>
          <w:rFonts w:ascii="Consolas" w:hAnsi="Consolas"/>
          <w:shd w:val="clear" w:color="auto" w:fill="E7E6E6" w:themeFill="background2"/>
          <w:lang w:val="en-US"/>
        </w:rPr>
      </w:pPr>
      <w:r w:rsidRPr="00471212">
        <w:rPr>
          <w:rStyle w:val="CodeChar"/>
          <w:lang w:val="en-US"/>
        </w:rPr>
        <w:t xml:space="preserve">git </w:t>
      </w:r>
      <w:proofErr w:type="gramStart"/>
      <w:r w:rsidRPr="00471212">
        <w:rPr>
          <w:rStyle w:val="CodeChar"/>
          <w:lang w:val="en-US"/>
        </w:rPr>
        <w:t>commit</w:t>
      </w:r>
      <w:proofErr w:type="gramEnd"/>
    </w:p>
    <w:p w14:paraId="27CE4202" w14:textId="77777777" w:rsidR="00C13584" w:rsidRPr="00471212" w:rsidRDefault="00B009F9" w:rsidP="004B44AD">
      <w:pPr>
        <w:pStyle w:val="ListParagraph"/>
        <w:numPr>
          <w:ilvl w:val="0"/>
          <w:numId w:val="37"/>
        </w:numPr>
        <w:spacing w:after="120"/>
        <w:contextualSpacing w:val="0"/>
        <w:rPr>
          <w:lang w:val="en-US"/>
        </w:rPr>
      </w:pPr>
      <w:r w:rsidRPr="00471212">
        <w:rPr>
          <w:lang w:val="en-US"/>
        </w:rPr>
        <w:t>To commit your changes and type an inline commit message (instead of opening the text editor):</w:t>
      </w:r>
    </w:p>
    <w:p w14:paraId="2220622C" w14:textId="46D656D7" w:rsidR="00B009F9" w:rsidRPr="00471212" w:rsidRDefault="212D6511" w:rsidP="004B44AD">
      <w:pPr>
        <w:pStyle w:val="ListParagraph"/>
        <w:spacing w:after="120"/>
        <w:ind w:firstLine="720"/>
        <w:contextualSpacing w:val="0"/>
        <w:rPr>
          <w:lang w:val="en-US"/>
        </w:rPr>
      </w:pPr>
      <w:r w:rsidRPr="00471212">
        <w:rPr>
          <w:rStyle w:val="CodeChar"/>
          <w:lang w:val="en-US"/>
        </w:rPr>
        <w:t xml:space="preserve">git commit -m </w:t>
      </w:r>
      <w:r w:rsidR="00BF2482" w:rsidRPr="00471212">
        <w:rPr>
          <w:rStyle w:val="CodeChar"/>
          <w:lang w:val="en-US"/>
        </w:rPr>
        <w:t xml:space="preserve">"My </w:t>
      </w:r>
      <w:r w:rsidRPr="00471212">
        <w:rPr>
          <w:rStyle w:val="CodeChar"/>
          <w:lang w:val="en-US"/>
        </w:rPr>
        <w:t>commit message</w:t>
      </w:r>
      <w:r w:rsidR="00BF2482" w:rsidRPr="00471212">
        <w:rPr>
          <w:rStyle w:val="CodeChar"/>
          <w:lang w:val="en-US"/>
        </w:rPr>
        <w:t>"</w:t>
      </w:r>
    </w:p>
    <w:p w14:paraId="19A74DFC" w14:textId="38651774" w:rsidR="37E2ADB3" w:rsidRPr="00471212" w:rsidRDefault="00B63557" w:rsidP="37E2ADB3">
      <w:r w:rsidRPr="00471212">
        <w:t>GUI</w:t>
      </w:r>
    </w:p>
    <w:p w14:paraId="70DAAE26" w14:textId="2013873C" w:rsidR="00B91F65" w:rsidRPr="00471212" w:rsidRDefault="43AA90CF" w:rsidP="00F64924">
      <w:r w:rsidRPr="00471212">
        <w:t>Click either Diff or Commit to open the Review changes pop</w:t>
      </w:r>
      <w:r w:rsidR="00AF5EF2" w:rsidRPr="00471212">
        <w:t>-</w:t>
      </w:r>
      <w:r w:rsidRPr="00471212">
        <w:t>up</w:t>
      </w:r>
      <w:r w:rsidR="00F64924">
        <w:t>.</w:t>
      </w:r>
    </w:p>
    <w:p w14:paraId="52E9A41E" w14:textId="1783AE8A" w:rsidR="43AA90CF" w:rsidRPr="00471212" w:rsidRDefault="00767B39" w:rsidP="27F0CE6B">
      <w:pPr>
        <w:pStyle w:val="ListParagraph"/>
        <w:numPr>
          <w:ilvl w:val="0"/>
          <w:numId w:val="57"/>
        </w:numPr>
      </w:pPr>
      <w:r w:rsidRPr="00471212">
        <w:t>To stag</w:t>
      </w:r>
      <w:r w:rsidR="00522C9A" w:rsidRPr="00471212">
        <w:t>e</w:t>
      </w:r>
      <w:r w:rsidRPr="00471212">
        <w:t xml:space="preserve"> </w:t>
      </w:r>
      <w:r w:rsidR="00522C9A" w:rsidRPr="00471212">
        <w:t>a file</w:t>
      </w:r>
      <w:r w:rsidR="00C44F04" w:rsidRPr="00471212">
        <w:t xml:space="preserve">, </w:t>
      </w:r>
      <w:r w:rsidR="43AA90CF" w:rsidRPr="00471212">
        <w:t xml:space="preserve">click the check box </w:t>
      </w:r>
      <w:r w:rsidR="002C3646" w:rsidRPr="00471212">
        <w:t>by</w:t>
      </w:r>
      <w:r w:rsidR="43AA90CF" w:rsidRPr="00471212">
        <w:t xml:space="preserve"> the file name</w:t>
      </w:r>
      <w:r w:rsidR="002C3646" w:rsidRPr="00471212">
        <w:t>.</w:t>
      </w:r>
      <w:r w:rsidR="007D7950" w:rsidRPr="00471212">
        <w:t xml:space="preserve"> </w:t>
      </w:r>
      <w:r w:rsidR="0009084A" w:rsidRPr="00471212">
        <w:t>Stage</w:t>
      </w:r>
      <w:r w:rsidR="00FF513C" w:rsidRPr="00471212">
        <w:t xml:space="preserve"> every file you would like to</w:t>
      </w:r>
      <w:r w:rsidR="00EC48EA" w:rsidRPr="00471212">
        <w:t xml:space="preserve"> include in the commit.</w:t>
      </w:r>
    </w:p>
    <w:p w14:paraId="3B3D84B9" w14:textId="02EF4EFD" w:rsidR="43AA90CF" w:rsidRPr="00471212" w:rsidRDefault="43AA90CF" w:rsidP="27F0CE6B">
      <w:pPr>
        <w:pStyle w:val="ListParagraph"/>
        <w:numPr>
          <w:ilvl w:val="0"/>
          <w:numId w:val="57"/>
        </w:numPr>
      </w:pPr>
      <w:r w:rsidRPr="00471212">
        <w:t>Add a commit message in the commit message box</w:t>
      </w:r>
      <w:r w:rsidR="00C5557A" w:rsidRPr="00471212">
        <w:t>.</w:t>
      </w:r>
    </w:p>
    <w:p w14:paraId="1B2C928E" w14:textId="722DD7F7" w:rsidR="78E7828F" w:rsidRDefault="43AA90CF" w:rsidP="008C7100">
      <w:pPr>
        <w:pStyle w:val="ListParagraph"/>
        <w:numPr>
          <w:ilvl w:val="0"/>
          <w:numId w:val="57"/>
        </w:numPr>
      </w:pPr>
      <w:r w:rsidRPr="00471212">
        <w:t>Click the Commit button</w:t>
      </w:r>
      <w:r w:rsidR="00182E6C" w:rsidRPr="00471212">
        <w:t>.</w:t>
      </w:r>
    </w:p>
    <w:p w14:paraId="13650890" w14:textId="42586321" w:rsidR="5BD972FB" w:rsidRDefault="5BD972FB" w:rsidP="5BD972FB">
      <w:pPr>
        <w:pStyle w:val="ListParagraph"/>
        <w:ind w:left="0"/>
      </w:pPr>
    </w:p>
    <w:p w14:paraId="164451BC" w14:textId="1234B583" w:rsidR="6A690010" w:rsidRDefault="6A690010" w:rsidP="00C74C7A">
      <w:r>
        <w:t xml:space="preserve">When using the GUI </w:t>
      </w:r>
      <w:r w:rsidR="236C4448">
        <w:t>changes</w:t>
      </w:r>
      <w:r>
        <w:t xml:space="preserve"> to files can be seen in the status column in the pop up from Diff/Commit.   Here are some of the most common.</w:t>
      </w:r>
    </w:p>
    <w:p w14:paraId="580FEA78" w14:textId="2AEC362B" w:rsidR="6A690010" w:rsidRDefault="6A690010" w:rsidP="27F0CE6B">
      <w:pPr>
        <w:pStyle w:val="ListParagraph"/>
        <w:numPr>
          <w:ilvl w:val="0"/>
          <w:numId w:val="53"/>
        </w:numPr>
      </w:pPr>
      <w:r>
        <w:t xml:space="preserve">? </w:t>
      </w:r>
      <w:r w:rsidR="062D3FD2">
        <w:t>– An</w:t>
      </w:r>
      <w:r w:rsidR="005301D9">
        <w:t xml:space="preserve"> untracked</w:t>
      </w:r>
      <w:r>
        <w:t xml:space="preserve"> file </w:t>
      </w:r>
      <w:r w:rsidR="005301D9">
        <w:t xml:space="preserve">– a file </w:t>
      </w:r>
      <w:r>
        <w:t xml:space="preserve">that has not yet been </w:t>
      </w:r>
      <w:r w:rsidR="005301D9">
        <w:t>staged or</w:t>
      </w:r>
      <w:r>
        <w:t xml:space="preserve"> committed.</w:t>
      </w:r>
    </w:p>
    <w:p w14:paraId="129D8B5A" w14:textId="1241B36E" w:rsidR="6A690010" w:rsidRDefault="6A690010" w:rsidP="27F0CE6B">
      <w:pPr>
        <w:pStyle w:val="ListParagraph"/>
        <w:numPr>
          <w:ilvl w:val="0"/>
          <w:numId w:val="53"/>
        </w:numPr>
      </w:pPr>
      <w:r>
        <w:t xml:space="preserve">A – </w:t>
      </w:r>
      <w:r w:rsidR="00C13F03">
        <w:t>A</w:t>
      </w:r>
      <w:r>
        <w:t xml:space="preserve"> </w:t>
      </w:r>
      <w:r w:rsidR="009876E6">
        <w:t xml:space="preserve">file that </w:t>
      </w:r>
      <w:r>
        <w:t xml:space="preserve">has been </w:t>
      </w:r>
      <w:r w:rsidR="009876E6">
        <w:t>added to the s</w:t>
      </w:r>
      <w:r>
        <w:t>tag</w:t>
      </w:r>
      <w:r w:rsidR="009876E6">
        <w:t>ing area</w:t>
      </w:r>
      <w:r w:rsidR="00466615">
        <w:t>.</w:t>
      </w:r>
    </w:p>
    <w:p w14:paraId="671DEE6A" w14:textId="0E70F10C" w:rsidR="6A690010" w:rsidRDefault="6A690010" w:rsidP="27F0CE6B">
      <w:pPr>
        <w:pStyle w:val="ListParagraph"/>
        <w:numPr>
          <w:ilvl w:val="0"/>
          <w:numId w:val="53"/>
        </w:numPr>
      </w:pPr>
      <w:r>
        <w:t xml:space="preserve">M – </w:t>
      </w:r>
      <w:r w:rsidR="00C13F03">
        <w:t>A</w:t>
      </w:r>
      <w:r>
        <w:t xml:space="preserve"> file that has been </w:t>
      </w:r>
      <w:r w:rsidR="00C13F03">
        <w:t>m</w:t>
      </w:r>
      <w:r>
        <w:t>odified</w:t>
      </w:r>
      <w:r w:rsidR="52457D57">
        <w:t>.</w:t>
      </w:r>
    </w:p>
    <w:p w14:paraId="7A6C0BCA" w14:textId="3C58E95F" w:rsidR="52457D57" w:rsidRDefault="52457D57" w:rsidP="27F0CE6B">
      <w:pPr>
        <w:pStyle w:val="ListParagraph"/>
        <w:numPr>
          <w:ilvl w:val="0"/>
          <w:numId w:val="53"/>
        </w:numPr>
      </w:pPr>
      <w:r>
        <w:t xml:space="preserve">D – </w:t>
      </w:r>
      <w:r w:rsidR="005D2509">
        <w:t>A</w:t>
      </w:r>
      <w:r>
        <w:t xml:space="preserve"> file that has been </w:t>
      </w:r>
      <w:r w:rsidR="52A9641E">
        <w:t>d</w:t>
      </w:r>
      <w:r>
        <w:t>eleted.  Stag</w:t>
      </w:r>
      <w:r w:rsidR="00CA4E0D">
        <w:t>ing</w:t>
      </w:r>
      <w:r>
        <w:t xml:space="preserve"> and commit</w:t>
      </w:r>
      <w:r w:rsidR="00CA4E0D">
        <w:t>ting</w:t>
      </w:r>
      <w:r w:rsidR="00A40172">
        <w:t xml:space="preserve"> this </w:t>
      </w:r>
      <w:r w:rsidR="00075E96">
        <w:t xml:space="preserve">file will </w:t>
      </w:r>
      <w:r w:rsidR="00162058">
        <w:t>delete</w:t>
      </w:r>
      <w:r w:rsidR="00075E96">
        <w:t xml:space="preserve"> it in the committed snapshot</w:t>
      </w:r>
      <w:r>
        <w:t>.</w:t>
      </w:r>
    </w:p>
    <w:p w14:paraId="792AF2C9" w14:textId="3083081A" w:rsidR="07A2A91E" w:rsidRDefault="00162058" w:rsidP="005F7817">
      <w:pPr>
        <w:pStyle w:val="ListParagraph"/>
        <w:numPr>
          <w:ilvl w:val="0"/>
          <w:numId w:val="53"/>
        </w:numPr>
      </w:pPr>
      <w:r>
        <w:t>R – A file that has been renamed.</w:t>
      </w:r>
    </w:p>
    <w:p w14:paraId="5D4E2B6E" w14:textId="7E1149A3" w:rsidR="5BD972FB" w:rsidRDefault="5BD972FB" w:rsidP="5BD972FB">
      <w:pPr>
        <w:pStyle w:val="ListParagraph"/>
        <w:ind w:left="0"/>
      </w:pPr>
    </w:p>
    <w:p w14:paraId="44D02620" w14:textId="3BA83FF4" w:rsidR="009D55A3" w:rsidRDefault="00D54254" w:rsidP="009D55A3">
      <w:pPr>
        <w:pStyle w:val="ListParagraph"/>
        <w:numPr>
          <w:ilvl w:val="1"/>
          <w:numId w:val="33"/>
        </w:numPr>
        <w:rPr>
          <w:b/>
          <w:bCs/>
          <w:sz w:val="28"/>
          <w:szCs w:val="28"/>
        </w:rPr>
      </w:pPr>
      <w:r w:rsidRPr="006363BC">
        <w:rPr>
          <w:b/>
          <w:bCs/>
          <w:sz w:val="28"/>
          <w:szCs w:val="28"/>
        </w:rPr>
        <w:t>Push</w:t>
      </w:r>
      <w:r w:rsidR="009B153E" w:rsidRPr="006363BC">
        <w:rPr>
          <w:b/>
          <w:bCs/>
          <w:sz w:val="28"/>
          <w:szCs w:val="28"/>
        </w:rPr>
        <w:t>ing your changes</w:t>
      </w:r>
      <w:r w:rsidRPr="006363BC">
        <w:rPr>
          <w:b/>
          <w:bCs/>
          <w:sz w:val="28"/>
          <w:szCs w:val="28"/>
        </w:rPr>
        <w:t xml:space="preserve"> to GitHub</w:t>
      </w:r>
    </w:p>
    <w:p w14:paraId="5E6E703F" w14:textId="77777777" w:rsidR="009D55A3" w:rsidRPr="009D55A3" w:rsidRDefault="009D55A3" w:rsidP="009D55A3">
      <w:pPr>
        <w:pStyle w:val="ListParagraph"/>
        <w:ind w:left="450"/>
        <w:rPr>
          <w:b/>
          <w:bCs/>
          <w:sz w:val="28"/>
          <w:szCs w:val="28"/>
        </w:rPr>
      </w:pPr>
    </w:p>
    <w:p w14:paraId="0B718E99" w14:textId="3F355A33" w:rsidR="009B153E" w:rsidRDefault="009B153E" w:rsidP="001B1952">
      <w:pPr>
        <w:pStyle w:val="ListParagraph"/>
        <w:numPr>
          <w:ilvl w:val="2"/>
          <w:numId w:val="33"/>
        </w:numPr>
        <w:rPr>
          <w:b/>
          <w:bCs/>
          <w:sz w:val="28"/>
          <w:szCs w:val="28"/>
        </w:rPr>
      </w:pPr>
      <w:r w:rsidRPr="003C4461">
        <w:rPr>
          <w:b/>
          <w:bCs/>
          <w:sz w:val="28"/>
          <w:szCs w:val="28"/>
        </w:rPr>
        <w:t>Push changes</w:t>
      </w:r>
    </w:p>
    <w:p w14:paraId="1A3982D0" w14:textId="094BABF7" w:rsidR="00605DB8" w:rsidRPr="007D71B7" w:rsidRDefault="00605DB8" w:rsidP="007D71B7">
      <w:pPr>
        <w:rPr>
          <w:lang w:val="en-US"/>
        </w:rPr>
      </w:pPr>
      <w:r w:rsidRPr="00605DB8">
        <w:rPr>
          <w:lang w:val="en-US"/>
        </w:rPr>
        <w:t xml:space="preserve">Once you have committed </w:t>
      </w:r>
      <w:r w:rsidR="006F6E67">
        <w:rPr>
          <w:lang w:val="en-US"/>
        </w:rPr>
        <w:t xml:space="preserve">your </w:t>
      </w:r>
      <w:r w:rsidR="008B2980">
        <w:rPr>
          <w:lang w:val="en-US"/>
        </w:rPr>
        <w:t>changes locally</w:t>
      </w:r>
      <w:r w:rsidRPr="00605DB8">
        <w:rPr>
          <w:lang w:val="en-US"/>
        </w:rPr>
        <w:t xml:space="preserve">, </w:t>
      </w:r>
      <w:r w:rsidR="008B2980">
        <w:rPr>
          <w:lang w:val="en-US"/>
        </w:rPr>
        <w:t xml:space="preserve">you </w:t>
      </w:r>
      <w:r w:rsidR="00FE6EFD">
        <w:rPr>
          <w:lang w:val="en-US"/>
        </w:rPr>
        <w:t>need to upload your commits to the</w:t>
      </w:r>
      <w:r w:rsidR="00EF3B45">
        <w:rPr>
          <w:lang w:val="en-US"/>
        </w:rPr>
        <w:t xml:space="preserve"> remote</w:t>
      </w:r>
      <w:r w:rsidR="00FE6EFD">
        <w:rPr>
          <w:lang w:val="en-US"/>
        </w:rPr>
        <w:t xml:space="preserve"> GitHub repo.</w:t>
      </w:r>
      <w:r w:rsidR="006260A1">
        <w:rPr>
          <w:lang w:val="en-US"/>
        </w:rPr>
        <w:t xml:space="preserve"> This is called pushing your </w:t>
      </w:r>
      <w:r w:rsidR="001D5C6A">
        <w:rPr>
          <w:lang w:val="en-US"/>
        </w:rPr>
        <w:t>commits</w:t>
      </w:r>
      <w:r w:rsidR="006260A1">
        <w:rPr>
          <w:lang w:val="en-US"/>
        </w:rPr>
        <w:t>.</w:t>
      </w:r>
      <w:r w:rsidR="00B62F23">
        <w:rPr>
          <w:lang w:val="en-US"/>
        </w:rPr>
        <w:t xml:space="preserve"> You push commits from </w:t>
      </w:r>
      <w:r w:rsidR="00D328F8">
        <w:rPr>
          <w:lang w:val="en-US"/>
        </w:rPr>
        <w:t>a</w:t>
      </w:r>
      <w:r w:rsidR="002C0DDC">
        <w:rPr>
          <w:lang w:val="en-US"/>
        </w:rPr>
        <w:t xml:space="preserve"> local branch to a remote copy of the branch.</w:t>
      </w:r>
    </w:p>
    <w:p w14:paraId="128943F5" w14:textId="284E5BD6" w:rsidR="00605DB8" w:rsidRPr="00F839CB" w:rsidRDefault="00605DB8" w:rsidP="103F14BF">
      <w:pPr>
        <w:rPr>
          <w:lang w:val="en-US"/>
        </w:rPr>
      </w:pPr>
      <w:r w:rsidRPr="00F839CB">
        <w:rPr>
          <w:lang w:val="en-US"/>
        </w:rPr>
        <w:t>Terminal</w:t>
      </w:r>
    </w:p>
    <w:p w14:paraId="5ED178C4" w14:textId="16EC4A80" w:rsidR="00020C27" w:rsidRDefault="007D71B7" w:rsidP="103F14BF">
      <w:pPr>
        <w:rPr>
          <w:lang w:val="en-US"/>
        </w:rPr>
      </w:pPr>
      <w:r w:rsidRPr="00F839CB">
        <w:rPr>
          <w:lang w:val="en-US"/>
        </w:rPr>
        <w:t xml:space="preserve">Use </w:t>
      </w:r>
      <w:r w:rsidRPr="00F839CB">
        <w:rPr>
          <w:rStyle w:val="CodeChar"/>
        </w:rPr>
        <w:t>git push</w:t>
      </w:r>
      <w:r w:rsidRPr="00F839CB">
        <w:rPr>
          <w:lang w:val="en-US"/>
        </w:rPr>
        <w:t xml:space="preserve"> to push your branch to the remote repo.</w:t>
      </w:r>
    </w:p>
    <w:p w14:paraId="075BA686" w14:textId="77777777" w:rsidR="0032644D" w:rsidRPr="00F839CB" w:rsidRDefault="0032644D" w:rsidP="0032644D">
      <w:pPr>
        <w:pStyle w:val="ListParagraph"/>
        <w:numPr>
          <w:ilvl w:val="0"/>
          <w:numId w:val="21"/>
        </w:numPr>
        <w:spacing w:after="120"/>
        <w:contextualSpacing w:val="0"/>
      </w:pPr>
      <w:r w:rsidRPr="00F839CB">
        <w:t>To push to a branch that already exists on the remote repo:</w:t>
      </w:r>
    </w:p>
    <w:p w14:paraId="6DAC5592" w14:textId="50D51119" w:rsidR="0032644D" w:rsidRPr="0032644D" w:rsidRDefault="0032644D" w:rsidP="0032644D">
      <w:pPr>
        <w:pStyle w:val="ListParagraph"/>
        <w:spacing w:after="120"/>
        <w:ind w:firstLine="720"/>
        <w:contextualSpacing w:val="0"/>
      </w:pPr>
      <w:r w:rsidRPr="00F839CB">
        <w:rPr>
          <w:rStyle w:val="CodeChar"/>
        </w:rPr>
        <w:t>git push</w:t>
      </w:r>
    </w:p>
    <w:p w14:paraId="4F0412C1" w14:textId="6F11DCE1" w:rsidR="00422FA8" w:rsidRPr="00F839CB" w:rsidRDefault="009748CA" w:rsidP="0032644D">
      <w:pPr>
        <w:pStyle w:val="ListParagraph"/>
        <w:numPr>
          <w:ilvl w:val="0"/>
          <w:numId w:val="21"/>
        </w:numPr>
        <w:spacing w:after="120"/>
        <w:contextualSpacing w:val="0"/>
        <w:rPr>
          <w:lang w:val="en-US"/>
        </w:rPr>
      </w:pPr>
      <w:r w:rsidRPr="00F839CB">
        <w:rPr>
          <w:lang w:val="en-US"/>
        </w:rPr>
        <w:t>If your branch does not yet exist on</w:t>
      </w:r>
      <w:r w:rsidR="007D71B7" w:rsidRPr="00F839CB">
        <w:rPr>
          <w:lang w:val="en-US"/>
        </w:rPr>
        <w:t xml:space="preserve"> the remote</w:t>
      </w:r>
      <w:r w:rsidRPr="00F839CB">
        <w:rPr>
          <w:lang w:val="en-US"/>
        </w:rPr>
        <w:t xml:space="preserve"> GitHub</w:t>
      </w:r>
      <w:r w:rsidR="007D71B7" w:rsidRPr="00F839CB">
        <w:rPr>
          <w:lang w:val="en-US"/>
        </w:rPr>
        <w:t xml:space="preserve"> repo</w:t>
      </w:r>
      <w:r w:rsidRPr="00F839CB">
        <w:rPr>
          <w:lang w:val="en-US"/>
        </w:rPr>
        <w:t xml:space="preserve">, </w:t>
      </w:r>
      <w:r w:rsidR="007D71B7" w:rsidRPr="00F839CB">
        <w:rPr>
          <w:lang w:val="en-US"/>
        </w:rPr>
        <w:t xml:space="preserve">the first time you push </w:t>
      </w:r>
      <w:r w:rsidRPr="00F839CB">
        <w:rPr>
          <w:lang w:val="en-US"/>
        </w:rPr>
        <w:t xml:space="preserve">you will need to create a </w:t>
      </w:r>
      <w:r w:rsidR="007D71B7" w:rsidRPr="00F839CB">
        <w:rPr>
          <w:lang w:val="en-US"/>
        </w:rPr>
        <w:t>remote version</w:t>
      </w:r>
      <w:r w:rsidRPr="00F839CB">
        <w:rPr>
          <w:lang w:val="en-US"/>
        </w:rPr>
        <w:t>:</w:t>
      </w:r>
    </w:p>
    <w:p w14:paraId="43E8F09D" w14:textId="438374CE" w:rsidR="00047653" w:rsidRPr="00982822" w:rsidRDefault="00104983" w:rsidP="004B44AD">
      <w:pPr>
        <w:pStyle w:val="ListParagraph"/>
        <w:spacing w:after="120"/>
        <w:ind w:firstLine="720"/>
        <w:contextualSpacing w:val="0"/>
        <w:rPr>
          <w:rFonts w:ascii="Consolas" w:hAnsi="Consolas"/>
          <w:shd w:val="clear" w:color="auto" w:fill="E7E6E6" w:themeFill="background2"/>
        </w:rPr>
      </w:pPr>
      <w:r w:rsidRPr="00F839CB">
        <w:rPr>
          <w:rStyle w:val="CodeChar"/>
        </w:rPr>
        <w:t>g</w:t>
      </w:r>
      <w:r w:rsidR="26803C7D" w:rsidRPr="00F839CB">
        <w:rPr>
          <w:rStyle w:val="CodeChar"/>
        </w:rPr>
        <w:t xml:space="preserve">it push –u origin </w:t>
      </w:r>
      <w:proofErr w:type="spellStart"/>
      <w:r w:rsidR="00573295" w:rsidRPr="00F839CB">
        <w:rPr>
          <w:rStyle w:val="CodeChar"/>
        </w:rPr>
        <w:t>my_branch</w:t>
      </w:r>
      <w:proofErr w:type="spellEnd"/>
    </w:p>
    <w:p w14:paraId="3746E3BB" w14:textId="38E8E2FD" w:rsidR="00047653" w:rsidRPr="00F839CB" w:rsidRDefault="00422FA8" w:rsidP="004B44AD">
      <w:pPr>
        <w:pStyle w:val="ListParagraph"/>
        <w:spacing w:after="120"/>
        <w:contextualSpacing w:val="0"/>
      </w:pPr>
      <w:r w:rsidRPr="00F839CB">
        <w:lastRenderedPageBreak/>
        <w:t xml:space="preserve">The option </w:t>
      </w:r>
      <w:r w:rsidR="26803C7D" w:rsidRPr="00F839CB">
        <w:rPr>
          <w:rStyle w:val="CodeChar"/>
        </w:rPr>
        <w:t>-u</w:t>
      </w:r>
      <w:r w:rsidR="26803C7D" w:rsidRPr="00F839CB">
        <w:t xml:space="preserve"> is a shortcut for </w:t>
      </w:r>
      <w:r w:rsidR="26803C7D" w:rsidRPr="00F839CB">
        <w:rPr>
          <w:rStyle w:val="CodeChar"/>
        </w:rPr>
        <w:t>--set-upstream</w:t>
      </w:r>
      <w:r w:rsidRPr="00F839CB">
        <w:t>, which creates a version of the branch on the remote repo</w:t>
      </w:r>
      <w:r w:rsidR="00427364" w:rsidRPr="00F839CB">
        <w:t>.</w:t>
      </w:r>
      <w:r w:rsidR="005E14A4" w:rsidRPr="00F839CB">
        <w:t xml:space="preserve"> Note this will not be necessary if you created the branch using the RStudio GUI and </w:t>
      </w:r>
      <w:r w:rsidR="00D31972" w:rsidRPr="00F839CB">
        <w:t xml:space="preserve">the </w:t>
      </w:r>
      <w:r w:rsidR="00806113">
        <w:t>“Sync branch with remote” checkbox was ticked.</w:t>
      </w:r>
    </w:p>
    <w:p w14:paraId="699A679B" w14:textId="56A287DE" w:rsidR="00605DB8" w:rsidRPr="00F839CB" w:rsidRDefault="00605DB8" w:rsidP="00605DB8">
      <w:r w:rsidRPr="00F839CB">
        <w:t>GUI</w:t>
      </w:r>
    </w:p>
    <w:p w14:paraId="56A14B32" w14:textId="791D6DAB" w:rsidR="2C8839D1" w:rsidRPr="00F839CB" w:rsidRDefault="2C8839D1" w:rsidP="2271B575">
      <w:pPr>
        <w:pStyle w:val="ListParagraph"/>
        <w:numPr>
          <w:ilvl w:val="0"/>
          <w:numId w:val="59"/>
        </w:numPr>
      </w:pPr>
      <w:r w:rsidRPr="00F839CB">
        <w:t>After committing, you will see a pop</w:t>
      </w:r>
      <w:r w:rsidR="00161A21" w:rsidRPr="00F839CB">
        <w:t>-up</w:t>
      </w:r>
      <w:r w:rsidR="30D17CDC" w:rsidRPr="00F839CB">
        <w:t xml:space="preserve"> listing any changes, additions</w:t>
      </w:r>
      <w:r w:rsidR="3855092B" w:rsidRPr="00F839CB">
        <w:t xml:space="preserve">, </w:t>
      </w:r>
      <w:proofErr w:type="gramStart"/>
      <w:r w:rsidR="3855092B" w:rsidRPr="00F839CB">
        <w:t>deletions</w:t>
      </w:r>
      <w:proofErr w:type="gramEnd"/>
      <w:r w:rsidR="3855092B" w:rsidRPr="00F839CB">
        <w:t xml:space="preserve"> and</w:t>
      </w:r>
      <w:r w:rsidR="30D17CDC" w:rsidRPr="00F839CB">
        <w:t xml:space="preserve"> the commit message.</w:t>
      </w:r>
    </w:p>
    <w:p w14:paraId="0834ED4E" w14:textId="5E51D4FD" w:rsidR="30D17CDC" w:rsidRPr="00F839CB" w:rsidRDefault="30D17CDC" w:rsidP="2271B575">
      <w:pPr>
        <w:pStyle w:val="ListParagraph"/>
        <w:numPr>
          <w:ilvl w:val="0"/>
          <w:numId w:val="59"/>
        </w:numPr>
      </w:pPr>
      <w:r w:rsidRPr="00F839CB">
        <w:t xml:space="preserve">Back on the main </w:t>
      </w:r>
      <w:r w:rsidR="00A30107" w:rsidRPr="00F839CB">
        <w:t>RStudio</w:t>
      </w:r>
      <w:r w:rsidRPr="00F839CB">
        <w:t xml:space="preserve"> screen, you can see how commits ahead of </w:t>
      </w:r>
      <w:r w:rsidR="000F5D39" w:rsidRPr="00F839CB">
        <w:t>the remote</w:t>
      </w:r>
      <w:r w:rsidRPr="00F839CB">
        <w:t xml:space="preserve"> GitHub </w:t>
      </w:r>
      <w:r w:rsidR="000F5D39" w:rsidRPr="00F839CB">
        <w:t>repo</w:t>
      </w:r>
      <w:r w:rsidRPr="00F839CB">
        <w:t xml:space="preserve"> you are</w:t>
      </w:r>
      <w:r w:rsidR="00A5455A" w:rsidRPr="00F839CB">
        <w:t>.</w:t>
      </w:r>
    </w:p>
    <w:p w14:paraId="638202BF" w14:textId="34B40B92" w:rsidR="30D17CDC" w:rsidRPr="00F839CB" w:rsidRDefault="30D17CDC" w:rsidP="2271B575">
      <w:pPr>
        <w:pStyle w:val="ListParagraph"/>
        <w:numPr>
          <w:ilvl w:val="0"/>
          <w:numId w:val="59"/>
        </w:numPr>
      </w:pPr>
      <w:r w:rsidRPr="00F839CB">
        <w:t>To push your changes to GitHub, click the up arrow</w:t>
      </w:r>
      <w:r w:rsidR="007D474E" w:rsidRPr="00F839CB">
        <w:t>.</w:t>
      </w:r>
    </w:p>
    <w:p w14:paraId="7E07EA39" w14:textId="1BA73ED1" w:rsidR="00C152DC" w:rsidRPr="00605DB8" w:rsidRDefault="1AC1A82D" w:rsidP="001C70DB">
      <w:pPr>
        <w:pStyle w:val="ListParagraph"/>
        <w:numPr>
          <w:ilvl w:val="0"/>
          <w:numId w:val="59"/>
        </w:numPr>
      </w:pPr>
      <w:r w:rsidRPr="00F839CB">
        <w:t>You will see another pop</w:t>
      </w:r>
      <w:r w:rsidR="007D474E" w:rsidRPr="00F839CB">
        <w:t>-</w:t>
      </w:r>
      <w:r w:rsidRPr="00F839CB">
        <w:t xml:space="preserve">up confirming your </w:t>
      </w:r>
      <w:r w:rsidR="007D474E" w:rsidRPr="00F839CB">
        <w:t>branch</w:t>
      </w:r>
      <w:r w:rsidRPr="00F839CB">
        <w:t xml:space="preserve"> ha</w:t>
      </w:r>
      <w:r w:rsidR="007D474E" w:rsidRPr="00F839CB">
        <w:t>s</w:t>
      </w:r>
      <w:r w:rsidRPr="00F839CB">
        <w:t xml:space="preserve"> been updated on GitHub</w:t>
      </w:r>
      <w:r w:rsidR="007D474E" w:rsidRPr="00F839CB">
        <w:t>.</w:t>
      </w:r>
    </w:p>
    <w:p w14:paraId="51D9A80D" w14:textId="469989B0" w:rsidR="00D54254" w:rsidRPr="003C4461" w:rsidRDefault="001B1952" w:rsidP="001B1952">
      <w:pPr>
        <w:rPr>
          <w:b/>
          <w:bCs/>
          <w:sz w:val="28"/>
          <w:szCs w:val="28"/>
        </w:rPr>
      </w:pPr>
      <w:r w:rsidRPr="003C4461">
        <w:rPr>
          <w:b/>
          <w:bCs/>
          <w:sz w:val="28"/>
          <w:szCs w:val="28"/>
        </w:rPr>
        <w:t xml:space="preserve">2.3.2 </w:t>
      </w:r>
      <w:r w:rsidR="007058E3">
        <w:rPr>
          <w:b/>
          <w:bCs/>
          <w:sz w:val="28"/>
          <w:szCs w:val="28"/>
        </w:rPr>
        <w:t xml:space="preserve">Merging and </w:t>
      </w:r>
      <w:r w:rsidR="00D54254" w:rsidRPr="003C4461">
        <w:rPr>
          <w:b/>
          <w:bCs/>
          <w:sz w:val="28"/>
          <w:szCs w:val="28"/>
        </w:rPr>
        <w:t>pull request</w:t>
      </w:r>
      <w:r w:rsidR="007058E3">
        <w:rPr>
          <w:b/>
          <w:bCs/>
          <w:sz w:val="28"/>
          <w:szCs w:val="28"/>
        </w:rPr>
        <w:t>s</w:t>
      </w:r>
    </w:p>
    <w:p w14:paraId="3D99A771" w14:textId="362C2127" w:rsidR="000C3BB6" w:rsidRDefault="00A90252" w:rsidP="00F718FE">
      <w:r>
        <w:t xml:space="preserve">When you’ve finished making </w:t>
      </w:r>
      <w:r w:rsidR="1A2303B0">
        <w:t>all the changes you want to include in your branch, you</w:t>
      </w:r>
      <w:r>
        <w:t xml:space="preserve"> </w:t>
      </w:r>
      <w:r w:rsidR="0080186E">
        <w:t>will</w:t>
      </w:r>
      <w:r w:rsidR="00020A77">
        <w:t xml:space="preserve"> probably</w:t>
      </w:r>
      <w:r w:rsidR="0080186E">
        <w:t xml:space="preserve"> want to</w:t>
      </w:r>
      <w:r w:rsidR="00151637">
        <w:t xml:space="preserve"> </w:t>
      </w:r>
      <w:r w:rsidR="1A2303B0">
        <w:t>merge your branch i</w:t>
      </w:r>
      <w:r w:rsidR="7D3B969E">
        <w:t>nto the main branch of the repository</w:t>
      </w:r>
      <w:r w:rsidR="3BDE5CF6">
        <w:t>, which will</w:t>
      </w:r>
      <w:r w:rsidR="7D3B969E">
        <w:t xml:space="preserve"> </w:t>
      </w:r>
      <w:r w:rsidR="2CA20418">
        <w:t>incorporate</w:t>
      </w:r>
      <w:r w:rsidR="7D3B969E">
        <w:t xml:space="preserve"> your commits </w:t>
      </w:r>
      <w:r w:rsidR="27CED139">
        <w:t>in</w:t>
      </w:r>
      <w:r w:rsidR="7D3B969E">
        <w:t>to</w:t>
      </w:r>
      <w:r>
        <w:t xml:space="preserve"> </w:t>
      </w:r>
      <w:r w:rsidR="0F3664E5">
        <w:t>that branch</w:t>
      </w:r>
      <w:r w:rsidR="41DEC092">
        <w:t>.</w:t>
      </w:r>
      <w:r w:rsidR="00F64924">
        <w:t xml:space="preserve"> </w:t>
      </w:r>
      <w:r w:rsidR="000C3BB6">
        <w:t xml:space="preserve">There are two ways to </w:t>
      </w:r>
      <w:r w:rsidR="00482F32">
        <w:t xml:space="preserve">merge a branch, either locally using the </w:t>
      </w:r>
      <w:r w:rsidR="00482F32" w:rsidRPr="00482F32">
        <w:rPr>
          <w:rStyle w:val="CodeChar"/>
        </w:rPr>
        <w:t>git merge</w:t>
      </w:r>
      <w:r w:rsidR="00482F32">
        <w:t xml:space="preserve"> command, or on GitHub </w:t>
      </w:r>
      <w:r w:rsidR="00886132">
        <w:t>via</w:t>
      </w:r>
      <w:r w:rsidR="00482F32">
        <w:t xml:space="preserve"> a </w:t>
      </w:r>
      <w:r w:rsidR="00482F32">
        <w:rPr>
          <w:rFonts w:ascii="Calibri" w:hAnsi="Calibri" w:cs="Calibri"/>
        </w:rPr>
        <w:t>“</w:t>
      </w:r>
      <w:r w:rsidR="00482F32">
        <w:t>pull request</w:t>
      </w:r>
      <w:r w:rsidR="00482F32">
        <w:rPr>
          <w:rFonts w:ascii="Calibri" w:hAnsi="Calibri" w:cs="Calibri"/>
        </w:rPr>
        <w:t>”</w:t>
      </w:r>
      <w:r w:rsidR="00482F32">
        <w:t>.</w:t>
      </w:r>
    </w:p>
    <w:p w14:paraId="12814ECF" w14:textId="546A5457" w:rsidR="00333D15" w:rsidRDefault="00FC5320" w:rsidP="00EF1EE6">
      <w:r>
        <w:t>A pull request</w:t>
      </w:r>
      <w:r w:rsidR="00B80E4C">
        <w:t xml:space="preserve"> is </w:t>
      </w:r>
      <w:r w:rsidR="00E37050">
        <w:t>a</w:t>
      </w:r>
      <w:r w:rsidR="00ED47CA">
        <w:t xml:space="preserve"> GitHub</w:t>
      </w:r>
      <w:r w:rsidR="00E37050">
        <w:t xml:space="preserve"> feature that </w:t>
      </w:r>
      <w:r w:rsidR="00ED47CA">
        <w:t>handles the merge process on the remote repo.</w:t>
      </w:r>
      <w:r w:rsidR="008E1645">
        <w:t xml:space="preserve"> It allows </w:t>
      </w:r>
      <w:r w:rsidR="00D67599">
        <w:t xml:space="preserve">collaborators to discuss </w:t>
      </w:r>
      <w:r w:rsidR="009045FD">
        <w:t xml:space="preserve">and review </w:t>
      </w:r>
      <w:r w:rsidR="00D67599">
        <w:t>the proposed changes</w:t>
      </w:r>
      <w:r w:rsidR="00D96D5C">
        <w:t xml:space="preserve"> before you merge them.</w:t>
      </w:r>
      <w:r w:rsidR="00556DAE">
        <w:t xml:space="preserve"> This is </w:t>
      </w:r>
      <w:r w:rsidR="009F10EF">
        <w:t>particularly useful for</w:t>
      </w:r>
      <w:r w:rsidR="00EF1EE6">
        <w:t xml:space="preserve"> both</w:t>
      </w:r>
      <w:r w:rsidR="009F10EF">
        <w:t xml:space="preserve"> quality assurance and </w:t>
      </w:r>
      <w:r w:rsidR="00E32440">
        <w:t>project management</w:t>
      </w:r>
      <w:r w:rsidR="00EC3B56">
        <w:t>.</w:t>
      </w:r>
      <w:r w:rsidR="00CA00B1">
        <w:t xml:space="preserve"> The discussion </w:t>
      </w:r>
      <w:r w:rsidR="00575ABF">
        <w:t xml:space="preserve">thread can be used to explain the proposed changes and link </w:t>
      </w:r>
      <w:r w:rsidR="00386EBD">
        <w:t xml:space="preserve">to </w:t>
      </w:r>
      <w:r w:rsidR="005F4749">
        <w:t>a project plan</w:t>
      </w:r>
      <w:r w:rsidR="00AC3BFC">
        <w:t xml:space="preserve"> or issues</w:t>
      </w:r>
      <w:r w:rsidR="002726EE">
        <w:t xml:space="preserve"> log.</w:t>
      </w:r>
      <w:r w:rsidR="006445A4">
        <w:t xml:space="preserve"> A branch can be protected so that </w:t>
      </w:r>
      <w:r w:rsidR="0028190A">
        <w:t>pull requests can only be merged once reviewed and approved by a colleague.</w:t>
      </w:r>
    </w:p>
    <w:p w14:paraId="3FBFC630" w14:textId="3309F750" w:rsidR="00347E62" w:rsidRPr="009B50AD" w:rsidRDefault="00347E62" w:rsidP="00EF1EE6">
      <w:r>
        <w:t xml:space="preserve">Note that once you have opened a pull request, you can continue to </w:t>
      </w:r>
      <w:r w:rsidR="008D2FB6">
        <w:t xml:space="preserve">commit to the branch. When you push additional commits, the pull </w:t>
      </w:r>
      <w:r w:rsidR="002B2A6A">
        <w:t>request page will update to show the latest changes.</w:t>
      </w:r>
    </w:p>
    <w:p w14:paraId="0A9480DF" w14:textId="0AE38661" w:rsidR="003B46EA" w:rsidRDefault="003B46EA" w:rsidP="003B46EA">
      <w:r>
        <w:t>To merge a branch locally</w:t>
      </w:r>
      <w:r w:rsidR="00E4265F">
        <w:t xml:space="preserve"> using the terminal</w:t>
      </w:r>
      <w:r>
        <w:t>:</w:t>
      </w:r>
    </w:p>
    <w:p w14:paraId="7E20A647" w14:textId="46537237" w:rsidR="003B46EA" w:rsidRDefault="003B46EA" w:rsidP="004B44AD">
      <w:pPr>
        <w:pStyle w:val="ListParagraph"/>
        <w:numPr>
          <w:ilvl w:val="2"/>
          <w:numId w:val="4"/>
        </w:numPr>
        <w:spacing w:after="120"/>
        <w:ind w:left="907"/>
        <w:contextualSpacing w:val="0"/>
      </w:pPr>
      <w:r>
        <w:t>Switch to the destination branch wi</w:t>
      </w:r>
      <w:r w:rsidRPr="00EB141E">
        <w:t xml:space="preserve">th </w:t>
      </w:r>
      <w:r w:rsidRPr="003D1725">
        <w:rPr>
          <w:rStyle w:val="CodeChar"/>
        </w:rPr>
        <w:t>git checkout</w:t>
      </w:r>
      <w:r>
        <w:t xml:space="preserve">, </w:t>
      </w:r>
      <w:r w:rsidR="00EF73E7">
        <w:t>for example</w:t>
      </w:r>
      <w:r w:rsidR="00C95EFE">
        <w:t xml:space="preserve"> if you want to merge </w:t>
      </w:r>
      <w:r w:rsidR="004F4DB9">
        <w:t>a branch into the main branch</w:t>
      </w:r>
      <w:r w:rsidR="000D0A1E">
        <w:t>:</w:t>
      </w:r>
    </w:p>
    <w:p w14:paraId="6F514ACB" w14:textId="7C9F94E7" w:rsidR="003B46EA" w:rsidRPr="003E3096" w:rsidRDefault="003B46EA" w:rsidP="004B44AD">
      <w:pPr>
        <w:pStyle w:val="ListParagraph"/>
        <w:spacing w:after="120"/>
        <w:ind w:left="907" w:firstLine="535"/>
        <w:contextualSpacing w:val="0"/>
        <w:rPr>
          <w:rFonts w:ascii="Consolas" w:hAnsi="Consolas"/>
          <w:shd w:val="clear" w:color="auto" w:fill="E7E6E6" w:themeFill="background2"/>
        </w:rPr>
      </w:pPr>
      <w:r w:rsidRPr="00EB141E">
        <w:rPr>
          <w:rStyle w:val="CodeChar"/>
        </w:rPr>
        <w:t>git checkout main</w:t>
      </w:r>
    </w:p>
    <w:p w14:paraId="1CAF50E0" w14:textId="77777777" w:rsidR="003B46EA" w:rsidRDefault="003B46EA" w:rsidP="004B44AD">
      <w:pPr>
        <w:pStyle w:val="ListParagraph"/>
        <w:numPr>
          <w:ilvl w:val="2"/>
          <w:numId w:val="4"/>
        </w:numPr>
        <w:spacing w:after="120"/>
        <w:ind w:left="907"/>
        <w:contextualSpacing w:val="0"/>
      </w:pPr>
      <w:r>
        <w:t>Ensure the destination branch is up to date with the remote repo with:</w:t>
      </w:r>
    </w:p>
    <w:p w14:paraId="7C120924" w14:textId="1A1B1768" w:rsidR="003B46EA" w:rsidRPr="003E3096" w:rsidRDefault="003B46EA" w:rsidP="004B44AD">
      <w:pPr>
        <w:pStyle w:val="ListParagraph"/>
        <w:spacing w:after="120"/>
        <w:ind w:left="907" w:firstLine="535"/>
        <w:contextualSpacing w:val="0"/>
        <w:rPr>
          <w:rFonts w:ascii="Consolas" w:hAnsi="Consolas"/>
          <w:shd w:val="clear" w:color="auto" w:fill="E7E6E6" w:themeFill="background2"/>
        </w:rPr>
      </w:pPr>
      <w:r>
        <w:t xml:space="preserve"> </w:t>
      </w:r>
      <w:r w:rsidRPr="00EB141E">
        <w:rPr>
          <w:rStyle w:val="CodeChar"/>
        </w:rPr>
        <w:t xml:space="preserve">git </w:t>
      </w:r>
      <w:proofErr w:type="gramStart"/>
      <w:r w:rsidRPr="00EB141E">
        <w:rPr>
          <w:rStyle w:val="CodeChar"/>
        </w:rPr>
        <w:t>pull</w:t>
      </w:r>
      <w:proofErr w:type="gramEnd"/>
    </w:p>
    <w:p w14:paraId="5AF5A509" w14:textId="77777777" w:rsidR="003B46EA" w:rsidRDefault="003B46EA" w:rsidP="004B44AD">
      <w:pPr>
        <w:pStyle w:val="ListParagraph"/>
        <w:numPr>
          <w:ilvl w:val="2"/>
          <w:numId w:val="4"/>
        </w:numPr>
        <w:spacing w:after="120"/>
        <w:ind w:left="907"/>
        <w:contextualSpacing w:val="0"/>
      </w:pPr>
      <w:r>
        <w:t>Use git merge to merge in the branch containing changes:</w:t>
      </w:r>
    </w:p>
    <w:p w14:paraId="0D7EAE5C" w14:textId="753FD36D" w:rsidR="003B46EA" w:rsidRPr="00C52153" w:rsidRDefault="003B46EA" w:rsidP="004B44AD">
      <w:pPr>
        <w:pStyle w:val="ListParagraph"/>
        <w:ind w:left="907" w:firstLine="535"/>
        <w:contextualSpacing w:val="0"/>
      </w:pPr>
      <w:r w:rsidRPr="00EB141E">
        <w:rPr>
          <w:rStyle w:val="CodeChar"/>
        </w:rPr>
        <w:t xml:space="preserve">git merge </w:t>
      </w:r>
      <w:proofErr w:type="spellStart"/>
      <w:r w:rsidRPr="00EB141E">
        <w:rPr>
          <w:rStyle w:val="CodeChar"/>
        </w:rPr>
        <w:t>my_branch</w:t>
      </w:r>
      <w:proofErr w:type="spellEnd"/>
    </w:p>
    <w:p w14:paraId="313930A6" w14:textId="55C4413C" w:rsidR="00B63557" w:rsidRPr="00333D15" w:rsidRDefault="00E4265F" w:rsidP="00803B13">
      <w:pPr>
        <w:rPr>
          <w:sz w:val="24"/>
          <w:szCs w:val="24"/>
        </w:rPr>
      </w:pPr>
      <w:r>
        <w:rPr>
          <w:sz w:val="24"/>
          <w:szCs w:val="24"/>
        </w:rPr>
        <w:t>To</w:t>
      </w:r>
      <w:r w:rsidR="001F71A1">
        <w:rPr>
          <w:sz w:val="24"/>
          <w:szCs w:val="24"/>
        </w:rPr>
        <w:t xml:space="preserve"> merge</w:t>
      </w:r>
      <w:r w:rsidR="006A26E9">
        <w:rPr>
          <w:sz w:val="24"/>
          <w:szCs w:val="24"/>
        </w:rPr>
        <w:t xml:space="preserve"> on GitHub via</w:t>
      </w:r>
      <w:r>
        <w:rPr>
          <w:sz w:val="24"/>
          <w:szCs w:val="24"/>
        </w:rPr>
        <w:t xml:space="preserve"> </w:t>
      </w:r>
      <w:r w:rsidR="00DD16A3">
        <w:rPr>
          <w:sz w:val="24"/>
          <w:szCs w:val="24"/>
        </w:rPr>
        <w:t>a pull request</w:t>
      </w:r>
      <w:r w:rsidR="00926AE0">
        <w:rPr>
          <w:sz w:val="24"/>
          <w:szCs w:val="24"/>
        </w:rPr>
        <w:t>:</w:t>
      </w:r>
    </w:p>
    <w:p w14:paraId="590CEA64" w14:textId="77777777" w:rsidR="00DD16A3" w:rsidRDefault="00DD16A3" w:rsidP="00DD16A3">
      <w:r>
        <w:t>If you recently pushed a change to GitHub and navigate to the online repo, GitHub notices the changes to the branch and asks whether you want to open a pull request. Otherwise, to open a pull request on GitHub:</w:t>
      </w:r>
    </w:p>
    <w:p w14:paraId="5F88E880" w14:textId="77777777" w:rsidR="00DD16A3" w:rsidRDefault="00DD16A3" w:rsidP="00DD16A3">
      <w:pPr>
        <w:pStyle w:val="ListParagraph"/>
        <w:numPr>
          <w:ilvl w:val="2"/>
          <w:numId w:val="70"/>
        </w:numPr>
      </w:pPr>
      <w:r>
        <w:t>Go to the "Pull request" tab.</w:t>
      </w:r>
    </w:p>
    <w:p w14:paraId="224C5F1A" w14:textId="77777777" w:rsidR="00DD16A3" w:rsidRDefault="00DD16A3" w:rsidP="00DD16A3">
      <w:pPr>
        <w:pStyle w:val="ListParagraph"/>
        <w:numPr>
          <w:ilvl w:val="2"/>
          <w:numId w:val="70"/>
        </w:numPr>
      </w:pPr>
      <w:r>
        <w:t>Click "New pull request".</w:t>
      </w:r>
    </w:p>
    <w:p w14:paraId="66E931CC" w14:textId="77777777" w:rsidR="00DD16A3" w:rsidRDefault="00DD16A3" w:rsidP="00DD16A3">
      <w:pPr>
        <w:pStyle w:val="ListParagraph"/>
        <w:numPr>
          <w:ilvl w:val="2"/>
          <w:numId w:val="70"/>
        </w:numPr>
      </w:pPr>
      <w:r>
        <w:t xml:space="preserve">Use the </w:t>
      </w:r>
      <w:proofErr w:type="gramStart"/>
      <w:r>
        <w:t>drop-downs</w:t>
      </w:r>
      <w:proofErr w:type="gramEnd"/>
      <w:r>
        <w:t xml:space="preserve"> to select the base branch and comparison branch.</w:t>
      </w:r>
    </w:p>
    <w:p w14:paraId="637BC599" w14:textId="7D630ABC" w:rsidR="00B63557" w:rsidRDefault="00DD16A3" w:rsidP="00B91F65">
      <w:pPr>
        <w:pStyle w:val="ListParagraph"/>
        <w:numPr>
          <w:ilvl w:val="2"/>
          <w:numId w:val="70"/>
        </w:numPr>
      </w:pPr>
      <w:r>
        <w:t>Click "Create pull request"</w:t>
      </w:r>
    </w:p>
    <w:p w14:paraId="1CCD55BB" w14:textId="77777777" w:rsidR="00A12E1D" w:rsidRPr="00A12E1D" w:rsidRDefault="00A12E1D" w:rsidP="00614468">
      <w:pPr>
        <w:pStyle w:val="ListParagraph"/>
        <w:ind w:left="905"/>
      </w:pPr>
    </w:p>
    <w:p w14:paraId="725AC014" w14:textId="160D9237" w:rsidR="00D54254" w:rsidRPr="003C4461" w:rsidRDefault="00D54254" w:rsidP="00B63557">
      <w:pPr>
        <w:pStyle w:val="ListParagraph"/>
        <w:numPr>
          <w:ilvl w:val="2"/>
          <w:numId w:val="35"/>
        </w:numPr>
        <w:rPr>
          <w:b/>
          <w:bCs/>
          <w:sz w:val="28"/>
          <w:szCs w:val="28"/>
        </w:rPr>
      </w:pPr>
      <w:r w:rsidRPr="003C4461">
        <w:rPr>
          <w:b/>
          <w:bCs/>
          <w:sz w:val="28"/>
          <w:szCs w:val="28"/>
        </w:rPr>
        <w:lastRenderedPageBreak/>
        <w:t>Confirm the pull request</w:t>
      </w:r>
    </w:p>
    <w:p w14:paraId="12D22582" w14:textId="33F45D3A" w:rsidR="00151637" w:rsidRPr="009B50AD" w:rsidRDefault="00E12A05" w:rsidP="00F718FE">
      <w:r>
        <w:t xml:space="preserve">To merge a pull request, </w:t>
      </w:r>
      <w:r w:rsidR="00136472">
        <w:t>select "Merge pull request" at the bo</w:t>
      </w:r>
      <w:r w:rsidR="006F7A86">
        <w:t>t</w:t>
      </w:r>
      <w:r w:rsidR="00136472">
        <w:t>tom of the</w:t>
      </w:r>
      <w:r w:rsidR="006F7A86">
        <w:t xml:space="preserve"> conversation thread.</w:t>
      </w:r>
      <w:r w:rsidR="00DF156C">
        <w:t xml:space="preserve"> If </w:t>
      </w:r>
      <w:r w:rsidR="00902222">
        <w:t xml:space="preserve">the repo has been set up to require </w:t>
      </w:r>
      <w:r w:rsidR="00555AB2">
        <w:t>an approving review before you can merge, the option will not be available until</w:t>
      </w:r>
      <w:r w:rsidR="00682BB1">
        <w:t xml:space="preserve"> </w:t>
      </w:r>
      <w:r w:rsidR="00F13E70">
        <w:t xml:space="preserve">someone has </w:t>
      </w:r>
      <w:r w:rsidR="00682BB1">
        <w:t xml:space="preserve">approved. </w:t>
      </w:r>
    </w:p>
    <w:p w14:paraId="1E87C683" w14:textId="0DFAA331" w:rsidR="00D54254" w:rsidRPr="000D4610" w:rsidRDefault="00554A18" w:rsidP="000D4610">
      <w:pPr>
        <w:pStyle w:val="ListParagraph"/>
        <w:numPr>
          <w:ilvl w:val="1"/>
          <w:numId w:val="35"/>
        </w:numPr>
        <w:rPr>
          <w:b/>
          <w:bCs/>
          <w:sz w:val="28"/>
          <w:szCs w:val="28"/>
        </w:rPr>
      </w:pPr>
      <w:r>
        <w:rPr>
          <w:b/>
          <w:bCs/>
          <w:sz w:val="28"/>
          <w:szCs w:val="28"/>
        </w:rPr>
        <w:t>P</w:t>
      </w:r>
      <w:r w:rsidR="00D54254" w:rsidRPr="000D4610">
        <w:rPr>
          <w:b/>
          <w:bCs/>
          <w:sz w:val="28"/>
          <w:szCs w:val="28"/>
        </w:rPr>
        <w:t>ull changes in</w:t>
      </w:r>
      <w:r w:rsidR="006F63EE">
        <w:rPr>
          <w:b/>
          <w:bCs/>
          <w:sz w:val="28"/>
          <w:szCs w:val="28"/>
        </w:rPr>
        <w:t xml:space="preserve">to </w:t>
      </w:r>
      <w:r w:rsidR="002C5FCD">
        <w:rPr>
          <w:b/>
          <w:bCs/>
          <w:sz w:val="28"/>
          <w:szCs w:val="28"/>
        </w:rPr>
        <w:t>a local branch</w:t>
      </w:r>
    </w:p>
    <w:p w14:paraId="1C0FB533" w14:textId="54C11FC0" w:rsidR="003D693B" w:rsidRPr="00C968FD" w:rsidRDefault="006F63EE" w:rsidP="00973FAF">
      <w:r>
        <w:t>If there have been changes made to a branch on the remo</w:t>
      </w:r>
      <w:r w:rsidR="00CB54CB">
        <w:t>t</w:t>
      </w:r>
      <w:r>
        <w:t>e repo, you</w:t>
      </w:r>
      <w:r w:rsidR="00871162">
        <w:t xml:space="preserve"> will need to update your local </w:t>
      </w:r>
      <w:r w:rsidR="00A655B3">
        <w:t>branch</w:t>
      </w:r>
      <w:r w:rsidR="00871162">
        <w:t xml:space="preserve"> to </w:t>
      </w:r>
      <w:r w:rsidR="00973FAF">
        <w:t>incorporate the changes.</w:t>
      </w:r>
      <w:r w:rsidR="0034717C">
        <w:t xml:space="preserve"> For example, if a pull request has been merged into the main branch on GitHub, you will </w:t>
      </w:r>
      <w:r w:rsidR="002728D7">
        <w:t xml:space="preserve">probably </w:t>
      </w:r>
      <w:r w:rsidR="0034717C">
        <w:t xml:space="preserve">want to update your local version of the </w:t>
      </w:r>
      <w:r w:rsidR="00D82476">
        <w:t xml:space="preserve">main </w:t>
      </w:r>
      <w:r w:rsidR="0034717C">
        <w:t>branch</w:t>
      </w:r>
      <w:r w:rsidR="00311CC6">
        <w:t xml:space="preserve">. This is done using the </w:t>
      </w:r>
      <w:r w:rsidR="00311CC6" w:rsidRPr="002C5FCD">
        <w:rPr>
          <w:rStyle w:val="CodeChar"/>
        </w:rPr>
        <w:t>git pull</w:t>
      </w:r>
      <w:r w:rsidR="00311CC6">
        <w:t xml:space="preserve"> command.</w:t>
      </w:r>
    </w:p>
    <w:p w14:paraId="242ED940" w14:textId="4A199333" w:rsidR="003D693B" w:rsidRDefault="00CB54CB" w:rsidP="00F718FE">
      <w:pPr>
        <w:rPr>
          <w:sz w:val="24"/>
          <w:szCs w:val="24"/>
        </w:rPr>
      </w:pPr>
      <w:r>
        <w:rPr>
          <w:sz w:val="24"/>
          <w:szCs w:val="24"/>
        </w:rPr>
        <w:t>Terminal</w:t>
      </w:r>
    </w:p>
    <w:p w14:paraId="35E5B450" w14:textId="1094A708" w:rsidR="00973FAF" w:rsidRPr="00883F27" w:rsidRDefault="00311CC6" w:rsidP="00F718FE">
      <w:r w:rsidRPr="00883F27">
        <w:t>U</w:t>
      </w:r>
      <w:r w:rsidR="00973FAF" w:rsidRPr="00883F27">
        <w:t xml:space="preserve">se the </w:t>
      </w:r>
      <w:r w:rsidR="00973FAF" w:rsidRPr="00883F27">
        <w:rPr>
          <w:rStyle w:val="CodeChar"/>
        </w:rPr>
        <w:t>git pull</w:t>
      </w:r>
      <w:r w:rsidR="00973FAF" w:rsidRPr="00883F27">
        <w:t xml:space="preserve"> command to </w:t>
      </w:r>
      <w:r w:rsidR="0059419F" w:rsidRPr="00883F27">
        <w:t>merge commits added to the remote branch into your local branch.</w:t>
      </w:r>
    </w:p>
    <w:p w14:paraId="0C7657A5" w14:textId="7AE540F4" w:rsidR="00994004" w:rsidRPr="00883F27" w:rsidRDefault="00994004" w:rsidP="00F718FE">
      <w:r w:rsidRPr="00883F27">
        <w:t>For example, if the remote main branch has been updated:</w:t>
      </w:r>
    </w:p>
    <w:p w14:paraId="3AD89780" w14:textId="4994591A" w:rsidR="00A047C5" w:rsidRPr="00883F27" w:rsidRDefault="006F52E6" w:rsidP="004B44AD">
      <w:pPr>
        <w:pStyle w:val="ListParagraph"/>
        <w:numPr>
          <w:ilvl w:val="2"/>
          <w:numId w:val="71"/>
        </w:numPr>
        <w:spacing w:after="120"/>
        <w:contextualSpacing w:val="0"/>
      </w:pPr>
      <w:r w:rsidRPr="00883F27">
        <w:t>If you are not currently on the main branch</w:t>
      </w:r>
      <w:r w:rsidR="00F86B31">
        <w:t>, switch to it with</w:t>
      </w:r>
      <w:r w:rsidRPr="00883F27">
        <w:t>:</w:t>
      </w:r>
    </w:p>
    <w:p w14:paraId="766582B1" w14:textId="01FBFC70" w:rsidR="00A047C5" w:rsidRPr="00883F27" w:rsidRDefault="00050E9C" w:rsidP="004B44AD">
      <w:pPr>
        <w:pStyle w:val="ListParagraph"/>
        <w:spacing w:after="120"/>
        <w:ind w:left="905" w:firstLine="535"/>
        <w:contextualSpacing w:val="0"/>
        <w:rPr>
          <w:rFonts w:ascii="Consolas" w:hAnsi="Consolas"/>
          <w:shd w:val="clear" w:color="auto" w:fill="E7E6E6" w:themeFill="background2"/>
        </w:rPr>
      </w:pPr>
      <w:r w:rsidRPr="00883F27">
        <w:rPr>
          <w:rStyle w:val="CodeChar"/>
        </w:rPr>
        <w:t>g</w:t>
      </w:r>
      <w:r w:rsidR="006F52E6" w:rsidRPr="00883F27">
        <w:rPr>
          <w:rStyle w:val="CodeChar"/>
        </w:rPr>
        <w:t>it checkout main</w:t>
      </w:r>
    </w:p>
    <w:p w14:paraId="13B18F3C" w14:textId="77777777" w:rsidR="00A047C5" w:rsidRPr="00883F27" w:rsidRDefault="00050E9C" w:rsidP="004B44AD">
      <w:pPr>
        <w:pStyle w:val="ListParagraph"/>
        <w:numPr>
          <w:ilvl w:val="2"/>
          <w:numId w:val="71"/>
        </w:numPr>
        <w:spacing w:after="120"/>
        <w:contextualSpacing w:val="0"/>
      </w:pPr>
      <w:r w:rsidRPr="00883F27">
        <w:t>To download the remote version and update your local branch:</w:t>
      </w:r>
    </w:p>
    <w:p w14:paraId="0582C3A5" w14:textId="01757FB9" w:rsidR="00994004" w:rsidRPr="00883F27" w:rsidRDefault="00050E9C" w:rsidP="004B44AD">
      <w:pPr>
        <w:pStyle w:val="ListParagraph"/>
        <w:ind w:left="905" w:firstLine="535"/>
        <w:contextualSpacing w:val="0"/>
      </w:pPr>
      <w:r w:rsidRPr="00883F27">
        <w:rPr>
          <w:rStyle w:val="CodeChar"/>
        </w:rPr>
        <w:t xml:space="preserve">git </w:t>
      </w:r>
      <w:proofErr w:type="gramStart"/>
      <w:r w:rsidRPr="00883F27">
        <w:rPr>
          <w:rStyle w:val="CodeChar"/>
        </w:rPr>
        <w:t>pull</w:t>
      </w:r>
      <w:proofErr w:type="gramEnd"/>
    </w:p>
    <w:p w14:paraId="105B5268" w14:textId="35C7D42A" w:rsidR="00CB54CB" w:rsidRDefault="00CB54CB" w:rsidP="00F718FE">
      <w:pPr>
        <w:rPr>
          <w:sz w:val="24"/>
          <w:szCs w:val="24"/>
        </w:rPr>
      </w:pPr>
      <w:r w:rsidRPr="5B6420B1">
        <w:rPr>
          <w:sz w:val="24"/>
          <w:szCs w:val="24"/>
        </w:rPr>
        <w:t>GUI</w:t>
      </w:r>
    </w:p>
    <w:p w14:paraId="326B895A" w14:textId="2EFDE4CA" w:rsidR="00A876E4" w:rsidRPr="0066490F" w:rsidRDefault="55718D8B" w:rsidP="67069116">
      <w:pPr>
        <w:pStyle w:val="ListParagraph"/>
        <w:numPr>
          <w:ilvl w:val="0"/>
          <w:numId w:val="1"/>
        </w:numPr>
      </w:pPr>
      <w:r w:rsidRPr="0066490F">
        <w:t>After the merge has been accepted on GitHub, use the down arrow (next to the push arrow) to pull in the changes on</w:t>
      </w:r>
      <w:r w:rsidR="573B8A5E" w:rsidRPr="0066490F">
        <w:t xml:space="preserve"> GitHub.</w:t>
      </w:r>
    </w:p>
    <w:p w14:paraId="28F3C9BD" w14:textId="33D03AFC" w:rsidR="4B4A8550" w:rsidRPr="0066490F" w:rsidRDefault="4B4A8550" w:rsidP="67069116">
      <w:pPr>
        <w:pStyle w:val="ListParagraph"/>
        <w:numPr>
          <w:ilvl w:val="0"/>
          <w:numId w:val="1"/>
        </w:numPr>
      </w:pPr>
      <w:r w:rsidRPr="0066490F">
        <w:t>A pop up will appear showing the changes.</w:t>
      </w:r>
    </w:p>
    <w:p w14:paraId="6FB7B448" w14:textId="2E043587" w:rsidR="67069116" w:rsidRPr="0066490F" w:rsidRDefault="431F523A" w:rsidP="67069116">
      <w:r w:rsidRPr="0066490F">
        <w:t>In the</w:t>
      </w:r>
      <w:r w:rsidR="0A5B6BC7" w:rsidRPr="0066490F">
        <w:t xml:space="preserve"> GUI</w:t>
      </w:r>
      <w:r w:rsidRPr="0066490F">
        <w:t xml:space="preserve"> example screen shots, StewBranch2 was merged with Main branch.  The local copy of Main </w:t>
      </w:r>
      <w:r w:rsidR="38CFEDE1" w:rsidRPr="0066490F">
        <w:t xml:space="preserve">Branch </w:t>
      </w:r>
      <w:r w:rsidRPr="0066490F">
        <w:t xml:space="preserve">in R-Studio </w:t>
      </w:r>
      <w:r w:rsidR="36391D22" w:rsidRPr="0066490F">
        <w:t xml:space="preserve">was updated by pulling the changes to Main Branch from GitHub. </w:t>
      </w:r>
    </w:p>
    <w:p w14:paraId="75E25495" w14:textId="5FF6ED4F" w:rsidR="001F73E0" w:rsidRDefault="00A876E4" w:rsidP="00236DFF">
      <w:pPr>
        <w:pStyle w:val="ListParagraph"/>
        <w:numPr>
          <w:ilvl w:val="1"/>
          <w:numId w:val="35"/>
        </w:numPr>
        <w:rPr>
          <w:b/>
          <w:bCs/>
          <w:sz w:val="28"/>
          <w:szCs w:val="28"/>
        </w:rPr>
      </w:pPr>
      <w:r w:rsidRPr="001F73E0">
        <w:rPr>
          <w:b/>
          <w:sz w:val="28"/>
          <w:szCs w:val="28"/>
        </w:rPr>
        <w:t>View the commit history</w:t>
      </w:r>
    </w:p>
    <w:p w14:paraId="188AE85B" w14:textId="6F386ED0" w:rsidR="00236DFF" w:rsidRDefault="00B67B86" w:rsidP="00236DFF">
      <w:r>
        <w:t xml:space="preserve">Once a commit has been made, it </w:t>
      </w:r>
      <w:r w:rsidR="00B80EE3">
        <w:t xml:space="preserve">is retained </w:t>
      </w:r>
      <w:r w:rsidR="00111F7B">
        <w:t>in the project’s history</w:t>
      </w:r>
      <w:r w:rsidR="002B6272">
        <w:t xml:space="preserve">, </w:t>
      </w:r>
      <w:r w:rsidR="00301CD4">
        <w:t xml:space="preserve">which means it can be </w:t>
      </w:r>
      <w:r w:rsidR="008F3ACA">
        <w:t xml:space="preserve">viewed and </w:t>
      </w:r>
      <w:r w:rsidR="001B5B8F">
        <w:t>returned to at any later point</w:t>
      </w:r>
      <w:r w:rsidR="000B6DB6">
        <w:t>.</w:t>
      </w:r>
      <w:r w:rsidR="00C12373">
        <w:t xml:space="preserve"> It is often useful to see </w:t>
      </w:r>
      <w:r w:rsidR="00975B40">
        <w:t>the history of the most recent commits on a branch</w:t>
      </w:r>
      <w:r w:rsidR="001173C0">
        <w:t xml:space="preserve">, which you can do using RStudio or the </w:t>
      </w:r>
      <w:r w:rsidR="001173C0" w:rsidRPr="001173C0">
        <w:rPr>
          <w:rStyle w:val="CodeChar"/>
        </w:rPr>
        <w:t>git log</w:t>
      </w:r>
      <w:r w:rsidR="001173C0">
        <w:t xml:space="preserve"> command.</w:t>
      </w:r>
    </w:p>
    <w:p w14:paraId="77E4F8F2" w14:textId="461C9B2D" w:rsidR="00212EED" w:rsidRDefault="00212EED" w:rsidP="00236DFF">
      <w:pPr>
        <w:rPr>
          <w:sz w:val="24"/>
          <w:szCs w:val="24"/>
        </w:rPr>
      </w:pPr>
      <w:r w:rsidRPr="00212EED">
        <w:rPr>
          <w:sz w:val="24"/>
          <w:szCs w:val="24"/>
        </w:rPr>
        <w:t>GUI</w:t>
      </w:r>
    </w:p>
    <w:p w14:paraId="6D2493B6" w14:textId="0CB01F0F" w:rsidR="00BA5476" w:rsidRPr="00212EED" w:rsidRDefault="00BA5476" w:rsidP="00236DFF">
      <w:pPr>
        <w:rPr>
          <w:sz w:val="24"/>
          <w:szCs w:val="24"/>
        </w:rPr>
      </w:pPr>
      <w:r>
        <w:rPr>
          <w:sz w:val="24"/>
          <w:szCs w:val="24"/>
        </w:rPr>
        <w:t xml:space="preserve">In the </w:t>
      </w:r>
      <w:proofErr w:type="spellStart"/>
      <w:r>
        <w:rPr>
          <w:sz w:val="24"/>
          <w:szCs w:val="24"/>
        </w:rPr>
        <w:t>Rstudio</w:t>
      </w:r>
      <w:proofErr w:type="spellEnd"/>
      <w:r>
        <w:rPr>
          <w:sz w:val="24"/>
          <w:szCs w:val="24"/>
        </w:rPr>
        <w:t xml:space="preserve"> Git pane, click on “</w:t>
      </w:r>
      <w:r w:rsidR="00F63A54">
        <w:rPr>
          <w:sz w:val="24"/>
          <w:szCs w:val="24"/>
        </w:rPr>
        <w:t>History” to see the commit history for the current branch.</w:t>
      </w:r>
    </w:p>
    <w:p w14:paraId="3A3AFABA" w14:textId="41447A89" w:rsidR="00212EED" w:rsidRDefault="00212EED" w:rsidP="00236DFF">
      <w:pPr>
        <w:rPr>
          <w:sz w:val="24"/>
          <w:szCs w:val="24"/>
        </w:rPr>
      </w:pPr>
      <w:r w:rsidRPr="00212EED">
        <w:rPr>
          <w:sz w:val="24"/>
          <w:szCs w:val="24"/>
        </w:rPr>
        <w:t>Terminal</w:t>
      </w:r>
    </w:p>
    <w:p w14:paraId="1F89FB11" w14:textId="59B5F9FE" w:rsidR="00212EED" w:rsidRDefault="00212EED" w:rsidP="00236DFF">
      <w:pPr>
        <w:rPr>
          <w:sz w:val="24"/>
          <w:szCs w:val="24"/>
        </w:rPr>
      </w:pPr>
      <w:r>
        <w:rPr>
          <w:sz w:val="24"/>
          <w:szCs w:val="24"/>
        </w:rPr>
        <w:t xml:space="preserve">The </w:t>
      </w:r>
      <w:r w:rsidRPr="001173C0">
        <w:rPr>
          <w:rStyle w:val="CodeChar"/>
        </w:rPr>
        <w:t>git log</w:t>
      </w:r>
      <w:r>
        <w:rPr>
          <w:sz w:val="24"/>
          <w:szCs w:val="24"/>
        </w:rPr>
        <w:t xml:space="preserve"> command shows </w:t>
      </w:r>
      <w:r w:rsidR="00C919AD">
        <w:rPr>
          <w:sz w:val="24"/>
          <w:szCs w:val="24"/>
        </w:rPr>
        <w:t xml:space="preserve">the commit history for the current branch, starting with the most recent. </w:t>
      </w:r>
      <w:r w:rsidR="005815A3">
        <w:rPr>
          <w:sz w:val="24"/>
          <w:szCs w:val="24"/>
        </w:rPr>
        <w:t xml:space="preserve">The </w:t>
      </w:r>
      <w:r w:rsidR="00E032FB">
        <w:rPr>
          <w:rStyle w:val="CodeChar"/>
        </w:rPr>
        <w:t>--</w:t>
      </w:r>
      <w:r w:rsidR="00627A19" w:rsidRPr="00E032FB">
        <w:rPr>
          <w:rStyle w:val="CodeChar"/>
        </w:rPr>
        <w:t>oneline</w:t>
      </w:r>
      <w:r w:rsidR="00627A19">
        <w:rPr>
          <w:sz w:val="24"/>
          <w:szCs w:val="24"/>
        </w:rPr>
        <w:t xml:space="preserve"> option is useful to condense the output.</w:t>
      </w:r>
      <w:r w:rsidR="00C93106">
        <w:rPr>
          <w:sz w:val="24"/>
          <w:szCs w:val="24"/>
        </w:rPr>
        <w:t xml:space="preserve"> You can limit the number of commits shown</w:t>
      </w:r>
      <w:r w:rsidR="00E032FB">
        <w:rPr>
          <w:sz w:val="24"/>
          <w:szCs w:val="24"/>
        </w:rPr>
        <w:t xml:space="preserve"> with the </w:t>
      </w:r>
      <w:r w:rsidR="00E032FB" w:rsidRPr="00E032FB">
        <w:rPr>
          <w:rStyle w:val="CodeChar"/>
        </w:rPr>
        <w:t>–</w:t>
      </w:r>
      <w:r w:rsidR="00E032FB">
        <w:rPr>
          <w:sz w:val="24"/>
          <w:szCs w:val="24"/>
        </w:rPr>
        <w:t xml:space="preserve"> option.</w:t>
      </w:r>
    </w:p>
    <w:p w14:paraId="67BFF41D" w14:textId="77777777" w:rsidR="00BE0680" w:rsidRDefault="00E032FB" w:rsidP="00E032FB">
      <w:pPr>
        <w:rPr>
          <w:sz w:val="24"/>
          <w:szCs w:val="24"/>
        </w:rPr>
      </w:pPr>
      <w:r>
        <w:rPr>
          <w:sz w:val="24"/>
          <w:szCs w:val="24"/>
        </w:rPr>
        <w:t>For example, to see the most recent five commits on the current branch:</w:t>
      </w:r>
    </w:p>
    <w:p w14:paraId="3B5FAB40" w14:textId="37F4AD06" w:rsidR="140C5F80" w:rsidRPr="00DD7401" w:rsidRDefault="00BE0680" w:rsidP="00DD7401">
      <w:pPr>
        <w:ind w:firstLine="480"/>
        <w:rPr>
          <w:sz w:val="24"/>
          <w:szCs w:val="24"/>
        </w:rPr>
      </w:pPr>
      <w:r w:rsidRPr="00BE0680">
        <w:rPr>
          <w:rStyle w:val="CodeChar"/>
        </w:rPr>
        <w:t>g</w:t>
      </w:r>
      <w:r w:rsidR="00E032FB" w:rsidRPr="00BE0680">
        <w:rPr>
          <w:rStyle w:val="CodeChar"/>
        </w:rPr>
        <w:t>it log --oneline -5</w:t>
      </w:r>
    </w:p>
    <w:p w14:paraId="247B386D" w14:textId="420F7330" w:rsidR="007666FE" w:rsidRPr="00E820BA" w:rsidRDefault="007666FE" w:rsidP="007666FE">
      <w:pPr>
        <w:pStyle w:val="ListParagraph"/>
        <w:ind w:left="480"/>
        <w:rPr>
          <w:sz w:val="26"/>
          <w:szCs w:val="26"/>
        </w:rPr>
      </w:pPr>
    </w:p>
    <w:p w14:paraId="5ED23B00" w14:textId="7A7C293A" w:rsidR="000704C7" w:rsidRPr="006363BC" w:rsidRDefault="00656861" w:rsidP="008D3317">
      <w:pPr>
        <w:pStyle w:val="ListParagraph"/>
        <w:numPr>
          <w:ilvl w:val="2"/>
          <w:numId w:val="71"/>
        </w:numPr>
        <w:rPr>
          <w:b/>
          <w:bCs/>
          <w:sz w:val="28"/>
          <w:szCs w:val="28"/>
          <w:u w:val="single"/>
        </w:rPr>
      </w:pPr>
      <w:r w:rsidRPr="088945D3">
        <w:rPr>
          <w:b/>
          <w:bCs/>
          <w:sz w:val="28"/>
          <w:szCs w:val="28"/>
          <w:u w:val="single"/>
        </w:rPr>
        <w:t xml:space="preserve">Ways to approach Git to enable effective </w:t>
      </w:r>
      <w:r w:rsidR="00A94E52" w:rsidRPr="088945D3">
        <w:rPr>
          <w:b/>
          <w:bCs/>
          <w:sz w:val="28"/>
          <w:szCs w:val="28"/>
          <w:u w:val="single"/>
        </w:rPr>
        <w:t xml:space="preserve">use and </w:t>
      </w:r>
      <w:r w:rsidRPr="088945D3">
        <w:rPr>
          <w:b/>
          <w:bCs/>
          <w:sz w:val="28"/>
          <w:szCs w:val="28"/>
          <w:u w:val="single"/>
        </w:rPr>
        <w:t>collaboration</w:t>
      </w:r>
    </w:p>
    <w:p w14:paraId="0259AF98" w14:textId="30640F8B" w:rsidR="2C9A3D59" w:rsidRDefault="2C9A3D59" w:rsidP="15F29A92">
      <w:r>
        <w:t xml:space="preserve">There is no limit to the number of people who can potentially be working on a repo at the same time. However, </w:t>
      </w:r>
      <w:r w:rsidR="76FE54FE">
        <w:t xml:space="preserve">there are </w:t>
      </w:r>
      <w:r>
        <w:t xml:space="preserve">technical limits to </w:t>
      </w:r>
      <w:r w:rsidR="00082E84">
        <w:t>Git</w:t>
      </w:r>
      <w:r>
        <w:t>’s ability to integrate people’s work</w:t>
      </w:r>
      <w:r w:rsidR="2460776F">
        <w:t xml:space="preserve"> effectively, and established processes and practices for dealing with these limits.</w:t>
      </w:r>
    </w:p>
    <w:p w14:paraId="1846B080" w14:textId="150573F0" w:rsidR="6510FDBF" w:rsidRDefault="00A620B7" w:rsidP="62A35F52">
      <w:pPr>
        <w:rPr>
          <w:b/>
          <w:sz w:val="28"/>
          <w:szCs w:val="28"/>
        </w:rPr>
      </w:pPr>
      <w:r w:rsidRPr="6510FDBF">
        <w:rPr>
          <w:b/>
          <w:bCs/>
          <w:sz w:val="28"/>
          <w:szCs w:val="28"/>
        </w:rPr>
        <w:t xml:space="preserve">3.1 </w:t>
      </w:r>
      <w:r w:rsidR="5F758E82" w:rsidRPr="2A174C6C">
        <w:rPr>
          <w:b/>
          <w:bCs/>
          <w:sz w:val="28"/>
          <w:szCs w:val="28"/>
        </w:rPr>
        <w:t>Merges</w:t>
      </w:r>
      <w:r w:rsidRPr="6510FDBF">
        <w:rPr>
          <w:b/>
          <w:bCs/>
          <w:sz w:val="28"/>
          <w:szCs w:val="28"/>
        </w:rPr>
        <w:t xml:space="preserve"> and merge conflicts</w:t>
      </w:r>
    </w:p>
    <w:p w14:paraId="1C4D591E" w14:textId="28F32AA7" w:rsidR="778954B5" w:rsidRDefault="60B46E87" w:rsidP="088945D3">
      <w:r>
        <w:t>What</w:t>
      </w:r>
      <w:r w:rsidR="011DD83E">
        <w:t xml:space="preserve"> </w:t>
      </w:r>
      <w:r w:rsidR="67970204">
        <w:t>happens</w:t>
      </w:r>
      <w:r w:rsidR="4B716355">
        <w:t xml:space="preserve"> </w:t>
      </w:r>
      <w:r w:rsidR="64EF0581" w:rsidRPr="088945D3">
        <w:t xml:space="preserve">when </w:t>
      </w:r>
      <w:r w:rsidR="00CC56DD">
        <w:t xml:space="preserve">a </w:t>
      </w:r>
      <w:r w:rsidR="00B903CB">
        <w:t>pull request</w:t>
      </w:r>
      <w:r w:rsidR="4B716355">
        <w:t xml:space="preserve"> is </w:t>
      </w:r>
      <w:r w:rsidR="003C248B">
        <w:t>created,</w:t>
      </w:r>
      <w:r w:rsidR="4B716355">
        <w:t xml:space="preserve"> and git tries to </w:t>
      </w:r>
      <w:r w:rsidR="00CC56DD">
        <w:t>merge</w:t>
      </w:r>
      <w:r w:rsidR="67970204">
        <w:t xml:space="preserve"> </w:t>
      </w:r>
      <w:r w:rsidR="67970204" w:rsidRPr="088945D3">
        <w:t xml:space="preserve">depends on the nature of the differences </w:t>
      </w:r>
      <w:r w:rsidR="03554D98" w:rsidRPr="088945D3">
        <w:t xml:space="preserve">(diffs) </w:t>
      </w:r>
      <w:r w:rsidR="67970204" w:rsidRPr="088945D3">
        <w:t>between the branches</w:t>
      </w:r>
      <w:r w:rsidR="778954B5" w:rsidRPr="088945D3">
        <w:t>.</w:t>
      </w:r>
      <w:r w:rsidR="003C248B">
        <w:t xml:space="preserve"> </w:t>
      </w:r>
      <w:r w:rsidR="778954B5" w:rsidRPr="088945D3">
        <w:t xml:space="preserve">As much as it can, </w:t>
      </w:r>
      <w:r w:rsidR="00082E84">
        <w:t>Git</w:t>
      </w:r>
      <w:r w:rsidR="778954B5" w:rsidRPr="088945D3">
        <w:t xml:space="preserve"> will do try to </w:t>
      </w:r>
      <w:r w:rsidR="31B7AB2D" w:rsidRPr="088945D3">
        <w:t xml:space="preserve">work out what to do with </w:t>
      </w:r>
      <w:r w:rsidR="31B7AB2D">
        <w:t>t</w:t>
      </w:r>
      <w:r w:rsidR="3C679462">
        <w:t>he</w:t>
      </w:r>
      <w:r w:rsidR="31B7AB2D" w:rsidRPr="088945D3">
        <w:t xml:space="preserve"> diffs </w:t>
      </w:r>
      <w:r w:rsidR="6EF0BAD6" w:rsidRPr="088945D3">
        <w:t xml:space="preserve">and </w:t>
      </w:r>
      <w:r w:rsidR="778954B5" w:rsidRPr="088945D3">
        <w:t>merge branches automatically, but it cannot always do this. Sometimes there can be conflicts</w:t>
      </w:r>
      <w:r w:rsidR="49D023D5" w:rsidRPr="088945D3">
        <w:t xml:space="preserve"> which you need to manually resolve</w:t>
      </w:r>
      <w:r w:rsidR="778954B5" w:rsidRPr="088945D3">
        <w:t>.</w:t>
      </w:r>
    </w:p>
    <w:p w14:paraId="31C8E645" w14:textId="12F51B6B" w:rsidR="0E3FFB80" w:rsidRPr="009E55FB" w:rsidRDefault="778954B5" w:rsidP="2A174C6C">
      <w:pPr>
        <w:rPr>
          <w:i/>
          <w:iCs/>
          <w:color w:val="000000" w:themeColor="text1"/>
        </w:rPr>
      </w:pPr>
      <w:r>
        <w:t xml:space="preserve">You don’t need to understand exactly what </w:t>
      </w:r>
      <w:r w:rsidR="00082E84">
        <w:t>Git</w:t>
      </w:r>
      <w:r>
        <w:t xml:space="preserve"> is doing under the hood in these scenarios, but</w:t>
      </w:r>
      <w:r w:rsidR="6974D37C">
        <w:t xml:space="preserve"> if you know what Git can and can’t automatically handle you can</w:t>
      </w:r>
      <w:r w:rsidR="57E12B5E">
        <w:t>:</w:t>
      </w:r>
    </w:p>
    <w:p w14:paraId="7A030904" w14:textId="52AE7BBA" w:rsidR="0E3FFB80" w:rsidRPr="009E55FB" w:rsidRDefault="6974D37C" w:rsidP="55A406E6">
      <w:pPr>
        <w:pStyle w:val="ListParagraph"/>
        <w:numPr>
          <w:ilvl w:val="0"/>
          <w:numId w:val="73"/>
        </w:numPr>
      </w:pPr>
      <w:r>
        <w:t>figure out the best way to work with your team</w:t>
      </w:r>
    </w:p>
    <w:p w14:paraId="46448337" w14:textId="77777777" w:rsidR="0049356F" w:rsidRDefault="6974D37C" w:rsidP="55A406E6">
      <w:pPr>
        <w:pStyle w:val="ListParagraph"/>
        <w:numPr>
          <w:ilvl w:val="0"/>
          <w:numId w:val="73"/>
        </w:numPr>
      </w:pPr>
      <w:r>
        <w:t xml:space="preserve">be equipped to deal with conflicts when they </w:t>
      </w:r>
      <w:r w:rsidR="743552FA">
        <w:t xml:space="preserve">do </w:t>
      </w:r>
      <w:r>
        <w:t>arise</w:t>
      </w:r>
      <w:r w:rsidR="672E0AA5">
        <w:t xml:space="preserve"> (and they will arise</w:t>
      </w:r>
      <w:r w:rsidR="0049356F">
        <w:t>)</w:t>
      </w:r>
    </w:p>
    <w:p w14:paraId="6A770283" w14:textId="4D6AA022" w:rsidR="3AB43EB6" w:rsidRPr="0049356F" w:rsidRDefault="3AB43EB6" w:rsidP="0049356F">
      <w:pPr>
        <w:rPr>
          <w:bCs/>
          <w:sz w:val="24"/>
          <w:szCs w:val="24"/>
        </w:rPr>
      </w:pPr>
      <w:r w:rsidRPr="0049356F">
        <w:rPr>
          <w:bCs/>
          <w:color w:val="000000" w:themeColor="text1"/>
          <w:sz w:val="24"/>
          <w:szCs w:val="24"/>
        </w:rPr>
        <w:t>Fast forward merge</w:t>
      </w:r>
    </w:p>
    <w:p w14:paraId="44919B35" w14:textId="10AFCF83" w:rsidR="6FDA97AC" w:rsidRDefault="2FF350B4" w:rsidP="55A406E6">
      <w:pPr>
        <w:rPr>
          <w:color w:val="000000" w:themeColor="text1"/>
        </w:rPr>
      </w:pPr>
      <w:r w:rsidRPr="55A406E6">
        <w:rPr>
          <w:color w:val="000000" w:themeColor="text1"/>
        </w:rPr>
        <w:t>This</w:t>
      </w:r>
      <w:r w:rsidR="303E6D62" w:rsidRPr="55A406E6">
        <w:rPr>
          <w:color w:val="000000" w:themeColor="text1"/>
        </w:rPr>
        <w:t xml:space="preserve"> is</w:t>
      </w:r>
      <w:r w:rsidR="3AB43EB6" w:rsidRPr="223896D6">
        <w:rPr>
          <w:color w:val="000000" w:themeColor="text1"/>
        </w:rPr>
        <w:t xml:space="preserve"> when the descendant branch is being merged back into the ancestor and there have only been commits in the descendent since divergence</w:t>
      </w:r>
      <w:r w:rsidR="32C13645" w:rsidRPr="55A406E6">
        <w:rPr>
          <w:color w:val="000000" w:themeColor="text1"/>
        </w:rPr>
        <w:t>. This is</w:t>
      </w:r>
      <w:r w:rsidR="675654A9" w:rsidRPr="55A406E6">
        <w:rPr>
          <w:color w:val="000000" w:themeColor="text1"/>
        </w:rPr>
        <w:t xml:space="preserve"> easy </w:t>
      </w:r>
      <w:r w:rsidR="1D5B6F9E" w:rsidRPr="55A406E6">
        <w:rPr>
          <w:color w:val="000000" w:themeColor="text1"/>
        </w:rPr>
        <w:t xml:space="preserve">- </w:t>
      </w:r>
      <w:r w:rsidR="27D3F986" w:rsidRPr="55A406E6">
        <w:rPr>
          <w:color w:val="000000" w:themeColor="text1"/>
        </w:rPr>
        <w:t>effectively</w:t>
      </w:r>
      <w:r w:rsidR="114F9DF7" w:rsidRPr="55A406E6">
        <w:rPr>
          <w:color w:val="000000" w:themeColor="text1"/>
        </w:rPr>
        <w:t xml:space="preserve"> it is</w:t>
      </w:r>
      <w:r w:rsidR="27D3F986" w:rsidRPr="55A406E6">
        <w:rPr>
          <w:color w:val="000000" w:themeColor="text1"/>
        </w:rPr>
        <w:t xml:space="preserve"> just an update.</w:t>
      </w:r>
      <w:r w:rsidR="3AB43EB6" w:rsidRPr="55A406E6">
        <w:rPr>
          <w:color w:val="000000" w:themeColor="text1"/>
        </w:rPr>
        <w:t xml:space="preserve">    </w:t>
      </w:r>
    </w:p>
    <w:p w14:paraId="3088606F" w14:textId="16982F34" w:rsidR="3AB43EB6" w:rsidRDefault="3AB43EB6" w:rsidP="55A406E6">
      <w:pPr>
        <w:rPr>
          <w:color w:val="000000" w:themeColor="text1"/>
        </w:rPr>
      </w:pPr>
      <w:proofErr w:type="gramStart"/>
      <w:r w:rsidRPr="55A406E6">
        <w:rPr>
          <w:color w:val="000000" w:themeColor="text1"/>
        </w:rPr>
        <w:t>e.g.</w:t>
      </w:r>
      <w:proofErr w:type="gramEnd"/>
      <w:r w:rsidRPr="55A406E6">
        <w:rPr>
          <w:color w:val="000000" w:themeColor="text1"/>
        </w:rPr>
        <w:t xml:space="preserve"> Anna branches off from main</w:t>
      </w:r>
      <w:r w:rsidR="1E26E0A5" w:rsidRPr="6EFCA720">
        <w:rPr>
          <w:color w:val="000000" w:themeColor="text1"/>
        </w:rPr>
        <w:t xml:space="preserve"> – </w:t>
      </w:r>
      <w:r w:rsidR="1E26E0A5" w:rsidRPr="64E033E3">
        <w:rPr>
          <w:color w:val="000000" w:themeColor="text1"/>
        </w:rPr>
        <w:t xml:space="preserve">her branch is called </w:t>
      </w:r>
      <w:r w:rsidR="1E26E0A5" w:rsidRPr="6EFCA720">
        <w:rPr>
          <w:color w:val="000000" w:themeColor="text1"/>
        </w:rPr>
        <w:t xml:space="preserve">a </w:t>
      </w:r>
      <w:r w:rsidR="487A783B" w:rsidRPr="64E033E3">
        <w:rPr>
          <w:color w:val="000000" w:themeColor="text1"/>
        </w:rPr>
        <w:t>‘</w:t>
      </w:r>
      <w:r w:rsidR="1E26E0A5" w:rsidRPr="64E033E3">
        <w:rPr>
          <w:color w:val="000000" w:themeColor="text1"/>
        </w:rPr>
        <w:t>feature</w:t>
      </w:r>
      <w:r w:rsidR="0A14B488" w:rsidRPr="64E033E3">
        <w:rPr>
          <w:color w:val="000000" w:themeColor="text1"/>
        </w:rPr>
        <w:t>’</w:t>
      </w:r>
      <w:r w:rsidR="1E26E0A5" w:rsidRPr="6EFCA720">
        <w:rPr>
          <w:color w:val="000000" w:themeColor="text1"/>
        </w:rPr>
        <w:t xml:space="preserve"> branch -</w:t>
      </w:r>
      <w:r w:rsidRPr="55A406E6">
        <w:rPr>
          <w:color w:val="000000" w:themeColor="text1"/>
        </w:rPr>
        <w:t xml:space="preserve"> does some commits, submits a </w:t>
      </w:r>
      <w:r w:rsidR="003A37FD">
        <w:rPr>
          <w:color w:val="000000" w:themeColor="text1"/>
        </w:rPr>
        <w:t>pull request</w:t>
      </w:r>
      <w:r w:rsidRPr="55A406E6">
        <w:rPr>
          <w:color w:val="000000" w:themeColor="text1"/>
        </w:rPr>
        <w:t xml:space="preserve"> to merge her branch into main</w:t>
      </w:r>
      <w:r w:rsidR="1A25A998" w:rsidRPr="55A406E6">
        <w:rPr>
          <w:color w:val="000000" w:themeColor="text1"/>
        </w:rPr>
        <w:t>, which her colleague Bruce reviews.</w:t>
      </w:r>
    </w:p>
    <w:p w14:paraId="3BCA74F0" w14:textId="46D62977" w:rsidR="3AB43EB6" w:rsidRPr="0079001A" w:rsidRDefault="3AB43EB6" w:rsidP="55A406E6">
      <w:pPr>
        <w:rPr>
          <w:bCs/>
          <w:color w:val="000000" w:themeColor="text1"/>
          <w:sz w:val="24"/>
          <w:szCs w:val="24"/>
        </w:rPr>
      </w:pPr>
      <w:r w:rsidRPr="0079001A">
        <w:rPr>
          <w:bCs/>
          <w:color w:val="000000" w:themeColor="text1"/>
          <w:sz w:val="24"/>
          <w:szCs w:val="24"/>
        </w:rPr>
        <w:t>Three-way merge</w:t>
      </w:r>
    </w:p>
    <w:p w14:paraId="47DDF27D" w14:textId="51FC51C2" w:rsidR="00B57EB0" w:rsidRPr="00D1069D" w:rsidRDefault="75A4EDB5" w:rsidP="77EF3E49">
      <w:r w:rsidRPr="55A406E6">
        <w:rPr>
          <w:color w:val="000000" w:themeColor="text1"/>
        </w:rPr>
        <w:t>T</w:t>
      </w:r>
      <w:r w:rsidR="430146ED" w:rsidRPr="55A406E6">
        <w:rPr>
          <w:color w:val="000000" w:themeColor="text1"/>
        </w:rPr>
        <w:t>his is</w:t>
      </w:r>
      <w:r w:rsidR="3AB43EB6" w:rsidRPr="223896D6">
        <w:rPr>
          <w:color w:val="000000" w:themeColor="text1"/>
        </w:rPr>
        <w:t xml:space="preserve"> when the descendant and ancestor </w:t>
      </w:r>
      <w:r w:rsidR="3AB43EB6" w:rsidRPr="55A406E6">
        <w:rPr>
          <w:color w:val="000000" w:themeColor="text1"/>
        </w:rPr>
        <w:t>branch</w:t>
      </w:r>
      <w:r w:rsidR="6E2BB3B7" w:rsidRPr="55A406E6">
        <w:rPr>
          <w:color w:val="000000" w:themeColor="text1"/>
        </w:rPr>
        <w:t>es</w:t>
      </w:r>
      <w:r w:rsidR="40BF32A2" w:rsidRPr="55A406E6">
        <w:rPr>
          <w:color w:val="000000" w:themeColor="text1"/>
        </w:rPr>
        <w:t xml:space="preserve"> being merged</w:t>
      </w:r>
      <w:r w:rsidR="3AB43EB6" w:rsidRPr="223896D6">
        <w:rPr>
          <w:color w:val="000000" w:themeColor="text1"/>
        </w:rPr>
        <w:t xml:space="preserve"> have both had commits made in them since divergence</w:t>
      </w:r>
      <w:r w:rsidR="4D9744C2" w:rsidRPr="55A406E6">
        <w:rPr>
          <w:color w:val="000000" w:themeColor="text1"/>
        </w:rPr>
        <w:t>.</w:t>
      </w:r>
      <w:r w:rsidR="3AB43EB6" w:rsidRPr="55A406E6">
        <w:rPr>
          <w:color w:val="000000" w:themeColor="text1"/>
        </w:rPr>
        <w:t xml:space="preserve">    </w:t>
      </w:r>
    </w:p>
    <w:p w14:paraId="36FBA9C5" w14:textId="2A7D88BC" w:rsidR="3AB43EB6" w:rsidRPr="001E5E87" w:rsidRDefault="00B57EB0" w:rsidP="77EF3E49">
      <w:pPr>
        <w:rPr>
          <w:color w:val="000000" w:themeColor="text1"/>
        </w:rPr>
      </w:pPr>
      <w:r w:rsidRPr="223896D6">
        <w:rPr>
          <w:color w:val="000000" w:themeColor="text1"/>
        </w:rPr>
        <w:t>e.g.,</w:t>
      </w:r>
      <w:r w:rsidR="3AB43EB6" w:rsidRPr="223896D6">
        <w:rPr>
          <w:color w:val="000000" w:themeColor="text1"/>
        </w:rPr>
        <w:t xml:space="preserve"> if Bruce also branched off to do some commits </w:t>
      </w:r>
      <w:r w:rsidR="251A529E" w:rsidRPr="55A406E6">
        <w:rPr>
          <w:color w:val="000000" w:themeColor="text1"/>
        </w:rPr>
        <w:t>at the same time as</w:t>
      </w:r>
      <w:r w:rsidR="3AB43EB6" w:rsidRPr="223896D6">
        <w:rPr>
          <w:color w:val="000000" w:themeColor="text1"/>
        </w:rPr>
        <w:t xml:space="preserve"> Anna did, and then wants to merge back in after Anna’s work has been merged back in</w:t>
      </w:r>
      <w:r w:rsidR="6C5F020C" w:rsidRPr="55A406E6">
        <w:rPr>
          <w:color w:val="000000" w:themeColor="text1"/>
        </w:rPr>
        <w:t xml:space="preserve"> with her fast-forward merge.</w:t>
      </w:r>
    </w:p>
    <w:p w14:paraId="1DCA25E6" w14:textId="1898BFB5" w:rsidR="63C6682D" w:rsidRDefault="63C6682D" w:rsidP="55A406E6">
      <w:pPr>
        <w:rPr>
          <w:color w:val="000000" w:themeColor="text1"/>
        </w:rPr>
      </w:pPr>
      <w:r w:rsidRPr="55A406E6">
        <w:rPr>
          <w:color w:val="000000" w:themeColor="text1"/>
        </w:rPr>
        <w:t xml:space="preserve">Git </w:t>
      </w:r>
      <w:r w:rsidR="6C5F020C" w:rsidRPr="55A406E6">
        <w:rPr>
          <w:color w:val="000000" w:themeColor="text1"/>
        </w:rPr>
        <w:t>is good at this</w:t>
      </w:r>
      <w:r w:rsidR="22137B53" w:rsidRPr="55A406E6">
        <w:rPr>
          <w:color w:val="000000" w:themeColor="text1"/>
        </w:rPr>
        <w:t xml:space="preserve"> and will do it automatically</w:t>
      </w:r>
      <w:r w:rsidR="29B211AA" w:rsidRPr="55A406E6">
        <w:rPr>
          <w:color w:val="000000" w:themeColor="text1"/>
        </w:rPr>
        <w:t xml:space="preserve"> </w:t>
      </w:r>
      <w:r w:rsidR="22137B53" w:rsidRPr="55A406E6">
        <w:rPr>
          <w:color w:val="000000" w:themeColor="text1"/>
        </w:rPr>
        <w:t xml:space="preserve">– its facility at this is one of the </w:t>
      </w:r>
      <w:r w:rsidR="5E8B7A90" w:rsidRPr="55A406E6">
        <w:rPr>
          <w:color w:val="000000" w:themeColor="text1"/>
        </w:rPr>
        <w:t xml:space="preserve">key </w:t>
      </w:r>
      <w:r w:rsidR="22137B53" w:rsidRPr="55A406E6">
        <w:rPr>
          <w:color w:val="000000" w:themeColor="text1"/>
        </w:rPr>
        <w:t>reasons people use it.</w:t>
      </w:r>
    </w:p>
    <w:p w14:paraId="3BD780B2" w14:textId="5CD3A81F" w:rsidR="22137B53" w:rsidRDefault="22137B53" w:rsidP="55A406E6">
      <w:pPr>
        <w:rPr>
          <w:color w:val="000000" w:themeColor="text1"/>
        </w:rPr>
      </w:pPr>
      <w:r w:rsidRPr="55A406E6">
        <w:rPr>
          <w:color w:val="000000" w:themeColor="text1"/>
        </w:rPr>
        <w:t xml:space="preserve">However, for git to do its job, </w:t>
      </w:r>
      <w:r w:rsidR="6C5F020C" w:rsidRPr="55A406E6">
        <w:rPr>
          <w:color w:val="000000" w:themeColor="text1"/>
        </w:rPr>
        <w:t>diffs</w:t>
      </w:r>
      <w:r w:rsidR="1887E6A8" w:rsidRPr="55A406E6">
        <w:rPr>
          <w:color w:val="000000" w:themeColor="text1"/>
        </w:rPr>
        <w:t xml:space="preserve"> must be </w:t>
      </w:r>
      <w:r w:rsidR="6C5F020C" w:rsidRPr="55A406E6">
        <w:rPr>
          <w:color w:val="000000" w:themeColor="text1"/>
        </w:rPr>
        <w:t>limited to:</w:t>
      </w:r>
    </w:p>
    <w:p w14:paraId="64FBCCB9" w14:textId="3340B3EC" w:rsidR="3AB43EB6" w:rsidRDefault="3AB43EB6" w:rsidP="55A406E6">
      <w:pPr>
        <w:pStyle w:val="ListParagraph"/>
        <w:numPr>
          <w:ilvl w:val="0"/>
          <w:numId w:val="74"/>
        </w:numPr>
        <w:rPr>
          <w:color w:val="000000" w:themeColor="text1"/>
        </w:rPr>
      </w:pPr>
      <w:r w:rsidRPr="55A406E6">
        <w:rPr>
          <w:color w:val="000000" w:themeColor="text1"/>
        </w:rPr>
        <w:t>file additions</w:t>
      </w:r>
    </w:p>
    <w:p w14:paraId="4D569D50" w14:textId="65D1F23E" w:rsidR="3AB43EB6" w:rsidRDefault="3AB43EB6" w:rsidP="55A406E6">
      <w:pPr>
        <w:pStyle w:val="ListParagraph"/>
        <w:numPr>
          <w:ilvl w:val="0"/>
          <w:numId w:val="74"/>
        </w:numPr>
        <w:rPr>
          <w:color w:val="000000" w:themeColor="text1"/>
        </w:rPr>
      </w:pPr>
      <w:r w:rsidRPr="55A406E6">
        <w:rPr>
          <w:color w:val="000000" w:themeColor="text1"/>
        </w:rPr>
        <w:t>changes to different files</w:t>
      </w:r>
    </w:p>
    <w:p w14:paraId="47B13E8F" w14:textId="0E654850" w:rsidR="13144B10" w:rsidRDefault="13144B10" w:rsidP="55A406E6">
      <w:pPr>
        <w:pStyle w:val="ListParagraph"/>
        <w:numPr>
          <w:ilvl w:val="0"/>
          <w:numId w:val="74"/>
        </w:numPr>
        <w:rPr>
          <w:color w:val="000000" w:themeColor="text1"/>
        </w:rPr>
      </w:pPr>
      <w:r w:rsidRPr="55A406E6">
        <w:rPr>
          <w:color w:val="000000" w:themeColor="text1"/>
        </w:rPr>
        <w:t>cha</w:t>
      </w:r>
      <w:r w:rsidR="3AB43EB6" w:rsidRPr="55A406E6">
        <w:rPr>
          <w:color w:val="000000" w:themeColor="text1"/>
        </w:rPr>
        <w:t>nges in non-adjacent lines in the same file</w:t>
      </w:r>
    </w:p>
    <w:p w14:paraId="0F1B3907" w14:textId="32CAEFD4" w:rsidR="3AB43EB6" w:rsidRDefault="3AB43EB6" w:rsidP="55A406E6">
      <w:pPr>
        <w:rPr>
          <w:color w:val="000000" w:themeColor="text1"/>
        </w:rPr>
      </w:pPr>
      <w:r w:rsidRPr="55A406E6">
        <w:rPr>
          <w:color w:val="000000" w:themeColor="text1"/>
        </w:rPr>
        <w:t xml:space="preserve">Other diffs </w:t>
      </w:r>
      <w:r w:rsidR="523095A0" w:rsidRPr="55A406E6">
        <w:rPr>
          <w:color w:val="000000" w:themeColor="text1"/>
        </w:rPr>
        <w:t xml:space="preserve">(deletions in one of the merging branches, changes on the same or adjacent lines) </w:t>
      </w:r>
      <w:r w:rsidRPr="55A406E6">
        <w:rPr>
          <w:color w:val="000000" w:themeColor="text1"/>
        </w:rPr>
        <w:t>cannot be automatically merged and trigger a merge conflict (see below)</w:t>
      </w:r>
    </w:p>
    <w:p w14:paraId="4EDFBAF6" w14:textId="782B804F" w:rsidR="4EDDA34A" w:rsidRDefault="4EDDA34A" w:rsidP="55A406E6">
      <w:pPr>
        <w:rPr>
          <w:color w:val="000000" w:themeColor="text1"/>
        </w:rPr>
      </w:pPr>
      <w:r w:rsidRPr="55A406E6">
        <w:rPr>
          <w:color w:val="000000" w:themeColor="text1"/>
        </w:rPr>
        <w:t>It is c</w:t>
      </w:r>
      <w:r w:rsidR="3AB43EB6" w:rsidRPr="55A406E6">
        <w:rPr>
          <w:color w:val="000000" w:themeColor="text1"/>
        </w:rPr>
        <w:t>alled a three-way merge because in addition to the two merging branches</w:t>
      </w:r>
      <w:r w:rsidR="15ACE077" w:rsidRPr="55A406E6">
        <w:rPr>
          <w:color w:val="000000" w:themeColor="text1"/>
        </w:rPr>
        <w:t>,</w:t>
      </w:r>
      <w:r w:rsidR="3AB43EB6" w:rsidRPr="55A406E6">
        <w:rPr>
          <w:color w:val="000000" w:themeColor="text1"/>
        </w:rPr>
        <w:t xml:space="preserve"> </w:t>
      </w:r>
      <w:r w:rsidR="00082E84" w:rsidRPr="55A406E6">
        <w:rPr>
          <w:color w:val="000000" w:themeColor="text1"/>
        </w:rPr>
        <w:t>Git</w:t>
      </w:r>
      <w:r w:rsidR="3AB43EB6" w:rsidRPr="55A406E6">
        <w:rPr>
          <w:color w:val="000000" w:themeColor="text1"/>
        </w:rPr>
        <w:t xml:space="preserve"> needs to use their common ancestor</w:t>
      </w:r>
      <w:r w:rsidR="7B38A6F7" w:rsidRPr="55A406E6">
        <w:rPr>
          <w:color w:val="000000" w:themeColor="text1"/>
        </w:rPr>
        <w:t xml:space="preserve"> (their shared state at the point of divergence)</w:t>
      </w:r>
      <w:r w:rsidR="3AB43EB6" w:rsidRPr="55A406E6">
        <w:rPr>
          <w:color w:val="000000" w:themeColor="text1"/>
        </w:rPr>
        <w:t xml:space="preserve"> as the third branch - </w:t>
      </w:r>
      <w:r w:rsidR="3AB43EB6" w:rsidRPr="55A406E6">
        <w:rPr>
          <w:i/>
          <w:iCs/>
          <w:color w:val="000000" w:themeColor="text1"/>
        </w:rPr>
        <w:t xml:space="preserve">this </w:t>
      </w:r>
      <w:r w:rsidR="3BA73982" w:rsidRPr="55A406E6">
        <w:rPr>
          <w:i/>
          <w:iCs/>
          <w:color w:val="000000" w:themeColor="text1"/>
        </w:rPr>
        <w:t>t</w:t>
      </w:r>
      <w:r w:rsidR="3AB43EB6" w:rsidRPr="55A406E6">
        <w:rPr>
          <w:i/>
          <w:iCs/>
          <w:color w:val="000000" w:themeColor="text1"/>
        </w:rPr>
        <w:t xml:space="preserve">ells </w:t>
      </w:r>
      <w:r w:rsidR="00082E84" w:rsidRPr="55A406E6">
        <w:rPr>
          <w:i/>
          <w:iCs/>
          <w:color w:val="000000" w:themeColor="text1"/>
        </w:rPr>
        <w:t>Git</w:t>
      </w:r>
      <w:r w:rsidR="3AB43EB6" w:rsidRPr="55A406E6">
        <w:rPr>
          <w:i/>
          <w:iCs/>
          <w:color w:val="000000" w:themeColor="text1"/>
        </w:rPr>
        <w:t xml:space="preserve"> what the baseline state was so that it can adopt</w:t>
      </w:r>
      <w:r w:rsidR="7CCB025A" w:rsidRPr="55A406E6">
        <w:rPr>
          <w:i/>
          <w:iCs/>
          <w:color w:val="000000" w:themeColor="text1"/>
        </w:rPr>
        <w:t xml:space="preserve"> all</w:t>
      </w:r>
      <w:r w:rsidR="3AB43EB6" w:rsidRPr="55A406E6">
        <w:rPr>
          <w:i/>
          <w:iCs/>
          <w:color w:val="000000" w:themeColor="text1"/>
        </w:rPr>
        <w:t xml:space="preserve"> changes from that state</w:t>
      </w:r>
      <w:r w:rsidR="5BF6DDF5" w:rsidRPr="55A406E6">
        <w:rPr>
          <w:i/>
          <w:iCs/>
          <w:color w:val="000000" w:themeColor="text1"/>
        </w:rPr>
        <w:t>.</w:t>
      </w:r>
    </w:p>
    <w:p w14:paraId="48721AA1" w14:textId="13C8E9EB" w:rsidR="6D46F205" w:rsidRPr="001B7F80" w:rsidRDefault="6D46F205" w:rsidP="55A406E6">
      <w:pPr>
        <w:rPr>
          <w:color w:val="000000" w:themeColor="text1"/>
          <w:sz w:val="24"/>
          <w:szCs w:val="24"/>
        </w:rPr>
      </w:pPr>
      <w:r w:rsidRPr="001B7F80">
        <w:rPr>
          <w:color w:val="000000" w:themeColor="text1"/>
          <w:sz w:val="24"/>
          <w:szCs w:val="24"/>
        </w:rPr>
        <w:t>Merge conflicts</w:t>
      </w:r>
    </w:p>
    <w:p w14:paraId="6AC5AA2E" w14:textId="618A0868" w:rsidR="6D46F205" w:rsidRPr="00D1069D" w:rsidRDefault="6D46F205" w:rsidP="55A406E6">
      <w:pPr>
        <w:rPr>
          <w:color w:val="000000" w:themeColor="text1"/>
          <w:sz w:val="24"/>
          <w:szCs w:val="24"/>
        </w:rPr>
      </w:pPr>
      <w:r w:rsidRPr="55A406E6">
        <w:rPr>
          <w:color w:val="000000" w:themeColor="text1"/>
        </w:rPr>
        <w:lastRenderedPageBreak/>
        <w:t>When</w:t>
      </w:r>
      <w:r w:rsidR="3AB43EB6" w:rsidRPr="55A406E6">
        <w:rPr>
          <w:color w:val="000000" w:themeColor="text1"/>
        </w:rPr>
        <w:t xml:space="preserve"> the descendant and ancestor branch </w:t>
      </w:r>
      <w:proofErr w:type="gramStart"/>
      <w:r w:rsidR="3AB43EB6" w:rsidRPr="55A406E6">
        <w:rPr>
          <w:color w:val="000000" w:themeColor="text1"/>
        </w:rPr>
        <w:t>have</w:t>
      </w:r>
      <w:proofErr w:type="gramEnd"/>
      <w:r w:rsidR="3AB43EB6" w:rsidRPr="55A406E6">
        <w:rPr>
          <w:color w:val="000000" w:themeColor="text1"/>
        </w:rPr>
        <w:t xml:space="preserve"> both had commits made in them since divergence </w:t>
      </w:r>
      <w:r w:rsidR="0880E3D5" w:rsidRPr="55A406E6">
        <w:rPr>
          <w:color w:val="000000" w:themeColor="text1"/>
        </w:rPr>
        <w:t>and the</w:t>
      </w:r>
      <w:r w:rsidR="00E8EC28" w:rsidRPr="55A406E6">
        <w:rPr>
          <w:color w:val="000000" w:themeColor="text1"/>
        </w:rPr>
        <w:t xml:space="preserve">re </w:t>
      </w:r>
      <w:r w:rsidR="0880E3D5" w:rsidRPr="55A406E6">
        <w:rPr>
          <w:color w:val="000000" w:themeColor="text1"/>
        </w:rPr>
        <w:t xml:space="preserve">are </w:t>
      </w:r>
      <w:r w:rsidR="3AB43EB6" w:rsidRPr="55A406E6">
        <w:rPr>
          <w:color w:val="000000" w:themeColor="text1"/>
        </w:rPr>
        <w:t xml:space="preserve">diffs that </w:t>
      </w:r>
      <w:r w:rsidR="738D5FCF" w:rsidRPr="55A406E6">
        <w:rPr>
          <w:color w:val="000000" w:themeColor="text1"/>
        </w:rPr>
        <w:t>git</w:t>
      </w:r>
      <w:r w:rsidR="3AB43EB6" w:rsidRPr="55A406E6">
        <w:rPr>
          <w:color w:val="000000" w:themeColor="text1"/>
        </w:rPr>
        <w:t xml:space="preserve"> cannot resolve automatically</w:t>
      </w:r>
      <w:r w:rsidR="683E68A4" w:rsidRPr="55A406E6">
        <w:rPr>
          <w:color w:val="000000" w:themeColor="text1"/>
        </w:rPr>
        <w:t>, we have a merge conflict.</w:t>
      </w:r>
      <w:r w:rsidR="15D1B10B" w:rsidRPr="55A406E6">
        <w:rPr>
          <w:color w:val="000000" w:themeColor="text1"/>
        </w:rPr>
        <w:t xml:space="preserve"> </w:t>
      </w:r>
      <w:r w:rsidR="3AB43EB6" w:rsidRPr="55A406E6">
        <w:rPr>
          <w:color w:val="000000" w:themeColor="text1"/>
        </w:rPr>
        <w:t>Problem diffs that trigger a merge conflict are:</w:t>
      </w:r>
    </w:p>
    <w:p w14:paraId="4C0FC610" w14:textId="3A1918AA" w:rsidR="3AB43EB6" w:rsidRDefault="3AB43EB6" w:rsidP="55A406E6">
      <w:pPr>
        <w:pStyle w:val="ListParagraph"/>
        <w:numPr>
          <w:ilvl w:val="0"/>
          <w:numId w:val="72"/>
        </w:numPr>
        <w:rPr>
          <w:color w:val="000000" w:themeColor="text1"/>
        </w:rPr>
      </w:pPr>
      <w:r w:rsidRPr="55A406E6">
        <w:rPr>
          <w:color w:val="000000" w:themeColor="text1"/>
        </w:rPr>
        <w:t>File changes to the same or adjacent lines</w:t>
      </w:r>
    </w:p>
    <w:p w14:paraId="3407326B" w14:textId="38CBBBCC" w:rsidR="3AB43EB6" w:rsidRDefault="3AB43EB6" w:rsidP="55A406E6">
      <w:pPr>
        <w:pStyle w:val="ListParagraph"/>
        <w:numPr>
          <w:ilvl w:val="0"/>
          <w:numId w:val="72"/>
        </w:numPr>
        <w:rPr>
          <w:color w:val="000000" w:themeColor="text1"/>
        </w:rPr>
      </w:pPr>
      <w:r w:rsidRPr="55A406E6">
        <w:rPr>
          <w:color w:val="000000" w:themeColor="text1"/>
        </w:rPr>
        <w:t>File deletion in one branch</w:t>
      </w:r>
    </w:p>
    <w:p w14:paraId="73E89472" w14:textId="474EDECA" w:rsidR="3AB43EB6" w:rsidRPr="001E5E87" w:rsidRDefault="77061580" w:rsidP="77EF3E49">
      <w:pPr>
        <w:rPr>
          <w:color w:val="000000" w:themeColor="text1"/>
        </w:rPr>
      </w:pPr>
      <w:r w:rsidRPr="2B150BE8">
        <w:rPr>
          <w:color w:val="000000" w:themeColor="text1"/>
        </w:rPr>
        <w:t>When this happens, g</w:t>
      </w:r>
      <w:r w:rsidR="3AB43EB6" w:rsidRPr="2B150BE8">
        <w:rPr>
          <w:color w:val="000000" w:themeColor="text1"/>
        </w:rPr>
        <w:t>it</w:t>
      </w:r>
      <w:r w:rsidR="3AB43EB6" w:rsidRPr="223896D6">
        <w:rPr>
          <w:color w:val="000000" w:themeColor="text1"/>
        </w:rPr>
        <w:t xml:space="preserve"> gives up and </w:t>
      </w:r>
      <w:r w:rsidR="3AB43EB6" w:rsidRPr="2B150BE8">
        <w:rPr>
          <w:color w:val="000000" w:themeColor="text1"/>
        </w:rPr>
        <w:t>it</w:t>
      </w:r>
      <w:r w:rsidR="6D027D43" w:rsidRPr="2B150BE8">
        <w:rPr>
          <w:color w:val="000000" w:themeColor="text1"/>
        </w:rPr>
        <w:t>’</w:t>
      </w:r>
      <w:r w:rsidR="3AB43EB6" w:rsidRPr="2B150BE8">
        <w:rPr>
          <w:color w:val="000000" w:themeColor="text1"/>
        </w:rPr>
        <w:t xml:space="preserve">s </w:t>
      </w:r>
      <w:r w:rsidR="3AB43EB6" w:rsidRPr="223896D6">
        <w:rPr>
          <w:color w:val="000000" w:themeColor="text1"/>
        </w:rPr>
        <w:t>over to you to fix it</w:t>
      </w:r>
      <w:r w:rsidR="3B1B43D7" w:rsidRPr="2B150BE8">
        <w:rPr>
          <w:color w:val="000000" w:themeColor="text1"/>
        </w:rPr>
        <w:t>.</w:t>
      </w:r>
    </w:p>
    <w:p w14:paraId="0D9DEA44" w14:textId="78B6C169" w:rsidR="001E19F2" w:rsidRDefault="300F49D0" w:rsidP="3CC14D09">
      <w:pPr>
        <w:rPr>
          <w:rFonts w:ascii="Segoe UI" w:eastAsia="Segoe UI" w:hAnsi="Segoe UI" w:cs="Segoe UI"/>
          <w:color w:val="333333"/>
          <w:sz w:val="18"/>
          <w:szCs w:val="18"/>
        </w:rPr>
      </w:pPr>
      <w:r w:rsidRPr="3B6E2313">
        <w:rPr>
          <w:b/>
          <w:bCs/>
          <w:sz w:val="28"/>
          <w:szCs w:val="28"/>
        </w:rPr>
        <w:t>3.</w:t>
      </w:r>
      <w:r w:rsidR="19B9AE37" w:rsidRPr="3B6E2313">
        <w:rPr>
          <w:b/>
          <w:bCs/>
          <w:sz w:val="28"/>
          <w:szCs w:val="28"/>
        </w:rPr>
        <w:t>2</w:t>
      </w:r>
      <w:r w:rsidRPr="3B6E2313">
        <w:rPr>
          <w:b/>
          <w:bCs/>
          <w:sz w:val="28"/>
          <w:szCs w:val="28"/>
        </w:rPr>
        <w:t xml:space="preserve"> </w:t>
      </w:r>
      <w:r w:rsidR="63BA0BE2" w:rsidRPr="3B6E2313">
        <w:rPr>
          <w:b/>
          <w:bCs/>
          <w:sz w:val="28"/>
          <w:szCs w:val="28"/>
        </w:rPr>
        <w:t>E</w:t>
      </w:r>
      <w:r w:rsidR="6A3D3B06" w:rsidRPr="3B6E2313">
        <w:rPr>
          <w:b/>
          <w:bCs/>
          <w:sz w:val="28"/>
          <w:szCs w:val="28"/>
        </w:rPr>
        <w:t xml:space="preserve">ffective </w:t>
      </w:r>
      <w:r w:rsidRPr="3B6E2313">
        <w:rPr>
          <w:b/>
          <w:bCs/>
          <w:sz w:val="28"/>
          <w:szCs w:val="28"/>
        </w:rPr>
        <w:t>collaboration</w:t>
      </w:r>
    </w:p>
    <w:p w14:paraId="5494BE02" w14:textId="556E97B1" w:rsidR="58BA8AE2" w:rsidRDefault="001C5257" w:rsidP="4A118EA0">
      <w:r>
        <w:t xml:space="preserve">Getting used to working together in this way, adding </w:t>
      </w:r>
      <w:proofErr w:type="gramStart"/>
      <w:r>
        <w:t>to</w:t>
      </w:r>
      <w:proofErr w:type="gramEnd"/>
      <w:r>
        <w:t xml:space="preserve"> and drawing from a shared synchronised resource (the ‘origin’ on GitHub), can be difficult.</w:t>
      </w:r>
      <w:r w:rsidR="00937D4D">
        <w:t xml:space="preserve"> </w:t>
      </w:r>
      <w:r w:rsidR="002404B2">
        <w:t xml:space="preserve">There is </w:t>
      </w:r>
      <w:proofErr w:type="gramStart"/>
      <w:r w:rsidR="002404B2">
        <w:t>a number of</w:t>
      </w:r>
      <w:proofErr w:type="gramEnd"/>
      <w:r w:rsidR="002404B2">
        <w:t xml:space="preserve"> different practices that your project can adopt in order to make the best use of </w:t>
      </w:r>
      <w:r w:rsidR="00A92AF2">
        <w:t>Github</w:t>
      </w:r>
      <w:r w:rsidR="002404B2">
        <w:t>.</w:t>
      </w:r>
    </w:p>
    <w:p w14:paraId="23675B1B" w14:textId="7B89DEE9" w:rsidR="58BA8AE2" w:rsidRPr="00D1069D" w:rsidRDefault="403835E4" w:rsidP="3B6E2313">
      <w:pPr>
        <w:rPr>
          <w:b/>
        </w:rPr>
      </w:pPr>
      <w:proofErr w:type="spellStart"/>
      <w:r w:rsidRPr="00D1069D">
        <w:rPr>
          <w:b/>
          <w:bCs/>
        </w:rPr>
        <w:t>Gitflow</w:t>
      </w:r>
      <w:proofErr w:type="spellEnd"/>
      <w:r w:rsidR="23232ADB" w:rsidRPr="00D1069D">
        <w:rPr>
          <w:b/>
          <w:bCs/>
        </w:rPr>
        <w:t xml:space="preserve">: </w:t>
      </w:r>
      <w:r w:rsidR="0A26AA99">
        <w:t>T</w:t>
      </w:r>
      <w:r w:rsidR="65EFA7BD">
        <w:t xml:space="preserve">here are different </w:t>
      </w:r>
      <w:r w:rsidR="65D261B9">
        <w:t xml:space="preserve">conventions for </w:t>
      </w:r>
      <w:r w:rsidR="65EFA7BD">
        <w:t>workflows</w:t>
      </w:r>
      <w:r w:rsidR="0C109CB6">
        <w:t xml:space="preserve"> (branching patterns)</w:t>
      </w:r>
      <w:r w:rsidR="1FDE49FD">
        <w:t xml:space="preserve"> that</w:t>
      </w:r>
      <w:r w:rsidR="10FB5051">
        <w:t xml:space="preserve"> teams may adopt </w:t>
      </w:r>
      <w:r w:rsidR="6E390920">
        <w:t xml:space="preserve">when </w:t>
      </w:r>
      <w:r w:rsidR="10FB5051">
        <w:t>us</w:t>
      </w:r>
      <w:r w:rsidR="09E6EFF4">
        <w:t>ing</w:t>
      </w:r>
      <w:r w:rsidR="10FB5051">
        <w:t xml:space="preserve"> git. Analysts within MoJ are generally recommended to use </w:t>
      </w:r>
      <w:proofErr w:type="spellStart"/>
      <w:r w:rsidR="10FB5051">
        <w:t>gitflow</w:t>
      </w:r>
      <w:proofErr w:type="spellEnd"/>
      <w:r w:rsidR="5E2FFB76">
        <w:t xml:space="preserve"> </w:t>
      </w:r>
      <w:r w:rsidR="5E2FFB76" w:rsidRPr="3B6E2313">
        <w:rPr>
          <w:i/>
          <w:iCs/>
        </w:rPr>
        <w:t xml:space="preserve">(not to be confused with the </w:t>
      </w:r>
      <w:r w:rsidR="00CD606A" w:rsidRPr="00D1069D">
        <w:rPr>
          <w:i/>
          <w:iCs/>
        </w:rPr>
        <w:t>similarly</w:t>
      </w:r>
      <w:r w:rsidR="5E2FFB76" w:rsidRPr="3B6E2313">
        <w:rPr>
          <w:i/>
          <w:iCs/>
        </w:rPr>
        <w:t xml:space="preserve"> named </w:t>
      </w:r>
      <w:r w:rsidR="00CD606A" w:rsidRPr="00D1069D">
        <w:rPr>
          <w:i/>
          <w:iCs/>
        </w:rPr>
        <w:t>Github</w:t>
      </w:r>
      <w:r w:rsidR="5E2FFB76" w:rsidRPr="3B6E2313">
        <w:rPr>
          <w:i/>
          <w:iCs/>
        </w:rPr>
        <w:t xml:space="preserve"> flow)</w:t>
      </w:r>
      <w:r w:rsidR="65EFA7BD" w:rsidRPr="3B6E2313">
        <w:rPr>
          <w:i/>
          <w:iCs/>
        </w:rPr>
        <w:t>.</w:t>
      </w:r>
      <w:r w:rsidR="59F93F2A">
        <w:t xml:space="preserve"> The key feature of </w:t>
      </w:r>
      <w:proofErr w:type="spellStart"/>
      <w:r w:rsidR="59F93F2A">
        <w:t>gitflow</w:t>
      </w:r>
      <w:proofErr w:type="spellEnd"/>
      <w:r w:rsidR="59F93F2A">
        <w:t xml:space="preserve"> is the use of an additional branch, usually called dev, as an insulator between </w:t>
      </w:r>
      <w:r w:rsidR="059ED96F">
        <w:t>main and feature development branches</w:t>
      </w:r>
      <w:r w:rsidR="00A92AF2">
        <w:t xml:space="preserve"> Section 5 has more details on </w:t>
      </w:r>
      <w:proofErr w:type="spellStart"/>
      <w:r w:rsidR="00A92AF2">
        <w:t>Gitflow</w:t>
      </w:r>
      <w:proofErr w:type="spellEnd"/>
      <w:r w:rsidR="00A92AF2">
        <w:t>.</w:t>
      </w:r>
    </w:p>
    <w:p w14:paraId="1EFBE6FA" w14:textId="159F9BAE" w:rsidR="58BA8AE2" w:rsidRPr="00D1069D" w:rsidRDefault="1A7ACABC" w:rsidP="4A118EA0">
      <w:pPr>
        <w:rPr>
          <w:b/>
        </w:rPr>
      </w:pPr>
      <w:r w:rsidRPr="00D1069D">
        <w:rPr>
          <w:b/>
        </w:rPr>
        <w:t xml:space="preserve">Work on separate project </w:t>
      </w:r>
      <w:r w:rsidRPr="00D1069D">
        <w:rPr>
          <w:b/>
          <w:bCs/>
        </w:rPr>
        <w:t>features</w:t>
      </w:r>
      <w:r w:rsidR="502BEE19" w:rsidRPr="00D1069D">
        <w:rPr>
          <w:b/>
          <w:bCs/>
        </w:rPr>
        <w:t xml:space="preserve">: </w:t>
      </w:r>
      <w:proofErr w:type="gramStart"/>
      <w:r w:rsidR="4181AD80">
        <w:t>As</w:t>
      </w:r>
      <w:r w:rsidR="35272FB3">
        <w:t xml:space="preserve"> a general rule</w:t>
      </w:r>
      <w:proofErr w:type="gramEnd"/>
      <w:r w:rsidR="35272FB3">
        <w:t xml:space="preserve">, collaboration on a project works best if people </w:t>
      </w:r>
      <w:r w:rsidR="72255745">
        <w:t xml:space="preserve">try to </w:t>
      </w:r>
      <w:r w:rsidR="35272FB3">
        <w:t xml:space="preserve">work </w:t>
      </w:r>
      <w:r w:rsidR="3ACB9BB5">
        <w:t xml:space="preserve">not only on separate files, but </w:t>
      </w:r>
      <w:r w:rsidR="35272FB3">
        <w:t xml:space="preserve">on separate </w:t>
      </w:r>
      <w:r w:rsidR="62A38F2E">
        <w:t xml:space="preserve">project </w:t>
      </w:r>
      <w:r w:rsidR="35272FB3">
        <w:t>features</w:t>
      </w:r>
      <w:r w:rsidR="13638053">
        <w:t xml:space="preserve">, so as to minimise </w:t>
      </w:r>
      <w:r w:rsidR="35272FB3">
        <w:t>pro</w:t>
      </w:r>
      <w:r w:rsidR="4994178B">
        <w:t>sp</w:t>
      </w:r>
      <w:r w:rsidR="35272FB3">
        <w:t xml:space="preserve">ect of </w:t>
      </w:r>
      <w:r w:rsidR="2F9F3A10">
        <w:t xml:space="preserve">changes to overlapping </w:t>
      </w:r>
      <w:r w:rsidR="35272FB3">
        <w:t>code</w:t>
      </w:r>
      <w:r w:rsidR="7B6DEBE6">
        <w:t>.</w:t>
      </w:r>
      <w:r w:rsidR="003A5CC5">
        <w:t xml:space="preserve"> Combining this </w:t>
      </w:r>
      <w:r w:rsidR="6EA01B6B">
        <w:t>approach</w:t>
      </w:r>
      <w:r w:rsidR="003A5CC5">
        <w:t xml:space="preserve"> with </w:t>
      </w:r>
      <w:proofErr w:type="spellStart"/>
      <w:r w:rsidR="40DB3B30">
        <w:t>gitflow</w:t>
      </w:r>
      <w:proofErr w:type="spellEnd"/>
      <w:r w:rsidR="40DB3B30">
        <w:t xml:space="preserve"> is </w:t>
      </w:r>
      <w:r w:rsidR="00C37E2A">
        <w:t xml:space="preserve">a </w:t>
      </w:r>
      <w:proofErr w:type="gramStart"/>
      <w:r w:rsidR="00C37E2A">
        <w:t>pretty solid</w:t>
      </w:r>
      <w:proofErr w:type="gramEnd"/>
      <w:r w:rsidR="00C37E2A">
        <w:t xml:space="preserve"> formula</w:t>
      </w:r>
      <w:r w:rsidR="2E548FE9">
        <w:t>.</w:t>
      </w:r>
    </w:p>
    <w:p w14:paraId="25CCF527" w14:textId="42278011" w:rsidR="58BA8AE2" w:rsidRDefault="6393CA71" w:rsidP="3B6E2313">
      <w:r w:rsidRPr="00D1069D">
        <w:rPr>
          <w:b/>
        </w:rPr>
        <w:t xml:space="preserve">Project </w:t>
      </w:r>
      <w:r w:rsidRPr="00D1069D">
        <w:rPr>
          <w:b/>
          <w:bCs/>
        </w:rPr>
        <w:t>management</w:t>
      </w:r>
      <w:r w:rsidR="097DABFE" w:rsidRPr="00D1069D">
        <w:rPr>
          <w:b/>
          <w:bCs/>
        </w:rPr>
        <w:t xml:space="preserve">: </w:t>
      </w:r>
      <w:r w:rsidR="0BAF3CAC">
        <w:t>Teams can manage work allocation and PR review assignment using p</w:t>
      </w:r>
      <w:r w:rsidR="005A22E0">
        <w:t>roject management tool</w:t>
      </w:r>
      <w:r w:rsidR="540CF404">
        <w:t>s</w:t>
      </w:r>
      <w:r w:rsidR="005A22E0">
        <w:t xml:space="preserve"> such as Jira</w:t>
      </w:r>
      <w:r w:rsidR="3E30CB14">
        <w:t xml:space="preserve"> </w:t>
      </w:r>
      <w:r w:rsidR="74DD8A60">
        <w:t xml:space="preserve">or </w:t>
      </w:r>
      <w:proofErr w:type="spellStart"/>
      <w:r w:rsidR="74DD8A60">
        <w:t>Gihub’s</w:t>
      </w:r>
      <w:proofErr w:type="spellEnd"/>
      <w:r w:rsidR="74DD8A60">
        <w:t xml:space="preserve"> project board</w:t>
      </w:r>
      <w:r w:rsidR="005A22E0">
        <w:t xml:space="preserve">, or </w:t>
      </w:r>
      <w:r w:rsidR="27C81394">
        <w:t xml:space="preserve">even just using </w:t>
      </w:r>
      <w:proofErr w:type="spellStart"/>
      <w:r w:rsidR="6BB2824F">
        <w:t>Github’s</w:t>
      </w:r>
      <w:proofErr w:type="spellEnd"/>
      <w:r w:rsidR="005A22E0">
        <w:t xml:space="preserve"> issues features</w:t>
      </w:r>
      <w:r w:rsidR="70EC52EE">
        <w:t>. Agree your project’s broad workflow/strategy. Communicate with one another (</w:t>
      </w:r>
      <w:proofErr w:type="gramStart"/>
      <w:r w:rsidR="70EC52EE">
        <w:t>e.g.</w:t>
      </w:r>
      <w:proofErr w:type="gramEnd"/>
      <w:r w:rsidR="70EC52EE">
        <w:t xml:space="preserve"> using Teams</w:t>
      </w:r>
      <w:r w:rsidR="734276B4">
        <w:t>/slack).</w:t>
      </w:r>
    </w:p>
    <w:p w14:paraId="351962BC" w14:textId="7D92B501" w:rsidR="00191401" w:rsidRDefault="19214711" w:rsidP="1B58A5FC">
      <w:pPr>
        <w:rPr>
          <w:i/>
        </w:rPr>
      </w:pPr>
      <w:r w:rsidRPr="00D1069D">
        <w:rPr>
          <w:b/>
        </w:rPr>
        <w:t>Small and regular commits:</w:t>
      </w:r>
      <w:r>
        <w:t xml:space="preserve"> I</w:t>
      </w:r>
      <w:r w:rsidR="00191401">
        <w:t>deally with each commit describing a discrete change</w:t>
      </w:r>
      <w:r w:rsidR="00E0D46B">
        <w:t xml:space="preserve">, group of </w:t>
      </w:r>
      <w:r w:rsidR="6915DD13">
        <w:t>associated changes,</w:t>
      </w:r>
      <w:r w:rsidR="00191401">
        <w:t xml:space="preserve"> involving few files.</w:t>
      </w:r>
      <w:r w:rsidR="257F8E16">
        <w:t xml:space="preserve"> </w:t>
      </w:r>
      <w:r w:rsidR="257F8E16" w:rsidRPr="4AFE550E">
        <w:rPr>
          <w:i/>
        </w:rPr>
        <w:t xml:space="preserve">It should be possible </w:t>
      </w:r>
      <w:r w:rsidR="257F8E16" w:rsidRPr="1B58A5FC">
        <w:rPr>
          <w:i/>
          <w:iCs/>
        </w:rPr>
        <w:t xml:space="preserve">with RStudio integration to stage individual lines as well as chunks, </w:t>
      </w:r>
      <w:r w:rsidR="7D992552" w:rsidRPr="41900324">
        <w:rPr>
          <w:i/>
          <w:iCs/>
        </w:rPr>
        <w:t>although some users on the AP report problems with</w:t>
      </w:r>
      <w:r w:rsidR="257F8E16" w:rsidRPr="1B58A5FC">
        <w:rPr>
          <w:i/>
          <w:iCs/>
        </w:rPr>
        <w:t xml:space="preserve"> this.</w:t>
      </w:r>
    </w:p>
    <w:p w14:paraId="29ED9041" w14:textId="429FF45F" w:rsidR="00191401" w:rsidRDefault="4AA61750" w:rsidP="4A118EA0">
      <w:r w:rsidRPr="00D1069D">
        <w:rPr>
          <w:b/>
        </w:rPr>
        <w:t>Small branches and regular merges:</w:t>
      </w:r>
      <w:r w:rsidRPr="4A118EA0">
        <w:rPr>
          <w:b/>
          <w:bCs/>
        </w:rPr>
        <w:t xml:space="preserve"> </w:t>
      </w:r>
      <w:r>
        <w:t>This will reduce the risk of merge conflicts</w:t>
      </w:r>
      <w:r w:rsidR="46AC1D97">
        <w:t>. T</w:t>
      </w:r>
      <w:r w:rsidR="1E803287">
        <w:t>o make this work effectively, communicate regularly with your team to ensure that PRs can be swiftly reviewed</w:t>
      </w:r>
      <w:r w:rsidR="02E62EE1">
        <w:t xml:space="preserve"> </w:t>
      </w:r>
      <w:r w:rsidR="02E62EE1" w:rsidRPr="2850CBBE">
        <w:rPr>
          <w:i/>
        </w:rPr>
        <w:t xml:space="preserve">(note that this is not </w:t>
      </w:r>
      <w:r w:rsidR="45389CA9" w:rsidRPr="4A118EA0">
        <w:rPr>
          <w:i/>
          <w:iCs/>
        </w:rPr>
        <w:t>itself</w:t>
      </w:r>
      <w:r w:rsidR="02E62EE1" w:rsidRPr="2850CBBE">
        <w:rPr>
          <w:i/>
        </w:rPr>
        <w:t xml:space="preserve"> a </w:t>
      </w:r>
      <w:r w:rsidR="7E8A5A8D" w:rsidRPr="4A118EA0">
        <w:rPr>
          <w:i/>
          <w:iCs/>
        </w:rPr>
        <w:t xml:space="preserve">tactic </w:t>
      </w:r>
      <w:r w:rsidR="02E62EE1" w:rsidRPr="4A118EA0">
        <w:rPr>
          <w:i/>
          <w:iCs/>
        </w:rPr>
        <w:t>associated</w:t>
      </w:r>
      <w:r w:rsidR="02E62EE1" w:rsidRPr="2850CBBE">
        <w:rPr>
          <w:i/>
        </w:rPr>
        <w:t xml:space="preserve"> with </w:t>
      </w:r>
      <w:proofErr w:type="spellStart"/>
      <w:r w:rsidR="02E62EE1" w:rsidRPr="2850CBBE">
        <w:rPr>
          <w:i/>
        </w:rPr>
        <w:t>gitflow</w:t>
      </w:r>
      <w:proofErr w:type="spellEnd"/>
      <w:r w:rsidR="02E62EE1" w:rsidRPr="2850CBBE">
        <w:rPr>
          <w:i/>
        </w:rPr>
        <w:t>, which is designed to be robust to long-lived branches</w:t>
      </w:r>
      <w:r w:rsidR="02E62EE1" w:rsidRPr="4A118EA0">
        <w:rPr>
          <w:i/>
          <w:iCs/>
        </w:rPr>
        <w:t>)</w:t>
      </w:r>
    </w:p>
    <w:p w14:paraId="6205B632" w14:textId="24FE5DA2" w:rsidR="00191401" w:rsidRDefault="00191401" w:rsidP="4A118EA0">
      <w:r w:rsidRPr="00D1069D">
        <w:rPr>
          <w:b/>
        </w:rPr>
        <w:t>Unit tests</w:t>
      </w:r>
      <w:r w:rsidR="70F3F67C" w:rsidRPr="00D1069D">
        <w:rPr>
          <w:b/>
        </w:rPr>
        <w:t>:</w:t>
      </w:r>
      <w:r w:rsidR="70F3F67C">
        <w:t xml:space="preserve"> Formal </w:t>
      </w:r>
      <w:r w:rsidR="6AE6AF59">
        <w:t xml:space="preserve">comprehensive systematic </w:t>
      </w:r>
      <w:r w:rsidR="70F3F67C">
        <w:t xml:space="preserve">testing of </w:t>
      </w:r>
      <w:r w:rsidR="36C122E6">
        <w:t>code across the repo before committing (and review)</w:t>
      </w:r>
      <w:r w:rsidR="70F3F67C">
        <w:t xml:space="preserve"> will </w:t>
      </w:r>
      <w:r w:rsidR="24E23520">
        <w:t xml:space="preserve">reduce the chances that </w:t>
      </w:r>
      <w:r w:rsidR="3854866B">
        <w:t>your changes will break part of the project</w:t>
      </w:r>
      <w:r w:rsidR="3535645A">
        <w:t>.</w:t>
      </w:r>
    </w:p>
    <w:p w14:paraId="25772C2B" w14:textId="7462BC85" w:rsidR="2787BCB2" w:rsidRDefault="2787BCB2" w:rsidP="4A118EA0">
      <w:r w:rsidRPr="00D1069D">
        <w:rPr>
          <w:b/>
        </w:rPr>
        <w:t>Protect your branches:</w:t>
      </w:r>
      <w:r>
        <w:t xml:space="preserve"> </w:t>
      </w:r>
      <w:proofErr w:type="gramStart"/>
      <w:r>
        <w:t>e.g.</w:t>
      </w:r>
      <w:proofErr w:type="gramEnd"/>
      <w:r>
        <w:t xml:space="preserve"> Make dev the default, require review of PRs before merge, prevent non-admin from merging dev -&gt; main</w:t>
      </w:r>
    </w:p>
    <w:p w14:paraId="19523EB0" w14:textId="5C1A5034" w:rsidR="1B58A5FC" w:rsidRDefault="5094675D" w:rsidP="1B58A5FC">
      <w:r w:rsidRPr="00D1069D">
        <w:rPr>
          <w:b/>
        </w:rPr>
        <w:t>Delete merged branches:</w:t>
      </w:r>
      <w:r>
        <w:t xml:space="preserve"> Your commit history will remain if it is part of the tree of work. Note that closed PRs for abandoned branches will remain and </w:t>
      </w:r>
      <w:r w:rsidR="5AE0C5FD">
        <w:t>retain</w:t>
      </w:r>
      <w:r>
        <w:t xml:space="preserve"> commit history</w:t>
      </w:r>
    </w:p>
    <w:p w14:paraId="16A22E68" w14:textId="7D82E0A4" w:rsidR="003A7017" w:rsidRDefault="3D02A05E" w:rsidP="124516FE">
      <w:r w:rsidRPr="00D1069D">
        <w:rPr>
          <w:b/>
        </w:rPr>
        <w:t>Document your repo:</w:t>
      </w:r>
      <w:r w:rsidRPr="6A8721C0">
        <w:rPr>
          <w:b/>
        </w:rPr>
        <w:t xml:space="preserve"> </w:t>
      </w:r>
      <w:r>
        <w:t xml:space="preserve">If you write a README file, </w:t>
      </w:r>
      <w:proofErr w:type="spellStart"/>
      <w:r>
        <w:t>github</w:t>
      </w:r>
      <w:proofErr w:type="spellEnd"/>
      <w:r>
        <w:t xml:space="preserve"> will show this in </w:t>
      </w:r>
      <w:r w:rsidR="490DE86D">
        <w:t xml:space="preserve">rich </w:t>
      </w:r>
      <w:r>
        <w:t>markdown at the front of th</w:t>
      </w:r>
      <w:r w:rsidR="6313230A">
        <w:t>e repo page.</w:t>
      </w:r>
      <w:r w:rsidR="631EE733">
        <w:t xml:space="preserve"> There is also a wiki feature.</w:t>
      </w:r>
    </w:p>
    <w:p w14:paraId="3B2B456C" w14:textId="03F2A94A" w:rsidR="001E19F2" w:rsidRPr="006039C6" w:rsidRDefault="001E19F2" w:rsidP="000704C7">
      <w:pPr>
        <w:rPr>
          <w:b/>
          <w:bCs/>
          <w:sz w:val="28"/>
          <w:szCs w:val="28"/>
        </w:rPr>
      </w:pPr>
      <w:r w:rsidRPr="124516FE">
        <w:rPr>
          <w:b/>
          <w:bCs/>
          <w:sz w:val="28"/>
          <w:szCs w:val="28"/>
        </w:rPr>
        <w:t xml:space="preserve">3.3 </w:t>
      </w:r>
      <w:r w:rsidR="34053BE3" w:rsidRPr="124516FE">
        <w:rPr>
          <w:b/>
          <w:bCs/>
          <w:sz w:val="28"/>
          <w:szCs w:val="28"/>
        </w:rPr>
        <w:t>‘undo’ commands</w:t>
      </w:r>
    </w:p>
    <w:p w14:paraId="5FDD11E3" w14:textId="55BE8163" w:rsidR="19B0D14E" w:rsidRDefault="19B0D14E">
      <w:r>
        <w:lastRenderedPageBreak/>
        <w:t xml:space="preserve">There is </w:t>
      </w:r>
      <w:proofErr w:type="gramStart"/>
      <w:r>
        <w:t>a number of</w:t>
      </w:r>
      <w:proofErr w:type="gramEnd"/>
      <w:r>
        <w:t xml:space="preserve"> different </w:t>
      </w:r>
      <w:r w:rsidR="00FC3DC9">
        <w:t>Git</w:t>
      </w:r>
      <w:r>
        <w:t xml:space="preserve"> commands that can be used to effectively undo your work</w:t>
      </w:r>
      <w:r w:rsidR="5FBF59B5">
        <w:t>,</w:t>
      </w:r>
      <w:r>
        <w:t xml:space="preserve"> after you’ve committed. Let’s start with changing saved objects in the working directory</w:t>
      </w:r>
      <w:r w:rsidR="7FC573C6">
        <w:t>.</w:t>
      </w:r>
    </w:p>
    <w:p w14:paraId="1CCD61DA" w14:textId="6042AB0D" w:rsidR="59EB3768" w:rsidRDefault="59EB3768" w:rsidP="3A7DBBB1">
      <w:pPr>
        <w:rPr>
          <w:b/>
          <w:bCs/>
          <w:u w:val="single"/>
        </w:rPr>
      </w:pPr>
      <w:proofErr w:type="gramStart"/>
      <w:r w:rsidRPr="3A7DBBB1">
        <w:rPr>
          <w:b/>
          <w:bCs/>
          <w:u w:val="single"/>
        </w:rPr>
        <w:t>git</w:t>
      </w:r>
      <w:proofErr w:type="gramEnd"/>
      <w:r w:rsidRPr="3A7DBBB1">
        <w:rPr>
          <w:b/>
          <w:bCs/>
          <w:u w:val="single"/>
        </w:rPr>
        <w:t xml:space="preserve"> restore</w:t>
      </w:r>
    </w:p>
    <w:p w14:paraId="5860D4D1" w14:textId="05529E18" w:rsidR="005A447D" w:rsidRDefault="709125E9" w:rsidP="124516FE">
      <w:proofErr w:type="gramStart"/>
      <w:r w:rsidRPr="0FDC31AB">
        <w:rPr>
          <w:b/>
          <w:bCs/>
        </w:rPr>
        <w:t>git</w:t>
      </w:r>
      <w:proofErr w:type="gramEnd"/>
      <w:r w:rsidRPr="0FDC31AB">
        <w:rPr>
          <w:b/>
          <w:bCs/>
        </w:rPr>
        <w:t xml:space="preserve"> restore</w:t>
      </w:r>
      <w:r>
        <w:t xml:space="preserve"> is used to restore a specific file to a previous state.</w:t>
      </w:r>
    </w:p>
    <w:p w14:paraId="7011A3B5" w14:textId="0201942D" w:rsidR="005A447D" w:rsidRDefault="709125E9" w:rsidP="124516FE">
      <w:r>
        <w:t xml:space="preserve">You must specify a </w:t>
      </w:r>
      <w:proofErr w:type="spellStart"/>
      <w:r>
        <w:t>filepath</w:t>
      </w:r>
      <w:proofErr w:type="spellEnd"/>
      <w:r>
        <w:t xml:space="preserve">, e.g. </w:t>
      </w:r>
    </w:p>
    <w:p w14:paraId="422567A6" w14:textId="06B8DF75" w:rsidR="005A447D" w:rsidRDefault="709125E9" w:rsidP="0FDC31AB">
      <w:pPr>
        <w:rPr>
          <w:b/>
          <w:bCs/>
        </w:rPr>
      </w:pPr>
      <w:proofErr w:type="gramStart"/>
      <w:r w:rsidRPr="0FDC31AB">
        <w:rPr>
          <w:b/>
          <w:bCs/>
        </w:rPr>
        <w:t>git</w:t>
      </w:r>
      <w:proofErr w:type="gramEnd"/>
      <w:r w:rsidRPr="0FDC31AB">
        <w:rPr>
          <w:b/>
          <w:bCs/>
        </w:rPr>
        <w:t xml:space="preserve"> restore path/to/file</w:t>
      </w:r>
    </w:p>
    <w:p w14:paraId="1D39AC76" w14:textId="52503602" w:rsidR="005A447D" w:rsidRDefault="5EFE23EA" w:rsidP="3A7DBBB1">
      <w:pPr>
        <w:rPr>
          <w:rFonts w:eastAsiaTheme="minorEastAsia"/>
        </w:rPr>
      </w:pPr>
      <w:r w:rsidRPr="3A7DBBB1">
        <w:rPr>
          <w:rFonts w:eastAsiaTheme="minorEastAsia"/>
        </w:rPr>
        <w:t xml:space="preserve">By </w:t>
      </w:r>
      <w:proofErr w:type="gramStart"/>
      <w:r w:rsidRPr="3A7DBBB1">
        <w:rPr>
          <w:rFonts w:eastAsiaTheme="minorEastAsia"/>
        </w:rPr>
        <w:t>default</w:t>
      </w:r>
      <w:proofErr w:type="gramEnd"/>
      <w:r w:rsidRPr="3A7DBBB1">
        <w:rPr>
          <w:rFonts w:eastAsiaTheme="minorEastAsia"/>
        </w:rPr>
        <w:t xml:space="preserve"> it will restore the file to the state that it was in at the last commit. In RStudio with git integration you can also do this with the revert button</w:t>
      </w:r>
      <w:r w:rsidR="05A7D809" w:rsidRPr="3A7DBBB1">
        <w:rPr>
          <w:rFonts w:eastAsiaTheme="minorEastAsia"/>
        </w:rPr>
        <w:t xml:space="preserve"> (not to be confused with git revert)</w:t>
      </w:r>
      <w:r w:rsidRPr="3A7DBBB1">
        <w:rPr>
          <w:rFonts w:eastAsiaTheme="minorEastAsia"/>
        </w:rPr>
        <w:t>. But you also have the option of specifying a different branch, if you so wish, e.g.</w:t>
      </w:r>
    </w:p>
    <w:p w14:paraId="70BD2AED" w14:textId="4B24983E" w:rsidR="3A7DBBB1" w:rsidRDefault="5EFE23EA" w:rsidP="4A118EA0">
      <w:pPr>
        <w:rPr>
          <w:rFonts w:eastAsiaTheme="minorEastAsia"/>
          <w:b/>
          <w:bCs/>
        </w:rPr>
      </w:pPr>
      <w:proofErr w:type="gramStart"/>
      <w:r w:rsidRPr="3A7DBBB1">
        <w:rPr>
          <w:rFonts w:eastAsiaTheme="minorEastAsia"/>
          <w:b/>
          <w:bCs/>
        </w:rPr>
        <w:t>git</w:t>
      </w:r>
      <w:proofErr w:type="gramEnd"/>
      <w:r w:rsidRPr="3A7DBBB1">
        <w:rPr>
          <w:rFonts w:eastAsiaTheme="minorEastAsia"/>
          <w:b/>
          <w:bCs/>
        </w:rPr>
        <w:t xml:space="preserve"> restore --source=</w:t>
      </w:r>
      <w:proofErr w:type="spellStart"/>
      <w:r w:rsidRPr="3A7DBBB1">
        <w:rPr>
          <w:rFonts w:eastAsiaTheme="minorEastAsia"/>
          <w:b/>
          <w:bCs/>
        </w:rPr>
        <w:t>branchname</w:t>
      </w:r>
      <w:proofErr w:type="spellEnd"/>
      <w:r w:rsidRPr="3A7DBBB1">
        <w:rPr>
          <w:rFonts w:eastAsiaTheme="minorEastAsia"/>
          <w:b/>
          <w:bCs/>
        </w:rPr>
        <w:t xml:space="preserve"> path/to/file</w:t>
      </w:r>
    </w:p>
    <w:p w14:paraId="0E54CCFD" w14:textId="3B7D5485" w:rsidR="59274903" w:rsidRDefault="59274903" w:rsidP="4A118EA0">
      <w:pPr>
        <w:rPr>
          <w:rFonts w:eastAsiaTheme="minorEastAsia"/>
          <w:b/>
          <w:bCs/>
          <w:color w:val="000000" w:themeColor="text1"/>
          <w:u w:val="single"/>
        </w:rPr>
      </w:pPr>
      <w:proofErr w:type="gramStart"/>
      <w:r w:rsidRPr="4A118EA0">
        <w:rPr>
          <w:rFonts w:eastAsiaTheme="minorEastAsia"/>
          <w:b/>
          <w:bCs/>
          <w:color w:val="000000" w:themeColor="text1"/>
          <w:u w:val="single"/>
        </w:rPr>
        <w:t>git</w:t>
      </w:r>
      <w:proofErr w:type="gramEnd"/>
      <w:r w:rsidRPr="4A118EA0">
        <w:rPr>
          <w:rFonts w:eastAsiaTheme="minorEastAsia"/>
          <w:b/>
          <w:bCs/>
          <w:color w:val="000000" w:themeColor="text1"/>
          <w:u w:val="single"/>
        </w:rPr>
        <w:t xml:space="preserve"> revert</w:t>
      </w:r>
    </w:p>
    <w:p w14:paraId="5131DE2A" w14:textId="610DE341" w:rsidR="59274903" w:rsidRDefault="7C7FFFE7" w:rsidP="20E48623">
      <w:pPr>
        <w:rPr>
          <w:rFonts w:eastAsiaTheme="minorEastAsia"/>
          <w:color w:val="000000" w:themeColor="text1"/>
        </w:rPr>
      </w:pPr>
      <w:proofErr w:type="gramStart"/>
      <w:r w:rsidRPr="6E5C074E">
        <w:rPr>
          <w:rFonts w:eastAsiaTheme="minorEastAsia"/>
          <w:color w:val="000000" w:themeColor="text1"/>
        </w:rPr>
        <w:t>git</w:t>
      </w:r>
      <w:proofErr w:type="gramEnd"/>
      <w:r w:rsidRPr="6E5C074E">
        <w:rPr>
          <w:rFonts w:eastAsiaTheme="minorEastAsia"/>
          <w:color w:val="000000" w:themeColor="text1"/>
        </w:rPr>
        <w:t xml:space="preserve"> revert is a </w:t>
      </w:r>
      <w:r w:rsidRPr="20E48623">
        <w:rPr>
          <w:rFonts w:eastAsiaTheme="minorEastAsia"/>
          <w:color w:val="000000" w:themeColor="text1"/>
        </w:rPr>
        <w:t xml:space="preserve">useful command </w:t>
      </w:r>
      <w:r w:rsidRPr="74BA3FD1">
        <w:rPr>
          <w:rFonts w:eastAsiaTheme="minorEastAsia"/>
          <w:color w:val="000000" w:themeColor="text1"/>
        </w:rPr>
        <w:t>that works at</w:t>
      </w:r>
      <w:r w:rsidRPr="17C75EEA">
        <w:rPr>
          <w:rFonts w:eastAsiaTheme="minorEastAsia"/>
          <w:color w:val="000000" w:themeColor="text1"/>
        </w:rPr>
        <w:t xml:space="preserve"> the </w:t>
      </w:r>
      <w:r w:rsidR="258CAA93" w:rsidRPr="3B1974F1">
        <w:rPr>
          <w:rFonts w:eastAsiaTheme="minorEastAsia"/>
          <w:color w:val="000000" w:themeColor="text1"/>
        </w:rPr>
        <w:t>commit level.</w:t>
      </w:r>
      <w:r w:rsidR="18505F0A" w:rsidRPr="5B87F0ED">
        <w:rPr>
          <w:rFonts w:eastAsiaTheme="minorEastAsia"/>
          <w:color w:val="000000" w:themeColor="text1"/>
        </w:rPr>
        <w:t xml:space="preserve"> </w:t>
      </w:r>
      <w:r w:rsidR="18505F0A" w:rsidRPr="63380BAF">
        <w:rPr>
          <w:rFonts w:eastAsiaTheme="minorEastAsia"/>
          <w:color w:val="000000" w:themeColor="text1"/>
        </w:rPr>
        <w:t>It creates</w:t>
      </w:r>
      <w:r w:rsidR="18505F0A" w:rsidRPr="5B87F0ED">
        <w:rPr>
          <w:rFonts w:eastAsiaTheme="minorEastAsia"/>
          <w:color w:val="000000" w:themeColor="text1"/>
        </w:rPr>
        <w:t xml:space="preserve"> a new commit that reverts </w:t>
      </w:r>
      <w:r w:rsidR="18505F0A" w:rsidRPr="3DB05D58">
        <w:rPr>
          <w:rFonts w:eastAsiaTheme="minorEastAsia"/>
          <w:color w:val="000000" w:themeColor="text1"/>
        </w:rPr>
        <w:t>a</w:t>
      </w:r>
      <w:r w:rsidR="18505F0A" w:rsidRPr="0189B312">
        <w:rPr>
          <w:rFonts w:eastAsiaTheme="minorEastAsia"/>
          <w:color w:val="000000" w:themeColor="text1"/>
        </w:rPr>
        <w:t xml:space="preserve"> previous one</w:t>
      </w:r>
      <w:r w:rsidR="18505F0A" w:rsidRPr="429C9231">
        <w:rPr>
          <w:rFonts w:eastAsiaTheme="minorEastAsia"/>
          <w:color w:val="000000" w:themeColor="text1"/>
        </w:rPr>
        <w:t>.</w:t>
      </w:r>
    </w:p>
    <w:p w14:paraId="04A7B37C" w14:textId="1D2BC2FF" w:rsidR="71A0B3B8" w:rsidRDefault="71A0B3B8" w:rsidP="3A7DBBB1">
      <w:pPr>
        <w:rPr>
          <w:rFonts w:eastAsiaTheme="minorEastAsia"/>
          <w:color w:val="000000" w:themeColor="text1"/>
        </w:rPr>
      </w:pPr>
      <w:proofErr w:type="gramStart"/>
      <w:r w:rsidRPr="3A7DBBB1">
        <w:rPr>
          <w:rFonts w:eastAsiaTheme="minorEastAsia"/>
          <w:color w:val="000000" w:themeColor="text1"/>
        </w:rPr>
        <w:t>So</w:t>
      </w:r>
      <w:proofErr w:type="gramEnd"/>
      <w:r w:rsidRPr="3A7DBBB1">
        <w:rPr>
          <w:rFonts w:eastAsiaTheme="minorEastAsia"/>
          <w:color w:val="000000" w:themeColor="text1"/>
        </w:rPr>
        <w:t xml:space="preserve"> if</w:t>
      </w:r>
      <w:r w:rsidR="009D759E">
        <w:rPr>
          <w:rFonts w:eastAsiaTheme="minorEastAsia"/>
          <w:color w:val="000000" w:themeColor="text1"/>
        </w:rPr>
        <w:t xml:space="preserve"> </w:t>
      </w:r>
      <w:r w:rsidR="2C013E74" w:rsidRPr="16D46640">
        <w:rPr>
          <w:rFonts w:eastAsiaTheme="minorEastAsia"/>
          <w:color w:val="000000" w:themeColor="text1"/>
        </w:rPr>
        <w:t xml:space="preserve">you </w:t>
      </w:r>
      <w:r w:rsidR="2C013E74" w:rsidRPr="1F57C58A">
        <w:rPr>
          <w:rFonts w:eastAsiaTheme="minorEastAsia"/>
          <w:color w:val="000000" w:themeColor="text1"/>
        </w:rPr>
        <w:t>run</w:t>
      </w:r>
    </w:p>
    <w:p w14:paraId="77AF2D9B" w14:textId="35FE198B" w:rsidR="71A0B3B8" w:rsidRDefault="71A0B3B8" w:rsidP="3A7DBBB1">
      <w:pPr>
        <w:rPr>
          <w:rFonts w:eastAsiaTheme="minorEastAsia"/>
          <w:b/>
          <w:bCs/>
          <w:color w:val="000000" w:themeColor="text1"/>
        </w:rPr>
      </w:pPr>
      <w:proofErr w:type="gramStart"/>
      <w:r w:rsidRPr="3A7DBBB1">
        <w:rPr>
          <w:rFonts w:eastAsiaTheme="minorEastAsia"/>
          <w:b/>
          <w:bCs/>
          <w:color w:val="000000" w:themeColor="text1"/>
        </w:rPr>
        <w:t>git</w:t>
      </w:r>
      <w:proofErr w:type="gramEnd"/>
      <w:r w:rsidRPr="3A7DBBB1">
        <w:rPr>
          <w:rFonts w:eastAsiaTheme="minorEastAsia"/>
          <w:b/>
          <w:bCs/>
          <w:color w:val="000000" w:themeColor="text1"/>
        </w:rPr>
        <w:t xml:space="preserve"> revert HEAD</w:t>
      </w:r>
    </w:p>
    <w:p w14:paraId="680FC5CD" w14:textId="68231F87" w:rsidR="71A0B3B8" w:rsidRDefault="71A0B3B8" w:rsidP="3A7DBBB1">
      <w:pPr>
        <w:rPr>
          <w:rFonts w:eastAsiaTheme="minorEastAsia"/>
          <w:color w:val="000000" w:themeColor="text1"/>
        </w:rPr>
      </w:pPr>
      <w:r w:rsidRPr="3A7DBBB1">
        <w:rPr>
          <w:rFonts w:eastAsiaTheme="minorEastAsia"/>
          <w:color w:val="000000" w:themeColor="text1"/>
        </w:rPr>
        <w:t xml:space="preserve">I will create a new commit that reverts the last one. </w:t>
      </w:r>
      <w:r w:rsidR="41536466" w:rsidRPr="0A1402C8">
        <w:rPr>
          <w:rFonts w:eastAsiaTheme="minorEastAsia"/>
          <w:color w:val="000000" w:themeColor="text1"/>
        </w:rPr>
        <w:t xml:space="preserve">You </w:t>
      </w:r>
      <w:r w:rsidRPr="3A7DBBB1">
        <w:rPr>
          <w:rFonts w:eastAsiaTheme="minorEastAsia"/>
          <w:color w:val="000000" w:themeColor="text1"/>
        </w:rPr>
        <w:t xml:space="preserve"> will get prompted to enter a method. There is a default so you can just press </w:t>
      </w:r>
      <w:proofErr w:type="gramStart"/>
      <w:r w:rsidRPr="3A7DBBB1">
        <w:rPr>
          <w:rFonts w:eastAsiaTheme="minorEastAsia"/>
          <w:color w:val="000000" w:themeColor="text1"/>
        </w:rPr>
        <w:t>caret -X</w:t>
      </w:r>
      <w:proofErr w:type="gramEnd"/>
    </w:p>
    <w:p w14:paraId="789EAE35" w14:textId="32002682" w:rsidR="71A0B3B8" w:rsidRDefault="71A0B3B8" w:rsidP="299EC8B3">
      <w:pPr>
        <w:rPr>
          <w:rFonts w:eastAsiaTheme="minorEastAsia"/>
          <w:color w:val="000000" w:themeColor="text1"/>
        </w:rPr>
      </w:pPr>
      <w:r w:rsidRPr="3A7DBBB1">
        <w:rPr>
          <w:rFonts w:eastAsiaTheme="minorEastAsia"/>
          <w:color w:val="000000" w:themeColor="text1"/>
        </w:rPr>
        <w:t xml:space="preserve">You can </w:t>
      </w:r>
      <w:proofErr w:type="gramStart"/>
      <w:r w:rsidRPr="3A7DBBB1">
        <w:rPr>
          <w:rFonts w:eastAsiaTheme="minorEastAsia"/>
          <w:color w:val="000000" w:themeColor="text1"/>
        </w:rPr>
        <w:t>actually revert</w:t>
      </w:r>
      <w:proofErr w:type="gramEnd"/>
      <w:r w:rsidRPr="3A7DBBB1">
        <w:rPr>
          <w:rFonts w:eastAsiaTheme="minorEastAsia"/>
          <w:color w:val="000000" w:themeColor="text1"/>
        </w:rPr>
        <w:t xml:space="preserve"> </w:t>
      </w:r>
      <w:r w:rsidR="6ACA9A07" w:rsidRPr="373C8948">
        <w:rPr>
          <w:rFonts w:eastAsiaTheme="minorEastAsia"/>
          <w:color w:val="000000" w:themeColor="text1"/>
        </w:rPr>
        <w:t xml:space="preserve">to a state </w:t>
      </w:r>
      <w:r w:rsidR="6ACA9A07" w:rsidRPr="02C36913">
        <w:rPr>
          <w:rFonts w:eastAsiaTheme="minorEastAsia"/>
          <w:color w:val="000000" w:themeColor="text1"/>
        </w:rPr>
        <w:t xml:space="preserve">that undoes </w:t>
      </w:r>
      <w:r w:rsidRPr="3A7DBBB1">
        <w:rPr>
          <w:rFonts w:eastAsiaTheme="minorEastAsia"/>
          <w:color w:val="000000" w:themeColor="text1"/>
        </w:rPr>
        <w:t xml:space="preserve">any </w:t>
      </w:r>
      <w:r w:rsidR="59AF7BEF" w:rsidRPr="54FD5260">
        <w:rPr>
          <w:rFonts w:eastAsiaTheme="minorEastAsia"/>
          <w:color w:val="000000" w:themeColor="text1"/>
        </w:rPr>
        <w:t>previous</w:t>
      </w:r>
      <w:r w:rsidRPr="3A7DBBB1">
        <w:rPr>
          <w:rFonts w:eastAsiaTheme="minorEastAsia"/>
          <w:color w:val="000000" w:themeColor="text1"/>
        </w:rPr>
        <w:t xml:space="preserve"> commit by </w:t>
      </w:r>
      <w:r w:rsidR="50B32439" w:rsidRPr="72A428D2">
        <w:rPr>
          <w:rFonts w:eastAsiaTheme="minorEastAsia"/>
          <w:color w:val="000000" w:themeColor="text1"/>
        </w:rPr>
        <w:t xml:space="preserve">providing </w:t>
      </w:r>
      <w:r w:rsidRPr="16A768BE" w:rsidDel="71A0B3B8">
        <w:rPr>
          <w:rFonts w:eastAsiaTheme="minorEastAsia"/>
          <w:color w:val="000000" w:themeColor="text1"/>
        </w:rPr>
        <w:t xml:space="preserve">the </w:t>
      </w:r>
      <w:r w:rsidRPr="3A7DBBB1">
        <w:rPr>
          <w:rFonts w:eastAsiaTheme="minorEastAsia"/>
          <w:color w:val="000000" w:themeColor="text1"/>
        </w:rPr>
        <w:t>commit hash</w:t>
      </w:r>
      <w:r w:rsidR="074F0298" w:rsidRPr="1CD96E08">
        <w:rPr>
          <w:rFonts w:eastAsiaTheme="minorEastAsia"/>
          <w:color w:val="000000" w:themeColor="text1"/>
        </w:rPr>
        <w:t>.</w:t>
      </w:r>
      <w:r w:rsidR="04D302EC" w:rsidRPr="5A1B7BEE">
        <w:rPr>
          <w:rFonts w:eastAsiaTheme="minorEastAsia"/>
          <w:color w:val="000000" w:themeColor="text1"/>
        </w:rPr>
        <w:t xml:space="preserve"> </w:t>
      </w:r>
      <w:r w:rsidR="074F0298" w:rsidRPr="005F33EE">
        <w:rPr>
          <w:rFonts w:eastAsiaTheme="minorEastAsia"/>
        </w:rPr>
        <w:t>You can find th</w:t>
      </w:r>
      <w:r w:rsidR="1717140D" w:rsidRPr="005F33EE">
        <w:rPr>
          <w:rFonts w:eastAsiaTheme="minorEastAsia"/>
        </w:rPr>
        <w:t>ese</w:t>
      </w:r>
      <w:r w:rsidR="074F0298" w:rsidRPr="005F33EE">
        <w:rPr>
          <w:rFonts w:eastAsiaTheme="minorEastAsia"/>
        </w:rPr>
        <w:t xml:space="preserve"> </w:t>
      </w:r>
      <w:proofErr w:type="gramStart"/>
      <w:r w:rsidR="074F0298" w:rsidRPr="005F33EE">
        <w:rPr>
          <w:rFonts w:eastAsiaTheme="minorEastAsia"/>
        </w:rPr>
        <w:t>a number of</w:t>
      </w:r>
      <w:proofErr w:type="gramEnd"/>
      <w:r w:rsidR="074F0298" w:rsidRPr="005F33EE">
        <w:rPr>
          <w:rFonts w:eastAsiaTheme="minorEastAsia"/>
        </w:rPr>
        <w:t xml:space="preserve"> ways. You can find them with </w:t>
      </w:r>
      <w:r w:rsidR="074F0298" w:rsidRPr="005F33EE">
        <w:rPr>
          <w:rFonts w:eastAsiaTheme="minorEastAsia"/>
          <w:b/>
          <w:bCs/>
        </w:rPr>
        <w:t xml:space="preserve">git </w:t>
      </w:r>
      <w:proofErr w:type="spellStart"/>
      <w:r w:rsidR="074F0298" w:rsidRPr="005F33EE">
        <w:rPr>
          <w:rFonts w:eastAsiaTheme="minorEastAsia"/>
          <w:b/>
          <w:bCs/>
        </w:rPr>
        <w:t>reflog</w:t>
      </w:r>
      <w:proofErr w:type="spellEnd"/>
      <w:r w:rsidR="074F0298" w:rsidRPr="005F33EE">
        <w:rPr>
          <w:rFonts w:eastAsiaTheme="minorEastAsia"/>
        </w:rPr>
        <w:t xml:space="preserve"> (show), or you can find them on </w:t>
      </w:r>
      <w:proofErr w:type="spellStart"/>
      <w:r w:rsidR="074F0298" w:rsidRPr="005F33EE">
        <w:rPr>
          <w:rFonts w:eastAsiaTheme="minorEastAsia"/>
        </w:rPr>
        <w:t>github</w:t>
      </w:r>
      <w:proofErr w:type="spellEnd"/>
      <w:r w:rsidR="074F0298" w:rsidRPr="005F33EE">
        <w:rPr>
          <w:rFonts w:eastAsiaTheme="minorEastAsia"/>
        </w:rPr>
        <w:t xml:space="preserve">. You </w:t>
      </w:r>
      <w:r w:rsidR="074F0298" w:rsidRPr="299EC8B3">
        <w:rPr>
          <w:rFonts w:eastAsiaTheme="minorEastAsia"/>
          <w:color w:val="000000" w:themeColor="text1"/>
        </w:rPr>
        <w:t>simply append it to your git reset command, e.g.</w:t>
      </w:r>
      <w:r w:rsidR="7EDC449E" w:rsidRPr="72F2A0DE">
        <w:rPr>
          <w:rFonts w:eastAsiaTheme="minorEastAsia"/>
          <w:color w:val="000000" w:themeColor="text1"/>
        </w:rPr>
        <w:t xml:space="preserve"> </w:t>
      </w:r>
    </w:p>
    <w:p w14:paraId="12881D90" w14:textId="06002636" w:rsidR="71A0B3B8" w:rsidRDefault="71A0B3B8" w:rsidP="3A7DBBB1">
      <w:pPr>
        <w:rPr>
          <w:rFonts w:eastAsiaTheme="minorEastAsia"/>
          <w:b/>
          <w:bCs/>
          <w:color w:val="000000" w:themeColor="text1"/>
        </w:rPr>
      </w:pPr>
      <w:proofErr w:type="gramStart"/>
      <w:r w:rsidRPr="3A7DBBB1">
        <w:rPr>
          <w:rFonts w:eastAsiaTheme="minorEastAsia"/>
          <w:b/>
          <w:bCs/>
          <w:color w:val="000000" w:themeColor="text1"/>
        </w:rPr>
        <w:t>git</w:t>
      </w:r>
      <w:proofErr w:type="gramEnd"/>
      <w:r w:rsidRPr="3A7DBBB1">
        <w:rPr>
          <w:rFonts w:eastAsiaTheme="minorEastAsia"/>
          <w:b/>
          <w:bCs/>
          <w:color w:val="000000" w:themeColor="text1"/>
        </w:rPr>
        <w:t xml:space="preserve"> revert 7b668c1</w:t>
      </w:r>
    </w:p>
    <w:p w14:paraId="40735607" w14:textId="35B7EA7E" w:rsidR="71A0B3B8" w:rsidRDefault="71A0B3B8" w:rsidP="3A7DBBB1">
      <w:r w:rsidRPr="3A7DBBB1">
        <w:rPr>
          <w:rFonts w:eastAsiaTheme="minorEastAsia"/>
          <w:color w:val="000000" w:themeColor="text1"/>
        </w:rPr>
        <w:t>This creates a commit that undoes the diffs in that commit.</w:t>
      </w:r>
    </w:p>
    <w:p w14:paraId="1EDFB76A" w14:textId="005F4B5B" w:rsidR="71A0B3B8" w:rsidRDefault="71A0B3B8" w:rsidP="3A7DBBB1">
      <w:pPr>
        <w:rPr>
          <w:rFonts w:eastAsiaTheme="minorEastAsia"/>
          <w:color w:val="000000" w:themeColor="text1"/>
        </w:rPr>
      </w:pPr>
      <w:r w:rsidRPr="3A7DBBB1">
        <w:rPr>
          <w:rFonts w:eastAsiaTheme="minorEastAsia"/>
          <w:color w:val="000000" w:themeColor="text1"/>
        </w:rPr>
        <w:t xml:space="preserve">The great thing about </w:t>
      </w:r>
      <w:r w:rsidR="009A40C4" w:rsidRPr="3A7DBBB1">
        <w:rPr>
          <w:rFonts w:eastAsiaTheme="minorEastAsia"/>
          <w:b/>
          <w:bCs/>
          <w:color w:val="000000" w:themeColor="text1"/>
        </w:rPr>
        <w:t xml:space="preserve">git </w:t>
      </w:r>
      <w:r w:rsidRPr="3A7DBBB1">
        <w:rPr>
          <w:rFonts w:eastAsiaTheme="minorEastAsia"/>
          <w:b/>
          <w:bCs/>
          <w:color w:val="000000" w:themeColor="text1"/>
        </w:rPr>
        <w:t>revert</w:t>
      </w:r>
      <w:r w:rsidRPr="3A7DBBB1">
        <w:rPr>
          <w:rFonts w:eastAsiaTheme="minorEastAsia"/>
          <w:color w:val="000000" w:themeColor="text1"/>
        </w:rPr>
        <w:t xml:space="preserve"> is that the commit history is preserved, which is generally considered </w:t>
      </w:r>
      <w:r w:rsidR="3A246A89" w:rsidRPr="7D8BE456">
        <w:rPr>
          <w:rFonts w:eastAsiaTheme="minorEastAsia"/>
          <w:color w:val="000000" w:themeColor="text1"/>
        </w:rPr>
        <w:t>good</w:t>
      </w:r>
      <w:r w:rsidRPr="3A7DBBB1">
        <w:rPr>
          <w:rFonts w:eastAsiaTheme="minorEastAsia"/>
          <w:color w:val="000000" w:themeColor="text1"/>
        </w:rPr>
        <w:t xml:space="preserve"> </w:t>
      </w:r>
      <w:r w:rsidR="1D600105" w:rsidRPr="79C8F40E">
        <w:rPr>
          <w:rFonts w:eastAsiaTheme="minorEastAsia"/>
          <w:color w:val="000000" w:themeColor="text1"/>
        </w:rPr>
        <w:t>for</w:t>
      </w:r>
      <w:r w:rsidRPr="3A7DBBB1">
        <w:rPr>
          <w:rFonts w:eastAsiaTheme="minorEastAsia"/>
          <w:color w:val="000000" w:themeColor="text1"/>
        </w:rPr>
        <w:t xml:space="preserve"> collaboration</w:t>
      </w:r>
      <w:r w:rsidR="3C68531E" w:rsidRPr="567FC793">
        <w:rPr>
          <w:rFonts w:eastAsiaTheme="minorEastAsia"/>
          <w:color w:val="000000" w:themeColor="text1"/>
        </w:rPr>
        <w:t>.</w:t>
      </w:r>
      <w:r w:rsidRPr="3A7DBBB1">
        <w:rPr>
          <w:rFonts w:eastAsiaTheme="minorEastAsia"/>
          <w:color w:val="000000" w:themeColor="text1"/>
        </w:rPr>
        <w:t xml:space="preserve"> </w:t>
      </w:r>
    </w:p>
    <w:p w14:paraId="01A5C1EB" w14:textId="77777777" w:rsidR="009D759E" w:rsidRDefault="5023B5A0" w:rsidP="3A7DBBB1">
      <w:pPr>
        <w:rPr>
          <w:rFonts w:eastAsiaTheme="minorEastAsia"/>
          <w:color w:val="000000" w:themeColor="text1"/>
        </w:rPr>
      </w:pPr>
      <w:r w:rsidRPr="3A7DBBB1">
        <w:rPr>
          <w:rFonts w:eastAsiaTheme="minorEastAsia"/>
          <w:color w:val="000000" w:themeColor="text1"/>
        </w:rPr>
        <w:t xml:space="preserve">If you’re wanting to undo some work someone else has done that you’ve pulled, you should be using </w:t>
      </w:r>
    </w:p>
    <w:p w14:paraId="43BEDFDE" w14:textId="10074319" w:rsidR="5023B5A0" w:rsidRDefault="5023B5A0" w:rsidP="3A7DBBB1">
      <w:pPr>
        <w:rPr>
          <w:rFonts w:eastAsiaTheme="minorEastAsia"/>
          <w:b/>
          <w:color w:val="000000" w:themeColor="text1"/>
        </w:rPr>
      </w:pPr>
      <w:proofErr w:type="gramStart"/>
      <w:r w:rsidRPr="3A7DBBB1">
        <w:rPr>
          <w:rFonts w:eastAsiaTheme="minorEastAsia"/>
          <w:b/>
          <w:bCs/>
          <w:color w:val="000000" w:themeColor="text1"/>
        </w:rPr>
        <w:t>git</w:t>
      </w:r>
      <w:proofErr w:type="gramEnd"/>
      <w:r w:rsidRPr="3A7DBBB1">
        <w:rPr>
          <w:rFonts w:eastAsiaTheme="minorEastAsia"/>
          <w:b/>
          <w:bCs/>
          <w:color w:val="000000" w:themeColor="text1"/>
        </w:rPr>
        <w:t xml:space="preserve"> revert</w:t>
      </w:r>
    </w:p>
    <w:p w14:paraId="6BF1AA63" w14:textId="4F67D6A0" w:rsidR="011E72E6" w:rsidRPr="003A7017" w:rsidRDefault="5845FE09" w:rsidP="0E387611">
      <w:pPr>
        <w:rPr>
          <w:rFonts w:eastAsiaTheme="minorEastAsia"/>
          <w:color w:val="000000" w:themeColor="text1"/>
        </w:rPr>
      </w:pPr>
      <w:r w:rsidRPr="04888936">
        <w:rPr>
          <w:rFonts w:eastAsiaTheme="minorEastAsia"/>
          <w:color w:val="000000" w:themeColor="text1"/>
        </w:rPr>
        <w:t xml:space="preserve">It </w:t>
      </w:r>
      <w:r w:rsidR="07350CF7" w:rsidRPr="04888936">
        <w:rPr>
          <w:rFonts w:eastAsiaTheme="minorEastAsia"/>
          <w:color w:val="000000" w:themeColor="text1"/>
        </w:rPr>
        <w:t>is also arguably conducive to transparency to use git revert within your own code development</w:t>
      </w:r>
      <w:r w:rsidR="374128A8" w:rsidRPr="3438A3A3">
        <w:rPr>
          <w:rFonts w:eastAsiaTheme="minorEastAsia"/>
          <w:color w:val="000000" w:themeColor="text1"/>
        </w:rPr>
        <w:t xml:space="preserve"> to keep a record of</w:t>
      </w:r>
      <w:r w:rsidR="374128A8" w:rsidRPr="0CBBF430">
        <w:rPr>
          <w:rFonts w:eastAsiaTheme="minorEastAsia"/>
          <w:color w:val="000000" w:themeColor="text1"/>
        </w:rPr>
        <w:t xml:space="preserve"> what you’ve </w:t>
      </w:r>
      <w:r w:rsidR="374128A8" w:rsidRPr="67C0C467">
        <w:rPr>
          <w:rFonts w:eastAsiaTheme="minorEastAsia"/>
          <w:color w:val="000000" w:themeColor="text1"/>
        </w:rPr>
        <w:t>done</w:t>
      </w:r>
    </w:p>
    <w:p w14:paraId="02BEC61C" w14:textId="677BD69F" w:rsidR="011E72E6" w:rsidRDefault="62BEA08A" w:rsidP="36F49D01">
      <w:pPr>
        <w:rPr>
          <w:b/>
          <w:bCs/>
        </w:rPr>
      </w:pPr>
      <w:r w:rsidRPr="0162DBCC">
        <w:rPr>
          <w:b/>
          <w:bCs/>
        </w:rPr>
        <w:t>git reset</w:t>
      </w:r>
    </w:p>
    <w:p w14:paraId="19EDCA85" w14:textId="36682B63" w:rsidR="00CB024C" w:rsidRPr="0057686C" w:rsidRDefault="09473361" w:rsidP="00D1069D">
      <w:pPr>
        <w:rPr>
          <w:rFonts w:eastAsiaTheme="minorEastAsia"/>
        </w:rPr>
      </w:pPr>
      <w:r w:rsidRPr="0057686C">
        <w:rPr>
          <w:rFonts w:eastAsiaTheme="minorEastAsia"/>
        </w:rPr>
        <w:t>Finally, we make you aware of another option</w:t>
      </w:r>
      <w:r w:rsidR="38747A56" w:rsidRPr="0057686C">
        <w:rPr>
          <w:rFonts w:eastAsiaTheme="minorEastAsia"/>
        </w:rPr>
        <w:t>:</w:t>
      </w:r>
      <w:r w:rsidRPr="0057686C">
        <w:rPr>
          <w:rFonts w:eastAsiaTheme="minorEastAsia"/>
        </w:rPr>
        <w:t xml:space="preserve"> </w:t>
      </w:r>
      <w:r w:rsidR="62BEA08A" w:rsidRPr="0057686C">
        <w:rPr>
          <w:rFonts w:eastAsiaTheme="minorEastAsia"/>
          <w:b/>
          <w:bCs/>
        </w:rPr>
        <w:t>git reset</w:t>
      </w:r>
      <w:r w:rsidR="65975551" w:rsidRPr="0057686C">
        <w:rPr>
          <w:rFonts w:eastAsiaTheme="minorEastAsia"/>
          <w:b/>
          <w:bCs/>
        </w:rPr>
        <w:t xml:space="preserve">. </w:t>
      </w:r>
      <w:r w:rsidR="65975551" w:rsidRPr="0057686C">
        <w:rPr>
          <w:rFonts w:eastAsiaTheme="minorEastAsia"/>
        </w:rPr>
        <w:t>This</w:t>
      </w:r>
      <w:r w:rsidR="0158FDA1" w:rsidRPr="0057686C">
        <w:rPr>
          <w:rFonts w:eastAsiaTheme="minorEastAsia"/>
        </w:rPr>
        <w:t xml:space="preserve"> </w:t>
      </w:r>
      <w:r w:rsidR="6F4572AE" w:rsidRPr="0057686C">
        <w:rPr>
          <w:rFonts w:eastAsiaTheme="minorEastAsia"/>
        </w:rPr>
        <w:t>allows you to move back to a previous commit</w:t>
      </w:r>
      <w:r w:rsidR="0BCE4C2E" w:rsidRPr="0057686C">
        <w:rPr>
          <w:rFonts w:eastAsiaTheme="minorEastAsia"/>
        </w:rPr>
        <w:t xml:space="preserve"> (</w:t>
      </w:r>
      <w:proofErr w:type="gramStart"/>
      <w:r w:rsidR="0BCE4C2E" w:rsidRPr="0057686C">
        <w:rPr>
          <w:rFonts w:eastAsiaTheme="minorEastAsia"/>
        </w:rPr>
        <w:t>e.g.</w:t>
      </w:r>
      <w:proofErr w:type="gramEnd"/>
      <w:r w:rsidR="0BCE4C2E" w:rsidRPr="0057686C">
        <w:rPr>
          <w:rFonts w:eastAsiaTheme="minorEastAsia"/>
        </w:rPr>
        <w:t xml:space="preserve"> git reset HEAD~1 will take you back one</w:t>
      </w:r>
      <w:r w:rsidR="0057686C" w:rsidRPr="0057686C">
        <w:rPr>
          <w:rFonts w:eastAsiaTheme="minorEastAsia"/>
        </w:rPr>
        <w:t>).</w:t>
      </w:r>
      <w:r w:rsidR="6F4572AE" w:rsidRPr="0057686C">
        <w:rPr>
          <w:rFonts w:eastAsiaTheme="minorEastAsia"/>
        </w:rPr>
        <w:t xml:space="preserve"> </w:t>
      </w:r>
      <w:r w:rsidR="36ECDAFA" w:rsidRPr="0057686C">
        <w:rPr>
          <w:rFonts w:eastAsiaTheme="minorEastAsia"/>
        </w:rPr>
        <w:t xml:space="preserve"> </w:t>
      </w:r>
      <w:r w:rsidR="371B4CC2" w:rsidRPr="0057686C">
        <w:rPr>
          <w:rFonts w:eastAsiaTheme="minorEastAsia"/>
        </w:rPr>
        <w:t xml:space="preserve">Although it can make your commit history </w:t>
      </w:r>
      <w:r w:rsidR="765C06E1" w:rsidRPr="0057686C">
        <w:rPr>
          <w:rFonts w:eastAsiaTheme="minorEastAsia"/>
        </w:rPr>
        <w:t xml:space="preserve">cleaner to look through, </w:t>
      </w:r>
      <w:r w:rsidR="371B4CC2" w:rsidRPr="0057686C">
        <w:rPr>
          <w:rFonts w:eastAsiaTheme="minorEastAsia"/>
        </w:rPr>
        <w:t xml:space="preserve">it is considered </w:t>
      </w:r>
      <w:proofErr w:type="gramStart"/>
      <w:r w:rsidR="371B4CC2" w:rsidRPr="0057686C">
        <w:rPr>
          <w:rFonts w:eastAsiaTheme="minorEastAsia"/>
        </w:rPr>
        <w:t xml:space="preserve">more </w:t>
      </w:r>
      <w:r w:rsidR="50972274" w:rsidRPr="0057686C">
        <w:rPr>
          <w:rFonts w:eastAsiaTheme="minorEastAsia"/>
        </w:rPr>
        <w:t>risky</w:t>
      </w:r>
      <w:proofErr w:type="gramEnd"/>
      <w:r w:rsidR="50972274" w:rsidRPr="0057686C">
        <w:rPr>
          <w:rFonts w:eastAsiaTheme="minorEastAsia"/>
        </w:rPr>
        <w:t xml:space="preserve"> as </w:t>
      </w:r>
      <w:r w:rsidR="7971F83E" w:rsidRPr="0057686C">
        <w:rPr>
          <w:rFonts w:eastAsiaTheme="minorEastAsia"/>
        </w:rPr>
        <w:t>commits</w:t>
      </w:r>
      <w:r w:rsidR="280EA9EB" w:rsidRPr="0057686C">
        <w:rPr>
          <w:rFonts w:eastAsiaTheme="minorEastAsia"/>
        </w:rPr>
        <w:t xml:space="preserve"> </w:t>
      </w:r>
      <w:r w:rsidR="57987E59" w:rsidRPr="0057686C">
        <w:rPr>
          <w:rFonts w:eastAsiaTheme="minorEastAsia"/>
        </w:rPr>
        <w:t xml:space="preserve">that have been reset over </w:t>
      </w:r>
      <w:r w:rsidR="3F5EBE58" w:rsidRPr="0057686C">
        <w:rPr>
          <w:rFonts w:eastAsiaTheme="minorEastAsia"/>
        </w:rPr>
        <w:t xml:space="preserve">will ultimately </w:t>
      </w:r>
      <w:r w:rsidR="280EA9EB" w:rsidRPr="0057686C">
        <w:rPr>
          <w:rFonts w:eastAsiaTheme="minorEastAsia"/>
        </w:rPr>
        <w:t xml:space="preserve">be </w:t>
      </w:r>
      <w:r w:rsidR="7EA40C42" w:rsidRPr="0057686C">
        <w:rPr>
          <w:rFonts w:eastAsiaTheme="minorEastAsia"/>
        </w:rPr>
        <w:t>‘</w:t>
      </w:r>
      <w:r w:rsidR="280EA9EB" w:rsidRPr="0057686C">
        <w:rPr>
          <w:rFonts w:eastAsiaTheme="minorEastAsia"/>
        </w:rPr>
        <w:t>orphaned</w:t>
      </w:r>
      <w:r w:rsidR="1F63D4DB" w:rsidRPr="0057686C">
        <w:rPr>
          <w:rFonts w:eastAsiaTheme="minorEastAsia"/>
        </w:rPr>
        <w:t>’</w:t>
      </w:r>
      <w:r w:rsidR="280EA9EB" w:rsidRPr="0057686C">
        <w:rPr>
          <w:rFonts w:eastAsiaTheme="minorEastAsia"/>
        </w:rPr>
        <w:t>, which</w:t>
      </w:r>
      <w:r w:rsidR="6E67E502" w:rsidRPr="0057686C">
        <w:rPr>
          <w:rFonts w:eastAsiaTheme="minorEastAsia"/>
        </w:rPr>
        <w:t xml:space="preserve"> </w:t>
      </w:r>
      <w:r w:rsidR="5D7A57B2" w:rsidRPr="0057686C">
        <w:rPr>
          <w:rFonts w:eastAsiaTheme="minorEastAsia"/>
        </w:rPr>
        <w:t>ultimately</w:t>
      </w:r>
      <w:r w:rsidR="5638D9BD" w:rsidRPr="0057686C">
        <w:rPr>
          <w:rFonts w:eastAsiaTheme="minorEastAsia"/>
        </w:rPr>
        <w:t xml:space="preserve"> cause</w:t>
      </w:r>
      <w:r w:rsidR="65DC74D0" w:rsidRPr="0057686C">
        <w:rPr>
          <w:rFonts w:eastAsiaTheme="minorEastAsia"/>
        </w:rPr>
        <w:t>s</w:t>
      </w:r>
      <w:r w:rsidR="5638D9BD" w:rsidRPr="0057686C">
        <w:rPr>
          <w:rFonts w:eastAsiaTheme="minorEastAsia"/>
        </w:rPr>
        <w:t xml:space="preserve"> disc</w:t>
      </w:r>
      <w:r w:rsidR="0AB545E9" w:rsidRPr="0057686C">
        <w:rPr>
          <w:rFonts w:eastAsiaTheme="minorEastAsia"/>
        </w:rPr>
        <w:t>arded work to</w:t>
      </w:r>
      <w:r w:rsidR="7971F83E" w:rsidRPr="0057686C">
        <w:rPr>
          <w:rFonts w:eastAsiaTheme="minorEastAsia"/>
        </w:rPr>
        <w:t xml:space="preserve"> become </w:t>
      </w:r>
      <w:r w:rsidR="675A6EDD" w:rsidRPr="0057686C">
        <w:rPr>
          <w:rFonts w:eastAsiaTheme="minorEastAsia"/>
        </w:rPr>
        <w:t xml:space="preserve">completely </w:t>
      </w:r>
      <w:r w:rsidR="7971F83E" w:rsidRPr="0057686C">
        <w:rPr>
          <w:rFonts w:eastAsiaTheme="minorEastAsia"/>
        </w:rPr>
        <w:t>irretrievable</w:t>
      </w:r>
      <w:r w:rsidR="1B2DDC6E" w:rsidRPr="0057686C">
        <w:rPr>
          <w:rFonts w:eastAsiaTheme="minorEastAsia"/>
        </w:rPr>
        <w:t>. I</w:t>
      </w:r>
      <w:r w:rsidR="7971F83E" w:rsidRPr="0057686C">
        <w:rPr>
          <w:rFonts w:eastAsiaTheme="minorEastAsia"/>
        </w:rPr>
        <w:t>t</w:t>
      </w:r>
      <w:r w:rsidR="2D6B7687" w:rsidRPr="0057686C">
        <w:rPr>
          <w:rFonts w:eastAsiaTheme="minorEastAsia"/>
        </w:rPr>
        <w:t>’s therefore</w:t>
      </w:r>
      <w:r w:rsidR="7971F83E" w:rsidRPr="0057686C">
        <w:rPr>
          <w:rFonts w:eastAsiaTheme="minorEastAsia"/>
        </w:rPr>
        <w:t xml:space="preserve"> less conducive to transparency and accountability</w:t>
      </w:r>
      <w:r w:rsidR="0B93E6AA" w:rsidRPr="0057686C">
        <w:rPr>
          <w:rFonts w:eastAsiaTheme="minorEastAsia"/>
        </w:rPr>
        <w:t xml:space="preserve"> and recovering work that you might have changed your mind about discarding.</w:t>
      </w:r>
      <w:r w:rsidR="740AABB8" w:rsidRPr="0057686C">
        <w:rPr>
          <w:rFonts w:eastAsiaTheme="minorEastAsia"/>
        </w:rPr>
        <w:t xml:space="preserve"> </w:t>
      </w:r>
      <w:proofErr w:type="gramStart"/>
      <w:r w:rsidR="740AABB8" w:rsidRPr="0057686C">
        <w:rPr>
          <w:rFonts w:eastAsiaTheme="minorEastAsia"/>
        </w:rPr>
        <w:t>In particular, it</w:t>
      </w:r>
      <w:proofErr w:type="gramEnd"/>
      <w:r w:rsidR="740AABB8" w:rsidRPr="0057686C">
        <w:rPr>
          <w:rFonts w:eastAsiaTheme="minorEastAsia"/>
        </w:rPr>
        <w:t xml:space="preserve"> </w:t>
      </w:r>
      <w:r w:rsidR="3B6E2313" w:rsidRPr="0057686C">
        <w:rPr>
          <w:rFonts w:eastAsiaTheme="minorEastAsia"/>
        </w:rPr>
        <w:t xml:space="preserve">should not generally be used to undo others’ work.  </w:t>
      </w:r>
      <w:r w:rsidR="676B9AA1" w:rsidRPr="0057686C">
        <w:rPr>
          <w:rFonts w:eastAsiaTheme="minorEastAsia"/>
        </w:rPr>
        <w:t>However, it</w:t>
      </w:r>
      <w:r w:rsidR="3B6E2313" w:rsidRPr="0057686C">
        <w:rPr>
          <w:rFonts w:eastAsiaTheme="minorEastAsia"/>
        </w:rPr>
        <w:t xml:space="preserve"> can be a useful tool in some contexts, such as when working locally.</w:t>
      </w:r>
    </w:p>
    <w:p w14:paraId="4878FED3" w14:textId="3621BC8A" w:rsidR="00C607B4" w:rsidRPr="006562CB" w:rsidRDefault="00EA2108" w:rsidP="00CB024C">
      <w:pPr>
        <w:pStyle w:val="ListParagraph"/>
        <w:numPr>
          <w:ilvl w:val="2"/>
          <w:numId w:val="71"/>
        </w:numPr>
        <w:rPr>
          <w:b/>
          <w:bCs/>
          <w:sz w:val="28"/>
          <w:szCs w:val="28"/>
          <w:u w:val="single"/>
        </w:rPr>
      </w:pPr>
      <w:r w:rsidRPr="006562CB">
        <w:rPr>
          <w:b/>
          <w:bCs/>
          <w:sz w:val="28"/>
          <w:szCs w:val="28"/>
          <w:u w:val="single"/>
        </w:rPr>
        <w:lastRenderedPageBreak/>
        <w:t xml:space="preserve">Security considerations when using </w:t>
      </w:r>
      <w:r w:rsidR="00F873DE" w:rsidRPr="006562CB">
        <w:rPr>
          <w:b/>
          <w:bCs/>
          <w:sz w:val="28"/>
          <w:szCs w:val="28"/>
          <w:u w:val="single"/>
        </w:rPr>
        <w:t>GitHub</w:t>
      </w:r>
    </w:p>
    <w:p w14:paraId="3294FCC0" w14:textId="7F6291E1" w:rsidR="001D239D" w:rsidRDefault="00B0721F" w:rsidP="0061131F">
      <w:r>
        <w:t>GitHub</w:t>
      </w:r>
      <w:r w:rsidR="0061131F">
        <w:t xml:space="preserve"> is a website with public areas accessible to all internet users. Within </w:t>
      </w:r>
      <w:r>
        <w:t>GitHub</w:t>
      </w:r>
      <w:r w:rsidR="0061131F">
        <w:t xml:space="preserve"> we have a </w:t>
      </w:r>
      <w:r w:rsidR="001D239D">
        <w:t>private area</w:t>
      </w:r>
      <w:r w:rsidR="0061131F">
        <w:t xml:space="preserve"> </w:t>
      </w:r>
      <w:r w:rsidR="00A948D7">
        <w:t xml:space="preserve">called </w:t>
      </w:r>
      <w:proofErr w:type="spellStart"/>
      <w:r w:rsidR="0061131F">
        <w:t>moj</w:t>
      </w:r>
      <w:proofErr w:type="spellEnd"/>
      <w:r w:rsidR="0061131F">
        <w:t>-analytical-services</w:t>
      </w:r>
      <w:r w:rsidR="00396B7D">
        <w:t xml:space="preserve">. </w:t>
      </w:r>
      <w:r w:rsidR="00864BD4">
        <w:t xml:space="preserve">Despite this, </w:t>
      </w:r>
      <w:r w:rsidR="00396B7D">
        <w:t xml:space="preserve">it is important to </w:t>
      </w:r>
      <w:r w:rsidR="00A8524C">
        <w:t>think about the sensitivity of the information you push to</w:t>
      </w:r>
      <w:r w:rsidR="00E36B5A">
        <w:t xml:space="preserve"> Github</w:t>
      </w:r>
      <w:r w:rsidR="00A8524C">
        <w:t xml:space="preserve">. </w:t>
      </w:r>
      <w:r w:rsidR="00D06BFC">
        <w:t xml:space="preserve">You should not </w:t>
      </w:r>
      <w:r w:rsidR="001D239D">
        <w:t>add data to GitHub that isn’t already publicly available</w:t>
      </w:r>
      <w:r w:rsidR="00D06BFC">
        <w:t xml:space="preserve"> - this</w:t>
      </w:r>
      <w:r w:rsidR="001D239D">
        <w:t xml:space="preserve"> would be a breach</w:t>
      </w:r>
      <w:r w:rsidR="00F43B3E">
        <w:t xml:space="preserve">. </w:t>
      </w:r>
      <w:r w:rsidR="004B53FB">
        <w:t>See here for more guidance on security</w:t>
      </w:r>
      <w:r w:rsidR="00F43B3E">
        <w:t xml:space="preserve"> and what to do if you accidentally pushed sensitive data</w:t>
      </w:r>
      <w:r w:rsidR="004B53FB">
        <w:t xml:space="preserve"> </w:t>
      </w:r>
      <w:hyperlink r:id="rId22" w:anchor="security-in-github" w:history="1">
        <w:r w:rsidR="004B53FB" w:rsidRPr="004B53FB">
          <w:rPr>
            <w:rStyle w:val="Hyperlink"/>
          </w:rPr>
          <w:t>https://user-guidance.analytical-platform.service.justice.gov.uk/github/security-in-github.html#security-in-github</w:t>
        </w:r>
      </w:hyperlink>
      <w:r w:rsidR="004B53FB">
        <w:rPr>
          <w:rStyle w:val="Hyperlink"/>
        </w:rPr>
        <w:t xml:space="preserve">. </w:t>
      </w:r>
    </w:p>
    <w:p w14:paraId="493C1CA2" w14:textId="0960C37A" w:rsidR="005E60BA" w:rsidRDefault="007B254D" w:rsidP="0061131F">
      <w:r>
        <w:t>Amazon S3 buckets should be used to store data.</w:t>
      </w:r>
      <w:r w:rsidR="004F17AA">
        <w:t xml:space="preserve"> It is a web-based cloud stage platform and all data and final analytical outputs in Data and Analysis is stored in an Amazon S3 bucket. To learn more about Amazon s3 buckets, please refer to section 5 of the Introduction Using R on the AP training session</w:t>
      </w:r>
      <w:r w:rsidR="00205620">
        <w:t xml:space="preserve">. Previous recordings and accompanying materials of sessions can be found here - </w:t>
      </w:r>
      <w:hyperlink r:id="rId23" w:history="1">
        <w:r w:rsidR="00205620" w:rsidRPr="00C171C7">
          <w:rPr>
            <w:rStyle w:val="Hyperlink"/>
          </w:rPr>
          <w:t>https://moj-analytical-services.github.io/ap-tools-training/</w:t>
        </w:r>
      </w:hyperlink>
      <w:r w:rsidR="00205620">
        <w:t>.</w:t>
      </w:r>
    </w:p>
    <w:p w14:paraId="7010BEA5" w14:textId="493C755C" w:rsidR="0061131F" w:rsidRPr="000F6B1A" w:rsidRDefault="005C0F34" w:rsidP="0061131F">
      <w:pPr>
        <w:rPr>
          <w:b/>
          <w:bCs/>
          <w:sz w:val="28"/>
          <w:szCs w:val="28"/>
        </w:rPr>
      </w:pPr>
      <w:r w:rsidRPr="000F6B1A">
        <w:rPr>
          <w:b/>
          <w:bCs/>
          <w:sz w:val="28"/>
          <w:szCs w:val="28"/>
        </w:rPr>
        <w:t xml:space="preserve">4.1 </w:t>
      </w:r>
      <w:r w:rsidR="0061131F" w:rsidRPr="000F6B1A">
        <w:rPr>
          <w:b/>
          <w:bCs/>
          <w:sz w:val="28"/>
          <w:szCs w:val="28"/>
        </w:rPr>
        <w:t>Git ignore files</w:t>
      </w:r>
    </w:p>
    <w:p w14:paraId="6362AD0D" w14:textId="087DE8E2" w:rsidR="00E93A07" w:rsidRDefault="00E93A07" w:rsidP="00E93A07">
      <w:r>
        <w:t xml:space="preserve">You may also not want to push </w:t>
      </w:r>
      <w:r w:rsidR="00FD0457">
        <w:t>some files/information/images</w:t>
      </w:r>
      <w:r>
        <w:t xml:space="preserve"> that are required for your project </w:t>
      </w:r>
      <w:r w:rsidR="00FD0457">
        <w:t xml:space="preserve">onto GitHub due to sensitive information. </w:t>
      </w:r>
      <w:r w:rsidR="00F91E8E">
        <w:t xml:space="preserve">This could also include files such as the </w:t>
      </w:r>
      <w:proofErr w:type="spellStart"/>
      <w:r w:rsidR="00F91E8E">
        <w:t>renv</w:t>
      </w:r>
      <w:proofErr w:type="spellEnd"/>
      <w:r w:rsidR="00F91E8E">
        <w:t xml:space="preserve"> folder, which is used for package management.</w:t>
      </w:r>
    </w:p>
    <w:p w14:paraId="37011DFB" w14:textId="3C635CCE" w:rsidR="00057B85" w:rsidRDefault="00057B85" w:rsidP="00E93A07">
      <w:r>
        <w:t>To help ensure we don’t push something by accident to GitHub</w:t>
      </w:r>
      <w:r w:rsidR="00D126BE">
        <w:t xml:space="preserve">, we use </w:t>
      </w:r>
      <w:r w:rsidR="00B82821">
        <w:t>Git</w:t>
      </w:r>
      <w:r w:rsidR="00D126BE">
        <w:t xml:space="preserve"> ignore file</w:t>
      </w:r>
      <w:r w:rsidR="00622424">
        <w:t xml:space="preserve">s. You should use the </w:t>
      </w:r>
      <w:r w:rsidR="00AA1172">
        <w:t>Git</w:t>
      </w:r>
      <w:r w:rsidR="00622424">
        <w:t xml:space="preserve"> ignore file in your repository to tell Git which files and directories to ignore when you make a commit</w:t>
      </w:r>
      <w:r w:rsidR="00273035">
        <w:t xml:space="preserve"> – allowing you to control which file types are shared on the GitHub website. </w:t>
      </w:r>
      <w:r w:rsidR="00E34CF1">
        <w:t xml:space="preserve">Once the </w:t>
      </w:r>
      <w:r w:rsidR="00AA1172">
        <w:t>Git</w:t>
      </w:r>
      <w:r w:rsidR="00E34CF1">
        <w:t xml:space="preserve"> ignore file is on Github, then others can pull this from the project into </w:t>
      </w:r>
      <w:r w:rsidR="00A30107">
        <w:t>RStudio</w:t>
      </w:r>
      <w:r w:rsidR="00E34CF1">
        <w:t xml:space="preserve"> to ensure they also follow the rules of pushing information to GitHub.</w:t>
      </w:r>
    </w:p>
    <w:p w14:paraId="6086C48E" w14:textId="77777777" w:rsidR="001F3E35" w:rsidRDefault="007032E1" w:rsidP="0061131F">
      <w:r>
        <w:t xml:space="preserve">Git ignore files have a list of recommended files to ignore – you can edit and save this to ensure it is relevant to your project. </w:t>
      </w:r>
      <w:r w:rsidR="006F6A16">
        <w:t>F</w:t>
      </w:r>
      <w:r w:rsidR="0061131F">
        <w:t>or example, if I save</w:t>
      </w:r>
      <w:r w:rsidR="008B0765">
        <w:t>d some</w:t>
      </w:r>
      <w:r w:rsidR="0061131F">
        <w:t xml:space="preserve"> data </w:t>
      </w:r>
      <w:r w:rsidR="008B0765">
        <w:t xml:space="preserve">for a report </w:t>
      </w:r>
      <w:r w:rsidR="0061131F">
        <w:t>in a .xlsx file in the same directory as my R project</w:t>
      </w:r>
      <w:r w:rsidR="008B0765">
        <w:t>,</w:t>
      </w:r>
      <w:r w:rsidR="0061131F">
        <w:t xml:space="preserve"> GitHub would attempt to upload this to the GitHub website with any code amendments</w:t>
      </w:r>
      <w:r w:rsidR="001F3E35">
        <w:t xml:space="preserve">. This could potentially lead to a breach as sensitive data has been shared online. </w:t>
      </w:r>
    </w:p>
    <w:p w14:paraId="4D6EB128" w14:textId="210065A5" w:rsidR="0061131F" w:rsidRDefault="0061131F" w:rsidP="0061131F">
      <w:r>
        <w:t xml:space="preserve">To avoid </w:t>
      </w:r>
      <w:r w:rsidR="00A362E0">
        <w:t>this,</w:t>
      </w:r>
      <w:r>
        <w:t xml:space="preserve"> we can use a .gitignore file</w:t>
      </w:r>
      <w:r w:rsidR="000C286E">
        <w:t xml:space="preserve"> – as seen below. </w:t>
      </w:r>
      <w:r>
        <w:t>We can add file types with a .gitignore file using simple syntax.</w:t>
      </w:r>
    </w:p>
    <w:p w14:paraId="2A8F370E" w14:textId="77777777" w:rsidR="0061131F" w:rsidRDefault="0061131F" w:rsidP="0061131F">
      <w:r>
        <w:rPr>
          <w:noProof/>
        </w:rPr>
        <w:drawing>
          <wp:inline distT="0" distB="0" distL="0" distR="0" wp14:anchorId="549AA5A9" wp14:editId="4BD21E4F">
            <wp:extent cx="1343025" cy="18318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1343025" cy="1831866"/>
                    </a:xfrm>
                    <a:prstGeom prst="rect">
                      <a:avLst/>
                    </a:prstGeom>
                  </pic:spPr>
                </pic:pic>
              </a:graphicData>
            </a:graphic>
          </wp:inline>
        </w:drawing>
      </w:r>
    </w:p>
    <w:p w14:paraId="2B45543E" w14:textId="74245876" w:rsidR="00032F20" w:rsidRDefault="0061131F" w:rsidP="00032F20">
      <w:r>
        <w:t>This .gitignore file allows .</w:t>
      </w:r>
      <w:proofErr w:type="spellStart"/>
      <w:r>
        <w:t>Rproj.user</w:t>
      </w:r>
      <w:proofErr w:type="spellEnd"/>
      <w:r>
        <w:t>, .</w:t>
      </w:r>
      <w:proofErr w:type="spellStart"/>
      <w:r>
        <w:t>Rhistory</w:t>
      </w:r>
      <w:proofErr w:type="spellEnd"/>
      <w:r>
        <w:t>, .</w:t>
      </w:r>
      <w:proofErr w:type="spellStart"/>
      <w:r>
        <w:t>RData</w:t>
      </w:r>
      <w:proofErr w:type="spellEnd"/>
      <w:r>
        <w:t>, .</w:t>
      </w:r>
      <w:proofErr w:type="spellStart"/>
      <w:r>
        <w:t>Ruserdata</w:t>
      </w:r>
      <w:proofErr w:type="spellEnd"/>
      <w:r>
        <w:t xml:space="preserve"> to be uploaded to GitHub when the project is pushed</w:t>
      </w:r>
      <w:r w:rsidR="000C286E">
        <w:t>.</w:t>
      </w:r>
      <w:r w:rsidR="00D745AE">
        <w:t xml:space="preserve"> </w:t>
      </w:r>
      <w:r>
        <w:t>It doesn’t allow .xlsx, .csv, .</w:t>
      </w:r>
      <w:proofErr w:type="spellStart"/>
      <w:r>
        <w:t>cls</w:t>
      </w:r>
      <w:proofErr w:type="spellEnd"/>
      <w:r>
        <w:t>, .</w:t>
      </w:r>
      <w:proofErr w:type="spellStart"/>
      <w:r>
        <w:t>png</w:t>
      </w:r>
      <w:proofErr w:type="spellEnd"/>
      <w:r>
        <w:t>, .</w:t>
      </w:r>
      <w:proofErr w:type="spellStart"/>
      <w:r>
        <w:t>rds</w:t>
      </w:r>
      <w:proofErr w:type="spellEnd"/>
      <w:r>
        <w:t>, .</w:t>
      </w:r>
      <w:proofErr w:type="spellStart"/>
      <w:r>
        <w:t>Rproj</w:t>
      </w:r>
      <w:proofErr w:type="spellEnd"/>
      <w:r>
        <w:t xml:space="preserve"> .  An * in front of a file type will tell GitHub to ignore all file types of that kind when syncing with the online repository</w:t>
      </w:r>
      <w:r w:rsidR="00A362E0">
        <w:t>.</w:t>
      </w:r>
    </w:p>
    <w:p w14:paraId="741FF876" w14:textId="7F094C94" w:rsidR="00177A77" w:rsidRDefault="00177A77" w:rsidP="00032F20">
      <w:r>
        <w:lastRenderedPageBreak/>
        <w:t>Users should also avoid putting outputs of R markdown reports on GitHub as this could contain official sensitive information and results of analysis.</w:t>
      </w:r>
      <w:r w:rsidR="00F232D7">
        <w:t xml:space="preserve"> Adding </w:t>
      </w:r>
      <w:r w:rsidR="00ED6856">
        <w:t>*</w:t>
      </w:r>
      <w:r w:rsidR="00F232D7">
        <w:t>.docx to the .gitignore file would stop any documents being added to GitHub.</w:t>
      </w:r>
    </w:p>
    <w:p w14:paraId="680DB08F" w14:textId="195D95EF" w:rsidR="00C45539" w:rsidRDefault="00F232D7" w:rsidP="00032F20">
      <w:r>
        <w:t xml:space="preserve">We would also recommend </w:t>
      </w:r>
      <w:r w:rsidR="00ED6856">
        <w:t xml:space="preserve">adding the core file to the .gitignore file. This is generated when using </w:t>
      </w:r>
      <w:r w:rsidR="00A30107">
        <w:t>RStudio</w:t>
      </w:r>
      <w:r w:rsidR="00CC1A11">
        <w:t xml:space="preserve"> crashes when trying to work with </w:t>
      </w:r>
      <w:r w:rsidR="00ED6856">
        <w:t>large datasets</w:t>
      </w:r>
      <w:r w:rsidR="00CC1A11">
        <w:t xml:space="preserve">. </w:t>
      </w:r>
      <w:r w:rsidR="00ED6856">
        <w:t xml:space="preserve">These should not be committed to gitignore and should be deleted when they appear in the files section of </w:t>
      </w:r>
      <w:r w:rsidR="00A30107">
        <w:t>RStudio</w:t>
      </w:r>
      <w:r w:rsidR="00ED6856">
        <w:t>.</w:t>
      </w:r>
      <w:r w:rsidR="00D745AE">
        <w:t xml:space="preserve"> </w:t>
      </w:r>
      <w:r w:rsidR="00C45539">
        <w:t>More information</w:t>
      </w:r>
      <w:r w:rsidR="00A47E60">
        <w:t xml:space="preserve"> can be found</w:t>
      </w:r>
      <w:r w:rsidR="00C45539">
        <w:t xml:space="preserve"> here </w:t>
      </w:r>
      <w:hyperlink r:id="rId25" w:anchor="protecting-information-in-github" w:history="1">
        <w:r w:rsidR="00C45539">
          <w:rPr>
            <w:rStyle w:val="Hyperlink"/>
          </w:rPr>
          <w:t>Security in GitHub - Analytical Platform User Guide (justice.gov.uk)</w:t>
        </w:r>
      </w:hyperlink>
      <w:r w:rsidR="00A47E60">
        <w:t>.</w:t>
      </w:r>
    </w:p>
    <w:p w14:paraId="7391D1FE" w14:textId="54046E8A" w:rsidR="00032F20" w:rsidRPr="00D154D6" w:rsidRDefault="00D154D6" w:rsidP="00D154D6">
      <w:pPr>
        <w:rPr>
          <w:b/>
          <w:bCs/>
          <w:sz w:val="28"/>
          <w:szCs w:val="28"/>
          <w:u w:val="single"/>
        </w:rPr>
      </w:pPr>
      <w:r>
        <w:rPr>
          <w:b/>
          <w:bCs/>
          <w:sz w:val="28"/>
          <w:szCs w:val="28"/>
          <w:u w:val="single"/>
        </w:rPr>
        <w:t xml:space="preserve">5. </w:t>
      </w:r>
      <w:r w:rsidR="00C607B4" w:rsidRPr="00D154D6">
        <w:rPr>
          <w:b/>
          <w:bCs/>
          <w:sz w:val="28"/>
          <w:szCs w:val="28"/>
          <w:u w:val="single"/>
        </w:rPr>
        <w:t xml:space="preserve">Further information on Git and </w:t>
      </w:r>
      <w:r w:rsidR="00F873DE" w:rsidRPr="00D154D6">
        <w:rPr>
          <w:b/>
          <w:bCs/>
          <w:sz w:val="28"/>
          <w:szCs w:val="28"/>
          <w:u w:val="single"/>
        </w:rPr>
        <w:t xml:space="preserve">GitHub </w:t>
      </w:r>
    </w:p>
    <w:p w14:paraId="3C31E7AC" w14:textId="5C9A022E" w:rsidR="00032F20" w:rsidRDefault="00B520DD" w:rsidP="00032F20">
      <w:pPr>
        <w:rPr>
          <w:b/>
          <w:bCs/>
          <w:sz w:val="28"/>
          <w:szCs w:val="28"/>
        </w:rPr>
      </w:pPr>
      <w:r w:rsidRPr="003E5A53">
        <w:rPr>
          <w:b/>
          <w:bCs/>
          <w:sz w:val="28"/>
          <w:szCs w:val="28"/>
        </w:rPr>
        <w:t>5.1. Advanced topics</w:t>
      </w:r>
    </w:p>
    <w:p w14:paraId="40CCED81" w14:textId="787C94A9" w:rsidR="0081676F" w:rsidRPr="0081676F" w:rsidRDefault="0081676F" w:rsidP="00032F20">
      <w:r>
        <w:t>We have added some</w:t>
      </w:r>
      <w:r w:rsidR="00865BCD">
        <w:t xml:space="preserve"> information and</w:t>
      </w:r>
      <w:r>
        <w:t xml:space="preserve"> </w:t>
      </w:r>
      <w:r w:rsidR="00C53153">
        <w:t>links</w:t>
      </w:r>
      <w:r>
        <w:t xml:space="preserve"> below on some other aspects of GitHub that users could explore that haven’t been covered in this session. These are more advanced features of GitHub and are not required </w:t>
      </w:r>
      <w:r w:rsidR="00065FC2">
        <w:t>to be able to use Git and GitHub</w:t>
      </w:r>
      <w:r w:rsidR="00270878">
        <w:t xml:space="preserve"> as a beginner.</w:t>
      </w:r>
    </w:p>
    <w:p w14:paraId="619188A0" w14:textId="7DB4ECA0" w:rsidR="00032F20" w:rsidRDefault="00032F20" w:rsidP="00C53153">
      <w:pPr>
        <w:pStyle w:val="ListParagraph"/>
        <w:numPr>
          <w:ilvl w:val="0"/>
          <w:numId w:val="43"/>
        </w:numPr>
      </w:pPr>
      <w:r>
        <w:t>Git releases</w:t>
      </w:r>
      <w:r w:rsidR="00AA5C70">
        <w:t>/versions</w:t>
      </w:r>
      <w:r w:rsidR="00C53153">
        <w:t xml:space="preserve"> - u</w:t>
      </w:r>
      <w:r>
        <w:t xml:space="preserve">seful for package development </w:t>
      </w:r>
      <w:r w:rsidR="00112A60">
        <w:t xml:space="preserve">and those working on production/publication code </w:t>
      </w:r>
      <w:r w:rsidR="00C53153">
        <w:t xml:space="preserve">- </w:t>
      </w:r>
      <w:hyperlink r:id="rId26" w:history="1">
        <w:r w:rsidR="00C53153">
          <w:rPr>
            <w:rStyle w:val="Hyperlink"/>
          </w:rPr>
          <w:t>About releases - GitHub Docs</w:t>
        </w:r>
      </w:hyperlink>
      <w:r w:rsidR="00C53153">
        <w:t>.</w:t>
      </w:r>
    </w:p>
    <w:p w14:paraId="050E5F20" w14:textId="408E71BE" w:rsidR="00112A60" w:rsidRDefault="00112A60" w:rsidP="00C53153">
      <w:pPr>
        <w:pStyle w:val="ListParagraph"/>
        <w:numPr>
          <w:ilvl w:val="0"/>
          <w:numId w:val="43"/>
        </w:numPr>
      </w:pPr>
      <w:r>
        <w:t xml:space="preserve">Git stash – when you want </w:t>
      </w:r>
      <w:r w:rsidR="00865BCD">
        <w:t xml:space="preserve">to store changes to code when they are not ready to be committed </w:t>
      </w:r>
      <w:r w:rsidR="00EE7418">
        <w:t xml:space="preserve">and </w:t>
      </w:r>
      <w:r w:rsidR="00440833">
        <w:t>revert</w:t>
      </w:r>
      <w:r w:rsidR="00EE7418">
        <w:t xml:space="preserve"> to a previous commit.</w:t>
      </w:r>
    </w:p>
    <w:p w14:paraId="460DE10E" w14:textId="3361B9AB" w:rsidR="00782EA5" w:rsidRDefault="00782EA5" w:rsidP="00C53153">
      <w:pPr>
        <w:pStyle w:val="ListParagraph"/>
        <w:numPr>
          <w:ilvl w:val="0"/>
          <w:numId w:val="43"/>
        </w:numPr>
      </w:pPr>
      <w:r>
        <w:t xml:space="preserve">Git detached head - </w:t>
      </w:r>
      <w:hyperlink r:id="rId27" w:history="1">
        <w:r>
          <w:rPr>
            <w:rStyle w:val="Hyperlink"/>
          </w:rPr>
          <w:t>Git Detached Head: What Is It &amp; How to Recover (cloudbees.com)</w:t>
        </w:r>
      </w:hyperlink>
    </w:p>
    <w:p w14:paraId="47537068" w14:textId="77777777" w:rsidR="00DF62AE" w:rsidRDefault="00782EA5" w:rsidP="00C53153">
      <w:pPr>
        <w:pStyle w:val="ListParagraph"/>
        <w:numPr>
          <w:ilvl w:val="0"/>
          <w:numId w:val="43"/>
        </w:numPr>
      </w:pPr>
      <w:r>
        <w:t>Packages on Git</w:t>
      </w:r>
      <w:r w:rsidR="00925859">
        <w:t xml:space="preserve">hub </w:t>
      </w:r>
      <w:r w:rsidR="00D91715">
        <w:t xml:space="preserve"> - Github allows you to host your software packages privately or public</w:t>
      </w:r>
      <w:r w:rsidR="00851062">
        <w:t>ly and use them within your projects.</w:t>
      </w:r>
      <w:r w:rsidR="00BF0987">
        <w:t xml:space="preserve"> </w:t>
      </w:r>
    </w:p>
    <w:p w14:paraId="311AD46E" w14:textId="6B9CDDA8" w:rsidR="00782EA5" w:rsidRDefault="00BF0987" w:rsidP="00DF62AE">
      <w:pPr>
        <w:pStyle w:val="ListParagraph"/>
        <w:numPr>
          <w:ilvl w:val="1"/>
          <w:numId w:val="43"/>
        </w:numPr>
      </w:pPr>
      <w:r>
        <w:t xml:space="preserve">If you’re interested in creating packages, then listen to the session on Developing R packages and RAP ways of </w:t>
      </w:r>
      <w:r w:rsidRPr="00BF0987">
        <w:t xml:space="preserve">working - </w:t>
      </w:r>
      <w:hyperlink r:id="rId28" w:anchor="ITG" w:history="1">
        <w:r w:rsidRPr="00BF0987">
          <w:rPr>
            <w:rStyle w:val="Hyperlink"/>
          </w:rPr>
          <w:t>https://moj-analytical-services.github.io/ap-tools-training/ITG.html#ITG</w:t>
        </w:r>
      </w:hyperlink>
      <w:r>
        <w:t>.</w:t>
      </w:r>
      <w:r w:rsidR="00DF62AE">
        <w:t xml:space="preserve"> </w:t>
      </w:r>
    </w:p>
    <w:p w14:paraId="00D7173B" w14:textId="51A8B970" w:rsidR="00DF62AE" w:rsidRDefault="00DF62AE" w:rsidP="00BA1E04">
      <w:pPr>
        <w:pStyle w:val="ListParagraph"/>
        <w:numPr>
          <w:ilvl w:val="1"/>
          <w:numId w:val="43"/>
        </w:numPr>
      </w:pPr>
      <w:r>
        <w:t xml:space="preserve">There also some packages created by analysts with MoJ that are hosted within </w:t>
      </w:r>
      <w:proofErr w:type="spellStart"/>
      <w:r>
        <w:t>moj</w:t>
      </w:r>
      <w:proofErr w:type="spellEnd"/>
      <w:r>
        <w:t xml:space="preserve">-analytical-services on GitHub – for example, </w:t>
      </w:r>
      <w:proofErr w:type="spellStart"/>
      <w:r>
        <w:t>mojrap</w:t>
      </w:r>
      <w:proofErr w:type="spellEnd"/>
      <w:r>
        <w:t xml:space="preserve"> which includes functions that have been created in various Reproducible Analytical Pipelines </w:t>
      </w:r>
      <w:hyperlink r:id="rId29" w:history="1">
        <w:r w:rsidRPr="00C171C7">
          <w:rPr>
            <w:rStyle w:val="Hyperlink"/>
          </w:rPr>
          <w:t>https://github.com/moj-analytical-services/mojrap</w:t>
        </w:r>
      </w:hyperlink>
      <w:r>
        <w:t xml:space="preserve"> </w:t>
      </w:r>
    </w:p>
    <w:p w14:paraId="47E2BACB" w14:textId="44013325" w:rsidR="00DE6D75" w:rsidRPr="00F91E8E" w:rsidRDefault="00D54350" w:rsidP="00BA1E04">
      <w:pPr>
        <w:pStyle w:val="ListParagraph"/>
        <w:numPr>
          <w:ilvl w:val="1"/>
          <w:numId w:val="43"/>
        </w:numPr>
        <w:rPr>
          <w:rStyle w:val="Hyperlink"/>
          <w:color w:val="auto"/>
        </w:rPr>
      </w:pPr>
      <w:hyperlink r:id="rId30" w:anchor="install-packages-from-github" w:history="1">
        <w:r w:rsidR="00DE6D75">
          <w:rPr>
            <w:rStyle w:val="Hyperlink"/>
          </w:rPr>
          <w:t>Install packages from GitHub - Analytical Platform User Guide (justice.gov.uk)</w:t>
        </w:r>
      </w:hyperlink>
    </w:p>
    <w:p w14:paraId="1A35A5C5" w14:textId="77777777" w:rsidR="00F91E8E" w:rsidRPr="00F91E8E" w:rsidRDefault="00F91E8E" w:rsidP="00F91E8E">
      <w:pPr>
        <w:rPr>
          <w:rStyle w:val="Hyperlink"/>
          <w:color w:val="auto"/>
        </w:rPr>
      </w:pPr>
    </w:p>
    <w:p w14:paraId="29CCC695" w14:textId="0A4E44CF" w:rsidR="00A92AF2" w:rsidRPr="00A92AF2" w:rsidRDefault="004B35CA" w:rsidP="00A92AF2">
      <w:pPr>
        <w:rPr>
          <w:b/>
        </w:rPr>
      </w:pPr>
      <w:r w:rsidRPr="0057686C">
        <w:rPr>
          <w:b/>
        </w:rPr>
        <w:t xml:space="preserve">Additional information on </w:t>
      </w:r>
      <w:proofErr w:type="spellStart"/>
      <w:r w:rsidR="00A92AF2" w:rsidRPr="0057686C">
        <w:rPr>
          <w:b/>
        </w:rPr>
        <w:t>Gitflow</w:t>
      </w:r>
      <w:proofErr w:type="spellEnd"/>
    </w:p>
    <w:p w14:paraId="67E7DE6C" w14:textId="545A3326" w:rsidR="00A92AF2" w:rsidRDefault="00A92AF2" w:rsidP="00A92AF2">
      <w:proofErr w:type="spellStart"/>
      <w:r>
        <w:t>Gitflow</w:t>
      </w:r>
      <w:proofErr w:type="spellEnd"/>
      <w:r>
        <w:t xml:space="preserve"> is one practice that we recommend you give serious consideration to adopting to any project that involves multiple contributors.</w:t>
      </w:r>
    </w:p>
    <w:p w14:paraId="454CBB36" w14:textId="77777777" w:rsidR="00A92AF2" w:rsidRPr="00A92AF2" w:rsidRDefault="00A92AF2" w:rsidP="00A92AF2">
      <w:pPr>
        <w:rPr>
          <w:b/>
          <w:bCs/>
        </w:rPr>
      </w:pPr>
      <w:r w:rsidRPr="00A92AF2">
        <w:rPr>
          <w:b/>
        </w:rPr>
        <w:t xml:space="preserve">The </w:t>
      </w:r>
      <w:r w:rsidRPr="00A92AF2">
        <w:rPr>
          <w:b/>
          <w:bCs/>
        </w:rPr>
        <w:t xml:space="preserve">dev </w:t>
      </w:r>
      <w:proofErr w:type="gramStart"/>
      <w:r w:rsidRPr="00A92AF2">
        <w:rPr>
          <w:b/>
          <w:bCs/>
        </w:rPr>
        <w:t>branch</w:t>
      </w:r>
      <w:proofErr w:type="gramEnd"/>
    </w:p>
    <w:p w14:paraId="2BB6E8A0" w14:textId="77777777" w:rsidR="00A92AF2" w:rsidRDefault="00A92AF2" w:rsidP="00A92AF2">
      <w:r>
        <w:t>One feature that we recommend is using an additional branch as an insulator between the main branch and feature development branches, usually called dev.</w:t>
      </w:r>
    </w:p>
    <w:p w14:paraId="23070C15" w14:textId="77777777" w:rsidR="00A92AF2" w:rsidRDefault="00A92AF2" w:rsidP="00A92AF2">
      <w:r>
        <w:t>We saw how git can handle changes to the same file without there being merge conflicts. But even if colleagues work on different files and avoid conflicts, it doesn’t mean that all merged code will function as they intended.</w:t>
      </w:r>
    </w:p>
    <w:p w14:paraId="60673FD1" w14:textId="77777777" w:rsidR="00A92AF2" w:rsidRDefault="00A92AF2" w:rsidP="00A92AF2">
      <w:r>
        <w:t xml:space="preserve">Following a fast-forward merge, the code in a merged branch (main) will work if the code in the merging branch (Anna) worked. But that isn’t necessarily the case if Bruce’s work then merges in. Anna and Bruce’s code changes may not work when combined. If so, their project has a problem </w:t>
      </w:r>
      <w:r>
        <w:lastRenderedPageBreak/>
        <w:t>that Git doesn’t know about. It would only emerge when they try to run the code in the new merged main branch.</w:t>
      </w:r>
    </w:p>
    <w:p w14:paraId="74082BFC" w14:textId="77777777" w:rsidR="00A92AF2" w:rsidRDefault="00A92AF2" w:rsidP="00A92AF2">
      <w:r>
        <w:t>Using a dev branch provides an easy way to mitigate. It sits between feature branches and the main branch. Like main, we don’t make changes directly in dev. Anna and Bruce branch from and merge back into dev, instead of main.</w:t>
      </w:r>
    </w:p>
    <w:p w14:paraId="026C8E4F" w14:textId="14C66F4B" w:rsidR="00A92AF2" w:rsidRDefault="00A92AF2">
      <w:r>
        <w:t xml:space="preserve">With that in place, it's easy to manage things. They test the code in dev. If dev works, then after they’ve done their </w:t>
      </w:r>
      <w:proofErr w:type="gramStart"/>
      <w:r>
        <w:t>work</w:t>
      </w:r>
      <w:proofErr w:type="gramEnd"/>
      <w:r>
        <w:t xml:space="preserve"> it can be fast-forward merged to main. But if the combination of Anna and Bruce’s changes has broken the code, they can make another branch to fix it, and then do a fast-forward merge to dev before the fast-forward merge of dev into main.</w:t>
      </w:r>
    </w:p>
    <w:p w14:paraId="13E56325" w14:textId="229945C4" w:rsidR="7ED48533" w:rsidRDefault="7ED48533" w:rsidP="4A118EA0">
      <w:pPr>
        <w:rPr>
          <w:i/>
          <w:iCs/>
        </w:rPr>
      </w:pPr>
      <w:r>
        <w:t xml:space="preserve">The dev branch is not a perfect solution to be relied upon its own – </w:t>
      </w:r>
      <w:proofErr w:type="gramStart"/>
      <w:r w:rsidRPr="4A118EA0">
        <w:rPr>
          <w:i/>
          <w:iCs/>
        </w:rPr>
        <w:t>e.g.</w:t>
      </w:r>
      <w:proofErr w:type="gramEnd"/>
      <w:r w:rsidRPr="4A118EA0">
        <w:rPr>
          <w:i/>
          <w:iCs/>
        </w:rPr>
        <w:t xml:space="preserve"> what if there’s a need for another branch off while the fix is happening? That person may have to work with broken code or may reintroduce the same problem back into dev later</w:t>
      </w:r>
    </w:p>
    <w:p w14:paraId="12328E5F" w14:textId="31347F43" w:rsidR="00BA1E04" w:rsidRPr="00A83AD2" w:rsidRDefault="00A92AF2" w:rsidP="00BA1E04">
      <w:pPr>
        <w:rPr>
          <w:i/>
        </w:rPr>
      </w:pPr>
      <w:r w:rsidRPr="00A92AF2">
        <w:rPr>
          <w:i/>
        </w:rPr>
        <w:t>(For future reference</w:t>
      </w:r>
      <w:r w:rsidRPr="00A92AF2">
        <w:rPr>
          <w:i/>
          <w:iCs/>
        </w:rPr>
        <w:t>,</w:t>
      </w:r>
      <w:r w:rsidRPr="00A92AF2">
        <w:rPr>
          <w:i/>
        </w:rPr>
        <w:t xml:space="preserve"> other possibilities for dealing with this specific problem include automated integration tests with </w:t>
      </w:r>
      <w:proofErr w:type="spellStart"/>
      <w:r w:rsidRPr="00A92AF2">
        <w:rPr>
          <w:i/>
        </w:rPr>
        <w:t>github</w:t>
      </w:r>
      <w:proofErr w:type="spellEnd"/>
      <w:r w:rsidRPr="00A92AF2">
        <w:rPr>
          <w:i/>
        </w:rPr>
        <w:t xml:space="preserve"> actions, and an alternative to merging called rebasing, but these are technically challenging and/or complex and beyond the scope of this class). </w:t>
      </w:r>
    </w:p>
    <w:p w14:paraId="0C7327FB" w14:textId="77777777" w:rsidR="0057686C" w:rsidRPr="00A83AD2" w:rsidRDefault="0057686C" w:rsidP="00A83AD2">
      <w:pPr>
        <w:rPr>
          <w:i/>
        </w:rPr>
      </w:pPr>
    </w:p>
    <w:p w14:paraId="64C2E362" w14:textId="56A2D32D" w:rsidR="00737ED3" w:rsidRPr="003E5A53" w:rsidRDefault="00DF62AE" w:rsidP="00D83806">
      <w:pPr>
        <w:pStyle w:val="ListParagraph"/>
        <w:numPr>
          <w:ilvl w:val="1"/>
          <w:numId w:val="41"/>
        </w:numPr>
        <w:rPr>
          <w:b/>
          <w:bCs/>
          <w:sz w:val="28"/>
          <w:szCs w:val="28"/>
        </w:rPr>
      </w:pPr>
      <w:r>
        <w:rPr>
          <w:b/>
          <w:bCs/>
          <w:sz w:val="28"/>
          <w:szCs w:val="28"/>
        </w:rPr>
        <w:t xml:space="preserve"> </w:t>
      </w:r>
      <w:r w:rsidR="007666FE" w:rsidRPr="003E5A53">
        <w:rPr>
          <w:b/>
          <w:bCs/>
          <w:sz w:val="28"/>
          <w:szCs w:val="28"/>
        </w:rPr>
        <w:t>Useful links</w:t>
      </w:r>
    </w:p>
    <w:p w14:paraId="4474A7CB" w14:textId="722CBB18" w:rsidR="00D83806" w:rsidRPr="00D83806" w:rsidRDefault="00D83806" w:rsidP="00D83806">
      <w:r>
        <w:t>Analytical Platform Guidance</w:t>
      </w:r>
      <w:r w:rsidR="004A44A8">
        <w:t xml:space="preserve"> and slack channels</w:t>
      </w:r>
    </w:p>
    <w:p w14:paraId="479F3D7A" w14:textId="77777777" w:rsidR="00901B89" w:rsidRPr="00901B89" w:rsidRDefault="00EC1CAC" w:rsidP="00901B89">
      <w:pPr>
        <w:pStyle w:val="ListParagraph"/>
        <w:numPr>
          <w:ilvl w:val="0"/>
          <w:numId w:val="48"/>
        </w:numPr>
        <w:rPr>
          <w:rStyle w:val="Hyperlink"/>
          <w:color w:val="auto"/>
        </w:rPr>
      </w:pPr>
      <w:r w:rsidRPr="00901B89">
        <w:t>Use this link to access the AP control</w:t>
      </w:r>
      <w:r w:rsidRPr="0074651D">
        <w:rPr>
          <w:rStyle w:val="ui-provider"/>
        </w:rPr>
        <w:t xml:space="preserve"> panel: </w:t>
      </w:r>
      <w:hyperlink r:id="rId31" w:tgtFrame="_blank" w:tooltip="https://controlpanel.services.analytical-platform.service.justice.gov.uk/tools/" w:history="1">
        <w:r w:rsidRPr="0074651D">
          <w:rPr>
            <w:rStyle w:val="Hyperlink"/>
          </w:rPr>
          <w:t>https://controlpanel.services.analytical-platform.service.justice.gov.uk/tools/</w:t>
        </w:r>
      </w:hyperlink>
      <w:r w:rsidR="0074651D">
        <w:rPr>
          <w:rStyle w:val="Hyperlink"/>
        </w:rPr>
        <w:t>.</w:t>
      </w:r>
    </w:p>
    <w:p w14:paraId="621CA579" w14:textId="77777777" w:rsidR="00901B89" w:rsidRPr="004A44A8" w:rsidRDefault="00EC1CAC" w:rsidP="00901B89">
      <w:pPr>
        <w:pStyle w:val="ListParagraph"/>
        <w:numPr>
          <w:ilvl w:val="0"/>
          <w:numId w:val="48"/>
        </w:numPr>
        <w:rPr>
          <w:rStyle w:val="Hyperlink"/>
          <w:color w:val="auto"/>
        </w:rPr>
      </w:pPr>
      <w:r w:rsidRPr="00901B89">
        <w:rPr>
          <w:rStyle w:val="Hyperlink"/>
          <w:color w:val="auto"/>
        </w:rPr>
        <w:t xml:space="preserve">Lots more helpful guidance can be found in the MoJ Analytical Platform Guidance: </w:t>
      </w:r>
      <w:hyperlink r:id="rId32" w:tgtFrame="_blank" w:tooltip="https://user-guidance.services.alpha.mojanalytics.xyz/" w:history="1">
        <w:r w:rsidRPr="0074651D">
          <w:rPr>
            <w:rStyle w:val="Hyperlink"/>
          </w:rPr>
          <w:t>https://user-guidance.services.alpha.mojanalytics.xyz/</w:t>
        </w:r>
      </w:hyperlink>
    </w:p>
    <w:p w14:paraId="1770D4FF" w14:textId="36BE4E5C" w:rsidR="004A44A8" w:rsidRPr="00901B89" w:rsidRDefault="004A44A8" w:rsidP="00901B89">
      <w:pPr>
        <w:pStyle w:val="ListParagraph"/>
        <w:numPr>
          <w:ilvl w:val="0"/>
          <w:numId w:val="48"/>
        </w:numPr>
        <w:rPr>
          <w:rStyle w:val="Hyperlink"/>
          <w:color w:val="auto"/>
        </w:rPr>
      </w:pPr>
      <w:r w:rsidRPr="001D0C22">
        <w:rPr>
          <w:rStyle w:val="Hyperlink"/>
          <w:color w:val="auto"/>
        </w:rPr>
        <w:t>Specific Git section on AP guidance and how to set up slack channels</w:t>
      </w:r>
      <w:r w:rsidR="008D0939">
        <w:rPr>
          <w:rStyle w:val="Hyperlink"/>
          <w:color w:val="auto"/>
        </w:rPr>
        <w:t>:</w:t>
      </w:r>
      <w:r>
        <w:rPr>
          <w:rStyle w:val="Hyperlink"/>
        </w:rPr>
        <w:t xml:space="preserve"> </w:t>
      </w:r>
      <w:hyperlink r:id="rId33" w:history="1">
        <w:r w:rsidR="001D0C22">
          <w:rPr>
            <w:rStyle w:val="Hyperlink"/>
          </w:rPr>
          <w:t>Git and GitHub - Analytical Platform User Guide (justice.gov.uk)</w:t>
        </w:r>
      </w:hyperlink>
      <w:r w:rsidR="001D0C22">
        <w:t xml:space="preserve"> </w:t>
      </w:r>
    </w:p>
    <w:p w14:paraId="07AA1673" w14:textId="1A470B9E" w:rsidR="00EC1CAC" w:rsidRDefault="00EC1CAC" w:rsidP="3B6E2313">
      <w:pPr>
        <w:pStyle w:val="ListParagraph"/>
        <w:numPr>
          <w:ilvl w:val="0"/>
          <w:numId w:val="48"/>
        </w:numPr>
        <w:rPr>
          <w:rStyle w:val="Hyperlink"/>
          <w:color w:val="auto"/>
        </w:rPr>
      </w:pPr>
      <w:r w:rsidRPr="3B6E2313">
        <w:rPr>
          <w:rStyle w:val="ui-provider"/>
        </w:rPr>
        <w:t xml:space="preserve">Instructions for getting your GitHub account connected to your AP account: </w:t>
      </w:r>
      <w:hyperlink r:id="rId34" w:anchor="set-up-github">
        <w:r w:rsidRPr="3B6E2313">
          <w:rPr>
            <w:rStyle w:val="Hyperlink"/>
          </w:rPr>
          <w:t>https://user-guidance.services.alpha.mojanalytics.xyz/github/set-up-github.html#set-up-github</w:t>
        </w:r>
      </w:hyperlink>
    </w:p>
    <w:p w14:paraId="10CA4099" w14:textId="71A60B79" w:rsidR="77A68AD2" w:rsidRDefault="77A68AD2" w:rsidP="3B6E2313">
      <w:pPr>
        <w:pStyle w:val="ListParagraph"/>
        <w:numPr>
          <w:ilvl w:val="0"/>
          <w:numId w:val="48"/>
        </w:numPr>
        <w:rPr>
          <w:rStyle w:val="Hyperlink"/>
          <w:color w:val="auto"/>
        </w:rPr>
      </w:pPr>
      <w:proofErr w:type="spellStart"/>
      <w:r w:rsidRPr="3B6E2313">
        <w:rPr>
          <w:rStyle w:val="Hyperlink"/>
          <w:color w:val="auto"/>
        </w:rPr>
        <w:t>Gitflow</w:t>
      </w:r>
      <w:proofErr w:type="spellEnd"/>
      <w:r w:rsidRPr="3B6E2313">
        <w:rPr>
          <w:rStyle w:val="Hyperlink"/>
          <w:color w:val="auto"/>
        </w:rPr>
        <w:t xml:space="preserve"> in the MoJ RAP (Reproducible Analytical Pipeline) manual: </w:t>
      </w:r>
      <w:hyperlink r:id="rId35">
        <w:r w:rsidRPr="3B6E2313">
          <w:rPr>
            <w:rStyle w:val="Hyperlink"/>
          </w:rPr>
          <w:t>https://moj-analytical-services.github.io/rap-manual/git-flow.html</w:t>
        </w:r>
      </w:hyperlink>
    </w:p>
    <w:p w14:paraId="215ECDCC" w14:textId="296B2108" w:rsidR="00901B89" w:rsidRPr="00901B89" w:rsidRDefault="00901B89" w:rsidP="00901B89">
      <w:pPr>
        <w:rPr>
          <w:rStyle w:val="Hyperlink"/>
          <w:color w:val="auto"/>
        </w:rPr>
      </w:pPr>
      <w:r w:rsidRPr="00901B89">
        <w:rPr>
          <w:rStyle w:val="Hyperlink"/>
          <w:color w:val="auto"/>
        </w:rPr>
        <w:t>R training</w:t>
      </w:r>
    </w:p>
    <w:p w14:paraId="4C829FE1" w14:textId="774F5A5B" w:rsidR="0003478F" w:rsidRPr="0003478F" w:rsidRDefault="0003478F" w:rsidP="0003478F">
      <w:pPr>
        <w:pStyle w:val="ListParagraph"/>
        <w:numPr>
          <w:ilvl w:val="0"/>
          <w:numId w:val="49"/>
        </w:numPr>
        <w:rPr>
          <w:rStyle w:val="Hyperlink"/>
          <w:color w:val="auto"/>
        </w:rPr>
      </w:pPr>
      <w:r w:rsidRPr="0003478F">
        <w:rPr>
          <w:rStyle w:val="Hyperlink"/>
          <w:color w:val="auto"/>
        </w:rPr>
        <w:t xml:space="preserve">Analytical platform and related tools training: </w:t>
      </w:r>
      <w:hyperlink r:id="rId36" w:history="1">
        <w:r w:rsidRPr="0003478F">
          <w:rPr>
            <w:rStyle w:val="Hyperlink"/>
          </w:rPr>
          <w:t>https://moj-analytical-services.github.io/ap-tools-training/index.html</w:t>
        </w:r>
      </w:hyperlink>
      <w:r w:rsidRPr="0003478F">
        <w:rPr>
          <w:rStyle w:val="Hyperlink"/>
          <w:color w:val="auto"/>
        </w:rPr>
        <w:t xml:space="preserve"> </w:t>
      </w:r>
    </w:p>
    <w:p w14:paraId="69C4E55E" w14:textId="5331CB30" w:rsidR="00901B89" w:rsidRPr="0003478F" w:rsidRDefault="00901B89" w:rsidP="00901B89">
      <w:pPr>
        <w:pStyle w:val="ListParagraph"/>
        <w:numPr>
          <w:ilvl w:val="0"/>
          <w:numId w:val="49"/>
        </w:numPr>
        <w:rPr>
          <w:rStyle w:val="ui-provider"/>
        </w:rPr>
      </w:pPr>
      <w:r w:rsidRPr="0003478F">
        <w:t xml:space="preserve">Previous recordings and accompanying materials of sessions can be found here </w:t>
      </w:r>
      <w:hyperlink r:id="rId37" w:anchor="ITG" w:history="1">
        <w:r w:rsidR="0003478F" w:rsidRPr="0003478F">
          <w:rPr>
            <w:rStyle w:val="Hyperlink"/>
          </w:rPr>
          <w:t>3 Internal Training Group materials | Analytical Platform and related tools training (moj-analytical-services.github.io)</w:t>
        </w:r>
      </w:hyperlink>
    </w:p>
    <w:p w14:paraId="5CA7DD5D" w14:textId="1E3170E6" w:rsidR="00EC1CAC" w:rsidRPr="00901B89" w:rsidRDefault="00EC1CAC" w:rsidP="00901B89">
      <w:pPr>
        <w:pStyle w:val="ListParagraph"/>
        <w:numPr>
          <w:ilvl w:val="0"/>
          <w:numId w:val="49"/>
        </w:numPr>
        <w:rPr>
          <w:rStyle w:val="Hyperlink"/>
          <w:color w:val="auto"/>
        </w:rPr>
      </w:pPr>
      <w:r w:rsidRPr="00901B89">
        <w:rPr>
          <w:rStyle w:val="ui-provider"/>
        </w:rPr>
        <w:t>The repo for this course</w:t>
      </w:r>
      <w:r w:rsidR="00901B89">
        <w:rPr>
          <w:rStyle w:val="Hyperlink"/>
        </w:rPr>
        <w:t xml:space="preserve"> </w:t>
      </w:r>
      <w:hyperlink r:id="rId38" w:history="1">
        <w:r w:rsidR="00901B89" w:rsidRPr="00ED4002">
          <w:rPr>
            <w:rStyle w:val="Hyperlink"/>
          </w:rPr>
          <w:t>https://github.com/moj-analytical-services/intro_to_github_training</w:t>
        </w:r>
      </w:hyperlink>
      <w:r w:rsidR="00901B89">
        <w:rPr>
          <w:rStyle w:val="Hyperlink"/>
        </w:rPr>
        <w:t xml:space="preserve"> </w:t>
      </w:r>
    </w:p>
    <w:p w14:paraId="14074A1F" w14:textId="6E0FDD4A" w:rsidR="00CD402B" w:rsidRPr="00901B89" w:rsidRDefault="00CD402B" w:rsidP="00901B89">
      <w:pPr>
        <w:pStyle w:val="ListParagraph"/>
        <w:numPr>
          <w:ilvl w:val="0"/>
          <w:numId w:val="49"/>
        </w:numPr>
        <w:rPr>
          <w:rStyle w:val="ui-provider"/>
        </w:rPr>
      </w:pPr>
      <w:r w:rsidRPr="00901B89">
        <w:rPr>
          <w:rStyle w:val="ui-provider"/>
        </w:rPr>
        <w:t xml:space="preserve">The GitHub repo for Introduction using R on the AP: </w:t>
      </w:r>
      <w:hyperlink r:id="rId39" w:tgtFrame="_blank" w:tooltip="https://github.com/moj-analytical-services/intro_using_r_on_ap" w:history="1">
        <w:r w:rsidRPr="00901B89">
          <w:rPr>
            <w:rStyle w:val="Hyperlink"/>
          </w:rPr>
          <w:t>https://github.com/moj-analytical-services/intro_using_r_on_ap</w:t>
        </w:r>
      </w:hyperlink>
    </w:p>
    <w:p w14:paraId="091F6235" w14:textId="2C621776" w:rsidR="00CD402B" w:rsidRPr="0003478F" w:rsidRDefault="00CD402B" w:rsidP="00901B89">
      <w:pPr>
        <w:pStyle w:val="ListParagraph"/>
        <w:numPr>
          <w:ilvl w:val="0"/>
          <w:numId w:val="49"/>
        </w:numPr>
        <w:rPr>
          <w:rStyle w:val="Hyperlink"/>
          <w:color w:val="auto"/>
        </w:rPr>
      </w:pPr>
      <w:r w:rsidRPr="00901B89">
        <w:rPr>
          <w:rStyle w:val="ui-provider"/>
        </w:rPr>
        <w:t xml:space="preserve">The GitHub repo for the Introduction to R course: </w:t>
      </w:r>
      <w:hyperlink r:id="rId40" w:history="1">
        <w:r w:rsidRPr="00901B89">
          <w:rPr>
            <w:rStyle w:val="Hyperlink"/>
          </w:rPr>
          <w:t>https://github.com/moj-analytical-services/IntroRTraining</w:t>
        </w:r>
      </w:hyperlink>
    </w:p>
    <w:p w14:paraId="7A1A381C" w14:textId="1F784F6D" w:rsidR="007F0A85" w:rsidRDefault="00C36813" w:rsidP="00D83806">
      <w:r>
        <w:t>Cheat sheets</w:t>
      </w:r>
      <w:r w:rsidR="00BD1F03">
        <w:t>/further links</w:t>
      </w:r>
    </w:p>
    <w:p w14:paraId="006A84E0" w14:textId="6832D2F7" w:rsidR="00BD1F03" w:rsidRDefault="00D54350" w:rsidP="00C36813">
      <w:pPr>
        <w:pStyle w:val="ListParagraph"/>
        <w:numPr>
          <w:ilvl w:val="0"/>
          <w:numId w:val="50"/>
        </w:numPr>
      </w:pPr>
      <w:hyperlink r:id="rId41" w:history="1">
        <w:r w:rsidR="00BD1F03" w:rsidRPr="00C171C7">
          <w:rPr>
            <w:rStyle w:val="Hyperlink"/>
          </w:rPr>
          <w:t>https://github.com/moj-analytical-services/intro_to_github_training/blob/main/github_cheatsheet_RStudio.pdf</w:t>
        </w:r>
      </w:hyperlink>
      <w:r w:rsidR="00BD1F03">
        <w:t xml:space="preserve"> </w:t>
      </w:r>
    </w:p>
    <w:p w14:paraId="12B2756E" w14:textId="77E0A6C3" w:rsidR="00C36813" w:rsidRDefault="00D54350" w:rsidP="00C36813">
      <w:pPr>
        <w:pStyle w:val="ListParagraph"/>
        <w:numPr>
          <w:ilvl w:val="0"/>
          <w:numId w:val="50"/>
        </w:numPr>
      </w:pPr>
      <w:hyperlink r:id="rId42" w:history="1">
        <w:r w:rsidR="00C36813">
          <w:rPr>
            <w:rStyle w:val="Hyperlink"/>
          </w:rPr>
          <w:t>git-cheat-sheet-education (github.com)</w:t>
        </w:r>
      </w:hyperlink>
    </w:p>
    <w:p w14:paraId="59265ECC" w14:textId="61F44B27" w:rsidR="00C36813" w:rsidRDefault="00D54350" w:rsidP="00C36813">
      <w:pPr>
        <w:pStyle w:val="ListParagraph"/>
        <w:numPr>
          <w:ilvl w:val="0"/>
          <w:numId w:val="50"/>
        </w:numPr>
      </w:pPr>
      <w:hyperlink r:id="rId43" w:history="1">
        <w:r w:rsidR="00BD1F03">
          <w:rPr>
            <w:rStyle w:val="Hyperlink"/>
          </w:rPr>
          <w:t xml:space="preserve">Let’s Git started | Happy Git and GitHub for the </w:t>
        </w:r>
        <w:proofErr w:type="spellStart"/>
        <w:r w:rsidR="00BD1F03">
          <w:rPr>
            <w:rStyle w:val="Hyperlink"/>
          </w:rPr>
          <w:t>useR</w:t>
        </w:r>
        <w:proofErr w:type="spellEnd"/>
        <w:r w:rsidR="00BD1F03">
          <w:rPr>
            <w:rStyle w:val="Hyperlink"/>
          </w:rPr>
          <w:t xml:space="preserve"> (happygitwithr.com)</w:t>
        </w:r>
      </w:hyperlink>
    </w:p>
    <w:p w14:paraId="06D3091A" w14:textId="7F251066" w:rsidR="00304AA3" w:rsidRPr="00B91578" w:rsidRDefault="00D54350" w:rsidP="00C36813">
      <w:pPr>
        <w:pStyle w:val="ListParagraph"/>
        <w:numPr>
          <w:ilvl w:val="0"/>
          <w:numId w:val="50"/>
        </w:numPr>
        <w:rPr>
          <w:rStyle w:val="Hyperlink"/>
          <w:color w:val="auto"/>
        </w:rPr>
      </w:pPr>
      <w:hyperlink r:id="rId44" w:history="1">
        <w:r w:rsidR="00304AA3">
          <w:rPr>
            <w:rStyle w:val="Hyperlink"/>
          </w:rPr>
          <w:t>Hello World - GitHub Docs</w:t>
        </w:r>
      </w:hyperlink>
    </w:p>
    <w:p w14:paraId="1BD424B4" w14:textId="2F8E0428" w:rsidR="00B91578" w:rsidRDefault="00D54350" w:rsidP="00C36813">
      <w:pPr>
        <w:pStyle w:val="ListParagraph"/>
        <w:numPr>
          <w:ilvl w:val="0"/>
          <w:numId w:val="50"/>
        </w:numPr>
      </w:pPr>
      <w:hyperlink r:id="rId45" w:history="1">
        <w:r w:rsidR="00B91578">
          <w:rPr>
            <w:rStyle w:val="Hyperlink"/>
          </w:rPr>
          <w:t>Git from the inside out (maryrosecook.com)</w:t>
        </w:r>
      </w:hyperlink>
    </w:p>
    <w:p w14:paraId="1F46B61F" w14:textId="40568AA5" w:rsidR="00771380" w:rsidRDefault="00D54350" w:rsidP="00C36813">
      <w:pPr>
        <w:pStyle w:val="ListParagraph"/>
        <w:numPr>
          <w:ilvl w:val="0"/>
          <w:numId w:val="50"/>
        </w:numPr>
      </w:pPr>
      <w:hyperlink r:id="rId46" w:history="1">
        <w:r w:rsidR="00771380">
          <w:rPr>
            <w:rStyle w:val="Hyperlink"/>
          </w:rPr>
          <w:t>Git from the inside out - YouTube</w:t>
        </w:r>
      </w:hyperlink>
    </w:p>
    <w:p w14:paraId="10843B20" w14:textId="77777777" w:rsidR="00D83806" w:rsidRPr="00232F40" w:rsidRDefault="00D83806" w:rsidP="00D83806"/>
    <w:sectPr w:rsidR="00D83806" w:rsidRPr="00232F40">
      <w:footerReference w:type="even" r:id="rId47"/>
      <w:footerReference w:type="defaul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EA04D" w14:textId="77777777" w:rsidR="00D54350" w:rsidRDefault="00D54350" w:rsidP="00E75089">
      <w:pPr>
        <w:spacing w:after="0" w:line="240" w:lineRule="auto"/>
      </w:pPr>
      <w:r>
        <w:separator/>
      </w:r>
    </w:p>
  </w:endnote>
  <w:endnote w:type="continuationSeparator" w:id="0">
    <w:p w14:paraId="04F3819E" w14:textId="77777777" w:rsidR="00D54350" w:rsidRDefault="00D54350" w:rsidP="00E75089">
      <w:pPr>
        <w:spacing w:after="0" w:line="240" w:lineRule="auto"/>
      </w:pPr>
      <w:r>
        <w:continuationSeparator/>
      </w:r>
    </w:p>
  </w:endnote>
  <w:endnote w:type="continuationNotice" w:id="1">
    <w:p w14:paraId="434F6BDC" w14:textId="77777777" w:rsidR="00D54350" w:rsidRDefault="00D543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60CD0" w14:textId="53370C50" w:rsidR="00E75089" w:rsidRDefault="00E75089" w:rsidP="00EB0BE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CA9094A" w14:textId="77777777" w:rsidR="00E75089" w:rsidRDefault="00E75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7363071"/>
      <w:docPartObj>
        <w:docPartGallery w:val="Page Numbers (Bottom of Page)"/>
        <w:docPartUnique/>
      </w:docPartObj>
    </w:sdtPr>
    <w:sdtContent>
      <w:p w14:paraId="29C8B3F0" w14:textId="74C1C08A" w:rsidR="00E75089" w:rsidRDefault="00E75089" w:rsidP="00EB0BE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8C132E" w14:textId="77777777" w:rsidR="00E75089" w:rsidRDefault="00E75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A08D3" w14:textId="77777777" w:rsidR="00D54350" w:rsidRDefault="00D54350" w:rsidP="00E75089">
      <w:pPr>
        <w:spacing w:after="0" w:line="240" w:lineRule="auto"/>
      </w:pPr>
      <w:r>
        <w:separator/>
      </w:r>
    </w:p>
  </w:footnote>
  <w:footnote w:type="continuationSeparator" w:id="0">
    <w:p w14:paraId="23EF787E" w14:textId="77777777" w:rsidR="00D54350" w:rsidRDefault="00D54350" w:rsidP="00E75089">
      <w:pPr>
        <w:spacing w:after="0" w:line="240" w:lineRule="auto"/>
      </w:pPr>
      <w:r>
        <w:continuationSeparator/>
      </w:r>
    </w:p>
  </w:footnote>
  <w:footnote w:type="continuationNotice" w:id="1">
    <w:p w14:paraId="31505628" w14:textId="77777777" w:rsidR="00D54350" w:rsidRDefault="00D54350">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AvIrG1AXCSTTNn" int2:id="YIzoqoOT">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469B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682C10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C2C0E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449D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61802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E042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E8725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23E78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6430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1C6A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A99411"/>
    <w:multiLevelType w:val="multilevel"/>
    <w:tmpl w:val="0A9C48B2"/>
    <w:lvl w:ilvl="0">
      <w:start w:val="1"/>
      <w:numFmt w:val="decimal"/>
      <w:lvlText w:val="%1."/>
      <w:lvlJc w:val="left"/>
      <w:pPr>
        <w:ind w:left="480" w:hanging="480"/>
      </w:pPr>
    </w:lvl>
    <w:lvl w:ilvl="1">
      <w:start w:val="1"/>
      <w:numFmt w:val="decimal"/>
      <w:lvlText w:val="%2."/>
      <w:lvlJc w:val="left"/>
      <w:pPr>
        <w:ind w:left="480" w:hanging="480"/>
      </w:pPr>
    </w:lvl>
    <w:lvl w:ilvl="2">
      <w:start w:val="1"/>
      <w:numFmt w:val="decimal"/>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041D6E3F"/>
    <w:multiLevelType w:val="hybridMultilevel"/>
    <w:tmpl w:val="4C12B7C8"/>
    <w:lvl w:ilvl="0" w:tplc="2982B2FE">
      <w:start w:val="1"/>
      <w:numFmt w:val="bullet"/>
      <w:lvlText w:val="•"/>
      <w:lvlJc w:val="left"/>
      <w:pPr>
        <w:tabs>
          <w:tab w:val="num" w:pos="720"/>
        </w:tabs>
        <w:ind w:left="720" w:hanging="360"/>
      </w:pPr>
      <w:rPr>
        <w:rFonts w:ascii="Arial" w:hAnsi="Arial" w:hint="default"/>
      </w:rPr>
    </w:lvl>
    <w:lvl w:ilvl="1" w:tplc="461C1060" w:tentative="1">
      <w:start w:val="1"/>
      <w:numFmt w:val="bullet"/>
      <w:lvlText w:val="•"/>
      <w:lvlJc w:val="left"/>
      <w:pPr>
        <w:tabs>
          <w:tab w:val="num" w:pos="1440"/>
        </w:tabs>
        <w:ind w:left="1440" w:hanging="360"/>
      </w:pPr>
      <w:rPr>
        <w:rFonts w:ascii="Arial" w:hAnsi="Arial" w:hint="default"/>
      </w:rPr>
    </w:lvl>
    <w:lvl w:ilvl="2" w:tplc="97A29818" w:tentative="1">
      <w:start w:val="1"/>
      <w:numFmt w:val="bullet"/>
      <w:lvlText w:val="•"/>
      <w:lvlJc w:val="left"/>
      <w:pPr>
        <w:tabs>
          <w:tab w:val="num" w:pos="2160"/>
        </w:tabs>
        <w:ind w:left="2160" w:hanging="360"/>
      </w:pPr>
      <w:rPr>
        <w:rFonts w:ascii="Arial" w:hAnsi="Arial" w:hint="default"/>
      </w:rPr>
    </w:lvl>
    <w:lvl w:ilvl="3" w:tplc="38C2B8F6" w:tentative="1">
      <w:start w:val="1"/>
      <w:numFmt w:val="bullet"/>
      <w:lvlText w:val="•"/>
      <w:lvlJc w:val="left"/>
      <w:pPr>
        <w:tabs>
          <w:tab w:val="num" w:pos="2880"/>
        </w:tabs>
        <w:ind w:left="2880" w:hanging="360"/>
      </w:pPr>
      <w:rPr>
        <w:rFonts w:ascii="Arial" w:hAnsi="Arial" w:hint="default"/>
      </w:rPr>
    </w:lvl>
    <w:lvl w:ilvl="4" w:tplc="552001C6" w:tentative="1">
      <w:start w:val="1"/>
      <w:numFmt w:val="bullet"/>
      <w:lvlText w:val="•"/>
      <w:lvlJc w:val="left"/>
      <w:pPr>
        <w:tabs>
          <w:tab w:val="num" w:pos="3600"/>
        </w:tabs>
        <w:ind w:left="3600" w:hanging="360"/>
      </w:pPr>
      <w:rPr>
        <w:rFonts w:ascii="Arial" w:hAnsi="Arial" w:hint="default"/>
      </w:rPr>
    </w:lvl>
    <w:lvl w:ilvl="5" w:tplc="4CBE93EC" w:tentative="1">
      <w:start w:val="1"/>
      <w:numFmt w:val="bullet"/>
      <w:lvlText w:val="•"/>
      <w:lvlJc w:val="left"/>
      <w:pPr>
        <w:tabs>
          <w:tab w:val="num" w:pos="4320"/>
        </w:tabs>
        <w:ind w:left="4320" w:hanging="360"/>
      </w:pPr>
      <w:rPr>
        <w:rFonts w:ascii="Arial" w:hAnsi="Arial" w:hint="default"/>
      </w:rPr>
    </w:lvl>
    <w:lvl w:ilvl="6" w:tplc="59129ABC" w:tentative="1">
      <w:start w:val="1"/>
      <w:numFmt w:val="bullet"/>
      <w:lvlText w:val="•"/>
      <w:lvlJc w:val="left"/>
      <w:pPr>
        <w:tabs>
          <w:tab w:val="num" w:pos="5040"/>
        </w:tabs>
        <w:ind w:left="5040" w:hanging="360"/>
      </w:pPr>
      <w:rPr>
        <w:rFonts w:ascii="Arial" w:hAnsi="Arial" w:hint="default"/>
      </w:rPr>
    </w:lvl>
    <w:lvl w:ilvl="7" w:tplc="A126A25C" w:tentative="1">
      <w:start w:val="1"/>
      <w:numFmt w:val="bullet"/>
      <w:lvlText w:val="•"/>
      <w:lvlJc w:val="left"/>
      <w:pPr>
        <w:tabs>
          <w:tab w:val="num" w:pos="5760"/>
        </w:tabs>
        <w:ind w:left="5760" w:hanging="360"/>
      </w:pPr>
      <w:rPr>
        <w:rFonts w:ascii="Arial" w:hAnsi="Arial" w:hint="default"/>
      </w:rPr>
    </w:lvl>
    <w:lvl w:ilvl="8" w:tplc="2A42950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05651D5A"/>
    <w:multiLevelType w:val="multilevel"/>
    <w:tmpl w:val="69AC46E8"/>
    <w:lvl w:ilvl="0">
      <w:start w:val="2"/>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06162C63"/>
    <w:multiLevelType w:val="hybridMultilevel"/>
    <w:tmpl w:val="25EE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63D7A3D"/>
    <w:multiLevelType w:val="hybridMultilevel"/>
    <w:tmpl w:val="B12A04A0"/>
    <w:lvl w:ilvl="0" w:tplc="E5FC93C0">
      <w:start w:val="1"/>
      <w:numFmt w:val="bullet"/>
      <w:lvlText w:val="•"/>
      <w:lvlJc w:val="left"/>
      <w:pPr>
        <w:tabs>
          <w:tab w:val="num" w:pos="720"/>
        </w:tabs>
        <w:ind w:left="720" w:hanging="360"/>
      </w:pPr>
      <w:rPr>
        <w:rFonts w:ascii="Arial" w:hAnsi="Arial" w:hint="default"/>
      </w:rPr>
    </w:lvl>
    <w:lvl w:ilvl="1" w:tplc="BCACC4A4" w:tentative="1">
      <w:start w:val="1"/>
      <w:numFmt w:val="bullet"/>
      <w:lvlText w:val="•"/>
      <w:lvlJc w:val="left"/>
      <w:pPr>
        <w:tabs>
          <w:tab w:val="num" w:pos="1440"/>
        </w:tabs>
        <w:ind w:left="1440" w:hanging="360"/>
      </w:pPr>
      <w:rPr>
        <w:rFonts w:ascii="Arial" w:hAnsi="Arial" w:hint="default"/>
      </w:rPr>
    </w:lvl>
    <w:lvl w:ilvl="2" w:tplc="4E8A5442" w:tentative="1">
      <w:start w:val="1"/>
      <w:numFmt w:val="bullet"/>
      <w:lvlText w:val="•"/>
      <w:lvlJc w:val="left"/>
      <w:pPr>
        <w:tabs>
          <w:tab w:val="num" w:pos="2160"/>
        </w:tabs>
        <w:ind w:left="2160" w:hanging="360"/>
      </w:pPr>
      <w:rPr>
        <w:rFonts w:ascii="Arial" w:hAnsi="Arial" w:hint="default"/>
      </w:rPr>
    </w:lvl>
    <w:lvl w:ilvl="3" w:tplc="D5C2186C" w:tentative="1">
      <w:start w:val="1"/>
      <w:numFmt w:val="bullet"/>
      <w:lvlText w:val="•"/>
      <w:lvlJc w:val="left"/>
      <w:pPr>
        <w:tabs>
          <w:tab w:val="num" w:pos="2880"/>
        </w:tabs>
        <w:ind w:left="2880" w:hanging="360"/>
      </w:pPr>
      <w:rPr>
        <w:rFonts w:ascii="Arial" w:hAnsi="Arial" w:hint="default"/>
      </w:rPr>
    </w:lvl>
    <w:lvl w:ilvl="4" w:tplc="3FEA5376" w:tentative="1">
      <w:start w:val="1"/>
      <w:numFmt w:val="bullet"/>
      <w:lvlText w:val="•"/>
      <w:lvlJc w:val="left"/>
      <w:pPr>
        <w:tabs>
          <w:tab w:val="num" w:pos="3600"/>
        </w:tabs>
        <w:ind w:left="3600" w:hanging="360"/>
      </w:pPr>
      <w:rPr>
        <w:rFonts w:ascii="Arial" w:hAnsi="Arial" w:hint="default"/>
      </w:rPr>
    </w:lvl>
    <w:lvl w:ilvl="5" w:tplc="2CC035C6" w:tentative="1">
      <w:start w:val="1"/>
      <w:numFmt w:val="bullet"/>
      <w:lvlText w:val="•"/>
      <w:lvlJc w:val="left"/>
      <w:pPr>
        <w:tabs>
          <w:tab w:val="num" w:pos="4320"/>
        </w:tabs>
        <w:ind w:left="4320" w:hanging="360"/>
      </w:pPr>
      <w:rPr>
        <w:rFonts w:ascii="Arial" w:hAnsi="Arial" w:hint="default"/>
      </w:rPr>
    </w:lvl>
    <w:lvl w:ilvl="6" w:tplc="583C5640" w:tentative="1">
      <w:start w:val="1"/>
      <w:numFmt w:val="bullet"/>
      <w:lvlText w:val="•"/>
      <w:lvlJc w:val="left"/>
      <w:pPr>
        <w:tabs>
          <w:tab w:val="num" w:pos="5040"/>
        </w:tabs>
        <w:ind w:left="5040" w:hanging="360"/>
      </w:pPr>
      <w:rPr>
        <w:rFonts w:ascii="Arial" w:hAnsi="Arial" w:hint="default"/>
      </w:rPr>
    </w:lvl>
    <w:lvl w:ilvl="7" w:tplc="62305AD2" w:tentative="1">
      <w:start w:val="1"/>
      <w:numFmt w:val="bullet"/>
      <w:lvlText w:val="•"/>
      <w:lvlJc w:val="left"/>
      <w:pPr>
        <w:tabs>
          <w:tab w:val="num" w:pos="5760"/>
        </w:tabs>
        <w:ind w:left="5760" w:hanging="360"/>
      </w:pPr>
      <w:rPr>
        <w:rFonts w:ascii="Arial" w:hAnsi="Arial" w:hint="default"/>
      </w:rPr>
    </w:lvl>
    <w:lvl w:ilvl="8" w:tplc="8056ED5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73643C3"/>
    <w:multiLevelType w:val="hybridMultilevel"/>
    <w:tmpl w:val="A56EFAC6"/>
    <w:lvl w:ilvl="0" w:tplc="0809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0D3613D0"/>
    <w:multiLevelType w:val="hybridMultilevel"/>
    <w:tmpl w:val="A95EF84A"/>
    <w:lvl w:ilvl="0" w:tplc="F3A24E4E">
      <w:start w:val="1"/>
      <w:numFmt w:val="bullet"/>
      <w:lvlText w:val="•"/>
      <w:lvlJc w:val="left"/>
      <w:pPr>
        <w:tabs>
          <w:tab w:val="num" w:pos="720"/>
        </w:tabs>
        <w:ind w:left="720" w:hanging="360"/>
      </w:pPr>
      <w:rPr>
        <w:rFonts w:ascii="Arial" w:hAnsi="Arial" w:hint="default"/>
      </w:rPr>
    </w:lvl>
    <w:lvl w:ilvl="1" w:tplc="66D096B2" w:tentative="1">
      <w:start w:val="1"/>
      <w:numFmt w:val="bullet"/>
      <w:lvlText w:val="•"/>
      <w:lvlJc w:val="left"/>
      <w:pPr>
        <w:tabs>
          <w:tab w:val="num" w:pos="1440"/>
        </w:tabs>
        <w:ind w:left="1440" w:hanging="360"/>
      </w:pPr>
      <w:rPr>
        <w:rFonts w:ascii="Arial" w:hAnsi="Arial" w:hint="default"/>
      </w:rPr>
    </w:lvl>
    <w:lvl w:ilvl="2" w:tplc="A894E2C0" w:tentative="1">
      <w:start w:val="1"/>
      <w:numFmt w:val="bullet"/>
      <w:lvlText w:val="•"/>
      <w:lvlJc w:val="left"/>
      <w:pPr>
        <w:tabs>
          <w:tab w:val="num" w:pos="2160"/>
        </w:tabs>
        <w:ind w:left="2160" w:hanging="360"/>
      </w:pPr>
      <w:rPr>
        <w:rFonts w:ascii="Arial" w:hAnsi="Arial" w:hint="default"/>
      </w:rPr>
    </w:lvl>
    <w:lvl w:ilvl="3" w:tplc="7C9CFF40" w:tentative="1">
      <w:start w:val="1"/>
      <w:numFmt w:val="bullet"/>
      <w:lvlText w:val="•"/>
      <w:lvlJc w:val="left"/>
      <w:pPr>
        <w:tabs>
          <w:tab w:val="num" w:pos="2880"/>
        </w:tabs>
        <w:ind w:left="2880" w:hanging="360"/>
      </w:pPr>
      <w:rPr>
        <w:rFonts w:ascii="Arial" w:hAnsi="Arial" w:hint="default"/>
      </w:rPr>
    </w:lvl>
    <w:lvl w:ilvl="4" w:tplc="BE52E5F4" w:tentative="1">
      <w:start w:val="1"/>
      <w:numFmt w:val="bullet"/>
      <w:lvlText w:val="•"/>
      <w:lvlJc w:val="left"/>
      <w:pPr>
        <w:tabs>
          <w:tab w:val="num" w:pos="3600"/>
        </w:tabs>
        <w:ind w:left="3600" w:hanging="360"/>
      </w:pPr>
      <w:rPr>
        <w:rFonts w:ascii="Arial" w:hAnsi="Arial" w:hint="default"/>
      </w:rPr>
    </w:lvl>
    <w:lvl w:ilvl="5" w:tplc="75DE6A00" w:tentative="1">
      <w:start w:val="1"/>
      <w:numFmt w:val="bullet"/>
      <w:lvlText w:val="•"/>
      <w:lvlJc w:val="left"/>
      <w:pPr>
        <w:tabs>
          <w:tab w:val="num" w:pos="4320"/>
        </w:tabs>
        <w:ind w:left="4320" w:hanging="360"/>
      </w:pPr>
      <w:rPr>
        <w:rFonts w:ascii="Arial" w:hAnsi="Arial" w:hint="default"/>
      </w:rPr>
    </w:lvl>
    <w:lvl w:ilvl="6" w:tplc="F4B2D3C4" w:tentative="1">
      <w:start w:val="1"/>
      <w:numFmt w:val="bullet"/>
      <w:lvlText w:val="•"/>
      <w:lvlJc w:val="left"/>
      <w:pPr>
        <w:tabs>
          <w:tab w:val="num" w:pos="5040"/>
        </w:tabs>
        <w:ind w:left="5040" w:hanging="360"/>
      </w:pPr>
      <w:rPr>
        <w:rFonts w:ascii="Arial" w:hAnsi="Arial" w:hint="default"/>
      </w:rPr>
    </w:lvl>
    <w:lvl w:ilvl="7" w:tplc="BDA4C2C0" w:tentative="1">
      <w:start w:val="1"/>
      <w:numFmt w:val="bullet"/>
      <w:lvlText w:val="•"/>
      <w:lvlJc w:val="left"/>
      <w:pPr>
        <w:tabs>
          <w:tab w:val="num" w:pos="5760"/>
        </w:tabs>
        <w:ind w:left="5760" w:hanging="360"/>
      </w:pPr>
      <w:rPr>
        <w:rFonts w:ascii="Arial" w:hAnsi="Arial" w:hint="default"/>
      </w:rPr>
    </w:lvl>
    <w:lvl w:ilvl="8" w:tplc="D29A149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0DA651A0"/>
    <w:multiLevelType w:val="multilevel"/>
    <w:tmpl w:val="4552C23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0DAFA99A"/>
    <w:multiLevelType w:val="hybridMultilevel"/>
    <w:tmpl w:val="FFFFFFFF"/>
    <w:lvl w:ilvl="0" w:tplc="8FAE9A40">
      <w:start w:val="1"/>
      <w:numFmt w:val="bullet"/>
      <w:lvlText w:val=""/>
      <w:lvlJc w:val="left"/>
      <w:pPr>
        <w:ind w:left="720" w:hanging="360"/>
      </w:pPr>
      <w:rPr>
        <w:rFonts w:ascii="Symbol" w:hAnsi="Symbol" w:hint="default"/>
      </w:rPr>
    </w:lvl>
    <w:lvl w:ilvl="1" w:tplc="16BA5910">
      <w:start w:val="1"/>
      <w:numFmt w:val="bullet"/>
      <w:lvlText w:val="o"/>
      <w:lvlJc w:val="left"/>
      <w:pPr>
        <w:ind w:left="1440" w:hanging="360"/>
      </w:pPr>
      <w:rPr>
        <w:rFonts w:ascii="Courier New" w:hAnsi="Courier New" w:hint="default"/>
      </w:rPr>
    </w:lvl>
    <w:lvl w:ilvl="2" w:tplc="525CF048">
      <w:start w:val="1"/>
      <w:numFmt w:val="bullet"/>
      <w:lvlText w:val=""/>
      <w:lvlJc w:val="left"/>
      <w:pPr>
        <w:ind w:left="2160" w:hanging="360"/>
      </w:pPr>
      <w:rPr>
        <w:rFonts w:ascii="Wingdings" w:hAnsi="Wingdings" w:hint="default"/>
      </w:rPr>
    </w:lvl>
    <w:lvl w:ilvl="3" w:tplc="C21E6BE6">
      <w:start w:val="1"/>
      <w:numFmt w:val="bullet"/>
      <w:lvlText w:val=""/>
      <w:lvlJc w:val="left"/>
      <w:pPr>
        <w:ind w:left="2880" w:hanging="360"/>
      </w:pPr>
      <w:rPr>
        <w:rFonts w:ascii="Symbol" w:hAnsi="Symbol" w:hint="default"/>
      </w:rPr>
    </w:lvl>
    <w:lvl w:ilvl="4" w:tplc="E5B02522">
      <w:start w:val="1"/>
      <w:numFmt w:val="bullet"/>
      <w:lvlText w:val="o"/>
      <w:lvlJc w:val="left"/>
      <w:pPr>
        <w:ind w:left="3600" w:hanging="360"/>
      </w:pPr>
      <w:rPr>
        <w:rFonts w:ascii="Courier New" w:hAnsi="Courier New" w:hint="default"/>
      </w:rPr>
    </w:lvl>
    <w:lvl w:ilvl="5" w:tplc="E05251E6">
      <w:start w:val="1"/>
      <w:numFmt w:val="bullet"/>
      <w:lvlText w:val=""/>
      <w:lvlJc w:val="left"/>
      <w:pPr>
        <w:ind w:left="4320" w:hanging="360"/>
      </w:pPr>
      <w:rPr>
        <w:rFonts w:ascii="Wingdings" w:hAnsi="Wingdings" w:hint="default"/>
      </w:rPr>
    </w:lvl>
    <w:lvl w:ilvl="6" w:tplc="56F2D932">
      <w:start w:val="1"/>
      <w:numFmt w:val="bullet"/>
      <w:lvlText w:val=""/>
      <w:lvlJc w:val="left"/>
      <w:pPr>
        <w:ind w:left="5040" w:hanging="360"/>
      </w:pPr>
      <w:rPr>
        <w:rFonts w:ascii="Symbol" w:hAnsi="Symbol" w:hint="default"/>
      </w:rPr>
    </w:lvl>
    <w:lvl w:ilvl="7" w:tplc="CB480830">
      <w:start w:val="1"/>
      <w:numFmt w:val="bullet"/>
      <w:lvlText w:val="o"/>
      <w:lvlJc w:val="left"/>
      <w:pPr>
        <w:ind w:left="5760" w:hanging="360"/>
      </w:pPr>
      <w:rPr>
        <w:rFonts w:ascii="Courier New" w:hAnsi="Courier New" w:hint="default"/>
      </w:rPr>
    </w:lvl>
    <w:lvl w:ilvl="8" w:tplc="7AA8133C">
      <w:start w:val="1"/>
      <w:numFmt w:val="bullet"/>
      <w:lvlText w:val=""/>
      <w:lvlJc w:val="left"/>
      <w:pPr>
        <w:ind w:left="6480" w:hanging="360"/>
      </w:pPr>
      <w:rPr>
        <w:rFonts w:ascii="Wingdings" w:hAnsi="Wingdings" w:hint="default"/>
      </w:rPr>
    </w:lvl>
  </w:abstractNum>
  <w:abstractNum w:abstractNumId="19" w15:restartNumberingAfterBreak="0">
    <w:nsid w:val="0F7068CE"/>
    <w:multiLevelType w:val="hybridMultilevel"/>
    <w:tmpl w:val="DA441A5C"/>
    <w:lvl w:ilvl="0" w:tplc="9DF6640E">
      <w:start w:val="1"/>
      <w:numFmt w:val="bullet"/>
      <w:lvlText w:val="•"/>
      <w:lvlJc w:val="left"/>
      <w:pPr>
        <w:tabs>
          <w:tab w:val="num" w:pos="720"/>
        </w:tabs>
        <w:ind w:left="720" w:hanging="360"/>
      </w:pPr>
      <w:rPr>
        <w:rFonts w:ascii="Arial" w:hAnsi="Arial" w:hint="default"/>
      </w:rPr>
    </w:lvl>
    <w:lvl w:ilvl="1" w:tplc="CCB24C2C" w:tentative="1">
      <w:start w:val="1"/>
      <w:numFmt w:val="bullet"/>
      <w:lvlText w:val="•"/>
      <w:lvlJc w:val="left"/>
      <w:pPr>
        <w:tabs>
          <w:tab w:val="num" w:pos="1440"/>
        </w:tabs>
        <w:ind w:left="1440" w:hanging="360"/>
      </w:pPr>
      <w:rPr>
        <w:rFonts w:ascii="Arial" w:hAnsi="Arial" w:hint="default"/>
      </w:rPr>
    </w:lvl>
    <w:lvl w:ilvl="2" w:tplc="896A33A4" w:tentative="1">
      <w:start w:val="1"/>
      <w:numFmt w:val="bullet"/>
      <w:lvlText w:val="•"/>
      <w:lvlJc w:val="left"/>
      <w:pPr>
        <w:tabs>
          <w:tab w:val="num" w:pos="2160"/>
        </w:tabs>
        <w:ind w:left="2160" w:hanging="360"/>
      </w:pPr>
      <w:rPr>
        <w:rFonts w:ascii="Arial" w:hAnsi="Arial" w:hint="default"/>
      </w:rPr>
    </w:lvl>
    <w:lvl w:ilvl="3" w:tplc="98800CBE" w:tentative="1">
      <w:start w:val="1"/>
      <w:numFmt w:val="bullet"/>
      <w:lvlText w:val="•"/>
      <w:lvlJc w:val="left"/>
      <w:pPr>
        <w:tabs>
          <w:tab w:val="num" w:pos="2880"/>
        </w:tabs>
        <w:ind w:left="2880" w:hanging="360"/>
      </w:pPr>
      <w:rPr>
        <w:rFonts w:ascii="Arial" w:hAnsi="Arial" w:hint="default"/>
      </w:rPr>
    </w:lvl>
    <w:lvl w:ilvl="4" w:tplc="1F78C892" w:tentative="1">
      <w:start w:val="1"/>
      <w:numFmt w:val="bullet"/>
      <w:lvlText w:val="•"/>
      <w:lvlJc w:val="left"/>
      <w:pPr>
        <w:tabs>
          <w:tab w:val="num" w:pos="3600"/>
        </w:tabs>
        <w:ind w:left="3600" w:hanging="360"/>
      </w:pPr>
      <w:rPr>
        <w:rFonts w:ascii="Arial" w:hAnsi="Arial" w:hint="default"/>
      </w:rPr>
    </w:lvl>
    <w:lvl w:ilvl="5" w:tplc="1DD27678" w:tentative="1">
      <w:start w:val="1"/>
      <w:numFmt w:val="bullet"/>
      <w:lvlText w:val="•"/>
      <w:lvlJc w:val="left"/>
      <w:pPr>
        <w:tabs>
          <w:tab w:val="num" w:pos="4320"/>
        </w:tabs>
        <w:ind w:left="4320" w:hanging="360"/>
      </w:pPr>
      <w:rPr>
        <w:rFonts w:ascii="Arial" w:hAnsi="Arial" w:hint="default"/>
      </w:rPr>
    </w:lvl>
    <w:lvl w:ilvl="6" w:tplc="3E3CCD70" w:tentative="1">
      <w:start w:val="1"/>
      <w:numFmt w:val="bullet"/>
      <w:lvlText w:val="•"/>
      <w:lvlJc w:val="left"/>
      <w:pPr>
        <w:tabs>
          <w:tab w:val="num" w:pos="5040"/>
        </w:tabs>
        <w:ind w:left="5040" w:hanging="360"/>
      </w:pPr>
      <w:rPr>
        <w:rFonts w:ascii="Arial" w:hAnsi="Arial" w:hint="default"/>
      </w:rPr>
    </w:lvl>
    <w:lvl w:ilvl="7" w:tplc="BE4C0DFC" w:tentative="1">
      <w:start w:val="1"/>
      <w:numFmt w:val="bullet"/>
      <w:lvlText w:val="•"/>
      <w:lvlJc w:val="left"/>
      <w:pPr>
        <w:tabs>
          <w:tab w:val="num" w:pos="5760"/>
        </w:tabs>
        <w:ind w:left="5760" w:hanging="360"/>
      </w:pPr>
      <w:rPr>
        <w:rFonts w:ascii="Arial" w:hAnsi="Arial" w:hint="default"/>
      </w:rPr>
    </w:lvl>
    <w:lvl w:ilvl="8" w:tplc="C7B2A7C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102D51CD"/>
    <w:multiLevelType w:val="multilevel"/>
    <w:tmpl w:val="5436F346"/>
    <w:lvl w:ilvl="0">
      <w:start w:val="1"/>
      <w:numFmt w:val="decimal"/>
      <w:lvlText w:val="%1."/>
      <w:lvlJc w:val="left"/>
      <w:pPr>
        <w:ind w:left="720" w:hanging="360"/>
      </w:pPr>
      <w:rPr>
        <w:rFonts w:hint="default"/>
      </w:rPr>
    </w:lvl>
    <w:lvl w:ilvl="1" w:tentative="1">
      <w:start w:val="1"/>
      <w:numFmt w:val="decimal"/>
      <w:lvlText w:val="%1.%2."/>
      <w:lvlJc w:val="left"/>
      <w:pPr>
        <w:ind w:left="1440" w:hanging="360"/>
      </w:pPr>
      <w:rPr>
        <w:rFonts w:hint="default"/>
      </w:rPr>
    </w:lvl>
    <w:lvl w:ilvl="2" w:tentative="1">
      <w:start w:val="1"/>
      <w:numFmt w:val="decimal"/>
      <w:lvlText w:val="%1.%2.%3."/>
      <w:lvlJc w:val="left"/>
      <w:pPr>
        <w:ind w:left="2160" w:hanging="360"/>
      </w:pPr>
      <w:rPr>
        <w:rFonts w:hint="default"/>
      </w:rPr>
    </w:lvl>
    <w:lvl w:ilvl="3" w:tentative="1">
      <w:start w:val="1"/>
      <w:numFmt w:val="decimal"/>
      <w:lvlText w:val="%1.%2.%3.%4."/>
      <w:lvlJc w:val="left"/>
      <w:pPr>
        <w:ind w:left="2880" w:hanging="360"/>
      </w:pPr>
      <w:rPr>
        <w:rFonts w:hint="default"/>
      </w:rPr>
    </w:lvl>
    <w:lvl w:ilvl="4" w:tentative="1">
      <w:start w:val="1"/>
      <w:numFmt w:val="decimal"/>
      <w:lvlText w:val="%1.%2.%3.%4.%5."/>
      <w:lvlJc w:val="left"/>
      <w:pPr>
        <w:ind w:left="3600" w:hanging="360"/>
      </w:pPr>
      <w:rPr>
        <w:rFonts w:hint="default"/>
      </w:rPr>
    </w:lvl>
    <w:lvl w:ilvl="5" w:tentative="1">
      <w:start w:val="1"/>
      <w:numFmt w:val="decimal"/>
      <w:lvlText w:val="%1.%2.%3.%4.%5.%6."/>
      <w:lvlJc w:val="left"/>
      <w:pPr>
        <w:ind w:left="4320" w:hanging="360"/>
      </w:pPr>
      <w:rPr>
        <w:rFonts w:hint="default"/>
      </w:rPr>
    </w:lvl>
    <w:lvl w:ilvl="6" w:tentative="1">
      <w:start w:val="1"/>
      <w:numFmt w:val="decimal"/>
      <w:lvlText w:val="%1.%2.%3.%4.%5.%6.%7."/>
      <w:lvlJc w:val="left"/>
      <w:pPr>
        <w:ind w:left="5040" w:hanging="360"/>
      </w:pPr>
      <w:rPr>
        <w:rFonts w:hint="default"/>
      </w:rPr>
    </w:lvl>
    <w:lvl w:ilvl="7" w:tentative="1">
      <w:start w:val="1"/>
      <w:numFmt w:val="decimal"/>
      <w:lvlText w:val="%1.%2.%3.%4.%5.%6.%7.%8."/>
      <w:lvlJc w:val="left"/>
      <w:pPr>
        <w:ind w:left="5760" w:hanging="360"/>
      </w:pPr>
      <w:rPr>
        <w:rFonts w:hint="default"/>
      </w:rPr>
    </w:lvl>
    <w:lvl w:ilvl="8" w:tentative="1">
      <w:start w:val="1"/>
      <w:numFmt w:val="decimal"/>
      <w:lvlText w:val="%1.%2.%3.%4.%5.%6.%7.%8.%9."/>
      <w:lvlJc w:val="left"/>
      <w:pPr>
        <w:ind w:left="6480" w:hanging="360"/>
      </w:pPr>
      <w:rPr>
        <w:rFonts w:hint="default"/>
      </w:rPr>
    </w:lvl>
  </w:abstractNum>
  <w:abstractNum w:abstractNumId="21" w15:restartNumberingAfterBreak="0">
    <w:nsid w:val="14233F31"/>
    <w:multiLevelType w:val="hybridMultilevel"/>
    <w:tmpl w:val="0AD62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A392A20"/>
    <w:multiLevelType w:val="multilevel"/>
    <w:tmpl w:val="0A9C48B2"/>
    <w:lvl w:ilvl="0">
      <w:start w:val="1"/>
      <w:numFmt w:val="decimal"/>
      <w:lvlText w:val="%1."/>
      <w:lvlJc w:val="left"/>
      <w:pPr>
        <w:ind w:left="480" w:hanging="480"/>
      </w:pPr>
    </w:lvl>
    <w:lvl w:ilvl="1">
      <w:start w:val="1"/>
      <w:numFmt w:val="decimal"/>
      <w:lvlText w:val="%2."/>
      <w:lvlJc w:val="left"/>
      <w:pPr>
        <w:ind w:left="480" w:hanging="480"/>
      </w:pPr>
    </w:lvl>
    <w:lvl w:ilvl="2">
      <w:start w:val="1"/>
      <w:numFmt w:val="decimal"/>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3" w15:restartNumberingAfterBreak="0">
    <w:nsid w:val="1BEC71CC"/>
    <w:multiLevelType w:val="multilevel"/>
    <w:tmpl w:val="0A9C48B2"/>
    <w:lvl w:ilvl="0">
      <w:start w:val="1"/>
      <w:numFmt w:val="decimal"/>
      <w:lvlText w:val="%1."/>
      <w:lvlJc w:val="left"/>
      <w:pPr>
        <w:ind w:left="480" w:hanging="480"/>
      </w:pPr>
    </w:lvl>
    <w:lvl w:ilvl="1">
      <w:start w:val="1"/>
      <w:numFmt w:val="decimal"/>
      <w:lvlText w:val="%2."/>
      <w:lvlJc w:val="left"/>
      <w:pPr>
        <w:ind w:left="480" w:hanging="480"/>
      </w:pPr>
    </w:lvl>
    <w:lvl w:ilvl="2">
      <w:start w:val="1"/>
      <w:numFmt w:val="decimal"/>
      <w:lvlText w:val="%3."/>
      <w:lvlJc w:val="left"/>
      <w:pPr>
        <w:ind w:left="48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1DA45C8F"/>
    <w:multiLevelType w:val="multilevel"/>
    <w:tmpl w:val="462207A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1E5842A8"/>
    <w:multiLevelType w:val="hybridMultilevel"/>
    <w:tmpl w:val="C930D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08252A1"/>
    <w:multiLevelType w:val="multilevel"/>
    <w:tmpl w:val="4EFEBDD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21267D99"/>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8" w15:restartNumberingAfterBreak="0">
    <w:nsid w:val="225F5B73"/>
    <w:multiLevelType w:val="hybridMultilevel"/>
    <w:tmpl w:val="987E9604"/>
    <w:lvl w:ilvl="0" w:tplc="91226D1E">
      <w:start w:val="1"/>
      <w:numFmt w:val="decimal"/>
      <w:lvlText w:val="%1."/>
      <w:lvlJc w:val="left"/>
      <w:pPr>
        <w:ind w:left="1080" w:hanging="360"/>
      </w:pPr>
      <w:rPr>
        <w:rFonts w:asciiTheme="minorHAnsi" w:eastAsiaTheme="minorHAnsi" w:hAnsiTheme="minorHAnsi" w:cstheme="minorBidi"/>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25DC2471"/>
    <w:multiLevelType w:val="multilevel"/>
    <w:tmpl w:val="5614C480"/>
    <w:lvl w:ilvl="0">
      <w:start w:val="2"/>
      <w:numFmt w:val="decimal"/>
      <w:lvlText w:val="%1"/>
      <w:lvlJc w:val="left"/>
      <w:pPr>
        <w:ind w:left="450" w:hanging="450"/>
      </w:pPr>
      <w:rPr>
        <w:rFonts w:hint="default"/>
      </w:rPr>
    </w:lvl>
    <w:lvl w:ilvl="1">
      <w:start w:val="1"/>
      <w:numFmt w:val="decimal"/>
      <w:lvlText w:val="%1.%2"/>
      <w:lvlJc w:val="left"/>
      <w:pPr>
        <w:ind w:left="630" w:hanging="45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0" w15:restartNumberingAfterBreak="0">
    <w:nsid w:val="28353F90"/>
    <w:multiLevelType w:val="hybridMultilevel"/>
    <w:tmpl w:val="8A36BEF0"/>
    <w:lvl w:ilvl="0" w:tplc="B1FCAA02">
      <w:start w:val="1"/>
      <w:numFmt w:val="bullet"/>
      <w:lvlText w:val="•"/>
      <w:lvlJc w:val="left"/>
      <w:pPr>
        <w:tabs>
          <w:tab w:val="num" w:pos="720"/>
        </w:tabs>
        <w:ind w:left="720" w:hanging="360"/>
      </w:pPr>
      <w:rPr>
        <w:rFonts w:ascii="Arial" w:hAnsi="Arial" w:hint="default"/>
      </w:rPr>
    </w:lvl>
    <w:lvl w:ilvl="1" w:tplc="9DF09816" w:tentative="1">
      <w:start w:val="1"/>
      <w:numFmt w:val="bullet"/>
      <w:lvlText w:val="•"/>
      <w:lvlJc w:val="left"/>
      <w:pPr>
        <w:tabs>
          <w:tab w:val="num" w:pos="1440"/>
        </w:tabs>
        <w:ind w:left="1440" w:hanging="360"/>
      </w:pPr>
      <w:rPr>
        <w:rFonts w:ascii="Arial" w:hAnsi="Arial" w:hint="default"/>
      </w:rPr>
    </w:lvl>
    <w:lvl w:ilvl="2" w:tplc="F094E0CA" w:tentative="1">
      <w:start w:val="1"/>
      <w:numFmt w:val="bullet"/>
      <w:lvlText w:val="•"/>
      <w:lvlJc w:val="left"/>
      <w:pPr>
        <w:tabs>
          <w:tab w:val="num" w:pos="2160"/>
        </w:tabs>
        <w:ind w:left="2160" w:hanging="360"/>
      </w:pPr>
      <w:rPr>
        <w:rFonts w:ascii="Arial" w:hAnsi="Arial" w:hint="default"/>
      </w:rPr>
    </w:lvl>
    <w:lvl w:ilvl="3" w:tplc="51B4F6E6" w:tentative="1">
      <w:start w:val="1"/>
      <w:numFmt w:val="bullet"/>
      <w:lvlText w:val="•"/>
      <w:lvlJc w:val="left"/>
      <w:pPr>
        <w:tabs>
          <w:tab w:val="num" w:pos="2880"/>
        </w:tabs>
        <w:ind w:left="2880" w:hanging="360"/>
      </w:pPr>
      <w:rPr>
        <w:rFonts w:ascii="Arial" w:hAnsi="Arial" w:hint="default"/>
      </w:rPr>
    </w:lvl>
    <w:lvl w:ilvl="4" w:tplc="70C834B0" w:tentative="1">
      <w:start w:val="1"/>
      <w:numFmt w:val="bullet"/>
      <w:lvlText w:val="•"/>
      <w:lvlJc w:val="left"/>
      <w:pPr>
        <w:tabs>
          <w:tab w:val="num" w:pos="3600"/>
        </w:tabs>
        <w:ind w:left="3600" w:hanging="360"/>
      </w:pPr>
      <w:rPr>
        <w:rFonts w:ascii="Arial" w:hAnsi="Arial" w:hint="default"/>
      </w:rPr>
    </w:lvl>
    <w:lvl w:ilvl="5" w:tplc="C870FD38" w:tentative="1">
      <w:start w:val="1"/>
      <w:numFmt w:val="bullet"/>
      <w:lvlText w:val="•"/>
      <w:lvlJc w:val="left"/>
      <w:pPr>
        <w:tabs>
          <w:tab w:val="num" w:pos="4320"/>
        </w:tabs>
        <w:ind w:left="4320" w:hanging="360"/>
      </w:pPr>
      <w:rPr>
        <w:rFonts w:ascii="Arial" w:hAnsi="Arial" w:hint="default"/>
      </w:rPr>
    </w:lvl>
    <w:lvl w:ilvl="6" w:tplc="F12E2ADA" w:tentative="1">
      <w:start w:val="1"/>
      <w:numFmt w:val="bullet"/>
      <w:lvlText w:val="•"/>
      <w:lvlJc w:val="left"/>
      <w:pPr>
        <w:tabs>
          <w:tab w:val="num" w:pos="5040"/>
        </w:tabs>
        <w:ind w:left="5040" w:hanging="360"/>
      </w:pPr>
      <w:rPr>
        <w:rFonts w:ascii="Arial" w:hAnsi="Arial" w:hint="default"/>
      </w:rPr>
    </w:lvl>
    <w:lvl w:ilvl="7" w:tplc="3364103E" w:tentative="1">
      <w:start w:val="1"/>
      <w:numFmt w:val="bullet"/>
      <w:lvlText w:val="•"/>
      <w:lvlJc w:val="left"/>
      <w:pPr>
        <w:tabs>
          <w:tab w:val="num" w:pos="5760"/>
        </w:tabs>
        <w:ind w:left="5760" w:hanging="360"/>
      </w:pPr>
      <w:rPr>
        <w:rFonts w:ascii="Arial" w:hAnsi="Arial" w:hint="default"/>
      </w:rPr>
    </w:lvl>
    <w:lvl w:ilvl="8" w:tplc="7F62761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28749D45"/>
    <w:multiLevelType w:val="hybridMultilevel"/>
    <w:tmpl w:val="0DF4A582"/>
    <w:lvl w:ilvl="0" w:tplc="FB92D76C">
      <w:start w:val="1"/>
      <w:numFmt w:val="bullet"/>
      <w:lvlText w:val=""/>
      <w:lvlJc w:val="left"/>
      <w:pPr>
        <w:ind w:left="720" w:hanging="360"/>
      </w:pPr>
      <w:rPr>
        <w:rFonts w:ascii="Symbol" w:hAnsi="Symbol" w:hint="default"/>
      </w:rPr>
    </w:lvl>
    <w:lvl w:ilvl="1" w:tplc="00D8C39E">
      <w:start w:val="1"/>
      <w:numFmt w:val="bullet"/>
      <w:lvlText w:val="o"/>
      <w:lvlJc w:val="left"/>
      <w:pPr>
        <w:ind w:left="1440" w:hanging="360"/>
      </w:pPr>
      <w:rPr>
        <w:rFonts w:ascii="Courier New" w:hAnsi="Courier New" w:hint="default"/>
      </w:rPr>
    </w:lvl>
    <w:lvl w:ilvl="2" w:tplc="39AE15F2">
      <w:start w:val="1"/>
      <w:numFmt w:val="bullet"/>
      <w:lvlText w:val=""/>
      <w:lvlJc w:val="left"/>
      <w:pPr>
        <w:ind w:left="2160" w:hanging="360"/>
      </w:pPr>
      <w:rPr>
        <w:rFonts w:ascii="Wingdings" w:hAnsi="Wingdings" w:hint="default"/>
      </w:rPr>
    </w:lvl>
    <w:lvl w:ilvl="3" w:tplc="56546BDE">
      <w:start w:val="1"/>
      <w:numFmt w:val="bullet"/>
      <w:lvlText w:val=""/>
      <w:lvlJc w:val="left"/>
      <w:pPr>
        <w:ind w:left="2880" w:hanging="360"/>
      </w:pPr>
      <w:rPr>
        <w:rFonts w:ascii="Symbol" w:hAnsi="Symbol" w:hint="default"/>
      </w:rPr>
    </w:lvl>
    <w:lvl w:ilvl="4" w:tplc="A03A3DD8">
      <w:start w:val="1"/>
      <w:numFmt w:val="bullet"/>
      <w:lvlText w:val="o"/>
      <w:lvlJc w:val="left"/>
      <w:pPr>
        <w:ind w:left="3600" w:hanging="360"/>
      </w:pPr>
      <w:rPr>
        <w:rFonts w:ascii="Courier New" w:hAnsi="Courier New" w:hint="default"/>
      </w:rPr>
    </w:lvl>
    <w:lvl w:ilvl="5" w:tplc="180855C2">
      <w:start w:val="1"/>
      <w:numFmt w:val="bullet"/>
      <w:lvlText w:val=""/>
      <w:lvlJc w:val="left"/>
      <w:pPr>
        <w:ind w:left="4320" w:hanging="360"/>
      </w:pPr>
      <w:rPr>
        <w:rFonts w:ascii="Wingdings" w:hAnsi="Wingdings" w:hint="default"/>
      </w:rPr>
    </w:lvl>
    <w:lvl w:ilvl="6" w:tplc="6CD0C83C">
      <w:start w:val="1"/>
      <w:numFmt w:val="bullet"/>
      <w:lvlText w:val=""/>
      <w:lvlJc w:val="left"/>
      <w:pPr>
        <w:ind w:left="5040" w:hanging="360"/>
      </w:pPr>
      <w:rPr>
        <w:rFonts w:ascii="Symbol" w:hAnsi="Symbol" w:hint="default"/>
      </w:rPr>
    </w:lvl>
    <w:lvl w:ilvl="7" w:tplc="3AFC3D8A">
      <w:start w:val="1"/>
      <w:numFmt w:val="bullet"/>
      <w:lvlText w:val="o"/>
      <w:lvlJc w:val="left"/>
      <w:pPr>
        <w:ind w:left="5760" w:hanging="360"/>
      </w:pPr>
      <w:rPr>
        <w:rFonts w:ascii="Courier New" w:hAnsi="Courier New" w:hint="default"/>
      </w:rPr>
    </w:lvl>
    <w:lvl w:ilvl="8" w:tplc="3F368982">
      <w:start w:val="1"/>
      <w:numFmt w:val="bullet"/>
      <w:lvlText w:val=""/>
      <w:lvlJc w:val="left"/>
      <w:pPr>
        <w:ind w:left="6480" w:hanging="360"/>
      </w:pPr>
      <w:rPr>
        <w:rFonts w:ascii="Wingdings" w:hAnsi="Wingdings" w:hint="default"/>
      </w:rPr>
    </w:lvl>
  </w:abstractNum>
  <w:abstractNum w:abstractNumId="32" w15:restartNumberingAfterBreak="0">
    <w:nsid w:val="29B693E7"/>
    <w:multiLevelType w:val="hybridMultilevel"/>
    <w:tmpl w:val="FFFFFFFF"/>
    <w:lvl w:ilvl="0" w:tplc="1D14D70C">
      <w:start w:val="1"/>
      <w:numFmt w:val="decimal"/>
      <w:lvlText w:val="%1."/>
      <w:lvlJc w:val="left"/>
      <w:pPr>
        <w:ind w:left="720" w:hanging="360"/>
      </w:pPr>
    </w:lvl>
    <w:lvl w:ilvl="1" w:tplc="91669C32">
      <w:start w:val="1"/>
      <w:numFmt w:val="lowerLetter"/>
      <w:lvlText w:val="%2."/>
      <w:lvlJc w:val="left"/>
      <w:pPr>
        <w:ind w:left="1440" w:hanging="360"/>
      </w:pPr>
    </w:lvl>
    <w:lvl w:ilvl="2" w:tplc="C5B2D9F6">
      <w:start w:val="1"/>
      <w:numFmt w:val="lowerRoman"/>
      <w:lvlText w:val="%3."/>
      <w:lvlJc w:val="right"/>
      <w:pPr>
        <w:ind w:left="2160" w:hanging="180"/>
      </w:pPr>
    </w:lvl>
    <w:lvl w:ilvl="3" w:tplc="75C0C4F4">
      <w:start w:val="1"/>
      <w:numFmt w:val="decimal"/>
      <w:lvlText w:val="%4."/>
      <w:lvlJc w:val="left"/>
      <w:pPr>
        <w:ind w:left="2880" w:hanging="360"/>
      </w:pPr>
    </w:lvl>
    <w:lvl w:ilvl="4" w:tplc="44E44D3E">
      <w:start w:val="1"/>
      <w:numFmt w:val="lowerLetter"/>
      <w:lvlText w:val="%5."/>
      <w:lvlJc w:val="left"/>
      <w:pPr>
        <w:ind w:left="3600" w:hanging="360"/>
      </w:pPr>
    </w:lvl>
    <w:lvl w:ilvl="5" w:tplc="A3C68788">
      <w:start w:val="1"/>
      <w:numFmt w:val="lowerRoman"/>
      <w:lvlText w:val="%6."/>
      <w:lvlJc w:val="right"/>
      <w:pPr>
        <w:ind w:left="4320" w:hanging="180"/>
      </w:pPr>
    </w:lvl>
    <w:lvl w:ilvl="6" w:tplc="DC9A9BF0">
      <w:start w:val="1"/>
      <w:numFmt w:val="decimal"/>
      <w:lvlText w:val="%7."/>
      <w:lvlJc w:val="left"/>
      <w:pPr>
        <w:ind w:left="5040" w:hanging="360"/>
      </w:pPr>
    </w:lvl>
    <w:lvl w:ilvl="7" w:tplc="C4C06D62">
      <w:start w:val="1"/>
      <w:numFmt w:val="lowerLetter"/>
      <w:lvlText w:val="%8."/>
      <w:lvlJc w:val="left"/>
      <w:pPr>
        <w:ind w:left="5760" w:hanging="360"/>
      </w:pPr>
    </w:lvl>
    <w:lvl w:ilvl="8" w:tplc="E7F432B4">
      <w:start w:val="1"/>
      <w:numFmt w:val="lowerRoman"/>
      <w:lvlText w:val="%9."/>
      <w:lvlJc w:val="right"/>
      <w:pPr>
        <w:ind w:left="6480" w:hanging="180"/>
      </w:pPr>
    </w:lvl>
  </w:abstractNum>
  <w:abstractNum w:abstractNumId="33" w15:restartNumberingAfterBreak="0">
    <w:nsid w:val="2AD324F6"/>
    <w:multiLevelType w:val="hybridMultilevel"/>
    <w:tmpl w:val="6D4ED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BA929D2"/>
    <w:multiLevelType w:val="hybridMultilevel"/>
    <w:tmpl w:val="54DE5D0A"/>
    <w:lvl w:ilvl="0" w:tplc="A178FEC6">
      <w:start w:val="1"/>
      <w:numFmt w:val="decimal"/>
      <w:lvlText w:val="%1."/>
      <w:lvlJc w:val="left"/>
      <w:pPr>
        <w:tabs>
          <w:tab w:val="num" w:pos="720"/>
        </w:tabs>
        <w:ind w:left="720" w:hanging="360"/>
      </w:pPr>
    </w:lvl>
    <w:lvl w:ilvl="1" w:tplc="BAA6EA94" w:tentative="1">
      <w:start w:val="1"/>
      <w:numFmt w:val="decimal"/>
      <w:lvlText w:val="%2."/>
      <w:lvlJc w:val="left"/>
      <w:pPr>
        <w:tabs>
          <w:tab w:val="num" w:pos="1440"/>
        </w:tabs>
        <w:ind w:left="1440" w:hanging="360"/>
      </w:pPr>
    </w:lvl>
    <w:lvl w:ilvl="2" w:tplc="B240D47E" w:tentative="1">
      <w:start w:val="1"/>
      <w:numFmt w:val="decimal"/>
      <w:lvlText w:val="%3."/>
      <w:lvlJc w:val="left"/>
      <w:pPr>
        <w:tabs>
          <w:tab w:val="num" w:pos="2160"/>
        </w:tabs>
        <w:ind w:left="2160" w:hanging="360"/>
      </w:pPr>
    </w:lvl>
    <w:lvl w:ilvl="3" w:tplc="959C2F4E" w:tentative="1">
      <w:start w:val="1"/>
      <w:numFmt w:val="decimal"/>
      <w:lvlText w:val="%4."/>
      <w:lvlJc w:val="left"/>
      <w:pPr>
        <w:tabs>
          <w:tab w:val="num" w:pos="2880"/>
        </w:tabs>
        <w:ind w:left="2880" w:hanging="360"/>
      </w:pPr>
    </w:lvl>
    <w:lvl w:ilvl="4" w:tplc="4D0C3546" w:tentative="1">
      <w:start w:val="1"/>
      <w:numFmt w:val="decimal"/>
      <w:lvlText w:val="%5."/>
      <w:lvlJc w:val="left"/>
      <w:pPr>
        <w:tabs>
          <w:tab w:val="num" w:pos="3600"/>
        </w:tabs>
        <w:ind w:left="3600" w:hanging="360"/>
      </w:pPr>
    </w:lvl>
    <w:lvl w:ilvl="5" w:tplc="47CCD648" w:tentative="1">
      <w:start w:val="1"/>
      <w:numFmt w:val="decimal"/>
      <w:lvlText w:val="%6."/>
      <w:lvlJc w:val="left"/>
      <w:pPr>
        <w:tabs>
          <w:tab w:val="num" w:pos="4320"/>
        </w:tabs>
        <w:ind w:left="4320" w:hanging="360"/>
      </w:pPr>
    </w:lvl>
    <w:lvl w:ilvl="6" w:tplc="36C6A500" w:tentative="1">
      <w:start w:val="1"/>
      <w:numFmt w:val="decimal"/>
      <w:lvlText w:val="%7."/>
      <w:lvlJc w:val="left"/>
      <w:pPr>
        <w:tabs>
          <w:tab w:val="num" w:pos="5040"/>
        </w:tabs>
        <w:ind w:left="5040" w:hanging="360"/>
      </w:pPr>
    </w:lvl>
    <w:lvl w:ilvl="7" w:tplc="9686FE34" w:tentative="1">
      <w:start w:val="1"/>
      <w:numFmt w:val="decimal"/>
      <w:lvlText w:val="%8."/>
      <w:lvlJc w:val="left"/>
      <w:pPr>
        <w:tabs>
          <w:tab w:val="num" w:pos="5760"/>
        </w:tabs>
        <w:ind w:left="5760" w:hanging="360"/>
      </w:pPr>
    </w:lvl>
    <w:lvl w:ilvl="8" w:tplc="D80AB384" w:tentative="1">
      <w:start w:val="1"/>
      <w:numFmt w:val="decimal"/>
      <w:lvlText w:val="%9."/>
      <w:lvlJc w:val="left"/>
      <w:pPr>
        <w:tabs>
          <w:tab w:val="num" w:pos="6480"/>
        </w:tabs>
        <w:ind w:left="6480" w:hanging="360"/>
      </w:pPr>
    </w:lvl>
  </w:abstractNum>
  <w:abstractNum w:abstractNumId="35" w15:restartNumberingAfterBreak="0">
    <w:nsid w:val="2F700FA7"/>
    <w:multiLevelType w:val="hybridMultilevel"/>
    <w:tmpl w:val="6324B22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306966E5"/>
    <w:multiLevelType w:val="hybridMultilevel"/>
    <w:tmpl w:val="74C62E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07F2924"/>
    <w:multiLevelType w:val="hybridMultilevel"/>
    <w:tmpl w:val="EB860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82058B3"/>
    <w:multiLevelType w:val="hybridMultilevel"/>
    <w:tmpl w:val="3BA8E7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82A7498"/>
    <w:multiLevelType w:val="hybridMultilevel"/>
    <w:tmpl w:val="7418493A"/>
    <w:lvl w:ilvl="0" w:tplc="CA4687AA">
      <w:start w:val="1"/>
      <w:numFmt w:val="bullet"/>
      <w:lvlText w:val="•"/>
      <w:lvlJc w:val="left"/>
      <w:pPr>
        <w:tabs>
          <w:tab w:val="num" w:pos="720"/>
        </w:tabs>
        <w:ind w:left="720" w:hanging="360"/>
      </w:pPr>
      <w:rPr>
        <w:rFonts w:ascii="Arial" w:hAnsi="Arial" w:hint="default"/>
      </w:rPr>
    </w:lvl>
    <w:lvl w:ilvl="1" w:tplc="E590884E" w:tentative="1">
      <w:start w:val="1"/>
      <w:numFmt w:val="bullet"/>
      <w:lvlText w:val="•"/>
      <w:lvlJc w:val="left"/>
      <w:pPr>
        <w:tabs>
          <w:tab w:val="num" w:pos="1440"/>
        </w:tabs>
        <w:ind w:left="1440" w:hanging="360"/>
      </w:pPr>
      <w:rPr>
        <w:rFonts w:ascii="Arial" w:hAnsi="Arial" w:hint="default"/>
      </w:rPr>
    </w:lvl>
    <w:lvl w:ilvl="2" w:tplc="9D4C01CE" w:tentative="1">
      <w:start w:val="1"/>
      <w:numFmt w:val="bullet"/>
      <w:lvlText w:val="•"/>
      <w:lvlJc w:val="left"/>
      <w:pPr>
        <w:tabs>
          <w:tab w:val="num" w:pos="2160"/>
        </w:tabs>
        <w:ind w:left="2160" w:hanging="360"/>
      </w:pPr>
      <w:rPr>
        <w:rFonts w:ascii="Arial" w:hAnsi="Arial" w:hint="default"/>
      </w:rPr>
    </w:lvl>
    <w:lvl w:ilvl="3" w:tplc="AD88E9E2" w:tentative="1">
      <w:start w:val="1"/>
      <w:numFmt w:val="bullet"/>
      <w:lvlText w:val="•"/>
      <w:lvlJc w:val="left"/>
      <w:pPr>
        <w:tabs>
          <w:tab w:val="num" w:pos="2880"/>
        </w:tabs>
        <w:ind w:left="2880" w:hanging="360"/>
      </w:pPr>
      <w:rPr>
        <w:rFonts w:ascii="Arial" w:hAnsi="Arial" w:hint="default"/>
      </w:rPr>
    </w:lvl>
    <w:lvl w:ilvl="4" w:tplc="18583752" w:tentative="1">
      <w:start w:val="1"/>
      <w:numFmt w:val="bullet"/>
      <w:lvlText w:val="•"/>
      <w:lvlJc w:val="left"/>
      <w:pPr>
        <w:tabs>
          <w:tab w:val="num" w:pos="3600"/>
        </w:tabs>
        <w:ind w:left="3600" w:hanging="360"/>
      </w:pPr>
      <w:rPr>
        <w:rFonts w:ascii="Arial" w:hAnsi="Arial" w:hint="default"/>
      </w:rPr>
    </w:lvl>
    <w:lvl w:ilvl="5" w:tplc="B456C2AA" w:tentative="1">
      <w:start w:val="1"/>
      <w:numFmt w:val="bullet"/>
      <w:lvlText w:val="•"/>
      <w:lvlJc w:val="left"/>
      <w:pPr>
        <w:tabs>
          <w:tab w:val="num" w:pos="4320"/>
        </w:tabs>
        <w:ind w:left="4320" w:hanging="360"/>
      </w:pPr>
      <w:rPr>
        <w:rFonts w:ascii="Arial" w:hAnsi="Arial" w:hint="default"/>
      </w:rPr>
    </w:lvl>
    <w:lvl w:ilvl="6" w:tplc="97EE1246" w:tentative="1">
      <w:start w:val="1"/>
      <w:numFmt w:val="bullet"/>
      <w:lvlText w:val="•"/>
      <w:lvlJc w:val="left"/>
      <w:pPr>
        <w:tabs>
          <w:tab w:val="num" w:pos="5040"/>
        </w:tabs>
        <w:ind w:left="5040" w:hanging="360"/>
      </w:pPr>
      <w:rPr>
        <w:rFonts w:ascii="Arial" w:hAnsi="Arial" w:hint="default"/>
      </w:rPr>
    </w:lvl>
    <w:lvl w:ilvl="7" w:tplc="6310B52A" w:tentative="1">
      <w:start w:val="1"/>
      <w:numFmt w:val="bullet"/>
      <w:lvlText w:val="•"/>
      <w:lvlJc w:val="left"/>
      <w:pPr>
        <w:tabs>
          <w:tab w:val="num" w:pos="5760"/>
        </w:tabs>
        <w:ind w:left="5760" w:hanging="360"/>
      </w:pPr>
      <w:rPr>
        <w:rFonts w:ascii="Arial" w:hAnsi="Arial" w:hint="default"/>
      </w:rPr>
    </w:lvl>
    <w:lvl w:ilvl="8" w:tplc="A5006AA4"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39FF3ABE"/>
    <w:multiLevelType w:val="hybridMultilevel"/>
    <w:tmpl w:val="652CD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2AF038C"/>
    <w:multiLevelType w:val="hybridMultilevel"/>
    <w:tmpl w:val="FB268136"/>
    <w:lvl w:ilvl="0" w:tplc="58B8143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2B13342"/>
    <w:multiLevelType w:val="multilevel"/>
    <w:tmpl w:val="3D3223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434911A4"/>
    <w:multiLevelType w:val="hybridMultilevel"/>
    <w:tmpl w:val="B8169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6B72FF4"/>
    <w:multiLevelType w:val="hybridMultilevel"/>
    <w:tmpl w:val="B95476DC"/>
    <w:lvl w:ilvl="0" w:tplc="6EDA4100">
      <w:start w:val="1"/>
      <w:numFmt w:val="bullet"/>
      <w:lvlText w:val="•"/>
      <w:lvlJc w:val="left"/>
      <w:pPr>
        <w:tabs>
          <w:tab w:val="num" w:pos="720"/>
        </w:tabs>
        <w:ind w:left="720" w:hanging="360"/>
      </w:pPr>
      <w:rPr>
        <w:rFonts w:ascii="Arial" w:hAnsi="Arial" w:hint="default"/>
      </w:rPr>
    </w:lvl>
    <w:lvl w:ilvl="1" w:tplc="214A8E0E" w:tentative="1">
      <w:start w:val="1"/>
      <w:numFmt w:val="bullet"/>
      <w:lvlText w:val="•"/>
      <w:lvlJc w:val="left"/>
      <w:pPr>
        <w:tabs>
          <w:tab w:val="num" w:pos="1440"/>
        </w:tabs>
        <w:ind w:left="1440" w:hanging="360"/>
      </w:pPr>
      <w:rPr>
        <w:rFonts w:ascii="Arial" w:hAnsi="Arial" w:hint="default"/>
      </w:rPr>
    </w:lvl>
    <w:lvl w:ilvl="2" w:tplc="1A8A6E6E" w:tentative="1">
      <w:start w:val="1"/>
      <w:numFmt w:val="bullet"/>
      <w:lvlText w:val="•"/>
      <w:lvlJc w:val="left"/>
      <w:pPr>
        <w:tabs>
          <w:tab w:val="num" w:pos="2160"/>
        </w:tabs>
        <w:ind w:left="2160" w:hanging="360"/>
      </w:pPr>
      <w:rPr>
        <w:rFonts w:ascii="Arial" w:hAnsi="Arial" w:hint="default"/>
      </w:rPr>
    </w:lvl>
    <w:lvl w:ilvl="3" w:tplc="1148340A" w:tentative="1">
      <w:start w:val="1"/>
      <w:numFmt w:val="bullet"/>
      <w:lvlText w:val="•"/>
      <w:lvlJc w:val="left"/>
      <w:pPr>
        <w:tabs>
          <w:tab w:val="num" w:pos="2880"/>
        </w:tabs>
        <w:ind w:left="2880" w:hanging="360"/>
      </w:pPr>
      <w:rPr>
        <w:rFonts w:ascii="Arial" w:hAnsi="Arial" w:hint="default"/>
      </w:rPr>
    </w:lvl>
    <w:lvl w:ilvl="4" w:tplc="CA164C84" w:tentative="1">
      <w:start w:val="1"/>
      <w:numFmt w:val="bullet"/>
      <w:lvlText w:val="•"/>
      <w:lvlJc w:val="left"/>
      <w:pPr>
        <w:tabs>
          <w:tab w:val="num" w:pos="3600"/>
        </w:tabs>
        <w:ind w:left="3600" w:hanging="360"/>
      </w:pPr>
      <w:rPr>
        <w:rFonts w:ascii="Arial" w:hAnsi="Arial" w:hint="default"/>
      </w:rPr>
    </w:lvl>
    <w:lvl w:ilvl="5" w:tplc="D00AB86C" w:tentative="1">
      <w:start w:val="1"/>
      <w:numFmt w:val="bullet"/>
      <w:lvlText w:val="•"/>
      <w:lvlJc w:val="left"/>
      <w:pPr>
        <w:tabs>
          <w:tab w:val="num" w:pos="4320"/>
        </w:tabs>
        <w:ind w:left="4320" w:hanging="360"/>
      </w:pPr>
      <w:rPr>
        <w:rFonts w:ascii="Arial" w:hAnsi="Arial" w:hint="default"/>
      </w:rPr>
    </w:lvl>
    <w:lvl w:ilvl="6" w:tplc="7930B528" w:tentative="1">
      <w:start w:val="1"/>
      <w:numFmt w:val="bullet"/>
      <w:lvlText w:val="•"/>
      <w:lvlJc w:val="left"/>
      <w:pPr>
        <w:tabs>
          <w:tab w:val="num" w:pos="5040"/>
        </w:tabs>
        <w:ind w:left="5040" w:hanging="360"/>
      </w:pPr>
      <w:rPr>
        <w:rFonts w:ascii="Arial" w:hAnsi="Arial" w:hint="default"/>
      </w:rPr>
    </w:lvl>
    <w:lvl w:ilvl="7" w:tplc="3A3C611C" w:tentative="1">
      <w:start w:val="1"/>
      <w:numFmt w:val="bullet"/>
      <w:lvlText w:val="•"/>
      <w:lvlJc w:val="left"/>
      <w:pPr>
        <w:tabs>
          <w:tab w:val="num" w:pos="5760"/>
        </w:tabs>
        <w:ind w:left="5760" w:hanging="360"/>
      </w:pPr>
      <w:rPr>
        <w:rFonts w:ascii="Arial" w:hAnsi="Arial" w:hint="default"/>
      </w:rPr>
    </w:lvl>
    <w:lvl w:ilvl="8" w:tplc="EB246588"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48C02BED"/>
    <w:multiLevelType w:val="multilevel"/>
    <w:tmpl w:val="C39E22B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49F6AFE5"/>
    <w:multiLevelType w:val="hybridMultilevel"/>
    <w:tmpl w:val="2F06877E"/>
    <w:lvl w:ilvl="0" w:tplc="427E3F3C">
      <w:start w:val="1"/>
      <w:numFmt w:val="decimal"/>
      <w:lvlText w:val="%1."/>
      <w:lvlJc w:val="left"/>
      <w:pPr>
        <w:ind w:left="720" w:hanging="360"/>
      </w:pPr>
    </w:lvl>
    <w:lvl w:ilvl="1" w:tplc="6BC8436C">
      <w:start w:val="1"/>
      <w:numFmt w:val="lowerLetter"/>
      <w:lvlText w:val="%2."/>
      <w:lvlJc w:val="left"/>
      <w:pPr>
        <w:ind w:left="1440" w:hanging="360"/>
      </w:pPr>
    </w:lvl>
    <w:lvl w:ilvl="2" w:tplc="F34C4B50">
      <w:start w:val="1"/>
      <w:numFmt w:val="lowerRoman"/>
      <w:lvlText w:val="%3."/>
      <w:lvlJc w:val="right"/>
      <w:pPr>
        <w:ind w:left="2160" w:hanging="180"/>
      </w:pPr>
    </w:lvl>
    <w:lvl w:ilvl="3" w:tplc="0809000F">
      <w:start w:val="1"/>
      <w:numFmt w:val="decimal"/>
      <w:lvlText w:val="%4."/>
      <w:lvlJc w:val="left"/>
      <w:pPr>
        <w:ind w:left="720" w:hanging="360"/>
      </w:pPr>
    </w:lvl>
    <w:lvl w:ilvl="4" w:tplc="B276E8BE">
      <w:start w:val="1"/>
      <w:numFmt w:val="lowerLetter"/>
      <w:lvlText w:val="%5."/>
      <w:lvlJc w:val="left"/>
      <w:pPr>
        <w:ind w:left="3600" w:hanging="360"/>
      </w:pPr>
    </w:lvl>
    <w:lvl w:ilvl="5" w:tplc="89340290">
      <w:start w:val="1"/>
      <w:numFmt w:val="lowerRoman"/>
      <w:lvlText w:val="%6."/>
      <w:lvlJc w:val="right"/>
      <w:pPr>
        <w:ind w:left="4320" w:hanging="180"/>
      </w:pPr>
    </w:lvl>
    <w:lvl w:ilvl="6" w:tplc="B1AE05C4">
      <w:start w:val="1"/>
      <w:numFmt w:val="decimal"/>
      <w:lvlText w:val="%7."/>
      <w:lvlJc w:val="left"/>
      <w:pPr>
        <w:ind w:left="5040" w:hanging="360"/>
      </w:pPr>
    </w:lvl>
    <w:lvl w:ilvl="7" w:tplc="A4BA193C">
      <w:start w:val="1"/>
      <w:numFmt w:val="lowerLetter"/>
      <w:lvlText w:val="%8."/>
      <w:lvlJc w:val="left"/>
      <w:pPr>
        <w:ind w:left="5760" w:hanging="360"/>
      </w:pPr>
    </w:lvl>
    <w:lvl w:ilvl="8" w:tplc="54744AA0">
      <w:start w:val="1"/>
      <w:numFmt w:val="lowerRoman"/>
      <w:lvlText w:val="%9."/>
      <w:lvlJc w:val="right"/>
      <w:pPr>
        <w:ind w:left="6480" w:hanging="180"/>
      </w:pPr>
    </w:lvl>
  </w:abstractNum>
  <w:abstractNum w:abstractNumId="47" w15:restartNumberingAfterBreak="0">
    <w:nsid w:val="4BD91A82"/>
    <w:multiLevelType w:val="hybridMultilevel"/>
    <w:tmpl w:val="3D94A09E"/>
    <w:lvl w:ilvl="0" w:tplc="5A60B1F4">
      <w:start w:val="1"/>
      <w:numFmt w:val="bullet"/>
      <w:lvlText w:val="•"/>
      <w:lvlJc w:val="left"/>
      <w:pPr>
        <w:tabs>
          <w:tab w:val="num" w:pos="720"/>
        </w:tabs>
        <w:ind w:left="720" w:hanging="360"/>
      </w:pPr>
      <w:rPr>
        <w:rFonts w:ascii="Arial" w:hAnsi="Arial" w:hint="default"/>
      </w:rPr>
    </w:lvl>
    <w:lvl w:ilvl="1" w:tplc="55365896" w:tentative="1">
      <w:start w:val="1"/>
      <w:numFmt w:val="bullet"/>
      <w:lvlText w:val="•"/>
      <w:lvlJc w:val="left"/>
      <w:pPr>
        <w:tabs>
          <w:tab w:val="num" w:pos="1440"/>
        </w:tabs>
        <w:ind w:left="1440" w:hanging="360"/>
      </w:pPr>
      <w:rPr>
        <w:rFonts w:ascii="Arial" w:hAnsi="Arial" w:hint="default"/>
      </w:rPr>
    </w:lvl>
    <w:lvl w:ilvl="2" w:tplc="050E40B6" w:tentative="1">
      <w:start w:val="1"/>
      <w:numFmt w:val="bullet"/>
      <w:lvlText w:val="•"/>
      <w:lvlJc w:val="left"/>
      <w:pPr>
        <w:tabs>
          <w:tab w:val="num" w:pos="2160"/>
        </w:tabs>
        <w:ind w:left="2160" w:hanging="360"/>
      </w:pPr>
      <w:rPr>
        <w:rFonts w:ascii="Arial" w:hAnsi="Arial" w:hint="default"/>
      </w:rPr>
    </w:lvl>
    <w:lvl w:ilvl="3" w:tplc="FD8C6C68" w:tentative="1">
      <w:start w:val="1"/>
      <w:numFmt w:val="bullet"/>
      <w:lvlText w:val="•"/>
      <w:lvlJc w:val="left"/>
      <w:pPr>
        <w:tabs>
          <w:tab w:val="num" w:pos="2880"/>
        </w:tabs>
        <w:ind w:left="2880" w:hanging="360"/>
      </w:pPr>
      <w:rPr>
        <w:rFonts w:ascii="Arial" w:hAnsi="Arial" w:hint="default"/>
      </w:rPr>
    </w:lvl>
    <w:lvl w:ilvl="4" w:tplc="50C64BCC" w:tentative="1">
      <w:start w:val="1"/>
      <w:numFmt w:val="bullet"/>
      <w:lvlText w:val="•"/>
      <w:lvlJc w:val="left"/>
      <w:pPr>
        <w:tabs>
          <w:tab w:val="num" w:pos="3600"/>
        </w:tabs>
        <w:ind w:left="3600" w:hanging="360"/>
      </w:pPr>
      <w:rPr>
        <w:rFonts w:ascii="Arial" w:hAnsi="Arial" w:hint="default"/>
      </w:rPr>
    </w:lvl>
    <w:lvl w:ilvl="5" w:tplc="31F4E75E" w:tentative="1">
      <w:start w:val="1"/>
      <w:numFmt w:val="bullet"/>
      <w:lvlText w:val="•"/>
      <w:lvlJc w:val="left"/>
      <w:pPr>
        <w:tabs>
          <w:tab w:val="num" w:pos="4320"/>
        </w:tabs>
        <w:ind w:left="4320" w:hanging="360"/>
      </w:pPr>
      <w:rPr>
        <w:rFonts w:ascii="Arial" w:hAnsi="Arial" w:hint="default"/>
      </w:rPr>
    </w:lvl>
    <w:lvl w:ilvl="6" w:tplc="88AA4614" w:tentative="1">
      <w:start w:val="1"/>
      <w:numFmt w:val="bullet"/>
      <w:lvlText w:val="•"/>
      <w:lvlJc w:val="left"/>
      <w:pPr>
        <w:tabs>
          <w:tab w:val="num" w:pos="5040"/>
        </w:tabs>
        <w:ind w:left="5040" w:hanging="360"/>
      </w:pPr>
      <w:rPr>
        <w:rFonts w:ascii="Arial" w:hAnsi="Arial" w:hint="default"/>
      </w:rPr>
    </w:lvl>
    <w:lvl w:ilvl="7" w:tplc="EE40B1D0" w:tentative="1">
      <w:start w:val="1"/>
      <w:numFmt w:val="bullet"/>
      <w:lvlText w:val="•"/>
      <w:lvlJc w:val="left"/>
      <w:pPr>
        <w:tabs>
          <w:tab w:val="num" w:pos="5760"/>
        </w:tabs>
        <w:ind w:left="5760" w:hanging="360"/>
      </w:pPr>
      <w:rPr>
        <w:rFonts w:ascii="Arial" w:hAnsi="Arial" w:hint="default"/>
      </w:rPr>
    </w:lvl>
    <w:lvl w:ilvl="8" w:tplc="287A1B88"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4CB32678"/>
    <w:multiLevelType w:val="hybridMultilevel"/>
    <w:tmpl w:val="0974FACE"/>
    <w:lvl w:ilvl="0" w:tplc="6B227814">
      <w:start w:val="1"/>
      <w:numFmt w:val="bullet"/>
      <w:lvlText w:val="•"/>
      <w:lvlJc w:val="left"/>
      <w:pPr>
        <w:tabs>
          <w:tab w:val="num" w:pos="720"/>
        </w:tabs>
        <w:ind w:left="720" w:hanging="360"/>
      </w:pPr>
      <w:rPr>
        <w:rFonts w:ascii="Arial" w:hAnsi="Arial" w:hint="default"/>
      </w:rPr>
    </w:lvl>
    <w:lvl w:ilvl="1" w:tplc="F32EB2BC" w:tentative="1">
      <w:start w:val="1"/>
      <w:numFmt w:val="bullet"/>
      <w:lvlText w:val="•"/>
      <w:lvlJc w:val="left"/>
      <w:pPr>
        <w:tabs>
          <w:tab w:val="num" w:pos="1440"/>
        </w:tabs>
        <w:ind w:left="1440" w:hanging="360"/>
      </w:pPr>
      <w:rPr>
        <w:rFonts w:ascii="Arial" w:hAnsi="Arial" w:hint="default"/>
      </w:rPr>
    </w:lvl>
    <w:lvl w:ilvl="2" w:tplc="87262BDA" w:tentative="1">
      <w:start w:val="1"/>
      <w:numFmt w:val="bullet"/>
      <w:lvlText w:val="•"/>
      <w:lvlJc w:val="left"/>
      <w:pPr>
        <w:tabs>
          <w:tab w:val="num" w:pos="2160"/>
        </w:tabs>
        <w:ind w:left="2160" w:hanging="360"/>
      </w:pPr>
      <w:rPr>
        <w:rFonts w:ascii="Arial" w:hAnsi="Arial" w:hint="default"/>
      </w:rPr>
    </w:lvl>
    <w:lvl w:ilvl="3" w:tplc="B9522238" w:tentative="1">
      <w:start w:val="1"/>
      <w:numFmt w:val="bullet"/>
      <w:lvlText w:val="•"/>
      <w:lvlJc w:val="left"/>
      <w:pPr>
        <w:tabs>
          <w:tab w:val="num" w:pos="2880"/>
        </w:tabs>
        <w:ind w:left="2880" w:hanging="360"/>
      </w:pPr>
      <w:rPr>
        <w:rFonts w:ascii="Arial" w:hAnsi="Arial" w:hint="default"/>
      </w:rPr>
    </w:lvl>
    <w:lvl w:ilvl="4" w:tplc="49E0850E" w:tentative="1">
      <w:start w:val="1"/>
      <w:numFmt w:val="bullet"/>
      <w:lvlText w:val="•"/>
      <w:lvlJc w:val="left"/>
      <w:pPr>
        <w:tabs>
          <w:tab w:val="num" w:pos="3600"/>
        </w:tabs>
        <w:ind w:left="3600" w:hanging="360"/>
      </w:pPr>
      <w:rPr>
        <w:rFonts w:ascii="Arial" w:hAnsi="Arial" w:hint="default"/>
      </w:rPr>
    </w:lvl>
    <w:lvl w:ilvl="5" w:tplc="0652B05C" w:tentative="1">
      <w:start w:val="1"/>
      <w:numFmt w:val="bullet"/>
      <w:lvlText w:val="•"/>
      <w:lvlJc w:val="left"/>
      <w:pPr>
        <w:tabs>
          <w:tab w:val="num" w:pos="4320"/>
        </w:tabs>
        <w:ind w:left="4320" w:hanging="360"/>
      </w:pPr>
      <w:rPr>
        <w:rFonts w:ascii="Arial" w:hAnsi="Arial" w:hint="default"/>
      </w:rPr>
    </w:lvl>
    <w:lvl w:ilvl="6" w:tplc="457CFA08" w:tentative="1">
      <w:start w:val="1"/>
      <w:numFmt w:val="bullet"/>
      <w:lvlText w:val="•"/>
      <w:lvlJc w:val="left"/>
      <w:pPr>
        <w:tabs>
          <w:tab w:val="num" w:pos="5040"/>
        </w:tabs>
        <w:ind w:left="5040" w:hanging="360"/>
      </w:pPr>
      <w:rPr>
        <w:rFonts w:ascii="Arial" w:hAnsi="Arial" w:hint="default"/>
      </w:rPr>
    </w:lvl>
    <w:lvl w:ilvl="7" w:tplc="938859C0" w:tentative="1">
      <w:start w:val="1"/>
      <w:numFmt w:val="bullet"/>
      <w:lvlText w:val="•"/>
      <w:lvlJc w:val="left"/>
      <w:pPr>
        <w:tabs>
          <w:tab w:val="num" w:pos="5760"/>
        </w:tabs>
        <w:ind w:left="5760" w:hanging="360"/>
      </w:pPr>
      <w:rPr>
        <w:rFonts w:ascii="Arial" w:hAnsi="Arial" w:hint="default"/>
      </w:rPr>
    </w:lvl>
    <w:lvl w:ilvl="8" w:tplc="7210500E"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55CD575E"/>
    <w:multiLevelType w:val="hybridMultilevel"/>
    <w:tmpl w:val="18805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5EE5B2F"/>
    <w:multiLevelType w:val="hybridMultilevel"/>
    <w:tmpl w:val="E5DAA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79A7B43"/>
    <w:multiLevelType w:val="hybridMultilevel"/>
    <w:tmpl w:val="3DC87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5872737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3" w15:restartNumberingAfterBreak="0">
    <w:nsid w:val="5A63D723"/>
    <w:multiLevelType w:val="hybridMultilevel"/>
    <w:tmpl w:val="FFFFFFFF"/>
    <w:lvl w:ilvl="0" w:tplc="0A6C55CC">
      <w:start w:val="1"/>
      <w:numFmt w:val="bullet"/>
      <w:lvlText w:val=""/>
      <w:lvlJc w:val="left"/>
      <w:pPr>
        <w:ind w:left="720" w:hanging="360"/>
      </w:pPr>
      <w:rPr>
        <w:rFonts w:ascii="Symbol" w:hAnsi="Symbol" w:hint="default"/>
      </w:rPr>
    </w:lvl>
    <w:lvl w:ilvl="1" w:tplc="C810C068">
      <w:start w:val="1"/>
      <w:numFmt w:val="bullet"/>
      <w:lvlText w:val="o"/>
      <w:lvlJc w:val="left"/>
      <w:pPr>
        <w:ind w:left="1440" w:hanging="360"/>
      </w:pPr>
      <w:rPr>
        <w:rFonts w:ascii="Courier New" w:hAnsi="Courier New" w:hint="default"/>
      </w:rPr>
    </w:lvl>
    <w:lvl w:ilvl="2" w:tplc="CD9C5E52">
      <w:start w:val="1"/>
      <w:numFmt w:val="bullet"/>
      <w:lvlText w:val=""/>
      <w:lvlJc w:val="left"/>
      <w:pPr>
        <w:ind w:left="2160" w:hanging="360"/>
      </w:pPr>
      <w:rPr>
        <w:rFonts w:ascii="Wingdings" w:hAnsi="Wingdings" w:hint="default"/>
      </w:rPr>
    </w:lvl>
    <w:lvl w:ilvl="3" w:tplc="E30CE916">
      <w:start w:val="1"/>
      <w:numFmt w:val="bullet"/>
      <w:lvlText w:val=""/>
      <w:lvlJc w:val="left"/>
      <w:pPr>
        <w:ind w:left="2880" w:hanging="360"/>
      </w:pPr>
      <w:rPr>
        <w:rFonts w:ascii="Symbol" w:hAnsi="Symbol" w:hint="default"/>
      </w:rPr>
    </w:lvl>
    <w:lvl w:ilvl="4" w:tplc="9AF65AB0">
      <w:start w:val="1"/>
      <w:numFmt w:val="bullet"/>
      <w:lvlText w:val="o"/>
      <w:lvlJc w:val="left"/>
      <w:pPr>
        <w:ind w:left="3600" w:hanging="360"/>
      </w:pPr>
      <w:rPr>
        <w:rFonts w:ascii="Courier New" w:hAnsi="Courier New" w:hint="default"/>
      </w:rPr>
    </w:lvl>
    <w:lvl w:ilvl="5" w:tplc="6B4A8532">
      <w:start w:val="1"/>
      <w:numFmt w:val="bullet"/>
      <w:lvlText w:val=""/>
      <w:lvlJc w:val="left"/>
      <w:pPr>
        <w:ind w:left="4320" w:hanging="360"/>
      </w:pPr>
      <w:rPr>
        <w:rFonts w:ascii="Wingdings" w:hAnsi="Wingdings" w:hint="default"/>
      </w:rPr>
    </w:lvl>
    <w:lvl w:ilvl="6" w:tplc="550E7754">
      <w:start w:val="1"/>
      <w:numFmt w:val="bullet"/>
      <w:lvlText w:val=""/>
      <w:lvlJc w:val="left"/>
      <w:pPr>
        <w:ind w:left="5040" w:hanging="360"/>
      </w:pPr>
      <w:rPr>
        <w:rFonts w:ascii="Symbol" w:hAnsi="Symbol" w:hint="default"/>
      </w:rPr>
    </w:lvl>
    <w:lvl w:ilvl="7" w:tplc="6B249D84">
      <w:start w:val="1"/>
      <w:numFmt w:val="bullet"/>
      <w:lvlText w:val="o"/>
      <w:lvlJc w:val="left"/>
      <w:pPr>
        <w:ind w:left="5760" w:hanging="360"/>
      </w:pPr>
      <w:rPr>
        <w:rFonts w:ascii="Courier New" w:hAnsi="Courier New" w:hint="default"/>
      </w:rPr>
    </w:lvl>
    <w:lvl w:ilvl="8" w:tplc="52E4761C">
      <w:start w:val="1"/>
      <w:numFmt w:val="bullet"/>
      <w:lvlText w:val=""/>
      <w:lvlJc w:val="left"/>
      <w:pPr>
        <w:ind w:left="6480" w:hanging="360"/>
      </w:pPr>
      <w:rPr>
        <w:rFonts w:ascii="Wingdings" w:hAnsi="Wingdings" w:hint="default"/>
      </w:rPr>
    </w:lvl>
  </w:abstractNum>
  <w:abstractNum w:abstractNumId="54" w15:restartNumberingAfterBreak="0">
    <w:nsid w:val="5CF736A4"/>
    <w:multiLevelType w:val="hybridMultilevel"/>
    <w:tmpl w:val="A56EFAC6"/>
    <w:lvl w:ilvl="0" w:tplc="FFFFFFF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5DDE61D9"/>
    <w:multiLevelType w:val="hybridMultilevel"/>
    <w:tmpl w:val="A2B46538"/>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16B19C4"/>
    <w:multiLevelType w:val="multilevel"/>
    <w:tmpl w:val="45623E0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7" w15:restartNumberingAfterBreak="0">
    <w:nsid w:val="634E05D4"/>
    <w:multiLevelType w:val="hybridMultilevel"/>
    <w:tmpl w:val="65B67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655A0026"/>
    <w:multiLevelType w:val="multilevel"/>
    <w:tmpl w:val="BEF44822"/>
    <w:lvl w:ilvl="0">
      <w:start w:val="2"/>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9" w15:restartNumberingAfterBreak="0">
    <w:nsid w:val="66EF29AE"/>
    <w:multiLevelType w:val="hybridMultilevel"/>
    <w:tmpl w:val="6CA44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7B60CCF"/>
    <w:multiLevelType w:val="multilevel"/>
    <w:tmpl w:val="0D5E3FE4"/>
    <w:lvl w:ilvl="0">
      <w:start w:val="5"/>
      <w:numFmt w:val="decimal"/>
      <w:lvlText w:val="%1"/>
      <w:lvlJc w:val="left"/>
      <w:pPr>
        <w:ind w:left="360" w:hanging="360"/>
      </w:pPr>
      <w:rPr>
        <w:rFonts w:hint="default"/>
        <w:b w:val="0"/>
      </w:rPr>
    </w:lvl>
    <w:lvl w:ilvl="1">
      <w:start w:val="2"/>
      <w:numFmt w:val="decimal"/>
      <w:lvlText w:val="%1.%2"/>
      <w:lvlJc w:val="left"/>
      <w:pPr>
        <w:ind w:left="360" w:hanging="360"/>
      </w:pPr>
      <w:rPr>
        <w:rFonts w:hint="default"/>
        <w:b/>
        <w:bCs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61" w15:restartNumberingAfterBreak="0">
    <w:nsid w:val="67D8D5DC"/>
    <w:multiLevelType w:val="hybridMultilevel"/>
    <w:tmpl w:val="FFFFFFFF"/>
    <w:lvl w:ilvl="0" w:tplc="16621686">
      <w:start w:val="1"/>
      <w:numFmt w:val="bullet"/>
      <w:lvlText w:val=""/>
      <w:lvlJc w:val="left"/>
      <w:pPr>
        <w:ind w:left="720" w:hanging="360"/>
      </w:pPr>
      <w:rPr>
        <w:rFonts w:ascii="Symbol" w:hAnsi="Symbol" w:hint="default"/>
      </w:rPr>
    </w:lvl>
    <w:lvl w:ilvl="1" w:tplc="72AA6C06">
      <w:start w:val="1"/>
      <w:numFmt w:val="bullet"/>
      <w:lvlText w:val="o"/>
      <w:lvlJc w:val="left"/>
      <w:pPr>
        <w:ind w:left="1440" w:hanging="360"/>
      </w:pPr>
      <w:rPr>
        <w:rFonts w:ascii="Courier New" w:hAnsi="Courier New" w:hint="default"/>
      </w:rPr>
    </w:lvl>
    <w:lvl w:ilvl="2" w:tplc="BE3442A0">
      <w:start w:val="1"/>
      <w:numFmt w:val="bullet"/>
      <w:lvlText w:val=""/>
      <w:lvlJc w:val="left"/>
      <w:pPr>
        <w:ind w:left="2160" w:hanging="360"/>
      </w:pPr>
      <w:rPr>
        <w:rFonts w:ascii="Wingdings" w:hAnsi="Wingdings" w:hint="default"/>
      </w:rPr>
    </w:lvl>
    <w:lvl w:ilvl="3" w:tplc="421EFFC8">
      <w:start w:val="1"/>
      <w:numFmt w:val="bullet"/>
      <w:lvlText w:val=""/>
      <w:lvlJc w:val="left"/>
      <w:pPr>
        <w:ind w:left="2880" w:hanging="360"/>
      </w:pPr>
      <w:rPr>
        <w:rFonts w:ascii="Symbol" w:hAnsi="Symbol" w:hint="default"/>
      </w:rPr>
    </w:lvl>
    <w:lvl w:ilvl="4" w:tplc="5DE809DA">
      <w:start w:val="1"/>
      <w:numFmt w:val="bullet"/>
      <w:lvlText w:val="o"/>
      <w:lvlJc w:val="left"/>
      <w:pPr>
        <w:ind w:left="3600" w:hanging="360"/>
      </w:pPr>
      <w:rPr>
        <w:rFonts w:ascii="Courier New" w:hAnsi="Courier New" w:hint="default"/>
      </w:rPr>
    </w:lvl>
    <w:lvl w:ilvl="5" w:tplc="3B36EFB2">
      <w:start w:val="1"/>
      <w:numFmt w:val="bullet"/>
      <w:lvlText w:val=""/>
      <w:lvlJc w:val="left"/>
      <w:pPr>
        <w:ind w:left="4320" w:hanging="360"/>
      </w:pPr>
      <w:rPr>
        <w:rFonts w:ascii="Wingdings" w:hAnsi="Wingdings" w:hint="default"/>
      </w:rPr>
    </w:lvl>
    <w:lvl w:ilvl="6" w:tplc="30A211BC">
      <w:start w:val="1"/>
      <w:numFmt w:val="bullet"/>
      <w:lvlText w:val=""/>
      <w:lvlJc w:val="left"/>
      <w:pPr>
        <w:ind w:left="5040" w:hanging="360"/>
      </w:pPr>
      <w:rPr>
        <w:rFonts w:ascii="Symbol" w:hAnsi="Symbol" w:hint="default"/>
      </w:rPr>
    </w:lvl>
    <w:lvl w:ilvl="7" w:tplc="B08A3E34">
      <w:start w:val="1"/>
      <w:numFmt w:val="bullet"/>
      <w:lvlText w:val="o"/>
      <w:lvlJc w:val="left"/>
      <w:pPr>
        <w:ind w:left="5760" w:hanging="360"/>
      </w:pPr>
      <w:rPr>
        <w:rFonts w:ascii="Courier New" w:hAnsi="Courier New" w:hint="default"/>
      </w:rPr>
    </w:lvl>
    <w:lvl w:ilvl="8" w:tplc="BB4CEB56">
      <w:start w:val="1"/>
      <w:numFmt w:val="bullet"/>
      <w:lvlText w:val=""/>
      <w:lvlJc w:val="left"/>
      <w:pPr>
        <w:ind w:left="6480" w:hanging="360"/>
      </w:pPr>
      <w:rPr>
        <w:rFonts w:ascii="Wingdings" w:hAnsi="Wingdings" w:hint="default"/>
      </w:rPr>
    </w:lvl>
  </w:abstractNum>
  <w:abstractNum w:abstractNumId="62" w15:restartNumberingAfterBreak="0">
    <w:nsid w:val="695D6005"/>
    <w:multiLevelType w:val="hybridMultilevel"/>
    <w:tmpl w:val="DB5A9B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98566F7"/>
    <w:multiLevelType w:val="multilevel"/>
    <w:tmpl w:val="BF7EC77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4" w15:restartNumberingAfterBreak="0">
    <w:nsid w:val="714B0814"/>
    <w:multiLevelType w:val="hybridMultilevel"/>
    <w:tmpl w:val="4C4A34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2863F20"/>
    <w:multiLevelType w:val="multilevel"/>
    <w:tmpl w:val="C7D014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6" w15:restartNumberingAfterBreak="0">
    <w:nsid w:val="73A82911"/>
    <w:multiLevelType w:val="hybridMultilevel"/>
    <w:tmpl w:val="FFFFFFFF"/>
    <w:lvl w:ilvl="0" w:tplc="3E802B4A">
      <w:start w:val="1"/>
      <w:numFmt w:val="bullet"/>
      <w:lvlText w:val=""/>
      <w:lvlJc w:val="left"/>
      <w:pPr>
        <w:ind w:left="720" w:hanging="360"/>
      </w:pPr>
      <w:rPr>
        <w:rFonts w:ascii="Symbol" w:hAnsi="Symbol" w:hint="default"/>
      </w:rPr>
    </w:lvl>
    <w:lvl w:ilvl="1" w:tplc="41DAA00C">
      <w:start w:val="1"/>
      <w:numFmt w:val="bullet"/>
      <w:lvlText w:val="o"/>
      <w:lvlJc w:val="left"/>
      <w:pPr>
        <w:ind w:left="1440" w:hanging="360"/>
      </w:pPr>
      <w:rPr>
        <w:rFonts w:ascii="Courier New" w:hAnsi="Courier New" w:hint="default"/>
      </w:rPr>
    </w:lvl>
    <w:lvl w:ilvl="2" w:tplc="74160436">
      <w:start w:val="1"/>
      <w:numFmt w:val="bullet"/>
      <w:lvlText w:val=""/>
      <w:lvlJc w:val="left"/>
      <w:pPr>
        <w:ind w:left="2160" w:hanging="360"/>
      </w:pPr>
      <w:rPr>
        <w:rFonts w:ascii="Wingdings" w:hAnsi="Wingdings" w:hint="default"/>
      </w:rPr>
    </w:lvl>
    <w:lvl w:ilvl="3" w:tplc="F53A790C">
      <w:start w:val="1"/>
      <w:numFmt w:val="bullet"/>
      <w:lvlText w:val=""/>
      <w:lvlJc w:val="left"/>
      <w:pPr>
        <w:ind w:left="2880" w:hanging="360"/>
      </w:pPr>
      <w:rPr>
        <w:rFonts w:ascii="Symbol" w:hAnsi="Symbol" w:hint="default"/>
      </w:rPr>
    </w:lvl>
    <w:lvl w:ilvl="4" w:tplc="438A58B4">
      <w:start w:val="1"/>
      <w:numFmt w:val="bullet"/>
      <w:lvlText w:val="o"/>
      <w:lvlJc w:val="left"/>
      <w:pPr>
        <w:ind w:left="3600" w:hanging="360"/>
      </w:pPr>
      <w:rPr>
        <w:rFonts w:ascii="Courier New" w:hAnsi="Courier New" w:hint="default"/>
      </w:rPr>
    </w:lvl>
    <w:lvl w:ilvl="5" w:tplc="5DC4AFD0">
      <w:start w:val="1"/>
      <w:numFmt w:val="bullet"/>
      <w:lvlText w:val=""/>
      <w:lvlJc w:val="left"/>
      <w:pPr>
        <w:ind w:left="4320" w:hanging="360"/>
      </w:pPr>
      <w:rPr>
        <w:rFonts w:ascii="Wingdings" w:hAnsi="Wingdings" w:hint="default"/>
      </w:rPr>
    </w:lvl>
    <w:lvl w:ilvl="6" w:tplc="6ACA257C">
      <w:start w:val="1"/>
      <w:numFmt w:val="bullet"/>
      <w:lvlText w:val=""/>
      <w:lvlJc w:val="left"/>
      <w:pPr>
        <w:ind w:left="5040" w:hanging="360"/>
      </w:pPr>
      <w:rPr>
        <w:rFonts w:ascii="Symbol" w:hAnsi="Symbol" w:hint="default"/>
      </w:rPr>
    </w:lvl>
    <w:lvl w:ilvl="7" w:tplc="6F128812">
      <w:start w:val="1"/>
      <w:numFmt w:val="bullet"/>
      <w:lvlText w:val="o"/>
      <w:lvlJc w:val="left"/>
      <w:pPr>
        <w:ind w:left="5760" w:hanging="360"/>
      </w:pPr>
      <w:rPr>
        <w:rFonts w:ascii="Courier New" w:hAnsi="Courier New" w:hint="default"/>
      </w:rPr>
    </w:lvl>
    <w:lvl w:ilvl="8" w:tplc="7F229A18">
      <w:start w:val="1"/>
      <w:numFmt w:val="bullet"/>
      <w:lvlText w:val=""/>
      <w:lvlJc w:val="left"/>
      <w:pPr>
        <w:ind w:left="6480" w:hanging="360"/>
      </w:pPr>
      <w:rPr>
        <w:rFonts w:ascii="Wingdings" w:hAnsi="Wingdings" w:hint="default"/>
      </w:rPr>
    </w:lvl>
  </w:abstractNum>
  <w:abstractNum w:abstractNumId="67" w15:restartNumberingAfterBreak="0">
    <w:nsid w:val="74F954A7"/>
    <w:multiLevelType w:val="multilevel"/>
    <w:tmpl w:val="81423EB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753BCD81"/>
    <w:multiLevelType w:val="hybridMultilevel"/>
    <w:tmpl w:val="FFFFFFFF"/>
    <w:lvl w:ilvl="0" w:tplc="23665A84">
      <w:start w:val="1"/>
      <w:numFmt w:val="bullet"/>
      <w:lvlText w:val="-"/>
      <w:lvlJc w:val="left"/>
      <w:pPr>
        <w:ind w:left="720" w:hanging="360"/>
      </w:pPr>
      <w:rPr>
        <w:rFonts w:ascii="Calibri" w:hAnsi="Calibri" w:hint="default"/>
      </w:rPr>
    </w:lvl>
    <w:lvl w:ilvl="1" w:tplc="E6CA543A">
      <w:start w:val="1"/>
      <w:numFmt w:val="bullet"/>
      <w:lvlText w:val="o"/>
      <w:lvlJc w:val="left"/>
      <w:pPr>
        <w:ind w:left="1440" w:hanging="360"/>
      </w:pPr>
      <w:rPr>
        <w:rFonts w:ascii="Courier New" w:hAnsi="Courier New" w:hint="default"/>
      </w:rPr>
    </w:lvl>
    <w:lvl w:ilvl="2" w:tplc="C03085CC">
      <w:start w:val="1"/>
      <w:numFmt w:val="bullet"/>
      <w:lvlText w:val=""/>
      <w:lvlJc w:val="left"/>
      <w:pPr>
        <w:ind w:left="2160" w:hanging="360"/>
      </w:pPr>
      <w:rPr>
        <w:rFonts w:ascii="Wingdings" w:hAnsi="Wingdings" w:hint="default"/>
      </w:rPr>
    </w:lvl>
    <w:lvl w:ilvl="3" w:tplc="7624C6F4">
      <w:start w:val="1"/>
      <w:numFmt w:val="bullet"/>
      <w:lvlText w:val=""/>
      <w:lvlJc w:val="left"/>
      <w:pPr>
        <w:ind w:left="2880" w:hanging="360"/>
      </w:pPr>
      <w:rPr>
        <w:rFonts w:ascii="Symbol" w:hAnsi="Symbol" w:hint="default"/>
      </w:rPr>
    </w:lvl>
    <w:lvl w:ilvl="4" w:tplc="F9B4FCF2">
      <w:start w:val="1"/>
      <w:numFmt w:val="bullet"/>
      <w:lvlText w:val="o"/>
      <w:lvlJc w:val="left"/>
      <w:pPr>
        <w:ind w:left="3600" w:hanging="360"/>
      </w:pPr>
      <w:rPr>
        <w:rFonts w:ascii="Courier New" w:hAnsi="Courier New" w:hint="default"/>
      </w:rPr>
    </w:lvl>
    <w:lvl w:ilvl="5" w:tplc="8D36D1C0">
      <w:start w:val="1"/>
      <w:numFmt w:val="bullet"/>
      <w:lvlText w:val=""/>
      <w:lvlJc w:val="left"/>
      <w:pPr>
        <w:ind w:left="4320" w:hanging="360"/>
      </w:pPr>
      <w:rPr>
        <w:rFonts w:ascii="Wingdings" w:hAnsi="Wingdings" w:hint="default"/>
      </w:rPr>
    </w:lvl>
    <w:lvl w:ilvl="6" w:tplc="61C666A6">
      <w:start w:val="1"/>
      <w:numFmt w:val="bullet"/>
      <w:lvlText w:val=""/>
      <w:lvlJc w:val="left"/>
      <w:pPr>
        <w:ind w:left="5040" w:hanging="360"/>
      </w:pPr>
      <w:rPr>
        <w:rFonts w:ascii="Symbol" w:hAnsi="Symbol" w:hint="default"/>
      </w:rPr>
    </w:lvl>
    <w:lvl w:ilvl="7" w:tplc="7E42115E">
      <w:start w:val="1"/>
      <w:numFmt w:val="bullet"/>
      <w:lvlText w:val="o"/>
      <w:lvlJc w:val="left"/>
      <w:pPr>
        <w:ind w:left="5760" w:hanging="360"/>
      </w:pPr>
      <w:rPr>
        <w:rFonts w:ascii="Courier New" w:hAnsi="Courier New" w:hint="default"/>
      </w:rPr>
    </w:lvl>
    <w:lvl w:ilvl="8" w:tplc="AF7A64EC">
      <w:start w:val="1"/>
      <w:numFmt w:val="bullet"/>
      <w:lvlText w:val=""/>
      <w:lvlJc w:val="left"/>
      <w:pPr>
        <w:ind w:left="6480" w:hanging="360"/>
      </w:pPr>
      <w:rPr>
        <w:rFonts w:ascii="Wingdings" w:hAnsi="Wingdings" w:hint="default"/>
      </w:rPr>
    </w:lvl>
  </w:abstractNum>
  <w:abstractNum w:abstractNumId="69" w15:restartNumberingAfterBreak="0">
    <w:nsid w:val="76F421D8"/>
    <w:multiLevelType w:val="hybridMultilevel"/>
    <w:tmpl w:val="512A0F40"/>
    <w:lvl w:ilvl="0" w:tplc="65C46CBA">
      <w:start w:val="1"/>
      <w:numFmt w:val="bullet"/>
      <w:lvlText w:val=""/>
      <w:lvlJc w:val="left"/>
      <w:pPr>
        <w:ind w:left="720" w:hanging="360"/>
      </w:pPr>
      <w:rPr>
        <w:rFonts w:ascii="Symbol" w:hAnsi="Symbol" w:hint="default"/>
      </w:rPr>
    </w:lvl>
    <w:lvl w:ilvl="1" w:tplc="79844FCE">
      <w:start w:val="1"/>
      <w:numFmt w:val="bullet"/>
      <w:lvlText w:val="o"/>
      <w:lvlJc w:val="left"/>
      <w:pPr>
        <w:ind w:left="1440" w:hanging="360"/>
      </w:pPr>
      <w:rPr>
        <w:rFonts w:ascii="Courier New" w:hAnsi="Courier New" w:hint="default"/>
      </w:rPr>
    </w:lvl>
    <w:lvl w:ilvl="2" w:tplc="0276E462">
      <w:start w:val="1"/>
      <w:numFmt w:val="bullet"/>
      <w:lvlText w:val=""/>
      <w:lvlJc w:val="left"/>
      <w:pPr>
        <w:ind w:left="2160" w:hanging="360"/>
      </w:pPr>
      <w:rPr>
        <w:rFonts w:ascii="Wingdings" w:hAnsi="Wingdings" w:hint="default"/>
      </w:rPr>
    </w:lvl>
    <w:lvl w:ilvl="3" w:tplc="22D6ADB0">
      <w:start w:val="1"/>
      <w:numFmt w:val="bullet"/>
      <w:lvlText w:val=""/>
      <w:lvlJc w:val="left"/>
      <w:pPr>
        <w:ind w:left="2880" w:hanging="360"/>
      </w:pPr>
      <w:rPr>
        <w:rFonts w:ascii="Symbol" w:hAnsi="Symbol" w:hint="default"/>
      </w:rPr>
    </w:lvl>
    <w:lvl w:ilvl="4" w:tplc="C900BFD4">
      <w:start w:val="1"/>
      <w:numFmt w:val="bullet"/>
      <w:lvlText w:val="o"/>
      <w:lvlJc w:val="left"/>
      <w:pPr>
        <w:ind w:left="3600" w:hanging="360"/>
      </w:pPr>
      <w:rPr>
        <w:rFonts w:ascii="Courier New" w:hAnsi="Courier New" w:hint="default"/>
      </w:rPr>
    </w:lvl>
    <w:lvl w:ilvl="5" w:tplc="B7909EE2">
      <w:start w:val="1"/>
      <w:numFmt w:val="bullet"/>
      <w:lvlText w:val=""/>
      <w:lvlJc w:val="left"/>
      <w:pPr>
        <w:ind w:left="4320" w:hanging="360"/>
      </w:pPr>
      <w:rPr>
        <w:rFonts w:ascii="Wingdings" w:hAnsi="Wingdings" w:hint="default"/>
      </w:rPr>
    </w:lvl>
    <w:lvl w:ilvl="6" w:tplc="B7F011D4">
      <w:start w:val="1"/>
      <w:numFmt w:val="bullet"/>
      <w:lvlText w:val=""/>
      <w:lvlJc w:val="left"/>
      <w:pPr>
        <w:ind w:left="5040" w:hanging="360"/>
      </w:pPr>
      <w:rPr>
        <w:rFonts w:ascii="Symbol" w:hAnsi="Symbol" w:hint="default"/>
      </w:rPr>
    </w:lvl>
    <w:lvl w:ilvl="7" w:tplc="3F087C14">
      <w:start w:val="1"/>
      <w:numFmt w:val="bullet"/>
      <w:lvlText w:val="o"/>
      <w:lvlJc w:val="left"/>
      <w:pPr>
        <w:ind w:left="5760" w:hanging="360"/>
      </w:pPr>
      <w:rPr>
        <w:rFonts w:ascii="Courier New" w:hAnsi="Courier New" w:hint="default"/>
      </w:rPr>
    </w:lvl>
    <w:lvl w:ilvl="8" w:tplc="7FAC658E">
      <w:start w:val="1"/>
      <w:numFmt w:val="bullet"/>
      <w:lvlText w:val=""/>
      <w:lvlJc w:val="left"/>
      <w:pPr>
        <w:ind w:left="6480" w:hanging="360"/>
      </w:pPr>
      <w:rPr>
        <w:rFonts w:ascii="Wingdings" w:hAnsi="Wingdings" w:hint="default"/>
      </w:rPr>
    </w:lvl>
  </w:abstractNum>
  <w:abstractNum w:abstractNumId="70" w15:restartNumberingAfterBreak="0">
    <w:nsid w:val="788F6B1E"/>
    <w:multiLevelType w:val="hybridMultilevel"/>
    <w:tmpl w:val="AA6C5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AB41BE1"/>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7B96050E"/>
    <w:multiLevelType w:val="hybridMultilevel"/>
    <w:tmpl w:val="10444D20"/>
    <w:lvl w:ilvl="0" w:tplc="35FA000E">
      <w:start w:val="1"/>
      <w:numFmt w:val="bullet"/>
      <w:lvlText w:val="•"/>
      <w:lvlJc w:val="left"/>
      <w:pPr>
        <w:tabs>
          <w:tab w:val="num" w:pos="720"/>
        </w:tabs>
        <w:ind w:left="720" w:hanging="360"/>
      </w:pPr>
      <w:rPr>
        <w:rFonts w:ascii="Arial" w:hAnsi="Arial" w:hint="default"/>
      </w:rPr>
    </w:lvl>
    <w:lvl w:ilvl="1" w:tplc="760AC020" w:tentative="1">
      <w:start w:val="1"/>
      <w:numFmt w:val="bullet"/>
      <w:lvlText w:val="•"/>
      <w:lvlJc w:val="left"/>
      <w:pPr>
        <w:tabs>
          <w:tab w:val="num" w:pos="1440"/>
        </w:tabs>
        <w:ind w:left="1440" w:hanging="360"/>
      </w:pPr>
      <w:rPr>
        <w:rFonts w:ascii="Arial" w:hAnsi="Arial" w:hint="default"/>
      </w:rPr>
    </w:lvl>
    <w:lvl w:ilvl="2" w:tplc="20D051F6" w:tentative="1">
      <w:start w:val="1"/>
      <w:numFmt w:val="bullet"/>
      <w:lvlText w:val="•"/>
      <w:lvlJc w:val="left"/>
      <w:pPr>
        <w:tabs>
          <w:tab w:val="num" w:pos="2160"/>
        </w:tabs>
        <w:ind w:left="2160" w:hanging="360"/>
      </w:pPr>
      <w:rPr>
        <w:rFonts w:ascii="Arial" w:hAnsi="Arial" w:hint="default"/>
      </w:rPr>
    </w:lvl>
    <w:lvl w:ilvl="3" w:tplc="B78289E8" w:tentative="1">
      <w:start w:val="1"/>
      <w:numFmt w:val="bullet"/>
      <w:lvlText w:val="•"/>
      <w:lvlJc w:val="left"/>
      <w:pPr>
        <w:tabs>
          <w:tab w:val="num" w:pos="2880"/>
        </w:tabs>
        <w:ind w:left="2880" w:hanging="360"/>
      </w:pPr>
      <w:rPr>
        <w:rFonts w:ascii="Arial" w:hAnsi="Arial" w:hint="default"/>
      </w:rPr>
    </w:lvl>
    <w:lvl w:ilvl="4" w:tplc="EF005194" w:tentative="1">
      <w:start w:val="1"/>
      <w:numFmt w:val="bullet"/>
      <w:lvlText w:val="•"/>
      <w:lvlJc w:val="left"/>
      <w:pPr>
        <w:tabs>
          <w:tab w:val="num" w:pos="3600"/>
        </w:tabs>
        <w:ind w:left="3600" w:hanging="360"/>
      </w:pPr>
      <w:rPr>
        <w:rFonts w:ascii="Arial" w:hAnsi="Arial" w:hint="default"/>
      </w:rPr>
    </w:lvl>
    <w:lvl w:ilvl="5" w:tplc="FA5C5780" w:tentative="1">
      <w:start w:val="1"/>
      <w:numFmt w:val="bullet"/>
      <w:lvlText w:val="•"/>
      <w:lvlJc w:val="left"/>
      <w:pPr>
        <w:tabs>
          <w:tab w:val="num" w:pos="4320"/>
        </w:tabs>
        <w:ind w:left="4320" w:hanging="360"/>
      </w:pPr>
      <w:rPr>
        <w:rFonts w:ascii="Arial" w:hAnsi="Arial" w:hint="default"/>
      </w:rPr>
    </w:lvl>
    <w:lvl w:ilvl="6" w:tplc="3FE0E016" w:tentative="1">
      <w:start w:val="1"/>
      <w:numFmt w:val="bullet"/>
      <w:lvlText w:val="•"/>
      <w:lvlJc w:val="left"/>
      <w:pPr>
        <w:tabs>
          <w:tab w:val="num" w:pos="5040"/>
        </w:tabs>
        <w:ind w:left="5040" w:hanging="360"/>
      </w:pPr>
      <w:rPr>
        <w:rFonts w:ascii="Arial" w:hAnsi="Arial" w:hint="default"/>
      </w:rPr>
    </w:lvl>
    <w:lvl w:ilvl="7" w:tplc="39CE157E" w:tentative="1">
      <w:start w:val="1"/>
      <w:numFmt w:val="bullet"/>
      <w:lvlText w:val="•"/>
      <w:lvlJc w:val="left"/>
      <w:pPr>
        <w:tabs>
          <w:tab w:val="num" w:pos="5760"/>
        </w:tabs>
        <w:ind w:left="5760" w:hanging="360"/>
      </w:pPr>
      <w:rPr>
        <w:rFonts w:ascii="Arial" w:hAnsi="Arial" w:hint="default"/>
      </w:rPr>
    </w:lvl>
    <w:lvl w:ilvl="8" w:tplc="D8A26BAE" w:tentative="1">
      <w:start w:val="1"/>
      <w:numFmt w:val="bullet"/>
      <w:lvlText w:val="•"/>
      <w:lvlJc w:val="left"/>
      <w:pPr>
        <w:tabs>
          <w:tab w:val="num" w:pos="6480"/>
        </w:tabs>
        <w:ind w:left="6480" w:hanging="360"/>
      </w:pPr>
      <w:rPr>
        <w:rFonts w:ascii="Arial" w:hAnsi="Arial" w:hint="default"/>
      </w:rPr>
    </w:lvl>
  </w:abstractNum>
  <w:abstractNum w:abstractNumId="73" w15:restartNumberingAfterBreak="0">
    <w:nsid w:val="7BA7DB24"/>
    <w:multiLevelType w:val="hybridMultilevel"/>
    <w:tmpl w:val="961E7A56"/>
    <w:lvl w:ilvl="0" w:tplc="A01CC0DA">
      <w:start w:val="1"/>
      <w:numFmt w:val="bullet"/>
      <w:lvlText w:val=""/>
      <w:lvlJc w:val="left"/>
      <w:pPr>
        <w:ind w:left="720" w:hanging="360"/>
      </w:pPr>
      <w:rPr>
        <w:rFonts w:ascii="Symbol" w:hAnsi="Symbol" w:hint="default"/>
      </w:rPr>
    </w:lvl>
    <w:lvl w:ilvl="1" w:tplc="11E4B7E2">
      <w:start w:val="1"/>
      <w:numFmt w:val="bullet"/>
      <w:lvlText w:val="o"/>
      <w:lvlJc w:val="left"/>
      <w:pPr>
        <w:ind w:left="1440" w:hanging="360"/>
      </w:pPr>
      <w:rPr>
        <w:rFonts w:ascii="Courier New" w:hAnsi="Courier New" w:hint="default"/>
      </w:rPr>
    </w:lvl>
    <w:lvl w:ilvl="2" w:tplc="D24A0126">
      <w:start w:val="1"/>
      <w:numFmt w:val="bullet"/>
      <w:lvlText w:val=""/>
      <w:lvlJc w:val="left"/>
      <w:pPr>
        <w:ind w:left="2160" w:hanging="360"/>
      </w:pPr>
      <w:rPr>
        <w:rFonts w:ascii="Wingdings" w:hAnsi="Wingdings" w:hint="default"/>
      </w:rPr>
    </w:lvl>
    <w:lvl w:ilvl="3" w:tplc="4CCC8B54">
      <w:start w:val="1"/>
      <w:numFmt w:val="bullet"/>
      <w:lvlText w:val=""/>
      <w:lvlJc w:val="left"/>
      <w:pPr>
        <w:ind w:left="2880" w:hanging="360"/>
      </w:pPr>
      <w:rPr>
        <w:rFonts w:ascii="Symbol" w:hAnsi="Symbol" w:hint="default"/>
      </w:rPr>
    </w:lvl>
    <w:lvl w:ilvl="4" w:tplc="A9CA2222">
      <w:start w:val="1"/>
      <w:numFmt w:val="bullet"/>
      <w:lvlText w:val="o"/>
      <w:lvlJc w:val="left"/>
      <w:pPr>
        <w:ind w:left="3600" w:hanging="360"/>
      </w:pPr>
      <w:rPr>
        <w:rFonts w:ascii="Courier New" w:hAnsi="Courier New" w:hint="default"/>
      </w:rPr>
    </w:lvl>
    <w:lvl w:ilvl="5" w:tplc="E5E89064">
      <w:start w:val="1"/>
      <w:numFmt w:val="bullet"/>
      <w:lvlText w:val=""/>
      <w:lvlJc w:val="left"/>
      <w:pPr>
        <w:ind w:left="4320" w:hanging="360"/>
      </w:pPr>
      <w:rPr>
        <w:rFonts w:ascii="Wingdings" w:hAnsi="Wingdings" w:hint="default"/>
      </w:rPr>
    </w:lvl>
    <w:lvl w:ilvl="6" w:tplc="EEB4FE60">
      <w:start w:val="1"/>
      <w:numFmt w:val="bullet"/>
      <w:lvlText w:val=""/>
      <w:lvlJc w:val="left"/>
      <w:pPr>
        <w:ind w:left="5040" w:hanging="360"/>
      </w:pPr>
      <w:rPr>
        <w:rFonts w:ascii="Symbol" w:hAnsi="Symbol" w:hint="default"/>
      </w:rPr>
    </w:lvl>
    <w:lvl w:ilvl="7" w:tplc="55724D18">
      <w:start w:val="1"/>
      <w:numFmt w:val="bullet"/>
      <w:lvlText w:val="o"/>
      <w:lvlJc w:val="left"/>
      <w:pPr>
        <w:ind w:left="5760" w:hanging="360"/>
      </w:pPr>
      <w:rPr>
        <w:rFonts w:ascii="Courier New" w:hAnsi="Courier New" w:hint="default"/>
      </w:rPr>
    </w:lvl>
    <w:lvl w:ilvl="8" w:tplc="0BE46DD2">
      <w:start w:val="1"/>
      <w:numFmt w:val="bullet"/>
      <w:lvlText w:val=""/>
      <w:lvlJc w:val="left"/>
      <w:pPr>
        <w:ind w:left="6480" w:hanging="360"/>
      </w:pPr>
      <w:rPr>
        <w:rFonts w:ascii="Wingdings" w:hAnsi="Wingdings" w:hint="default"/>
      </w:rPr>
    </w:lvl>
  </w:abstractNum>
  <w:abstractNum w:abstractNumId="74" w15:restartNumberingAfterBreak="0">
    <w:nsid w:val="7F61762B"/>
    <w:multiLevelType w:val="hybridMultilevel"/>
    <w:tmpl w:val="5B789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46"/>
  </w:num>
  <w:num w:numId="3">
    <w:abstractNumId w:val="68"/>
  </w:num>
  <w:num w:numId="4">
    <w:abstractNumId w:val="10"/>
  </w:num>
  <w:num w:numId="5">
    <w:abstractNumId w:val="72"/>
  </w:num>
  <w:num w:numId="6">
    <w:abstractNumId w:val="15"/>
  </w:num>
  <w:num w:numId="7">
    <w:abstractNumId w:val="65"/>
  </w:num>
  <w:num w:numId="8">
    <w:abstractNumId w:val="37"/>
  </w:num>
  <w:num w:numId="9">
    <w:abstractNumId w:val="28"/>
  </w:num>
  <w:num w:numId="10">
    <w:abstractNumId w:val="44"/>
  </w:num>
  <w:num w:numId="11">
    <w:abstractNumId w:val="14"/>
  </w:num>
  <w:num w:numId="12">
    <w:abstractNumId w:val="59"/>
  </w:num>
  <w:num w:numId="13">
    <w:abstractNumId w:val="70"/>
  </w:num>
  <w:num w:numId="14">
    <w:abstractNumId w:val="54"/>
  </w:num>
  <w:num w:numId="15">
    <w:abstractNumId w:val="34"/>
  </w:num>
  <w:num w:numId="16">
    <w:abstractNumId w:val="47"/>
  </w:num>
  <w:num w:numId="17">
    <w:abstractNumId w:val="30"/>
  </w:num>
  <w:num w:numId="18">
    <w:abstractNumId w:val="11"/>
  </w:num>
  <w:num w:numId="19">
    <w:abstractNumId w:val="16"/>
  </w:num>
  <w:num w:numId="20">
    <w:abstractNumId w:val="39"/>
  </w:num>
  <w:num w:numId="21">
    <w:abstractNumId w:val="64"/>
  </w:num>
  <w:num w:numId="22">
    <w:abstractNumId w:val="19"/>
  </w:num>
  <w:num w:numId="23">
    <w:abstractNumId w:val="48"/>
  </w:num>
  <w:num w:numId="24">
    <w:abstractNumId w:val="42"/>
  </w:num>
  <w:num w:numId="25">
    <w:abstractNumId w:val="17"/>
  </w:num>
  <w:num w:numId="26">
    <w:abstractNumId w:val="33"/>
  </w:num>
  <w:num w:numId="27">
    <w:abstractNumId w:val="21"/>
  </w:num>
  <w:num w:numId="28">
    <w:abstractNumId w:val="50"/>
  </w:num>
  <w:num w:numId="29">
    <w:abstractNumId w:val="24"/>
  </w:num>
  <w:num w:numId="30">
    <w:abstractNumId w:val="67"/>
  </w:num>
  <w:num w:numId="31">
    <w:abstractNumId w:val="29"/>
  </w:num>
  <w:num w:numId="32">
    <w:abstractNumId w:val="26"/>
  </w:num>
  <w:num w:numId="33">
    <w:abstractNumId w:val="58"/>
  </w:num>
  <w:num w:numId="34">
    <w:abstractNumId w:val="63"/>
  </w:num>
  <w:num w:numId="35">
    <w:abstractNumId w:val="12"/>
  </w:num>
  <w:num w:numId="36">
    <w:abstractNumId w:val="41"/>
  </w:num>
  <w:num w:numId="37">
    <w:abstractNumId w:val="43"/>
  </w:num>
  <w:num w:numId="38">
    <w:abstractNumId w:val="38"/>
  </w:num>
  <w:num w:numId="39">
    <w:abstractNumId w:val="25"/>
  </w:num>
  <w:num w:numId="40">
    <w:abstractNumId w:val="55"/>
  </w:num>
  <w:num w:numId="41">
    <w:abstractNumId w:val="60"/>
  </w:num>
  <w:num w:numId="42">
    <w:abstractNumId w:val="20"/>
  </w:num>
  <w:num w:numId="43">
    <w:abstractNumId w:val="40"/>
  </w:num>
  <w:num w:numId="44">
    <w:abstractNumId w:val="45"/>
  </w:num>
  <w:num w:numId="45">
    <w:abstractNumId w:val="35"/>
  </w:num>
  <w:num w:numId="46">
    <w:abstractNumId w:val="36"/>
  </w:num>
  <w:num w:numId="47">
    <w:abstractNumId w:val="62"/>
  </w:num>
  <w:num w:numId="48">
    <w:abstractNumId w:val="51"/>
  </w:num>
  <w:num w:numId="49">
    <w:abstractNumId w:val="49"/>
  </w:num>
  <w:num w:numId="50">
    <w:abstractNumId w:val="57"/>
  </w:num>
  <w:num w:numId="51">
    <w:abstractNumId w:val="13"/>
  </w:num>
  <w:num w:numId="52">
    <w:abstractNumId w:val="74"/>
  </w:num>
  <w:num w:numId="53">
    <w:abstractNumId w:val="18"/>
  </w:num>
  <w:num w:numId="54">
    <w:abstractNumId w:val="66"/>
  </w:num>
  <w:num w:numId="55">
    <w:abstractNumId w:val="53"/>
  </w:num>
  <w:num w:numId="56">
    <w:abstractNumId w:val="61"/>
  </w:num>
  <w:num w:numId="57">
    <w:abstractNumId w:val="52"/>
  </w:num>
  <w:num w:numId="58">
    <w:abstractNumId w:val="71"/>
  </w:num>
  <w:num w:numId="59">
    <w:abstractNumId w:val="27"/>
  </w:num>
  <w:num w:numId="60">
    <w:abstractNumId w:val="0"/>
  </w:num>
  <w:num w:numId="61">
    <w:abstractNumId w:val="1"/>
  </w:num>
  <w:num w:numId="62">
    <w:abstractNumId w:val="2"/>
  </w:num>
  <w:num w:numId="63">
    <w:abstractNumId w:val="3"/>
  </w:num>
  <w:num w:numId="64">
    <w:abstractNumId w:val="8"/>
  </w:num>
  <w:num w:numId="65">
    <w:abstractNumId w:val="4"/>
  </w:num>
  <w:num w:numId="66">
    <w:abstractNumId w:val="5"/>
  </w:num>
  <w:num w:numId="67">
    <w:abstractNumId w:val="6"/>
  </w:num>
  <w:num w:numId="68">
    <w:abstractNumId w:val="7"/>
  </w:num>
  <w:num w:numId="69">
    <w:abstractNumId w:val="9"/>
  </w:num>
  <w:num w:numId="70">
    <w:abstractNumId w:val="22"/>
  </w:num>
  <w:num w:numId="71">
    <w:abstractNumId w:val="23"/>
  </w:num>
  <w:num w:numId="72">
    <w:abstractNumId w:val="73"/>
  </w:num>
  <w:num w:numId="73">
    <w:abstractNumId w:val="31"/>
  </w:num>
  <w:num w:numId="74">
    <w:abstractNumId w:val="69"/>
  </w:num>
  <w:num w:numId="75">
    <w:abstractNumId w:val="56"/>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6230"/>
    <w:rsid w:val="0000041E"/>
    <w:rsid w:val="0000142C"/>
    <w:rsid w:val="000014A6"/>
    <w:rsid w:val="000022EF"/>
    <w:rsid w:val="00005A05"/>
    <w:rsid w:val="00005DFE"/>
    <w:rsid w:val="00005ED5"/>
    <w:rsid w:val="000105A8"/>
    <w:rsid w:val="000120A3"/>
    <w:rsid w:val="000122B2"/>
    <w:rsid w:val="0001285F"/>
    <w:rsid w:val="000131D1"/>
    <w:rsid w:val="00014349"/>
    <w:rsid w:val="000148D6"/>
    <w:rsid w:val="00014975"/>
    <w:rsid w:val="000152E8"/>
    <w:rsid w:val="00016265"/>
    <w:rsid w:val="00016C4A"/>
    <w:rsid w:val="00017783"/>
    <w:rsid w:val="00017DEB"/>
    <w:rsid w:val="000204A4"/>
    <w:rsid w:val="00020666"/>
    <w:rsid w:val="00020A77"/>
    <w:rsid w:val="00020C27"/>
    <w:rsid w:val="000218E8"/>
    <w:rsid w:val="00021BFA"/>
    <w:rsid w:val="00021F73"/>
    <w:rsid w:val="0002281E"/>
    <w:rsid w:val="00022A08"/>
    <w:rsid w:val="00022CB8"/>
    <w:rsid w:val="0002592E"/>
    <w:rsid w:val="00025986"/>
    <w:rsid w:val="00026C5D"/>
    <w:rsid w:val="00027A28"/>
    <w:rsid w:val="000319EE"/>
    <w:rsid w:val="00031EB4"/>
    <w:rsid w:val="00032F20"/>
    <w:rsid w:val="00033B36"/>
    <w:rsid w:val="00033C1E"/>
    <w:rsid w:val="0003478F"/>
    <w:rsid w:val="00035690"/>
    <w:rsid w:val="00035815"/>
    <w:rsid w:val="00036DC8"/>
    <w:rsid w:val="00040F39"/>
    <w:rsid w:val="00041BBD"/>
    <w:rsid w:val="000429DF"/>
    <w:rsid w:val="00043240"/>
    <w:rsid w:val="00043626"/>
    <w:rsid w:val="00043D0B"/>
    <w:rsid w:val="00045275"/>
    <w:rsid w:val="000452DB"/>
    <w:rsid w:val="000459BD"/>
    <w:rsid w:val="00046ED2"/>
    <w:rsid w:val="00047653"/>
    <w:rsid w:val="00050C37"/>
    <w:rsid w:val="00050E9C"/>
    <w:rsid w:val="000510CE"/>
    <w:rsid w:val="000517A6"/>
    <w:rsid w:val="0005180A"/>
    <w:rsid w:val="00053397"/>
    <w:rsid w:val="0005365F"/>
    <w:rsid w:val="000538BD"/>
    <w:rsid w:val="00053D90"/>
    <w:rsid w:val="000559A8"/>
    <w:rsid w:val="0005726D"/>
    <w:rsid w:val="00057573"/>
    <w:rsid w:val="00057B2D"/>
    <w:rsid w:val="00057B85"/>
    <w:rsid w:val="00060B33"/>
    <w:rsid w:val="00060B71"/>
    <w:rsid w:val="00061CAE"/>
    <w:rsid w:val="000627D8"/>
    <w:rsid w:val="000631E9"/>
    <w:rsid w:val="000646DB"/>
    <w:rsid w:val="00065249"/>
    <w:rsid w:val="0006538C"/>
    <w:rsid w:val="000655CB"/>
    <w:rsid w:val="000659EE"/>
    <w:rsid w:val="00065FC2"/>
    <w:rsid w:val="0006632A"/>
    <w:rsid w:val="0006632F"/>
    <w:rsid w:val="000670FA"/>
    <w:rsid w:val="00067D2C"/>
    <w:rsid w:val="000704C7"/>
    <w:rsid w:val="00070E70"/>
    <w:rsid w:val="00071FC3"/>
    <w:rsid w:val="00072866"/>
    <w:rsid w:val="0007324F"/>
    <w:rsid w:val="00074615"/>
    <w:rsid w:val="000746A1"/>
    <w:rsid w:val="0007595D"/>
    <w:rsid w:val="00075E96"/>
    <w:rsid w:val="0007669C"/>
    <w:rsid w:val="00076725"/>
    <w:rsid w:val="00077EAF"/>
    <w:rsid w:val="0008063C"/>
    <w:rsid w:val="00080A2C"/>
    <w:rsid w:val="00081634"/>
    <w:rsid w:val="00081D24"/>
    <w:rsid w:val="000824B0"/>
    <w:rsid w:val="00082E84"/>
    <w:rsid w:val="0008459F"/>
    <w:rsid w:val="000854BF"/>
    <w:rsid w:val="00086E4C"/>
    <w:rsid w:val="000904A5"/>
    <w:rsid w:val="0009084A"/>
    <w:rsid w:val="00090EAE"/>
    <w:rsid w:val="00091AF1"/>
    <w:rsid w:val="00091F0D"/>
    <w:rsid w:val="000929E9"/>
    <w:rsid w:val="00092D7F"/>
    <w:rsid w:val="0009402B"/>
    <w:rsid w:val="0009433B"/>
    <w:rsid w:val="0009639D"/>
    <w:rsid w:val="00096F09"/>
    <w:rsid w:val="00097091"/>
    <w:rsid w:val="00097A36"/>
    <w:rsid w:val="000A0A8E"/>
    <w:rsid w:val="000A1D02"/>
    <w:rsid w:val="000A1EF1"/>
    <w:rsid w:val="000A27A5"/>
    <w:rsid w:val="000A3D69"/>
    <w:rsid w:val="000A4564"/>
    <w:rsid w:val="000A494E"/>
    <w:rsid w:val="000A6EDF"/>
    <w:rsid w:val="000A7422"/>
    <w:rsid w:val="000B08C2"/>
    <w:rsid w:val="000B0984"/>
    <w:rsid w:val="000B0A31"/>
    <w:rsid w:val="000B1F05"/>
    <w:rsid w:val="000B345E"/>
    <w:rsid w:val="000B3788"/>
    <w:rsid w:val="000B4C51"/>
    <w:rsid w:val="000B5242"/>
    <w:rsid w:val="000B5715"/>
    <w:rsid w:val="000B5881"/>
    <w:rsid w:val="000B6301"/>
    <w:rsid w:val="000B69B1"/>
    <w:rsid w:val="000B6DB6"/>
    <w:rsid w:val="000B7F9F"/>
    <w:rsid w:val="000C14C5"/>
    <w:rsid w:val="000C1A89"/>
    <w:rsid w:val="000C286E"/>
    <w:rsid w:val="000C2D0F"/>
    <w:rsid w:val="000C3BB6"/>
    <w:rsid w:val="000C4C2B"/>
    <w:rsid w:val="000C53E2"/>
    <w:rsid w:val="000C6876"/>
    <w:rsid w:val="000C7261"/>
    <w:rsid w:val="000C7E68"/>
    <w:rsid w:val="000D0A1E"/>
    <w:rsid w:val="000D20C3"/>
    <w:rsid w:val="000D2A1E"/>
    <w:rsid w:val="000D3258"/>
    <w:rsid w:val="000D368B"/>
    <w:rsid w:val="000D3E95"/>
    <w:rsid w:val="000D414C"/>
    <w:rsid w:val="000D4610"/>
    <w:rsid w:val="000D4D29"/>
    <w:rsid w:val="000D4FE1"/>
    <w:rsid w:val="000D520B"/>
    <w:rsid w:val="000D5C57"/>
    <w:rsid w:val="000D60A1"/>
    <w:rsid w:val="000D6175"/>
    <w:rsid w:val="000D64A9"/>
    <w:rsid w:val="000D6A44"/>
    <w:rsid w:val="000E1473"/>
    <w:rsid w:val="000E1A97"/>
    <w:rsid w:val="000E3186"/>
    <w:rsid w:val="000E3A05"/>
    <w:rsid w:val="000E3DBD"/>
    <w:rsid w:val="000E3F15"/>
    <w:rsid w:val="000E5EDA"/>
    <w:rsid w:val="000E6536"/>
    <w:rsid w:val="000E7892"/>
    <w:rsid w:val="000E7953"/>
    <w:rsid w:val="000F043C"/>
    <w:rsid w:val="000F0E53"/>
    <w:rsid w:val="000F1433"/>
    <w:rsid w:val="000F314B"/>
    <w:rsid w:val="000F439D"/>
    <w:rsid w:val="000F48AA"/>
    <w:rsid w:val="000F4BE4"/>
    <w:rsid w:val="000F5D39"/>
    <w:rsid w:val="000F64E5"/>
    <w:rsid w:val="000F6B1A"/>
    <w:rsid w:val="000F7ECB"/>
    <w:rsid w:val="00101650"/>
    <w:rsid w:val="0010268D"/>
    <w:rsid w:val="0010286D"/>
    <w:rsid w:val="0010365E"/>
    <w:rsid w:val="001040B2"/>
    <w:rsid w:val="00104431"/>
    <w:rsid w:val="00104543"/>
    <w:rsid w:val="00104983"/>
    <w:rsid w:val="0010512C"/>
    <w:rsid w:val="00105CE5"/>
    <w:rsid w:val="00105DBA"/>
    <w:rsid w:val="00105E1F"/>
    <w:rsid w:val="00105F87"/>
    <w:rsid w:val="001064D0"/>
    <w:rsid w:val="00106A04"/>
    <w:rsid w:val="00106CFB"/>
    <w:rsid w:val="00107827"/>
    <w:rsid w:val="001101AD"/>
    <w:rsid w:val="00110879"/>
    <w:rsid w:val="001110AB"/>
    <w:rsid w:val="00111215"/>
    <w:rsid w:val="00111F7B"/>
    <w:rsid w:val="001122B1"/>
    <w:rsid w:val="00112A60"/>
    <w:rsid w:val="00112F79"/>
    <w:rsid w:val="001130CE"/>
    <w:rsid w:val="001135EA"/>
    <w:rsid w:val="00113AAE"/>
    <w:rsid w:val="00114FCC"/>
    <w:rsid w:val="0011590C"/>
    <w:rsid w:val="0011656D"/>
    <w:rsid w:val="00117283"/>
    <w:rsid w:val="001173C0"/>
    <w:rsid w:val="00117BFF"/>
    <w:rsid w:val="001204F1"/>
    <w:rsid w:val="0012076B"/>
    <w:rsid w:val="00121EA7"/>
    <w:rsid w:val="0012298D"/>
    <w:rsid w:val="00123203"/>
    <w:rsid w:val="00123350"/>
    <w:rsid w:val="001247CC"/>
    <w:rsid w:val="001248F9"/>
    <w:rsid w:val="00124D9F"/>
    <w:rsid w:val="00125033"/>
    <w:rsid w:val="001250CA"/>
    <w:rsid w:val="00125114"/>
    <w:rsid w:val="00126561"/>
    <w:rsid w:val="001272FA"/>
    <w:rsid w:val="00127407"/>
    <w:rsid w:val="00127BEE"/>
    <w:rsid w:val="00127D87"/>
    <w:rsid w:val="00127DEC"/>
    <w:rsid w:val="00131FBC"/>
    <w:rsid w:val="001328CE"/>
    <w:rsid w:val="001329F4"/>
    <w:rsid w:val="001331A2"/>
    <w:rsid w:val="00133240"/>
    <w:rsid w:val="001346A1"/>
    <w:rsid w:val="0013487B"/>
    <w:rsid w:val="00134905"/>
    <w:rsid w:val="0013493C"/>
    <w:rsid w:val="00134AEF"/>
    <w:rsid w:val="00136472"/>
    <w:rsid w:val="00137638"/>
    <w:rsid w:val="00137D22"/>
    <w:rsid w:val="0014009A"/>
    <w:rsid w:val="0014189E"/>
    <w:rsid w:val="001418A1"/>
    <w:rsid w:val="00141BA4"/>
    <w:rsid w:val="00142FCA"/>
    <w:rsid w:val="00143123"/>
    <w:rsid w:val="0014499D"/>
    <w:rsid w:val="00145904"/>
    <w:rsid w:val="00146B06"/>
    <w:rsid w:val="00146BF9"/>
    <w:rsid w:val="00147004"/>
    <w:rsid w:val="001472A6"/>
    <w:rsid w:val="00147356"/>
    <w:rsid w:val="0014752A"/>
    <w:rsid w:val="00147936"/>
    <w:rsid w:val="00150A15"/>
    <w:rsid w:val="00150F88"/>
    <w:rsid w:val="00151637"/>
    <w:rsid w:val="00151DCA"/>
    <w:rsid w:val="00152090"/>
    <w:rsid w:val="00152EDD"/>
    <w:rsid w:val="001534B2"/>
    <w:rsid w:val="00153BBC"/>
    <w:rsid w:val="001540E5"/>
    <w:rsid w:val="001564C1"/>
    <w:rsid w:val="00156A13"/>
    <w:rsid w:val="001601D3"/>
    <w:rsid w:val="00161A21"/>
    <w:rsid w:val="00161A4F"/>
    <w:rsid w:val="00161B9C"/>
    <w:rsid w:val="00162058"/>
    <w:rsid w:val="001623B1"/>
    <w:rsid w:val="0016271B"/>
    <w:rsid w:val="00162CD9"/>
    <w:rsid w:val="00162F8B"/>
    <w:rsid w:val="00162FA8"/>
    <w:rsid w:val="001633BC"/>
    <w:rsid w:val="00163F9A"/>
    <w:rsid w:val="00164D01"/>
    <w:rsid w:val="001653FC"/>
    <w:rsid w:val="00165434"/>
    <w:rsid w:val="00165B7E"/>
    <w:rsid w:val="00165FBA"/>
    <w:rsid w:val="001665C0"/>
    <w:rsid w:val="00167096"/>
    <w:rsid w:val="00167F15"/>
    <w:rsid w:val="00170B20"/>
    <w:rsid w:val="0017154F"/>
    <w:rsid w:val="00172AA1"/>
    <w:rsid w:val="001735E1"/>
    <w:rsid w:val="00173629"/>
    <w:rsid w:val="00173EB1"/>
    <w:rsid w:val="001744E8"/>
    <w:rsid w:val="0017540D"/>
    <w:rsid w:val="00175FA1"/>
    <w:rsid w:val="00176526"/>
    <w:rsid w:val="00176B5F"/>
    <w:rsid w:val="001776D7"/>
    <w:rsid w:val="00177A77"/>
    <w:rsid w:val="00181ECE"/>
    <w:rsid w:val="00181FD1"/>
    <w:rsid w:val="001820B4"/>
    <w:rsid w:val="001825B3"/>
    <w:rsid w:val="00182E6C"/>
    <w:rsid w:val="00183C06"/>
    <w:rsid w:val="00184208"/>
    <w:rsid w:val="001849D9"/>
    <w:rsid w:val="00185392"/>
    <w:rsid w:val="0018597C"/>
    <w:rsid w:val="00187657"/>
    <w:rsid w:val="00190783"/>
    <w:rsid w:val="00190DD5"/>
    <w:rsid w:val="00190DD9"/>
    <w:rsid w:val="00191401"/>
    <w:rsid w:val="00192B78"/>
    <w:rsid w:val="00192DDD"/>
    <w:rsid w:val="00192F8B"/>
    <w:rsid w:val="00193C83"/>
    <w:rsid w:val="00196309"/>
    <w:rsid w:val="0019657F"/>
    <w:rsid w:val="00196A59"/>
    <w:rsid w:val="001A01C9"/>
    <w:rsid w:val="001A0571"/>
    <w:rsid w:val="001A07A8"/>
    <w:rsid w:val="001A0869"/>
    <w:rsid w:val="001A0939"/>
    <w:rsid w:val="001A1F20"/>
    <w:rsid w:val="001A3CEC"/>
    <w:rsid w:val="001A3FDC"/>
    <w:rsid w:val="001A6B58"/>
    <w:rsid w:val="001A6FCE"/>
    <w:rsid w:val="001B03C6"/>
    <w:rsid w:val="001B0608"/>
    <w:rsid w:val="001B180A"/>
    <w:rsid w:val="001B1952"/>
    <w:rsid w:val="001B1A2A"/>
    <w:rsid w:val="001B1BD0"/>
    <w:rsid w:val="001B1CBB"/>
    <w:rsid w:val="001B2889"/>
    <w:rsid w:val="001B5B8F"/>
    <w:rsid w:val="001B5B98"/>
    <w:rsid w:val="001B6420"/>
    <w:rsid w:val="001B76FB"/>
    <w:rsid w:val="001B79CB"/>
    <w:rsid w:val="001B7F80"/>
    <w:rsid w:val="001B7FFB"/>
    <w:rsid w:val="001C2BC4"/>
    <w:rsid w:val="001C2F95"/>
    <w:rsid w:val="001C3E5C"/>
    <w:rsid w:val="001C5257"/>
    <w:rsid w:val="001C5571"/>
    <w:rsid w:val="001C584B"/>
    <w:rsid w:val="001C58FD"/>
    <w:rsid w:val="001C7066"/>
    <w:rsid w:val="001C70DB"/>
    <w:rsid w:val="001D0A33"/>
    <w:rsid w:val="001D0C22"/>
    <w:rsid w:val="001D1D24"/>
    <w:rsid w:val="001D239D"/>
    <w:rsid w:val="001D2EDE"/>
    <w:rsid w:val="001D53B3"/>
    <w:rsid w:val="001D586D"/>
    <w:rsid w:val="001D59F5"/>
    <w:rsid w:val="001D5C6A"/>
    <w:rsid w:val="001D6192"/>
    <w:rsid w:val="001D6E2F"/>
    <w:rsid w:val="001D6F42"/>
    <w:rsid w:val="001D6FED"/>
    <w:rsid w:val="001D7533"/>
    <w:rsid w:val="001D770E"/>
    <w:rsid w:val="001D7D36"/>
    <w:rsid w:val="001E00D2"/>
    <w:rsid w:val="001E0F7C"/>
    <w:rsid w:val="001E1009"/>
    <w:rsid w:val="001E1154"/>
    <w:rsid w:val="001E12DF"/>
    <w:rsid w:val="001E19F2"/>
    <w:rsid w:val="001E2C23"/>
    <w:rsid w:val="001E3267"/>
    <w:rsid w:val="001E4EEE"/>
    <w:rsid w:val="001E544C"/>
    <w:rsid w:val="001E59C4"/>
    <w:rsid w:val="001E5E87"/>
    <w:rsid w:val="001E661E"/>
    <w:rsid w:val="001E678B"/>
    <w:rsid w:val="001F04BB"/>
    <w:rsid w:val="001F0F5D"/>
    <w:rsid w:val="001F17E2"/>
    <w:rsid w:val="001F17F7"/>
    <w:rsid w:val="001F1D8F"/>
    <w:rsid w:val="001F2172"/>
    <w:rsid w:val="001F3227"/>
    <w:rsid w:val="001F3E35"/>
    <w:rsid w:val="001F4247"/>
    <w:rsid w:val="001F5293"/>
    <w:rsid w:val="001F68D2"/>
    <w:rsid w:val="001F71A1"/>
    <w:rsid w:val="001F73E0"/>
    <w:rsid w:val="001F7CEF"/>
    <w:rsid w:val="00200A03"/>
    <w:rsid w:val="00201223"/>
    <w:rsid w:val="00201336"/>
    <w:rsid w:val="00201984"/>
    <w:rsid w:val="00201BD5"/>
    <w:rsid w:val="00202E9F"/>
    <w:rsid w:val="00203BDD"/>
    <w:rsid w:val="00204954"/>
    <w:rsid w:val="002051E3"/>
    <w:rsid w:val="00205620"/>
    <w:rsid w:val="0020711E"/>
    <w:rsid w:val="00207978"/>
    <w:rsid w:val="002079EB"/>
    <w:rsid w:val="002111BC"/>
    <w:rsid w:val="00212EED"/>
    <w:rsid w:val="00213227"/>
    <w:rsid w:val="00213BEE"/>
    <w:rsid w:val="00213D36"/>
    <w:rsid w:val="00214B61"/>
    <w:rsid w:val="00215254"/>
    <w:rsid w:val="0021542C"/>
    <w:rsid w:val="00216141"/>
    <w:rsid w:val="00217BB1"/>
    <w:rsid w:val="00221EFF"/>
    <w:rsid w:val="00221F85"/>
    <w:rsid w:val="0022324A"/>
    <w:rsid w:val="00223AEA"/>
    <w:rsid w:val="00223FD6"/>
    <w:rsid w:val="002244D9"/>
    <w:rsid w:val="00225227"/>
    <w:rsid w:val="0022573F"/>
    <w:rsid w:val="00226C17"/>
    <w:rsid w:val="002277F0"/>
    <w:rsid w:val="00227900"/>
    <w:rsid w:val="00227AE2"/>
    <w:rsid w:val="00227D00"/>
    <w:rsid w:val="00230438"/>
    <w:rsid w:val="00231DA3"/>
    <w:rsid w:val="002322B2"/>
    <w:rsid w:val="00232F40"/>
    <w:rsid w:val="0023305C"/>
    <w:rsid w:val="002333F6"/>
    <w:rsid w:val="00233D70"/>
    <w:rsid w:val="0023467A"/>
    <w:rsid w:val="00235BAA"/>
    <w:rsid w:val="00235F8B"/>
    <w:rsid w:val="00236392"/>
    <w:rsid w:val="00236DFF"/>
    <w:rsid w:val="002404B2"/>
    <w:rsid w:val="002410B8"/>
    <w:rsid w:val="002417B7"/>
    <w:rsid w:val="00241A17"/>
    <w:rsid w:val="0024242F"/>
    <w:rsid w:val="00242613"/>
    <w:rsid w:val="0024272B"/>
    <w:rsid w:val="00242A87"/>
    <w:rsid w:val="00242F75"/>
    <w:rsid w:val="0024361F"/>
    <w:rsid w:val="0024363E"/>
    <w:rsid w:val="002438C6"/>
    <w:rsid w:val="00244538"/>
    <w:rsid w:val="00244E9F"/>
    <w:rsid w:val="00245CE8"/>
    <w:rsid w:val="002464D0"/>
    <w:rsid w:val="00246B96"/>
    <w:rsid w:val="00246BAF"/>
    <w:rsid w:val="00247660"/>
    <w:rsid w:val="0024768A"/>
    <w:rsid w:val="00247692"/>
    <w:rsid w:val="00251658"/>
    <w:rsid w:val="00252341"/>
    <w:rsid w:val="00252658"/>
    <w:rsid w:val="002531BF"/>
    <w:rsid w:val="00253E20"/>
    <w:rsid w:val="00254114"/>
    <w:rsid w:val="00254E6B"/>
    <w:rsid w:val="00256113"/>
    <w:rsid w:val="0025612B"/>
    <w:rsid w:val="00256513"/>
    <w:rsid w:val="0025663B"/>
    <w:rsid w:val="00256DC2"/>
    <w:rsid w:val="00257301"/>
    <w:rsid w:val="00260B3C"/>
    <w:rsid w:val="00260DC3"/>
    <w:rsid w:val="00261461"/>
    <w:rsid w:val="00261847"/>
    <w:rsid w:val="00261AB9"/>
    <w:rsid w:val="0026256A"/>
    <w:rsid w:val="00262A8E"/>
    <w:rsid w:val="0026322B"/>
    <w:rsid w:val="00264252"/>
    <w:rsid w:val="002644D4"/>
    <w:rsid w:val="002645BF"/>
    <w:rsid w:val="00264789"/>
    <w:rsid w:val="002653D8"/>
    <w:rsid w:val="00266023"/>
    <w:rsid w:val="00267A56"/>
    <w:rsid w:val="00267C12"/>
    <w:rsid w:val="00270170"/>
    <w:rsid w:val="00270878"/>
    <w:rsid w:val="00270D20"/>
    <w:rsid w:val="00270E29"/>
    <w:rsid w:val="00271146"/>
    <w:rsid w:val="002717E4"/>
    <w:rsid w:val="00271A55"/>
    <w:rsid w:val="00271F1E"/>
    <w:rsid w:val="002720EE"/>
    <w:rsid w:val="002726EE"/>
    <w:rsid w:val="002728D7"/>
    <w:rsid w:val="00273035"/>
    <w:rsid w:val="002731D9"/>
    <w:rsid w:val="002739DB"/>
    <w:rsid w:val="00273B7F"/>
    <w:rsid w:val="00273D0F"/>
    <w:rsid w:val="00273E6C"/>
    <w:rsid w:val="00274E04"/>
    <w:rsid w:val="0027506E"/>
    <w:rsid w:val="00275B26"/>
    <w:rsid w:val="00277FE3"/>
    <w:rsid w:val="00280441"/>
    <w:rsid w:val="0028074C"/>
    <w:rsid w:val="00280D3B"/>
    <w:rsid w:val="0028190A"/>
    <w:rsid w:val="00282615"/>
    <w:rsid w:val="002826E9"/>
    <w:rsid w:val="002835F1"/>
    <w:rsid w:val="00284243"/>
    <w:rsid w:val="002845F1"/>
    <w:rsid w:val="00284D9E"/>
    <w:rsid w:val="0028732B"/>
    <w:rsid w:val="002877B0"/>
    <w:rsid w:val="00287A5B"/>
    <w:rsid w:val="002902D3"/>
    <w:rsid w:val="00290335"/>
    <w:rsid w:val="002909B7"/>
    <w:rsid w:val="00290D00"/>
    <w:rsid w:val="002921A3"/>
    <w:rsid w:val="00293027"/>
    <w:rsid w:val="00293B29"/>
    <w:rsid w:val="00294000"/>
    <w:rsid w:val="00294801"/>
    <w:rsid w:val="00294FB0"/>
    <w:rsid w:val="00295469"/>
    <w:rsid w:val="00295559"/>
    <w:rsid w:val="0029610D"/>
    <w:rsid w:val="00296AAD"/>
    <w:rsid w:val="00296B24"/>
    <w:rsid w:val="002970BE"/>
    <w:rsid w:val="002A05EB"/>
    <w:rsid w:val="002A08EA"/>
    <w:rsid w:val="002A0F94"/>
    <w:rsid w:val="002A14E1"/>
    <w:rsid w:val="002A3863"/>
    <w:rsid w:val="002A3C0F"/>
    <w:rsid w:val="002A43B4"/>
    <w:rsid w:val="002A4470"/>
    <w:rsid w:val="002A5292"/>
    <w:rsid w:val="002A54F8"/>
    <w:rsid w:val="002A6648"/>
    <w:rsid w:val="002A6F64"/>
    <w:rsid w:val="002A75C9"/>
    <w:rsid w:val="002A7B6F"/>
    <w:rsid w:val="002B0B6E"/>
    <w:rsid w:val="002B1C6A"/>
    <w:rsid w:val="002B2A6A"/>
    <w:rsid w:val="002B3CD3"/>
    <w:rsid w:val="002B3F44"/>
    <w:rsid w:val="002B55F9"/>
    <w:rsid w:val="002B561B"/>
    <w:rsid w:val="002B5A3C"/>
    <w:rsid w:val="002B6272"/>
    <w:rsid w:val="002B6838"/>
    <w:rsid w:val="002B6A02"/>
    <w:rsid w:val="002B6F99"/>
    <w:rsid w:val="002C0B82"/>
    <w:rsid w:val="002C0CAC"/>
    <w:rsid w:val="002C0DDC"/>
    <w:rsid w:val="002C1818"/>
    <w:rsid w:val="002C2680"/>
    <w:rsid w:val="002C3646"/>
    <w:rsid w:val="002C3D1B"/>
    <w:rsid w:val="002C4274"/>
    <w:rsid w:val="002C466A"/>
    <w:rsid w:val="002C5FCD"/>
    <w:rsid w:val="002C6694"/>
    <w:rsid w:val="002C6D1C"/>
    <w:rsid w:val="002D028F"/>
    <w:rsid w:val="002D0FF6"/>
    <w:rsid w:val="002D1408"/>
    <w:rsid w:val="002D15E3"/>
    <w:rsid w:val="002D2202"/>
    <w:rsid w:val="002D33AF"/>
    <w:rsid w:val="002D499D"/>
    <w:rsid w:val="002D5895"/>
    <w:rsid w:val="002D6390"/>
    <w:rsid w:val="002D661A"/>
    <w:rsid w:val="002D6D9F"/>
    <w:rsid w:val="002D6EC3"/>
    <w:rsid w:val="002D71D9"/>
    <w:rsid w:val="002D75AF"/>
    <w:rsid w:val="002D7942"/>
    <w:rsid w:val="002E0A07"/>
    <w:rsid w:val="002E1B30"/>
    <w:rsid w:val="002E23EB"/>
    <w:rsid w:val="002E4017"/>
    <w:rsid w:val="002E4170"/>
    <w:rsid w:val="002E473A"/>
    <w:rsid w:val="002E4F67"/>
    <w:rsid w:val="002E5475"/>
    <w:rsid w:val="002E54CF"/>
    <w:rsid w:val="002E5AC5"/>
    <w:rsid w:val="002E6230"/>
    <w:rsid w:val="002E678C"/>
    <w:rsid w:val="002E67F8"/>
    <w:rsid w:val="002F022B"/>
    <w:rsid w:val="002F038F"/>
    <w:rsid w:val="002F0674"/>
    <w:rsid w:val="002F0696"/>
    <w:rsid w:val="002F0876"/>
    <w:rsid w:val="002F1252"/>
    <w:rsid w:val="002F1BDF"/>
    <w:rsid w:val="002F278D"/>
    <w:rsid w:val="002F29D0"/>
    <w:rsid w:val="002F29F3"/>
    <w:rsid w:val="002F2EE9"/>
    <w:rsid w:val="002F3158"/>
    <w:rsid w:val="002F3AB0"/>
    <w:rsid w:val="002F451A"/>
    <w:rsid w:val="002F4BE9"/>
    <w:rsid w:val="002F4C05"/>
    <w:rsid w:val="002F5B37"/>
    <w:rsid w:val="002F5C53"/>
    <w:rsid w:val="003000D6"/>
    <w:rsid w:val="0030077F"/>
    <w:rsid w:val="00300FE5"/>
    <w:rsid w:val="00301CD4"/>
    <w:rsid w:val="00302129"/>
    <w:rsid w:val="003021EC"/>
    <w:rsid w:val="00302EDD"/>
    <w:rsid w:val="0030310A"/>
    <w:rsid w:val="00303EEF"/>
    <w:rsid w:val="00303FA2"/>
    <w:rsid w:val="003040B1"/>
    <w:rsid w:val="0030413A"/>
    <w:rsid w:val="00304525"/>
    <w:rsid w:val="00304AA3"/>
    <w:rsid w:val="003072A9"/>
    <w:rsid w:val="003078B6"/>
    <w:rsid w:val="003107F3"/>
    <w:rsid w:val="00310FAD"/>
    <w:rsid w:val="0031199F"/>
    <w:rsid w:val="00311CC6"/>
    <w:rsid w:val="00311D99"/>
    <w:rsid w:val="00313547"/>
    <w:rsid w:val="00314864"/>
    <w:rsid w:val="00315AA7"/>
    <w:rsid w:val="003166D7"/>
    <w:rsid w:val="00317279"/>
    <w:rsid w:val="0032071A"/>
    <w:rsid w:val="0032140F"/>
    <w:rsid w:val="003216C9"/>
    <w:rsid w:val="00322ABE"/>
    <w:rsid w:val="00323391"/>
    <w:rsid w:val="0032371E"/>
    <w:rsid w:val="003237D9"/>
    <w:rsid w:val="003238AF"/>
    <w:rsid w:val="003249DC"/>
    <w:rsid w:val="00324D85"/>
    <w:rsid w:val="003252E1"/>
    <w:rsid w:val="0032573C"/>
    <w:rsid w:val="00325957"/>
    <w:rsid w:val="0032644D"/>
    <w:rsid w:val="003266D8"/>
    <w:rsid w:val="00330990"/>
    <w:rsid w:val="003312AC"/>
    <w:rsid w:val="00331877"/>
    <w:rsid w:val="00331C28"/>
    <w:rsid w:val="00331C87"/>
    <w:rsid w:val="00332706"/>
    <w:rsid w:val="0033299B"/>
    <w:rsid w:val="00332E81"/>
    <w:rsid w:val="00333295"/>
    <w:rsid w:val="00333D15"/>
    <w:rsid w:val="003342A4"/>
    <w:rsid w:val="00334A24"/>
    <w:rsid w:val="00335AA3"/>
    <w:rsid w:val="00337072"/>
    <w:rsid w:val="003370E3"/>
    <w:rsid w:val="003377D2"/>
    <w:rsid w:val="003418EF"/>
    <w:rsid w:val="00341C09"/>
    <w:rsid w:val="00341D4F"/>
    <w:rsid w:val="0034367D"/>
    <w:rsid w:val="00343863"/>
    <w:rsid w:val="00345143"/>
    <w:rsid w:val="00345AC2"/>
    <w:rsid w:val="0034717C"/>
    <w:rsid w:val="00347E62"/>
    <w:rsid w:val="00347F9C"/>
    <w:rsid w:val="00351D0F"/>
    <w:rsid w:val="003520C5"/>
    <w:rsid w:val="00352674"/>
    <w:rsid w:val="003531FE"/>
    <w:rsid w:val="00353522"/>
    <w:rsid w:val="003537D0"/>
    <w:rsid w:val="003542C9"/>
    <w:rsid w:val="0035474E"/>
    <w:rsid w:val="00354915"/>
    <w:rsid w:val="00355F02"/>
    <w:rsid w:val="00361317"/>
    <w:rsid w:val="003618DB"/>
    <w:rsid w:val="003646EA"/>
    <w:rsid w:val="00364F6F"/>
    <w:rsid w:val="00365578"/>
    <w:rsid w:val="0036611E"/>
    <w:rsid w:val="00366950"/>
    <w:rsid w:val="003674F9"/>
    <w:rsid w:val="003701AA"/>
    <w:rsid w:val="003707F4"/>
    <w:rsid w:val="00370DD0"/>
    <w:rsid w:val="00371E1D"/>
    <w:rsid w:val="00372D28"/>
    <w:rsid w:val="003737C8"/>
    <w:rsid w:val="00373F81"/>
    <w:rsid w:val="00374F29"/>
    <w:rsid w:val="00375638"/>
    <w:rsid w:val="00375711"/>
    <w:rsid w:val="0037587B"/>
    <w:rsid w:val="003773BC"/>
    <w:rsid w:val="00377863"/>
    <w:rsid w:val="00380061"/>
    <w:rsid w:val="0038027C"/>
    <w:rsid w:val="00381A26"/>
    <w:rsid w:val="00382B9A"/>
    <w:rsid w:val="00383CDB"/>
    <w:rsid w:val="00385508"/>
    <w:rsid w:val="003859EB"/>
    <w:rsid w:val="00385D69"/>
    <w:rsid w:val="00386EBD"/>
    <w:rsid w:val="003873C8"/>
    <w:rsid w:val="00387765"/>
    <w:rsid w:val="003877FA"/>
    <w:rsid w:val="0039030C"/>
    <w:rsid w:val="00390837"/>
    <w:rsid w:val="00391B20"/>
    <w:rsid w:val="00392105"/>
    <w:rsid w:val="003939A1"/>
    <w:rsid w:val="00393BFB"/>
    <w:rsid w:val="00393D43"/>
    <w:rsid w:val="00395805"/>
    <w:rsid w:val="00395C52"/>
    <w:rsid w:val="003968C9"/>
    <w:rsid w:val="00396988"/>
    <w:rsid w:val="00396B7D"/>
    <w:rsid w:val="0039732D"/>
    <w:rsid w:val="00397F27"/>
    <w:rsid w:val="003A1BEE"/>
    <w:rsid w:val="003A20B3"/>
    <w:rsid w:val="003A2AE6"/>
    <w:rsid w:val="003A3566"/>
    <w:rsid w:val="003A37FD"/>
    <w:rsid w:val="003A43A3"/>
    <w:rsid w:val="003A43BC"/>
    <w:rsid w:val="003A4C7D"/>
    <w:rsid w:val="003A5CC5"/>
    <w:rsid w:val="003A64F7"/>
    <w:rsid w:val="003A7017"/>
    <w:rsid w:val="003A72F0"/>
    <w:rsid w:val="003A77BA"/>
    <w:rsid w:val="003AA34D"/>
    <w:rsid w:val="003B0377"/>
    <w:rsid w:val="003B0C22"/>
    <w:rsid w:val="003B1032"/>
    <w:rsid w:val="003B14D3"/>
    <w:rsid w:val="003B18FD"/>
    <w:rsid w:val="003B1A0E"/>
    <w:rsid w:val="003B2A75"/>
    <w:rsid w:val="003B3986"/>
    <w:rsid w:val="003B46EA"/>
    <w:rsid w:val="003B4826"/>
    <w:rsid w:val="003B4915"/>
    <w:rsid w:val="003B4C53"/>
    <w:rsid w:val="003B5176"/>
    <w:rsid w:val="003B681A"/>
    <w:rsid w:val="003B6DF2"/>
    <w:rsid w:val="003B7C8A"/>
    <w:rsid w:val="003B7CD0"/>
    <w:rsid w:val="003C14F9"/>
    <w:rsid w:val="003C157B"/>
    <w:rsid w:val="003C248B"/>
    <w:rsid w:val="003C2CA7"/>
    <w:rsid w:val="003C3407"/>
    <w:rsid w:val="003C3B77"/>
    <w:rsid w:val="003C3B91"/>
    <w:rsid w:val="003C4426"/>
    <w:rsid w:val="003C4461"/>
    <w:rsid w:val="003C5265"/>
    <w:rsid w:val="003C5362"/>
    <w:rsid w:val="003D020B"/>
    <w:rsid w:val="003D02F2"/>
    <w:rsid w:val="003D1725"/>
    <w:rsid w:val="003D33E6"/>
    <w:rsid w:val="003D3A8B"/>
    <w:rsid w:val="003D4082"/>
    <w:rsid w:val="003D4CA5"/>
    <w:rsid w:val="003D5C2F"/>
    <w:rsid w:val="003D693B"/>
    <w:rsid w:val="003D696B"/>
    <w:rsid w:val="003D73AA"/>
    <w:rsid w:val="003D7C8D"/>
    <w:rsid w:val="003E0D29"/>
    <w:rsid w:val="003E166E"/>
    <w:rsid w:val="003E1C41"/>
    <w:rsid w:val="003E2718"/>
    <w:rsid w:val="003E2D86"/>
    <w:rsid w:val="003E3096"/>
    <w:rsid w:val="003E4724"/>
    <w:rsid w:val="003E5A53"/>
    <w:rsid w:val="003E69F8"/>
    <w:rsid w:val="003E6DDA"/>
    <w:rsid w:val="003E7857"/>
    <w:rsid w:val="003E7A0F"/>
    <w:rsid w:val="003F0A74"/>
    <w:rsid w:val="003F149F"/>
    <w:rsid w:val="003F1F52"/>
    <w:rsid w:val="003F2071"/>
    <w:rsid w:val="003F3531"/>
    <w:rsid w:val="003F366D"/>
    <w:rsid w:val="003F3C8A"/>
    <w:rsid w:val="003F489F"/>
    <w:rsid w:val="003F4984"/>
    <w:rsid w:val="003F4D6D"/>
    <w:rsid w:val="003F58D8"/>
    <w:rsid w:val="003F5BCB"/>
    <w:rsid w:val="003F5C7C"/>
    <w:rsid w:val="003F6566"/>
    <w:rsid w:val="003F6949"/>
    <w:rsid w:val="003F69D1"/>
    <w:rsid w:val="003F7021"/>
    <w:rsid w:val="00400585"/>
    <w:rsid w:val="004009D7"/>
    <w:rsid w:val="00400B3A"/>
    <w:rsid w:val="00400DCB"/>
    <w:rsid w:val="004021EC"/>
    <w:rsid w:val="004026D0"/>
    <w:rsid w:val="00402F1E"/>
    <w:rsid w:val="00403007"/>
    <w:rsid w:val="00403BC8"/>
    <w:rsid w:val="00404F4A"/>
    <w:rsid w:val="00406E1C"/>
    <w:rsid w:val="00407E63"/>
    <w:rsid w:val="00410954"/>
    <w:rsid w:val="00411BEB"/>
    <w:rsid w:val="00412367"/>
    <w:rsid w:val="004131EB"/>
    <w:rsid w:val="004132EF"/>
    <w:rsid w:val="0041455A"/>
    <w:rsid w:val="0041492F"/>
    <w:rsid w:val="00414AA3"/>
    <w:rsid w:val="0041577F"/>
    <w:rsid w:val="004203B6"/>
    <w:rsid w:val="00420AA6"/>
    <w:rsid w:val="00421A8C"/>
    <w:rsid w:val="0042213F"/>
    <w:rsid w:val="00422FA8"/>
    <w:rsid w:val="0042307F"/>
    <w:rsid w:val="004238B5"/>
    <w:rsid w:val="004240CA"/>
    <w:rsid w:val="0042415C"/>
    <w:rsid w:val="00425209"/>
    <w:rsid w:val="00425AF5"/>
    <w:rsid w:val="00427009"/>
    <w:rsid w:val="00427364"/>
    <w:rsid w:val="00430594"/>
    <w:rsid w:val="004309DD"/>
    <w:rsid w:val="00431B55"/>
    <w:rsid w:val="0043264D"/>
    <w:rsid w:val="0043268F"/>
    <w:rsid w:val="0043273D"/>
    <w:rsid w:val="00432892"/>
    <w:rsid w:val="00433179"/>
    <w:rsid w:val="0043625E"/>
    <w:rsid w:val="004365D9"/>
    <w:rsid w:val="00438CF2"/>
    <w:rsid w:val="00440833"/>
    <w:rsid w:val="0044085D"/>
    <w:rsid w:val="00440D05"/>
    <w:rsid w:val="00441203"/>
    <w:rsid w:val="004421FC"/>
    <w:rsid w:val="00442CEC"/>
    <w:rsid w:val="00442EF7"/>
    <w:rsid w:val="00443502"/>
    <w:rsid w:val="0044399F"/>
    <w:rsid w:val="00443D57"/>
    <w:rsid w:val="0044437D"/>
    <w:rsid w:val="00444962"/>
    <w:rsid w:val="00444A1D"/>
    <w:rsid w:val="00444FCA"/>
    <w:rsid w:val="00445116"/>
    <w:rsid w:val="00445365"/>
    <w:rsid w:val="00445984"/>
    <w:rsid w:val="004459F9"/>
    <w:rsid w:val="00445F7B"/>
    <w:rsid w:val="00447408"/>
    <w:rsid w:val="00450353"/>
    <w:rsid w:val="00450D03"/>
    <w:rsid w:val="00451E82"/>
    <w:rsid w:val="004525A9"/>
    <w:rsid w:val="0045346B"/>
    <w:rsid w:val="00455117"/>
    <w:rsid w:val="00455358"/>
    <w:rsid w:val="00455FF1"/>
    <w:rsid w:val="004560FF"/>
    <w:rsid w:val="00456190"/>
    <w:rsid w:val="004565A1"/>
    <w:rsid w:val="00456984"/>
    <w:rsid w:val="00457058"/>
    <w:rsid w:val="0045744C"/>
    <w:rsid w:val="00457E7F"/>
    <w:rsid w:val="00460370"/>
    <w:rsid w:val="00460B39"/>
    <w:rsid w:val="004612CD"/>
    <w:rsid w:val="00462113"/>
    <w:rsid w:val="0046222D"/>
    <w:rsid w:val="004627A8"/>
    <w:rsid w:val="00462BE3"/>
    <w:rsid w:val="00462C36"/>
    <w:rsid w:val="00463576"/>
    <w:rsid w:val="004637EC"/>
    <w:rsid w:val="00463BD8"/>
    <w:rsid w:val="0046488F"/>
    <w:rsid w:val="00466615"/>
    <w:rsid w:val="0046728B"/>
    <w:rsid w:val="00467E31"/>
    <w:rsid w:val="00470333"/>
    <w:rsid w:val="00470B62"/>
    <w:rsid w:val="00471212"/>
    <w:rsid w:val="00471398"/>
    <w:rsid w:val="0047226E"/>
    <w:rsid w:val="00472A34"/>
    <w:rsid w:val="00473489"/>
    <w:rsid w:val="00473F95"/>
    <w:rsid w:val="00475113"/>
    <w:rsid w:val="004754FD"/>
    <w:rsid w:val="0047645B"/>
    <w:rsid w:val="00476BE8"/>
    <w:rsid w:val="004771B1"/>
    <w:rsid w:val="00480171"/>
    <w:rsid w:val="00481A59"/>
    <w:rsid w:val="00481FB1"/>
    <w:rsid w:val="004823F6"/>
    <w:rsid w:val="00482C89"/>
    <w:rsid w:val="00482F32"/>
    <w:rsid w:val="00483CC4"/>
    <w:rsid w:val="00484973"/>
    <w:rsid w:val="00484DE3"/>
    <w:rsid w:val="00484DF7"/>
    <w:rsid w:val="00485B06"/>
    <w:rsid w:val="00485B80"/>
    <w:rsid w:val="00485C29"/>
    <w:rsid w:val="00486E92"/>
    <w:rsid w:val="004915D6"/>
    <w:rsid w:val="004918ED"/>
    <w:rsid w:val="00491DDB"/>
    <w:rsid w:val="0049318F"/>
    <w:rsid w:val="0049351F"/>
    <w:rsid w:val="0049356F"/>
    <w:rsid w:val="0049460A"/>
    <w:rsid w:val="0049727C"/>
    <w:rsid w:val="004A180E"/>
    <w:rsid w:val="004A1D76"/>
    <w:rsid w:val="004A44A8"/>
    <w:rsid w:val="004A50E9"/>
    <w:rsid w:val="004A5855"/>
    <w:rsid w:val="004A65DE"/>
    <w:rsid w:val="004A7D11"/>
    <w:rsid w:val="004A7D5C"/>
    <w:rsid w:val="004B0557"/>
    <w:rsid w:val="004B1175"/>
    <w:rsid w:val="004B242D"/>
    <w:rsid w:val="004B263A"/>
    <w:rsid w:val="004B35CA"/>
    <w:rsid w:val="004B3872"/>
    <w:rsid w:val="004B3D89"/>
    <w:rsid w:val="004B44AD"/>
    <w:rsid w:val="004B53FB"/>
    <w:rsid w:val="004B5884"/>
    <w:rsid w:val="004B69C3"/>
    <w:rsid w:val="004C0F44"/>
    <w:rsid w:val="004C1244"/>
    <w:rsid w:val="004C14A8"/>
    <w:rsid w:val="004C17BB"/>
    <w:rsid w:val="004C379A"/>
    <w:rsid w:val="004C577E"/>
    <w:rsid w:val="004C5952"/>
    <w:rsid w:val="004C5C81"/>
    <w:rsid w:val="004C645E"/>
    <w:rsid w:val="004C7EB9"/>
    <w:rsid w:val="004D18A9"/>
    <w:rsid w:val="004D3A67"/>
    <w:rsid w:val="004D4D2D"/>
    <w:rsid w:val="004D6217"/>
    <w:rsid w:val="004D6CAE"/>
    <w:rsid w:val="004D73D6"/>
    <w:rsid w:val="004D7628"/>
    <w:rsid w:val="004D77E1"/>
    <w:rsid w:val="004D7803"/>
    <w:rsid w:val="004D7BC7"/>
    <w:rsid w:val="004E01DB"/>
    <w:rsid w:val="004E02C0"/>
    <w:rsid w:val="004E0937"/>
    <w:rsid w:val="004E1101"/>
    <w:rsid w:val="004E1817"/>
    <w:rsid w:val="004E1A6B"/>
    <w:rsid w:val="004E1AEB"/>
    <w:rsid w:val="004E1C0C"/>
    <w:rsid w:val="004E3A8B"/>
    <w:rsid w:val="004E3AC5"/>
    <w:rsid w:val="004E43F9"/>
    <w:rsid w:val="004E45AA"/>
    <w:rsid w:val="004E45EB"/>
    <w:rsid w:val="004E5D25"/>
    <w:rsid w:val="004E6012"/>
    <w:rsid w:val="004E62FF"/>
    <w:rsid w:val="004E63DE"/>
    <w:rsid w:val="004E67C4"/>
    <w:rsid w:val="004E6A9A"/>
    <w:rsid w:val="004F00D8"/>
    <w:rsid w:val="004F07F0"/>
    <w:rsid w:val="004F17AA"/>
    <w:rsid w:val="004F1B64"/>
    <w:rsid w:val="004F235B"/>
    <w:rsid w:val="004F3647"/>
    <w:rsid w:val="004F436A"/>
    <w:rsid w:val="004F4DB9"/>
    <w:rsid w:val="004F5B38"/>
    <w:rsid w:val="004F5CCE"/>
    <w:rsid w:val="004F5E68"/>
    <w:rsid w:val="004F6B62"/>
    <w:rsid w:val="004F6FDA"/>
    <w:rsid w:val="005002DB"/>
    <w:rsid w:val="00500999"/>
    <w:rsid w:val="005009EF"/>
    <w:rsid w:val="00501736"/>
    <w:rsid w:val="00501B12"/>
    <w:rsid w:val="00501B17"/>
    <w:rsid w:val="00501D33"/>
    <w:rsid w:val="00502904"/>
    <w:rsid w:val="00502D87"/>
    <w:rsid w:val="005038AD"/>
    <w:rsid w:val="00503E33"/>
    <w:rsid w:val="005052FC"/>
    <w:rsid w:val="0050556E"/>
    <w:rsid w:val="00505D30"/>
    <w:rsid w:val="0050600B"/>
    <w:rsid w:val="00506D98"/>
    <w:rsid w:val="00507321"/>
    <w:rsid w:val="00507564"/>
    <w:rsid w:val="005076E0"/>
    <w:rsid w:val="00507C20"/>
    <w:rsid w:val="00507CB1"/>
    <w:rsid w:val="00507F00"/>
    <w:rsid w:val="00510CC6"/>
    <w:rsid w:val="00510DFC"/>
    <w:rsid w:val="00511869"/>
    <w:rsid w:val="00512CDF"/>
    <w:rsid w:val="00514290"/>
    <w:rsid w:val="0051431E"/>
    <w:rsid w:val="005148E3"/>
    <w:rsid w:val="0051750C"/>
    <w:rsid w:val="00517D39"/>
    <w:rsid w:val="00517D92"/>
    <w:rsid w:val="0052090B"/>
    <w:rsid w:val="00521080"/>
    <w:rsid w:val="0052273D"/>
    <w:rsid w:val="00522C9A"/>
    <w:rsid w:val="00522F2F"/>
    <w:rsid w:val="00524CBC"/>
    <w:rsid w:val="00525E30"/>
    <w:rsid w:val="00526173"/>
    <w:rsid w:val="005301D9"/>
    <w:rsid w:val="0053047F"/>
    <w:rsid w:val="00530B15"/>
    <w:rsid w:val="0053107A"/>
    <w:rsid w:val="00531CBB"/>
    <w:rsid w:val="00531CF4"/>
    <w:rsid w:val="005321DB"/>
    <w:rsid w:val="00532266"/>
    <w:rsid w:val="005322F6"/>
    <w:rsid w:val="00532988"/>
    <w:rsid w:val="00533015"/>
    <w:rsid w:val="0053357B"/>
    <w:rsid w:val="0053394F"/>
    <w:rsid w:val="005340E5"/>
    <w:rsid w:val="005405A2"/>
    <w:rsid w:val="0054314C"/>
    <w:rsid w:val="00543C3D"/>
    <w:rsid w:val="00544528"/>
    <w:rsid w:val="00544BE8"/>
    <w:rsid w:val="00545362"/>
    <w:rsid w:val="005454A0"/>
    <w:rsid w:val="00545B49"/>
    <w:rsid w:val="0054684E"/>
    <w:rsid w:val="00547341"/>
    <w:rsid w:val="005476F8"/>
    <w:rsid w:val="00550A50"/>
    <w:rsid w:val="00550C5C"/>
    <w:rsid w:val="00551113"/>
    <w:rsid w:val="00551E41"/>
    <w:rsid w:val="0055306B"/>
    <w:rsid w:val="00553595"/>
    <w:rsid w:val="00553905"/>
    <w:rsid w:val="005541D8"/>
    <w:rsid w:val="00554764"/>
    <w:rsid w:val="00554A18"/>
    <w:rsid w:val="00554BE8"/>
    <w:rsid w:val="0055507D"/>
    <w:rsid w:val="00555AB2"/>
    <w:rsid w:val="00556DAE"/>
    <w:rsid w:val="00556FE8"/>
    <w:rsid w:val="00560993"/>
    <w:rsid w:val="005611D2"/>
    <w:rsid w:val="00561636"/>
    <w:rsid w:val="00561EAF"/>
    <w:rsid w:val="0056209D"/>
    <w:rsid w:val="005622DC"/>
    <w:rsid w:val="00562CD5"/>
    <w:rsid w:val="00563443"/>
    <w:rsid w:val="00563ADC"/>
    <w:rsid w:val="00564079"/>
    <w:rsid w:val="00564B8B"/>
    <w:rsid w:val="0056531B"/>
    <w:rsid w:val="00565637"/>
    <w:rsid w:val="00565728"/>
    <w:rsid w:val="005659EA"/>
    <w:rsid w:val="005663BC"/>
    <w:rsid w:val="005674BF"/>
    <w:rsid w:val="005678F2"/>
    <w:rsid w:val="005701AA"/>
    <w:rsid w:val="0057113C"/>
    <w:rsid w:val="005717C9"/>
    <w:rsid w:val="00573295"/>
    <w:rsid w:val="00574ACC"/>
    <w:rsid w:val="00574DB6"/>
    <w:rsid w:val="00575ABF"/>
    <w:rsid w:val="0057686C"/>
    <w:rsid w:val="00576DD9"/>
    <w:rsid w:val="0057793F"/>
    <w:rsid w:val="00580AA7"/>
    <w:rsid w:val="005811D7"/>
    <w:rsid w:val="005815A3"/>
    <w:rsid w:val="00581641"/>
    <w:rsid w:val="00581F8E"/>
    <w:rsid w:val="00583FB9"/>
    <w:rsid w:val="00585E06"/>
    <w:rsid w:val="0058705C"/>
    <w:rsid w:val="0058728E"/>
    <w:rsid w:val="005906F7"/>
    <w:rsid w:val="00590AAF"/>
    <w:rsid w:val="00590B77"/>
    <w:rsid w:val="00591685"/>
    <w:rsid w:val="00591D58"/>
    <w:rsid w:val="0059201B"/>
    <w:rsid w:val="00592D3D"/>
    <w:rsid w:val="0059419F"/>
    <w:rsid w:val="0059575F"/>
    <w:rsid w:val="00595D36"/>
    <w:rsid w:val="00595EC4"/>
    <w:rsid w:val="00597740"/>
    <w:rsid w:val="005A0E8C"/>
    <w:rsid w:val="005A117A"/>
    <w:rsid w:val="005A11A3"/>
    <w:rsid w:val="005A1D57"/>
    <w:rsid w:val="005A1DF0"/>
    <w:rsid w:val="005A2099"/>
    <w:rsid w:val="005A22E0"/>
    <w:rsid w:val="005A31C7"/>
    <w:rsid w:val="005A4053"/>
    <w:rsid w:val="005A447D"/>
    <w:rsid w:val="005A46EB"/>
    <w:rsid w:val="005A5609"/>
    <w:rsid w:val="005A5D1B"/>
    <w:rsid w:val="005A60C4"/>
    <w:rsid w:val="005A66AD"/>
    <w:rsid w:val="005A69A4"/>
    <w:rsid w:val="005A6A81"/>
    <w:rsid w:val="005A7F9E"/>
    <w:rsid w:val="005B06CF"/>
    <w:rsid w:val="005B0A1D"/>
    <w:rsid w:val="005B0CFF"/>
    <w:rsid w:val="005B13F4"/>
    <w:rsid w:val="005B146D"/>
    <w:rsid w:val="005B1C03"/>
    <w:rsid w:val="005B2A19"/>
    <w:rsid w:val="005B2FFE"/>
    <w:rsid w:val="005B4285"/>
    <w:rsid w:val="005B45C6"/>
    <w:rsid w:val="005B50DB"/>
    <w:rsid w:val="005B639B"/>
    <w:rsid w:val="005C0F34"/>
    <w:rsid w:val="005C1031"/>
    <w:rsid w:val="005C4492"/>
    <w:rsid w:val="005C493F"/>
    <w:rsid w:val="005C4E4E"/>
    <w:rsid w:val="005C64C4"/>
    <w:rsid w:val="005C6B81"/>
    <w:rsid w:val="005C6C50"/>
    <w:rsid w:val="005C7905"/>
    <w:rsid w:val="005C7C6D"/>
    <w:rsid w:val="005D04EE"/>
    <w:rsid w:val="005D086A"/>
    <w:rsid w:val="005D0FE2"/>
    <w:rsid w:val="005D162D"/>
    <w:rsid w:val="005D180A"/>
    <w:rsid w:val="005D1922"/>
    <w:rsid w:val="005D2016"/>
    <w:rsid w:val="005D2509"/>
    <w:rsid w:val="005D35E1"/>
    <w:rsid w:val="005D37B0"/>
    <w:rsid w:val="005D3D20"/>
    <w:rsid w:val="005D52BB"/>
    <w:rsid w:val="005D6648"/>
    <w:rsid w:val="005D69D5"/>
    <w:rsid w:val="005D6E7F"/>
    <w:rsid w:val="005D76A3"/>
    <w:rsid w:val="005D780A"/>
    <w:rsid w:val="005E05B1"/>
    <w:rsid w:val="005E14A4"/>
    <w:rsid w:val="005E15A0"/>
    <w:rsid w:val="005E1AC8"/>
    <w:rsid w:val="005E3031"/>
    <w:rsid w:val="005E32DB"/>
    <w:rsid w:val="005E45FD"/>
    <w:rsid w:val="005E463C"/>
    <w:rsid w:val="005E4D7D"/>
    <w:rsid w:val="005E5FE7"/>
    <w:rsid w:val="005E60BA"/>
    <w:rsid w:val="005E6F5C"/>
    <w:rsid w:val="005F05A1"/>
    <w:rsid w:val="005F13B8"/>
    <w:rsid w:val="005F164A"/>
    <w:rsid w:val="005F1E1F"/>
    <w:rsid w:val="005F24C5"/>
    <w:rsid w:val="005F25D9"/>
    <w:rsid w:val="005F2932"/>
    <w:rsid w:val="005F2EC7"/>
    <w:rsid w:val="005F3236"/>
    <w:rsid w:val="005F3285"/>
    <w:rsid w:val="005F33EE"/>
    <w:rsid w:val="005F4749"/>
    <w:rsid w:val="005F52B6"/>
    <w:rsid w:val="005F589A"/>
    <w:rsid w:val="005F5B7F"/>
    <w:rsid w:val="005F6E33"/>
    <w:rsid w:val="005F746B"/>
    <w:rsid w:val="005F77A0"/>
    <w:rsid w:val="005F7817"/>
    <w:rsid w:val="005F7E84"/>
    <w:rsid w:val="006013BE"/>
    <w:rsid w:val="0060156B"/>
    <w:rsid w:val="00603451"/>
    <w:rsid w:val="006039C6"/>
    <w:rsid w:val="00604910"/>
    <w:rsid w:val="00604E81"/>
    <w:rsid w:val="00605DB8"/>
    <w:rsid w:val="00606FE5"/>
    <w:rsid w:val="0060737E"/>
    <w:rsid w:val="00607759"/>
    <w:rsid w:val="00607B49"/>
    <w:rsid w:val="00607D11"/>
    <w:rsid w:val="0061050C"/>
    <w:rsid w:val="006107AA"/>
    <w:rsid w:val="0061131F"/>
    <w:rsid w:val="00611798"/>
    <w:rsid w:val="00611911"/>
    <w:rsid w:val="00611C98"/>
    <w:rsid w:val="0061213F"/>
    <w:rsid w:val="00612263"/>
    <w:rsid w:val="00614468"/>
    <w:rsid w:val="00614E5E"/>
    <w:rsid w:val="006159D9"/>
    <w:rsid w:val="00615F09"/>
    <w:rsid w:val="00616C80"/>
    <w:rsid w:val="00617504"/>
    <w:rsid w:val="0061778F"/>
    <w:rsid w:val="00620A72"/>
    <w:rsid w:val="00622378"/>
    <w:rsid w:val="00622424"/>
    <w:rsid w:val="00622F6E"/>
    <w:rsid w:val="00623875"/>
    <w:rsid w:val="00623C1A"/>
    <w:rsid w:val="006246ED"/>
    <w:rsid w:val="00624AF3"/>
    <w:rsid w:val="00625356"/>
    <w:rsid w:val="006256B8"/>
    <w:rsid w:val="006260A1"/>
    <w:rsid w:val="00626871"/>
    <w:rsid w:val="00626B96"/>
    <w:rsid w:val="00626DD8"/>
    <w:rsid w:val="00626FC6"/>
    <w:rsid w:val="0062731F"/>
    <w:rsid w:val="00627A19"/>
    <w:rsid w:val="00627A20"/>
    <w:rsid w:val="00630D7A"/>
    <w:rsid w:val="0063178A"/>
    <w:rsid w:val="00633796"/>
    <w:rsid w:val="006341FC"/>
    <w:rsid w:val="00634637"/>
    <w:rsid w:val="00634DBC"/>
    <w:rsid w:val="00635726"/>
    <w:rsid w:val="006360D2"/>
    <w:rsid w:val="006363BC"/>
    <w:rsid w:val="00636644"/>
    <w:rsid w:val="0063674E"/>
    <w:rsid w:val="006369CF"/>
    <w:rsid w:val="00636CAB"/>
    <w:rsid w:val="00636F1F"/>
    <w:rsid w:val="006373D4"/>
    <w:rsid w:val="006374B7"/>
    <w:rsid w:val="006378B4"/>
    <w:rsid w:val="00640872"/>
    <w:rsid w:val="00640B45"/>
    <w:rsid w:val="0064113E"/>
    <w:rsid w:val="00641552"/>
    <w:rsid w:val="00641798"/>
    <w:rsid w:val="0064199E"/>
    <w:rsid w:val="00641C50"/>
    <w:rsid w:val="00643BD3"/>
    <w:rsid w:val="006445A4"/>
    <w:rsid w:val="006459CB"/>
    <w:rsid w:val="00645E97"/>
    <w:rsid w:val="00647EE1"/>
    <w:rsid w:val="00650022"/>
    <w:rsid w:val="006502CD"/>
    <w:rsid w:val="006507FC"/>
    <w:rsid w:val="006521F6"/>
    <w:rsid w:val="006529EA"/>
    <w:rsid w:val="00652D4F"/>
    <w:rsid w:val="00653F1A"/>
    <w:rsid w:val="00654027"/>
    <w:rsid w:val="00654127"/>
    <w:rsid w:val="00654ABE"/>
    <w:rsid w:val="0065565A"/>
    <w:rsid w:val="006562CB"/>
    <w:rsid w:val="0065647E"/>
    <w:rsid w:val="00656861"/>
    <w:rsid w:val="006570A2"/>
    <w:rsid w:val="00657394"/>
    <w:rsid w:val="00660058"/>
    <w:rsid w:val="00660F91"/>
    <w:rsid w:val="00661123"/>
    <w:rsid w:val="00661B8B"/>
    <w:rsid w:val="00662342"/>
    <w:rsid w:val="00662533"/>
    <w:rsid w:val="00662755"/>
    <w:rsid w:val="00662E86"/>
    <w:rsid w:val="006633ED"/>
    <w:rsid w:val="00664760"/>
    <w:rsid w:val="0066490F"/>
    <w:rsid w:val="00664F04"/>
    <w:rsid w:val="00667C21"/>
    <w:rsid w:val="00671F7B"/>
    <w:rsid w:val="006724F5"/>
    <w:rsid w:val="00673DB5"/>
    <w:rsid w:val="00674828"/>
    <w:rsid w:val="00674BD8"/>
    <w:rsid w:val="006760AD"/>
    <w:rsid w:val="00676639"/>
    <w:rsid w:val="00680C92"/>
    <w:rsid w:val="00682AB9"/>
    <w:rsid w:val="00682BB1"/>
    <w:rsid w:val="00682E5F"/>
    <w:rsid w:val="006841F2"/>
    <w:rsid w:val="0068474C"/>
    <w:rsid w:val="00684E98"/>
    <w:rsid w:val="00686E8C"/>
    <w:rsid w:val="0069015E"/>
    <w:rsid w:val="006906EB"/>
    <w:rsid w:val="006908E5"/>
    <w:rsid w:val="00690B9D"/>
    <w:rsid w:val="00692B0C"/>
    <w:rsid w:val="00693E43"/>
    <w:rsid w:val="00694A5B"/>
    <w:rsid w:val="00694EE0"/>
    <w:rsid w:val="00696270"/>
    <w:rsid w:val="00696849"/>
    <w:rsid w:val="00697525"/>
    <w:rsid w:val="00697543"/>
    <w:rsid w:val="00697577"/>
    <w:rsid w:val="006976AF"/>
    <w:rsid w:val="006979DB"/>
    <w:rsid w:val="00697AA6"/>
    <w:rsid w:val="006A0396"/>
    <w:rsid w:val="006A0BE5"/>
    <w:rsid w:val="006A22B0"/>
    <w:rsid w:val="006A240B"/>
    <w:rsid w:val="006A26E9"/>
    <w:rsid w:val="006A4A06"/>
    <w:rsid w:val="006A5D8F"/>
    <w:rsid w:val="006A689F"/>
    <w:rsid w:val="006A6BBA"/>
    <w:rsid w:val="006A7686"/>
    <w:rsid w:val="006A77EC"/>
    <w:rsid w:val="006B1007"/>
    <w:rsid w:val="006B11E5"/>
    <w:rsid w:val="006B1320"/>
    <w:rsid w:val="006B1DD7"/>
    <w:rsid w:val="006B1E13"/>
    <w:rsid w:val="006B2565"/>
    <w:rsid w:val="006B2C12"/>
    <w:rsid w:val="006B3113"/>
    <w:rsid w:val="006B3190"/>
    <w:rsid w:val="006B329F"/>
    <w:rsid w:val="006B3595"/>
    <w:rsid w:val="006B4B7C"/>
    <w:rsid w:val="006B5417"/>
    <w:rsid w:val="006B5F48"/>
    <w:rsid w:val="006B6E1E"/>
    <w:rsid w:val="006C03FF"/>
    <w:rsid w:val="006C2698"/>
    <w:rsid w:val="006C3A0A"/>
    <w:rsid w:val="006C49C1"/>
    <w:rsid w:val="006C5B32"/>
    <w:rsid w:val="006C6360"/>
    <w:rsid w:val="006C78B5"/>
    <w:rsid w:val="006C78BA"/>
    <w:rsid w:val="006C7948"/>
    <w:rsid w:val="006C7E1E"/>
    <w:rsid w:val="006D0130"/>
    <w:rsid w:val="006D056C"/>
    <w:rsid w:val="006D1F6D"/>
    <w:rsid w:val="006D2E76"/>
    <w:rsid w:val="006D3BCE"/>
    <w:rsid w:val="006D51CE"/>
    <w:rsid w:val="006D5B3F"/>
    <w:rsid w:val="006D6811"/>
    <w:rsid w:val="006D70A1"/>
    <w:rsid w:val="006D7A3C"/>
    <w:rsid w:val="006E062D"/>
    <w:rsid w:val="006E08EA"/>
    <w:rsid w:val="006E093C"/>
    <w:rsid w:val="006E236A"/>
    <w:rsid w:val="006E2DF7"/>
    <w:rsid w:val="006E4072"/>
    <w:rsid w:val="006E5175"/>
    <w:rsid w:val="006E625A"/>
    <w:rsid w:val="006F0D8D"/>
    <w:rsid w:val="006F1ADF"/>
    <w:rsid w:val="006F2C9D"/>
    <w:rsid w:val="006F309A"/>
    <w:rsid w:val="006F4E8B"/>
    <w:rsid w:val="006F52E6"/>
    <w:rsid w:val="006F5ACA"/>
    <w:rsid w:val="006F5EE1"/>
    <w:rsid w:val="006F63EE"/>
    <w:rsid w:val="006F6485"/>
    <w:rsid w:val="006F6A16"/>
    <w:rsid w:val="006F6E67"/>
    <w:rsid w:val="006F7A86"/>
    <w:rsid w:val="007001FF"/>
    <w:rsid w:val="007006CD"/>
    <w:rsid w:val="00700EB9"/>
    <w:rsid w:val="0070193A"/>
    <w:rsid w:val="00701D11"/>
    <w:rsid w:val="00701F33"/>
    <w:rsid w:val="0070222A"/>
    <w:rsid w:val="007025A9"/>
    <w:rsid w:val="007032E1"/>
    <w:rsid w:val="007058E3"/>
    <w:rsid w:val="00706080"/>
    <w:rsid w:val="007065CA"/>
    <w:rsid w:val="00706C91"/>
    <w:rsid w:val="00710A19"/>
    <w:rsid w:val="00710ACE"/>
    <w:rsid w:val="00710EE6"/>
    <w:rsid w:val="007111CA"/>
    <w:rsid w:val="007123B0"/>
    <w:rsid w:val="0071399E"/>
    <w:rsid w:val="00713B55"/>
    <w:rsid w:val="00714303"/>
    <w:rsid w:val="007143CC"/>
    <w:rsid w:val="00714894"/>
    <w:rsid w:val="0071671C"/>
    <w:rsid w:val="007168CE"/>
    <w:rsid w:val="007169C8"/>
    <w:rsid w:val="0072008E"/>
    <w:rsid w:val="00720312"/>
    <w:rsid w:val="00721A90"/>
    <w:rsid w:val="00721EF3"/>
    <w:rsid w:val="0072337F"/>
    <w:rsid w:val="007238C2"/>
    <w:rsid w:val="00723E7A"/>
    <w:rsid w:val="00724CD8"/>
    <w:rsid w:val="00725D8F"/>
    <w:rsid w:val="00725DAB"/>
    <w:rsid w:val="007261EE"/>
    <w:rsid w:val="00726268"/>
    <w:rsid w:val="00726BEB"/>
    <w:rsid w:val="00727B19"/>
    <w:rsid w:val="00727EDE"/>
    <w:rsid w:val="007309FE"/>
    <w:rsid w:val="00730C20"/>
    <w:rsid w:val="00731609"/>
    <w:rsid w:val="0073342C"/>
    <w:rsid w:val="0073355F"/>
    <w:rsid w:val="00734010"/>
    <w:rsid w:val="00734A22"/>
    <w:rsid w:val="007350C0"/>
    <w:rsid w:val="0073589A"/>
    <w:rsid w:val="00736EEE"/>
    <w:rsid w:val="00737A02"/>
    <w:rsid w:val="00737ED3"/>
    <w:rsid w:val="007400B1"/>
    <w:rsid w:val="00740C31"/>
    <w:rsid w:val="0074162D"/>
    <w:rsid w:val="00741AA0"/>
    <w:rsid w:val="007424F5"/>
    <w:rsid w:val="00742987"/>
    <w:rsid w:val="00742CD9"/>
    <w:rsid w:val="007446F0"/>
    <w:rsid w:val="007458AD"/>
    <w:rsid w:val="00745F86"/>
    <w:rsid w:val="007462E3"/>
    <w:rsid w:val="0074651D"/>
    <w:rsid w:val="00746604"/>
    <w:rsid w:val="00746888"/>
    <w:rsid w:val="00746C96"/>
    <w:rsid w:val="0075032A"/>
    <w:rsid w:val="00751526"/>
    <w:rsid w:val="0075152C"/>
    <w:rsid w:val="007515C8"/>
    <w:rsid w:val="00751FF2"/>
    <w:rsid w:val="00752698"/>
    <w:rsid w:val="007526C8"/>
    <w:rsid w:val="0075493E"/>
    <w:rsid w:val="007556B5"/>
    <w:rsid w:val="00755C5A"/>
    <w:rsid w:val="00760052"/>
    <w:rsid w:val="00761AD9"/>
    <w:rsid w:val="007622A3"/>
    <w:rsid w:val="00762B14"/>
    <w:rsid w:val="00762EF3"/>
    <w:rsid w:val="00763A2B"/>
    <w:rsid w:val="00764950"/>
    <w:rsid w:val="007649D5"/>
    <w:rsid w:val="00764EBA"/>
    <w:rsid w:val="007657F6"/>
    <w:rsid w:val="00765985"/>
    <w:rsid w:val="00765E13"/>
    <w:rsid w:val="007666FE"/>
    <w:rsid w:val="00766DAA"/>
    <w:rsid w:val="00766DD3"/>
    <w:rsid w:val="00767B39"/>
    <w:rsid w:val="00770806"/>
    <w:rsid w:val="007711C3"/>
    <w:rsid w:val="00771380"/>
    <w:rsid w:val="00771E0B"/>
    <w:rsid w:val="00772EE5"/>
    <w:rsid w:val="0077379A"/>
    <w:rsid w:val="0077467F"/>
    <w:rsid w:val="00774AF0"/>
    <w:rsid w:val="00774FE2"/>
    <w:rsid w:val="00775AF2"/>
    <w:rsid w:val="0077700A"/>
    <w:rsid w:val="00782D66"/>
    <w:rsid w:val="00782EA5"/>
    <w:rsid w:val="00782F2F"/>
    <w:rsid w:val="007852EE"/>
    <w:rsid w:val="0079001A"/>
    <w:rsid w:val="00792453"/>
    <w:rsid w:val="00792EC2"/>
    <w:rsid w:val="00793FB1"/>
    <w:rsid w:val="007944F5"/>
    <w:rsid w:val="00796747"/>
    <w:rsid w:val="007A0135"/>
    <w:rsid w:val="007A063F"/>
    <w:rsid w:val="007A0FE8"/>
    <w:rsid w:val="007A12FE"/>
    <w:rsid w:val="007A147C"/>
    <w:rsid w:val="007A1A5C"/>
    <w:rsid w:val="007A1C9F"/>
    <w:rsid w:val="007A2204"/>
    <w:rsid w:val="007A38C7"/>
    <w:rsid w:val="007A4473"/>
    <w:rsid w:val="007A4780"/>
    <w:rsid w:val="007A5AF6"/>
    <w:rsid w:val="007A7645"/>
    <w:rsid w:val="007A7878"/>
    <w:rsid w:val="007A7AB5"/>
    <w:rsid w:val="007A7E88"/>
    <w:rsid w:val="007B06BB"/>
    <w:rsid w:val="007B0FEE"/>
    <w:rsid w:val="007B2456"/>
    <w:rsid w:val="007B254D"/>
    <w:rsid w:val="007B2C6E"/>
    <w:rsid w:val="007B6405"/>
    <w:rsid w:val="007B6882"/>
    <w:rsid w:val="007B6DA1"/>
    <w:rsid w:val="007B7F12"/>
    <w:rsid w:val="007C01FE"/>
    <w:rsid w:val="007C026B"/>
    <w:rsid w:val="007C0296"/>
    <w:rsid w:val="007C0CA2"/>
    <w:rsid w:val="007C11FA"/>
    <w:rsid w:val="007C13CF"/>
    <w:rsid w:val="007C15A4"/>
    <w:rsid w:val="007C16CE"/>
    <w:rsid w:val="007C1AD7"/>
    <w:rsid w:val="007C1CA1"/>
    <w:rsid w:val="007C2078"/>
    <w:rsid w:val="007C28CC"/>
    <w:rsid w:val="007C4509"/>
    <w:rsid w:val="007C4D9F"/>
    <w:rsid w:val="007C4E20"/>
    <w:rsid w:val="007C525C"/>
    <w:rsid w:val="007C5641"/>
    <w:rsid w:val="007C5D83"/>
    <w:rsid w:val="007C6D25"/>
    <w:rsid w:val="007C774C"/>
    <w:rsid w:val="007C7B6F"/>
    <w:rsid w:val="007D08E4"/>
    <w:rsid w:val="007D2A81"/>
    <w:rsid w:val="007D348E"/>
    <w:rsid w:val="007D3A97"/>
    <w:rsid w:val="007D4274"/>
    <w:rsid w:val="007D474E"/>
    <w:rsid w:val="007D56A6"/>
    <w:rsid w:val="007D5F08"/>
    <w:rsid w:val="007D63D1"/>
    <w:rsid w:val="007D66C8"/>
    <w:rsid w:val="007D71B7"/>
    <w:rsid w:val="007D7879"/>
    <w:rsid w:val="007D7950"/>
    <w:rsid w:val="007D7B9A"/>
    <w:rsid w:val="007D7E44"/>
    <w:rsid w:val="007E0006"/>
    <w:rsid w:val="007E0662"/>
    <w:rsid w:val="007E0B6F"/>
    <w:rsid w:val="007E0E7F"/>
    <w:rsid w:val="007E1429"/>
    <w:rsid w:val="007E1714"/>
    <w:rsid w:val="007E19A6"/>
    <w:rsid w:val="007E38F7"/>
    <w:rsid w:val="007E43FA"/>
    <w:rsid w:val="007E4427"/>
    <w:rsid w:val="007E4E06"/>
    <w:rsid w:val="007E4F6F"/>
    <w:rsid w:val="007E740D"/>
    <w:rsid w:val="007F0210"/>
    <w:rsid w:val="007F0A85"/>
    <w:rsid w:val="007F1E80"/>
    <w:rsid w:val="007F2568"/>
    <w:rsid w:val="007F2D88"/>
    <w:rsid w:val="007F34EA"/>
    <w:rsid w:val="007F3D6F"/>
    <w:rsid w:val="007F42E1"/>
    <w:rsid w:val="007F5751"/>
    <w:rsid w:val="007F5D1A"/>
    <w:rsid w:val="007F6248"/>
    <w:rsid w:val="007F697B"/>
    <w:rsid w:val="007F6C5E"/>
    <w:rsid w:val="007F70F6"/>
    <w:rsid w:val="0080186E"/>
    <w:rsid w:val="008021C4"/>
    <w:rsid w:val="00803B13"/>
    <w:rsid w:val="00805754"/>
    <w:rsid w:val="00806113"/>
    <w:rsid w:val="0080650E"/>
    <w:rsid w:val="0080758E"/>
    <w:rsid w:val="00807794"/>
    <w:rsid w:val="008077D2"/>
    <w:rsid w:val="00807CD3"/>
    <w:rsid w:val="00810D2D"/>
    <w:rsid w:val="008120F0"/>
    <w:rsid w:val="00812FB5"/>
    <w:rsid w:val="00813E0B"/>
    <w:rsid w:val="008147D0"/>
    <w:rsid w:val="0081543F"/>
    <w:rsid w:val="008156EF"/>
    <w:rsid w:val="008166A4"/>
    <w:rsid w:val="0081676F"/>
    <w:rsid w:val="00816ECD"/>
    <w:rsid w:val="0081798D"/>
    <w:rsid w:val="0082008B"/>
    <w:rsid w:val="0082062F"/>
    <w:rsid w:val="0082164A"/>
    <w:rsid w:val="008225FF"/>
    <w:rsid w:val="00822BE1"/>
    <w:rsid w:val="00822E5E"/>
    <w:rsid w:val="0082313B"/>
    <w:rsid w:val="00823428"/>
    <w:rsid w:val="00823791"/>
    <w:rsid w:val="008243FB"/>
    <w:rsid w:val="0082441A"/>
    <w:rsid w:val="008255B9"/>
    <w:rsid w:val="008255CF"/>
    <w:rsid w:val="00827000"/>
    <w:rsid w:val="0083022F"/>
    <w:rsid w:val="008307EA"/>
    <w:rsid w:val="008317D7"/>
    <w:rsid w:val="00831B65"/>
    <w:rsid w:val="00832352"/>
    <w:rsid w:val="00832770"/>
    <w:rsid w:val="00832E50"/>
    <w:rsid w:val="008332A9"/>
    <w:rsid w:val="008333B9"/>
    <w:rsid w:val="0083481E"/>
    <w:rsid w:val="00834D8A"/>
    <w:rsid w:val="0083630F"/>
    <w:rsid w:val="00836461"/>
    <w:rsid w:val="00836A73"/>
    <w:rsid w:val="00841FD1"/>
    <w:rsid w:val="00843805"/>
    <w:rsid w:val="00844236"/>
    <w:rsid w:val="0084467E"/>
    <w:rsid w:val="008456C9"/>
    <w:rsid w:val="00845777"/>
    <w:rsid w:val="00845CC7"/>
    <w:rsid w:val="00846033"/>
    <w:rsid w:val="00846454"/>
    <w:rsid w:val="00847D3F"/>
    <w:rsid w:val="00850351"/>
    <w:rsid w:val="00851062"/>
    <w:rsid w:val="0085171F"/>
    <w:rsid w:val="0085175E"/>
    <w:rsid w:val="00851948"/>
    <w:rsid w:val="00851E2A"/>
    <w:rsid w:val="00852EBE"/>
    <w:rsid w:val="008533A2"/>
    <w:rsid w:val="00854BC4"/>
    <w:rsid w:val="00854CC8"/>
    <w:rsid w:val="008555AC"/>
    <w:rsid w:val="00856ADB"/>
    <w:rsid w:val="00856C5A"/>
    <w:rsid w:val="00856F38"/>
    <w:rsid w:val="008578E5"/>
    <w:rsid w:val="00857E96"/>
    <w:rsid w:val="00860881"/>
    <w:rsid w:val="008619D9"/>
    <w:rsid w:val="00861B59"/>
    <w:rsid w:val="00861F3C"/>
    <w:rsid w:val="00862F11"/>
    <w:rsid w:val="00864133"/>
    <w:rsid w:val="008646C6"/>
    <w:rsid w:val="00864A8F"/>
    <w:rsid w:val="00864BD4"/>
    <w:rsid w:val="008655EF"/>
    <w:rsid w:val="00865B15"/>
    <w:rsid w:val="00865BCD"/>
    <w:rsid w:val="00866082"/>
    <w:rsid w:val="00866977"/>
    <w:rsid w:val="00866979"/>
    <w:rsid w:val="00866DF3"/>
    <w:rsid w:val="00866EAC"/>
    <w:rsid w:val="00867020"/>
    <w:rsid w:val="008677A8"/>
    <w:rsid w:val="008678B7"/>
    <w:rsid w:val="0087060A"/>
    <w:rsid w:val="00870B56"/>
    <w:rsid w:val="00871162"/>
    <w:rsid w:val="00872449"/>
    <w:rsid w:val="00872DB3"/>
    <w:rsid w:val="00872F88"/>
    <w:rsid w:val="00873F28"/>
    <w:rsid w:val="00877167"/>
    <w:rsid w:val="0087734C"/>
    <w:rsid w:val="00877497"/>
    <w:rsid w:val="008805EE"/>
    <w:rsid w:val="00881BC5"/>
    <w:rsid w:val="008822BD"/>
    <w:rsid w:val="00882CC1"/>
    <w:rsid w:val="00883084"/>
    <w:rsid w:val="00883F27"/>
    <w:rsid w:val="008854A0"/>
    <w:rsid w:val="00885936"/>
    <w:rsid w:val="00886132"/>
    <w:rsid w:val="008864E0"/>
    <w:rsid w:val="00886DAD"/>
    <w:rsid w:val="008914FD"/>
    <w:rsid w:val="008915F6"/>
    <w:rsid w:val="00891811"/>
    <w:rsid w:val="008918FE"/>
    <w:rsid w:val="008934B2"/>
    <w:rsid w:val="00893565"/>
    <w:rsid w:val="00893942"/>
    <w:rsid w:val="00893992"/>
    <w:rsid w:val="00894245"/>
    <w:rsid w:val="00894674"/>
    <w:rsid w:val="00894A08"/>
    <w:rsid w:val="00894E67"/>
    <w:rsid w:val="00895E85"/>
    <w:rsid w:val="008A0A03"/>
    <w:rsid w:val="008A0E39"/>
    <w:rsid w:val="008A13C4"/>
    <w:rsid w:val="008A3AFE"/>
    <w:rsid w:val="008A4A5B"/>
    <w:rsid w:val="008A5248"/>
    <w:rsid w:val="008A56B2"/>
    <w:rsid w:val="008A5935"/>
    <w:rsid w:val="008A59E5"/>
    <w:rsid w:val="008A5BA1"/>
    <w:rsid w:val="008A6376"/>
    <w:rsid w:val="008B0765"/>
    <w:rsid w:val="008B11F0"/>
    <w:rsid w:val="008B160C"/>
    <w:rsid w:val="008B16F3"/>
    <w:rsid w:val="008B18F0"/>
    <w:rsid w:val="008B21AA"/>
    <w:rsid w:val="008B2980"/>
    <w:rsid w:val="008B4D86"/>
    <w:rsid w:val="008B56BA"/>
    <w:rsid w:val="008B6A26"/>
    <w:rsid w:val="008B6DCA"/>
    <w:rsid w:val="008C05BF"/>
    <w:rsid w:val="008C0D13"/>
    <w:rsid w:val="008C18E2"/>
    <w:rsid w:val="008C1A67"/>
    <w:rsid w:val="008C2C53"/>
    <w:rsid w:val="008C2CCE"/>
    <w:rsid w:val="008C563B"/>
    <w:rsid w:val="008C6AF8"/>
    <w:rsid w:val="008C7100"/>
    <w:rsid w:val="008C74EB"/>
    <w:rsid w:val="008C7C39"/>
    <w:rsid w:val="008D0939"/>
    <w:rsid w:val="008D156A"/>
    <w:rsid w:val="008D1E86"/>
    <w:rsid w:val="008D247E"/>
    <w:rsid w:val="008D26DB"/>
    <w:rsid w:val="008D2F31"/>
    <w:rsid w:val="008D2FB6"/>
    <w:rsid w:val="008D3317"/>
    <w:rsid w:val="008D3F52"/>
    <w:rsid w:val="008D43CD"/>
    <w:rsid w:val="008D608F"/>
    <w:rsid w:val="008D6954"/>
    <w:rsid w:val="008D6C76"/>
    <w:rsid w:val="008D6CF6"/>
    <w:rsid w:val="008D7A7A"/>
    <w:rsid w:val="008E1491"/>
    <w:rsid w:val="008E1645"/>
    <w:rsid w:val="008E26C1"/>
    <w:rsid w:val="008E5EF2"/>
    <w:rsid w:val="008E642C"/>
    <w:rsid w:val="008E728B"/>
    <w:rsid w:val="008F1035"/>
    <w:rsid w:val="008F20CE"/>
    <w:rsid w:val="008F21CA"/>
    <w:rsid w:val="008F223E"/>
    <w:rsid w:val="008F281D"/>
    <w:rsid w:val="008F282E"/>
    <w:rsid w:val="008F3ACA"/>
    <w:rsid w:val="008F4572"/>
    <w:rsid w:val="008F5211"/>
    <w:rsid w:val="008F52FD"/>
    <w:rsid w:val="008F5654"/>
    <w:rsid w:val="008F5B3A"/>
    <w:rsid w:val="008F6D13"/>
    <w:rsid w:val="008F7DE0"/>
    <w:rsid w:val="00900386"/>
    <w:rsid w:val="00900784"/>
    <w:rsid w:val="0090101C"/>
    <w:rsid w:val="009013D2"/>
    <w:rsid w:val="009016DF"/>
    <w:rsid w:val="00901B89"/>
    <w:rsid w:val="00901D83"/>
    <w:rsid w:val="00902110"/>
    <w:rsid w:val="00902222"/>
    <w:rsid w:val="009032A8"/>
    <w:rsid w:val="0090405D"/>
    <w:rsid w:val="009045FD"/>
    <w:rsid w:val="00904F6A"/>
    <w:rsid w:val="0090520D"/>
    <w:rsid w:val="00905DA1"/>
    <w:rsid w:val="009061E7"/>
    <w:rsid w:val="00911501"/>
    <w:rsid w:val="00911867"/>
    <w:rsid w:val="0091202E"/>
    <w:rsid w:val="00912312"/>
    <w:rsid w:val="009126AD"/>
    <w:rsid w:val="00912FF0"/>
    <w:rsid w:val="009131D4"/>
    <w:rsid w:val="00914A01"/>
    <w:rsid w:val="00915DDF"/>
    <w:rsid w:val="00915F71"/>
    <w:rsid w:val="0091656D"/>
    <w:rsid w:val="009174CF"/>
    <w:rsid w:val="00920162"/>
    <w:rsid w:val="00920B99"/>
    <w:rsid w:val="00920C9A"/>
    <w:rsid w:val="0092134E"/>
    <w:rsid w:val="00921E64"/>
    <w:rsid w:val="0092223A"/>
    <w:rsid w:val="00923381"/>
    <w:rsid w:val="0092340A"/>
    <w:rsid w:val="00923790"/>
    <w:rsid w:val="009239B2"/>
    <w:rsid w:val="00924133"/>
    <w:rsid w:val="009247E8"/>
    <w:rsid w:val="009247FE"/>
    <w:rsid w:val="00924A2E"/>
    <w:rsid w:val="00924C92"/>
    <w:rsid w:val="00925216"/>
    <w:rsid w:val="00925287"/>
    <w:rsid w:val="00925859"/>
    <w:rsid w:val="00926AE0"/>
    <w:rsid w:val="00927885"/>
    <w:rsid w:val="009300B2"/>
    <w:rsid w:val="0093036B"/>
    <w:rsid w:val="00931023"/>
    <w:rsid w:val="00931143"/>
    <w:rsid w:val="00931730"/>
    <w:rsid w:val="00932082"/>
    <w:rsid w:val="00932F15"/>
    <w:rsid w:val="00934580"/>
    <w:rsid w:val="00937043"/>
    <w:rsid w:val="0093716C"/>
    <w:rsid w:val="00937340"/>
    <w:rsid w:val="00937527"/>
    <w:rsid w:val="00937D4D"/>
    <w:rsid w:val="00942255"/>
    <w:rsid w:val="00942FAA"/>
    <w:rsid w:val="00946031"/>
    <w:rsid w:val="00946C3B"/>
    <w:rsid w:val="009479C6"/>
    <w:rsid w:val="009500A2"/>
    <w:rsid w:val="00950B14"/>
    <w:rsid w:val="0095150B"/>
    <w:rsid w:val="00951C44"/>
    <w:rsid w:val="00951E21"/>
    <w:rsid w:val="00951EC9"/>
    <w:rsid w:val="009537A5"/>
    <w:rsid w:val="00953828"/>
    <w:rsid w:val="00953CDC"/>
    <w:rsid w:val="0095405F"/>
    <w:rsid w:val="00954506"/>
    <w:rsid w:val="0095535F"/>
    <w:rsid w:val="0095621B"/>
    <w:rsid w:val="009564D8"/>
    <w:rsid w:val="009567C7"/>
    <w:rsid w:val="009571CE"/>
    <w:rsid w:val="009575E8"/>
    <w:rsid w:val="00957D6A"/>
    <w:rsid w:val="00960A5C"/>
    <w:rsid w:val="00961495"/>
    <w:rsid w:val="00961898"/>
    <w:rsid w:val="00961BBC"/>
    <w:rsid w:val="00961C3B"/>
    <w:rsid w:val="009627C5"/>
    <w:rsid w:val="00963335"/>
    <w:rsid w:val="00963BF2"/>
    <w:rsid w:val="00964373"/>
    <w:rsid w:val="00964389"/>
    <w:rsid w:val="00970F96"/>
    <w:rsid w:val="00971164"/>
    <w:rsid w:val="0097247A"/>
    <w:rsid w:val="009726BD"/>
    <w:rsid w:val="00972A09"/>
    <w:rsid w:val="0097351F"/>
    <w:rsid w:val="00973F85"/>
    <w:rsid w:val="00973FAF"/>
    <w:rsid w:val="009745DE"/>
    <w:rsid w:val="009746F3"/>
    <w:rsid w:val="009748CA"/>
    <w:rsid w:val="00975AD0"/>
    <w:rsid w:val="00975B40"/>
    <w:rsid w:val="00975C30"/>
    <w:rsid w:val="00976C34"/>
    <w:rsid w:val="0097709E"/>
    <w:rsid w:val="00977133"/>
    <w:rsid w:val="009807D7"/>
    <w:rsid w:val="009809CA"/>
    <w:rsid w:val="00981109"/>
    <w:rsid w:val="00981AE4"/>
    <w:rsid w:val="00981E5F"/>
    <w:rsid w:val="00982822"/>
    <w:rsid w:val="00983A43"/>
    <w:rsid w:val="00983E29"/>
    <w:rsid w:val="00984580"/>
    <w:rsid w:val="00984ADC"/>
    <w:rsid w:val="009855CF"/>
    <w:rsid w:val="00986D16"/>
    <w:rsid w:val="009876E6"/>
    <w:rsid w:val="00987BF0"/>
    <w:rsid w:val="00990A66"/>
    <w:rsid w:val="0099265D"/>
    <w:rsid w:val="00994004"/>
    <w:rsid w:val="0099498A"/>
    <w:rsid w:val="00994DE8"/>
    <w:rsid w:val="00994FC3"/>
    <w:rsid w:val="0099544A"/>
    <w:rsid w:val="00995500"/>
    <w:rsid w:val="0099561F"/>
    <w:rsid w:val="00995647"/>
    <w:rsid w:val="009978CE"/>
    <w:rsid w:val="00997CAF"/>
    <w:rsid w:val="009A074D"/>
    <w:rsid w:val="009A40C4"/>
    <w:rsid w:val="009A68C4"/>
    <w:rsid w:val="009A69E1"/>
    <w:rsid w:val="009A6B18"/>
    <w:rsid w:val="009A7639"/>
    <w:rsid w:val="009ABE55"/>
    <w:rsid w:val="009B0EAE"/>
    <w:rsid w:val="009B153E"/>
    <w:rsid w:val="009B1B56"/>
    <w:rsid w:val="009B226B"/>
    <w:rsid w:val="009B2648"/>
    <w:rsid w:val="009B31D6"/>
    <w:rsid w:val="009B364D"/>
    <w:rsid w:val="009B410B"/>
    <w:rsid w:val="009B43FE"/>
    <w:rsid w:val="009B4A89"/>
    <w:rsid w:val="009B50AD"/>
    <w:rsid w:val="009B6C0B"/>
    <w:rsid w:val="009C071C"/>
    <w:rsid w:val="009C1E3D"/>
    <w:rsid w:val="009C24C1"/>
    <w:rsid w:val="009C2EB7"/>
    <w:rsid w:val="009C4328"/>
    <w:rsid w:val="009C44E5"/>
    <w:rsid w:val="009C47B2"/>
    <w:rsid w:val="009C5A18"/>
    <w:rsid w:val="009C627A"/>
    <w:rsid w:val="009C6A0B"/>
    <w:rsid w:val="009C6C06"/>
    <w:rsid w:val="009C71A6"/>
    <w:rsid w:val="009C72BC"/>
    <w:rsid w:val="009C7D94"/>
    <w:rsid w:val="009D04F0"/>
    <w:rsid w:val="009D1B25"/>
    <w:rsid w:val="009D1E1C"/>
    <w:rsid w:val="009D2D0B"/>
    <w:rsid w:val="009D3A90"/>
    <w:rsid w:val="009D4A58"/>
    <w:rsid w:val="009D55A3"/>
    <w:rsid w:val="009D6175"/>
    <w:rsid w:val="009D62A3"/>
    <w:rsid w:val="009D62EC"/>
    <w:rsid w:val="009D719D"/>
    <w:rsid w:val="009D759E"/>
    <w:rsid w:val="009D7674"/>
    <w:rsid w:val="009D7E47"/>
    <w:rsid w:val="009E02FE"/>
    <w:rsid w:val="009E1B3D"/>
    <w:rsid w:val="009E3933"/>
    <w:rsid w:val="009E3BAE"/>
    <w:rsid w:val="009E4CEA"/>
    <w:rsid w:val="009E519C"/>
    <w:rsid w:val="009E5439"/>
    <w:rsid w:val="009E55FB"/>
    <w:rsid w:val="009E5EE9"/>
    <w:rsid w:val="009E6379"/>
    <w:rsid w:val="009E6649"/>
    <w:rsid w:val="009E6B19"/>
    <w:rsid w:val="009E7AC1"/>
    <w:rsid w:val="009E7BC9"/>
    <w:rsid w:val="009F0474"/>
    <w:rsid w:val="009F10EF"/>
    <w:rsid w:val="009F17FB"/>
    <w:rsid w:val="009F4DC6"/>
    <w:rsid w:val="009F6E8E"/>
    <w:rsid w:val="009F7069"/>
    <w:rsid w:val="009F7202"/>
    <w:rsid w:val="009F7AFA"/>
    <w:rsid w:val="009F7C77"/>
    <w:rsid w:val="00A0041E"/>
    <w:rsid w:val="00A00780"/>
    <w:rsid w:val="00A01A55"/>
    <w:rsid w:val="00A01F86"/>
    <w:rsid w:val="00A024E7"/>
    <w:rsid w:val="00A04615"/>
    <w:rsid w:val="00A047C5"/>
    <w:rsid w:val="00A05736"/>
    <w:rsid w:val="00A05D2E"/>
    <w:rsid w:val="00A0681D"/>
    <w:rsid w:val="00A06E07"/>
    <w:rsid w:val="00A06E21"/>
    <w:rsid w:val="00A06E8D"/>
    <w:rsid w:val="00A0703E"/>
    <w:rsid w:val="00A07A88"/>
    <w:rsid w:val="00A1035D"/>
    <w:rsid w:val="00A1080B"/>
    <w:rsid w:val="00A10DB3"/>
    <w:rsid w:val="00A119D4"/>
    <w:rsid w:val="00A12E1D"/>
    <w:rsid w:val="00A136B9"/>
    <w:rsid w:val="00A140C0"/>
    <w:rsid w:val="00A14214"/>
    <w:rsid w:val="00A146DD"/>
    <w:rsid w:val="00A15724"/>
    <w:rsid w:val="00A15789"/>
    <w:rsid w:val="00A15CD1"/>
    <w:rsid w:val="00A16151"/>
    <w:rsid w:val="00A164CC"/>
    <w:rsid w:val="00A20F4C"/>
    <w:rsid w:val="00A212C4"/>
    <w:rsid w:val="00A21579"/>
    <w:rsid w:val="00A21889"/>
    <w:rsid w:val="00A21BF9"/>
    <w:rsid w:val="00A22FAD"/>
    <w:rsid w:val="00A23075"/>
    <w:rsid w:val="00A23322"/>
    <w:rsid w:val="00A237FB"/>
    <w:rsid w:val="00A23F2D"/>
    <w:rsid w:val="00A24543"/>
    <w:rsid w:val="00A24F6F"/>
    <w:rsid w:val="00A2591C"/>
    <w:rsid w:val="00A25C8E"/>
    <w:rsid w:val="00A26DB2"/>
    <w:rsid w:val="00A27FFA"/>
    <w:rsid w:val="00A30107"/>
    <w:rsid w:val="00A31391"/>
    <w:rsid w:val="00A31D28"/>
    <w:rsid w:val="00A329BE"/>
    <w:rsid w:val="00A330ED"/>
    <w:rsid w:val="00A33F7D"/>
    <w:rsid w:val="00A3454B"/>
    <w:rsid w:val="00A35295"/>
    <w:rsid w:val="00A362E0"/>
    <w:rsid w:val="00A36A0F"/>
    <w:rsid w:val="00A38698"/>
    <w:rsid w:val="00A40172"/>
    <w:rsid w:val="00A41246"/>
    <w:rsid w:val="00A42214"/>
    <w:rsid w:val="00A4275F"/>
    <w:rsid w:val="00A444AD"/>
    <w:rsid w:val="00A44FBB"/>
    <w:rsid w:val="00A465D9"/>
    <w:rsid w:val="00A474EE"/>
    <w:rsid w:val="00A4767B"/>
    <w:rsid w:val="00A47834"/>
    <w:rsid w:val="00A47E60"/>
    <w:rsid w:val="00A503FA"/>
    <w:rsid w:val="00A5088F"/>
    <w:rsid w:val="00A50B6C"/>
    <w:rsid w:val="00A50FF6"/>
    <w:rsid w:val="00A51225"/>
    <w:rsid w:val="00A52098"/>
    <w:rsid w:val="00A536A7"/>
    <w:rsid w:val="00A5455A"/>
    <w:rsid w:val="00A54888"/>
    <w:rsid w:val="00A5502A"/>
    <w:rsid w:val="00A562E9"/>
    <w:rsid w:val="00A56CD5"/>
    <w:rsid w:val="00A56D50"/>
    <w:rsid w:val="00A576E5"/>
    <w:rsid w:val="00A60F0E"/>
    <w:rsid w:val="00A6106D"/>
    <w:rsid w:val="00A620B7"/>
    <w:rsid w:val="00A62652"/>
    <w:rsid w:val="00A63E6F"/>
    <w:rsid w:val="00A64D10"/>
    <w:rsid w:val="00A64D5F"/>
    <w:rsid w:val="00A64D9C"/>
    <w:rsid w:val="00A64E2D"/>
    <w:rsid w:val="00A655B3"/>
    <w:rsid w:val="00A656EF"/>
    <w:rsid w:val="00A6632B"/>
    <w:rsid w:val="00A672E8"/>
    <w:rsid w:val="00A67E60"/>
    <w:rsid w:val="00A70EE0"/>
    <w:rsid w:val="00A71203"/>
    <w:rsid w:val="00A7173F"/>
    <w:rsid w:val="00A71AFA"/>
    <w:rsid w:val="00A71D9A"/>
    <w:rsid w:val="00A7238D"/>
    <w:rsid w:val="00A7250E"/>
    <w:rsid w:val="00A7293E"/>
    <w:rsid w:val="00A73172"/>
    <w:rsid w:val="00A73B54"/>
    <w:rsid w:val="00A73D45"/>
    <w:rsid w:val="00A74055"/>
    <w:rsid w:val="00A74430"/>
    <w:rsid w:val="00A751AC"/>
    <w:rsid w:val="00A75E8A"/>
    <w:rsid w:val="00A766D7"/>
    <w:rsid w:val="00A76963"/>
    <w:rsid w:val="00A76B38"/>
    <w:rsid w:val="00A771FF"/>
    <w:rsid w:val="00A80163"/>
    <w:rsid w:val="00A80359"/>
    <w:rsid w:val="00A82962"/>
    <w:rsid w:val="00A834AA"/>
    <w:rsid w:val="00A83731"/>
    <w:rsid w:val="00A83AD2"/>
    <w:rsid w:val="00A83D0B"/>
    <w:rsid w:val="00A83F8B"/>
    <w:rsid w:val="00A8426D"/>
    <w:rsid w:val="00A84B0D"/>
    <w:rsid w:val="00A85180"/>
    <w:rsid w:val="00A8524C"/>
    <w:rsid w:val="00A87048"/>
    <w:rsid w:val="00A876E4"/>
    <w:rsid w:val="00A878BF"/>
    <w:rsid w:val="00A90218"/>
    <w:rsid w:val="00A90252"/>
    <w:rsid w:val="00A91062"/>
    <w:rsid w:val="00A910D2"/>
    <w:rsid w:val="00A91C41"/>
    <w:rsid w:val="00A92391"/>
    <w:rsid w:val="00A927B0"/>
    <w:rsid w:val="00A927EC"/>
    <w:rsid w:val="00A92AF2"/>
    <w:rsid w:val="00A93AF4"/>
    <w:rsid w:val="00A93DC0"/>
    <w:rsid w:val="00A948D7"/>
    <w:rsid w:val="00A94E52"/>
    <w:rsid w:val="00A95A48"/>
    <w:rsid w:val="00A95D11"/>
    <w:rsid w:val="00A95EF3"/>
    <w:rsid w:val="00A969CD"/>
    <w:rsid w:val="00A96FAB"/>
    <w:rsid w:val="00A9759E"/>
    <w:rsid w:val="00A97750"/>
    <w:rsid w:val="00AA1172"/>
    <w:rsid w:val="00AA1990"/>
    <w:rsid w:val="00AA2AC0"/>
    <w:rsid w:val="00AA2F15"/>
    <w:rsid w:val="00AA30E2"/>
    <w:rsid w:val="00AA31C4"/>
    <w:rsid w:val="00AA43F9"/>
    <w:rsid w:val="00AA44FE"/>
    <w:rsid w:val="00AA5C70"/>
    <w:rsid w:val="00AA5D01"/>
    <w:rsid w:val="00AA6100"/>
    <w:rsid w:val="00AA625F"/>
    <w:rsid w:val="00AA62FC"/>
    <w:rsid w:val="00AA668C"/>
    <w:rsid w:val="00AA66B3"/>
    <w:rsid w:val="00AA76F7"/>
    <w:rsid w:val="00AB02B2"/>
    <w:rsid w:val="00AB044C"/>
    <w:rsid w:val="00AB1403"/>
    <w:rsid w:val="00AB30D6"/>
    <w:rsid w:val="00AB35E6"/>
    <w:rsid w:val="00AB3670"/>
    <w:rsid w:val="00AB4C41"/>
    <w:rsid w:val="00AB5760"/>
    <w:rsid w:val="00AB5A46"/>
    <w:rsid w:val="00AB5AF8"/>
    <w:rsid w:val="00AB630A"/>
    <w:rsid w:val="00AB6EC9"/>
    <w:rsid w:val="00AB7AB8"/>
    <w:rsid w:val="00AC0050"/>
    <w:rsid w:val="00AC04B2"/>
    <w:rsid w:val="00AC13FD"/>
    <w:rsid w:val="00AC16E8"/>
    <w:rsid w:val="00AC3BC9"/>
    <w:rsid w:val="00AC3BFC"/>
    <w:rsid w:val="00AC48D6"/>
    <w:rsid w:val="00AC4E3A"/>
    <w:rsid w:val="00AC4FD6"/>
    <w:rsid w:val="00AC55B8"/>
    <w:rsid w:val="00AC5A37"/>
    <w:rsid w:val="00AC62C5"/>
    <w:rsid w:val="00AD0537"/>
    <w:rsid w:val="00AD08FE"/>
    <w:rsid w:val="00AD101E"/>
    <w:rsid w:val="00AD127D"/>
    <w:rsid w:val="00AD3E00"/>
    <w:rsid w:val="00AD453F"/>
    <w:rsid w:val="00AD4ACF"/>
    <w:rsid w:val="00AD594C"/>
    <w:rsid w:val="00AD6624"/>
    <w:rsid w:val="00AD741E"/>
    <w:rsid w:val="00AD7588"/>
    <w:rsid w:val="00AD7ABE"/>
    <w:rsid w:val="00AD7DCB"/>
    <w:rsid w:val="00AE01B9"/>
    <w:rsid w:val="00AE0C62"/>
    <w:rsid w:val="00AE0CDF"/>
    <w:rsid w:val="00AE1751"/>
    <w:rsid w:val="00AE1D67"/>
    <w:rsid w:val="00AE33AC"/>
    <w:rsid w:val="00AE3F1C"/>
    <w:rsid w:val="00AE4234"/>
    <w:rsid w:val="00AE59A2"/>
    <w:rsid w:val="00AE74DF"/>
    <w:rsid w:val="00AF08FA"/>
    <w:rsid w:val="00AF0C35"/>
    <w:rsid w:val="00AF10AB"/>
    <w:rsid w:val="00AF1510"/>
    <w:rsid w:val="00AF1566"/>
    <w:rsid w:val="00AF3075"/>
    <w:rsid w:val="00AF32A1"/>
    <w:rsid w:val="00AF3951"/>
    <w:rsid w:val="00AF3FA7"/>
    <w:rsid w:val="00AF3FCD"/>
    <w:rsid w:val="00AF4CE6"/>
    <w:rsid w:val="00AF503C"/>
    <w:rsid w:val="00AF5EF2"/>
    <w:rsid w:val="00AF6539"/>
    <w:rsid w:val="00AF69B9"/>
    <w:rsid w:val="00AF6B78"/>
    <w:rsid w:val="00AF6EDE"/>
    <w:rsid w:val="00AF73DB"/>
    <w:rsid w:val="00AF75ED"/>
    <w:rsid w:val="00AFE19D"/>
    <w:rsid w:val="00B009F9"/>
    <w:rsid w:val="00B01565"/>
    <w:rsid w:val="00B0262B"/>
    <w:rsid w:val="00B030B9"/>
    <w:rsid w:val="00B030EF"/>
    <w:rsid w:val="00B03615"/>
    <w:rsid w:val="00B03B6C"/>
    <w:rsid w:val="00B06C8F"/>
    <w:rsid w:val="00B06E5C"/>
    <w:rsid w:val="00B070E0"/>
    <w:rsid w:val="00B0721F"/>
    <w:rsid w:val="00B07622"/>
    <w:rsid w:val="00B07F91"/>
    <w:rsid w:val="00B10054"/>
    <w:rsid w:val="00B1075D"/>
    <w:rsid w:val="00B109CD"/>
    <w:rsid w:val="00B10D10"/>
    <w:rsid w:val="00B121E9"/>
    <w:rsid w:val="00B1242F"/>
    <w:rsid w:val="00B12DA4"/>
    <w:rsid w:val="00B1315E"/>
    <w:rsid w:val="00B13303"/>
    <w:rsid w:val="00B13B34"/>
    <w:rsid w:val="00B14623"/>
    <w:rsid w:val="00B15283"/>
    <w:rsid w:val="00B165D7"/>
    <w:rsid w:val="00B1708C"/>
    <w:rsid w:val="00B17926"/>
    <w:rsid w:val="00B202F7"/>
    <w:rsid w:val="00B20ADC"/>
    <w:rsid w:val="00B21470"/>
    <w:rsid w:val="00B214C6"/>
    <w:rsid w:val="00B221BB"/>
    <w:rsid w:val="00B23665"/>
    <w:rsid w:val="00B23E90"/>
    <w:rsid w:val="00B250A9"/>
    <w:rsid w:val="00B25137"/>
    <w:rsid w:val="00B25D3A"/>
    <w:rsid w:val="00B26F2F"/>
    <w:rsid w:val="00B27564"/>
    <w:rsid w:val="00B276D7"/>
    <w:rsid w:val="00B27EF3"/>
    <w:rsid w:val="00B3022F"/>
    <w:rsid w:val="00B31564"/>
    <w:rsid w:val="00B32C82"/>
    <w:rsid w:val="00B33026"/>
    <w:rsid w:val="00B333B7"/>
    <w:rsid w:val="00B342E8"/>
    <w:rsid w:val="00B34E76"/>
    <w:rsid w:val="00B37581"/>
    <w:rsid w:val="00B409B4"/>
    <w:rsid w:val="00B40E6C"/>
    <w:rsid w:val="00B412CA"/>
    <w:rsid w:val="00B414C6"/>
    <w:rsid w:val="00B41EDF"/>
    <w:rsid w:val="00B42A51"/>
    <w:rsid w:val="00B433C7"/>
    <w:rsid w:val="00B44D7D"/>
    <w:rsid w:val="00B45071"/>
    <w:rsid w:val="00B4603D"/>
    <w:rsid w:val="00B4672A"/>
    <w:rsid w:val="00B47397"/>
    <w:rsid w:val="00B50D32"/>
    <w:rsid w:val="00B51476"/>
    <w:rsid w:val="00B51CB8"/>
    <w:rsid w:val="00B51FB5"/>
    <w:rsid w:val="00B520DD"/>
    <w:rsid w:val="00B52A2D"/>
    <w:rsid w:val="00B5382D"/>
    <w:rsid w:val="00B53FE3"/>
    <w:rsid w:val="00B55111"/>
    <w:rsid w:val="00B565FC"/>
    <w:rsid w:val="00B57EB0"/>
    <w:rsid w:val="00B6182D"/>
    <w:rsid w:val="00B62F23"/>
    <w:rsid w:val="00B63557"/>
    <w:rsid w:val="00B63C1E"/>
    <w:rsid w:val="00B64069"/>
    <w:rsid w:val="00B67434"/>
    <w:rsid w:val="00B67B86"/>
    <w:rsid w:val="00B70B76"/>
    <w:rsid w:val="00B70B93"/>
    <w:rsid w:val="00B70FEC"/>
    <w:rsid w:val="00B71B7C"/>
    <w:rsid w:val="00B73552"/>
    <w:rsid w:val="00B75557"/>
    <w:rsid w:val="00B757EE"/>
    <w:rsid w:val="00B77011"/>
    <w:rsid w:val="00B77398"/>
    <w:rsid w:val="00B773A0"/>
    <w:rsid w:val="00B779A3"/>
    <w:rsid w:val="00B80670"/>
    <w:rsid w:val="00B80723"/>
    <w:rsid w:val="00B80AAF"/>
    <w:rsid w:val="00B80E4C"/>
    <w:rsid w:val="00B80EE3"/>
    <w:rsid w:val="00B82821"/>
    <w:rsid w:val="00B82A48"/>
    <w:rsid w:val="00B82B34"/>
    <w:rsid w:val="00B83135"/>
    <w:rsid w:val="00B83705"/>
    <w:rsid w:val="00B86959"/>
    <w:rsid w:val="00B903CB"/>
    <w:rsid w:val="00B91578"/>
    <w:rsid w:val="00B91D75"/>
    <w:rsid w:val="00B91F65"/>
    <w:rsid w:val="00B937B1"/>
    <w:rsid w:val="00B93C05"/>
    <w:rsid w:val="00B9572F"/>
    <w:rsid w:val="00B96B06"/>
    <w:rsid w:val="00BA1C4C"/>
    <w:rsid w:val="00BA1E04"/>
    <w:rsid w:val="00BA4FB4"/>
    <w:rsid w:val="00BA5476"/>
    <w:rsid w:val="00BA5659"/>
    <w:rsid w:val="00BA5D1A"/>
    <w:rsid w:val="00BA600A"/>
    <w:rsid w:val="00BA6055"/>
    <w:rsid w:val="00BA6230"/>
    <w:rsid w:val="00BA6500"/>
    <w:rsid w:val="00BA6F4B"/>
    <w:rsid w:val="00BA7316"/>
    <w:rsid w:val="00BA7BD4"/>
    <w:rsid w:val="00BA7CFE"/>
    <w:rsid w:val="00BA7ECD"/>
    <w:rsid w:val="00BB08E9"/>
    <w:rsid w:val="00BB0B21"/>
    <w:rsid w:val="00BB19E2"/>
    <w:rsid w:val="00BB1F85"/>
    <w:rsid w:val="00BB20FD"/>
    <w:rsid w:val="00BB3108"/>
    <w:rsid w:val="00BB37A6"/>
    <w:rsid w:val="00BB5502"/>
    <w:rsid w:val="00BB5AB3"/>
    <w:rsid w:val="00BB604C"/>
    <w:rsid w:val="00BB6299"/>
    <w:rsid w:val="00BB6B74"/>
    <w:rsid w:val="00BB7832"/>
    <w:rsid w:val="00BB7E25"/>
    <w:rsid w:val="00BB7F85"/>
    <w:rsid w:val="00BC2577"/>
    <w:rsid w:val="00BC2BEA"/>
    <w:rsid w:val="00BC49DC"/>
    <w:rsid w:val="00BC583D"/>
    <w:rsid w:val="00BC5984"/>
    <w:rsid w:val="00BD0020"/>
    <w:rsid w:val="00BD0AF3"/>
    <w:rsid w:val="00BD1609"/>
    <w:rsid w:val="00BD1F03"/>
    <w:rsid w:val="00BD37B2"/>
    <w:rsid w:val="00BD4392"/>
    <w:rsid w:val="00BD5FDE"/>
    <w:rsid w:val="00BD6518"/>
    <w:rsid w:val="00BE047B"/>
    <w:rsid w:val="00BE0680"/>
    <w:rsid w:val="00BE0F34"/>
    <w:rsid w:val="00BE1A82"/>
    <w:rsid w:val="00BE2288"/>
    <w:rsid w:val="00BE44BB"/>
    <w:rsid w:val="00BE4BAB"/>
    <w:rsid w:val="00BE4BC8"/>
    <w:rsid w:val="00BE4F8E"/>
    <w:rsid w:val="00BE5490"/>
    <w:rsid w:val="00BE6956"/>
    <w:rsid w:val="00BE6D05"/>
    <w:rsid w:val="00BE7008"/>
    <w:rsid w:val="00BE7178"/>
    <w:rsid w:val="00BE7410"/>
    <w:rsid w:val="00BE7D26"/>
    <w:rsid w:val="00BF0987"/>
    <w:rsid w:val="00BF0EDC"/>
    <w:rsid w:val="00BF0F93"/>
    <w:rsid w:val="00BF175F"/>
    <w:rsid w:val="00BF1B6D"/>
    <w:rsid w:val="00BF226F"/>
    <w:rsid w:val="00BF2482"/>
    <w:rsid w:val="00BF2566"/>
    <w:rsid w:val="00BF2A3F"/>
    <w:rsid w:val="00BF2DE8"/>
    <w:rsid w:val="00BF3A65"/>
    <w:rsid w:val="00BF3FF4"/>
    <w:rsid w:val="00BF55DD"/>
    <w:rsid w:val="00BF59C7"/>
    <w:rsid w:val="00BF5F24"/>
    <w:rsid w:val="00BF5FCB"/>
    <w:rsid w:val="00BF6403"/>
    <w:rsid w:val="00BF6761"/>
    <w:rsid w:val="00BF7DA2"/>
    <w:rsid w:val="00C00371"/>
    <w:rsid w:val="00C01287"/>
    <w:rsid w:val="00C01365"/>
    <w:rsid w:val="00C0282F"/>
    <w:rsid w:val="00C03122"/>
    <w:rsid w:val="00C038AC"/>
    <w:rsid w:val="00C03FF0"/>
    <w:rsid w:val="00C04520"/>
    <w:rsid w:val="00C046CA"/>
    <w:rsid w:val="00C047C8"/>
    <w:rsid w:val="00C04AB7"/>
    <w:rsid w:val="00C061A4"/>
    <w:rsid w:val="00C06455"/>
    <w:rsid w:val="00C06951"/>
    <w:rsid w:val="00C06989"/>
    <w:rsid w:val="00C06CFE"/>
    <w:rsid w:val="00C079B7"/>
    <w:rsid w:val="00C07BD5"/>
    <w:rsid w:val="00C07D35"/>
    <w:rsid w:val="00C12373"/>
    <w:rsid w:val="00C1260C"/>
    <w:rsid w:val="00C12717"/>
    <w:rsid w:val="00C134BC"/>
    <w:rsid w:val="00C13584"/>
    <w:rsid w:val="00C1379C"/>
    <w:rsid w:val="00C1396E"/>
    <w:rsid w:val="00C13F03"/>
    <w:rsid w:val="00C146AA"/>
    <w:rsid w:val="00C15262"/>
    <w:rsid w:val="00C152DC"/>
    <w:rsid w:val="00C17F2E"/>
    <w:rsid w:val="00C20498"/>
    <w:rsid w:val="00C20D52"/>
    <w:rsid w:val="00C20E64"/>
    <w:rsid w:val="00C21B19"/>
    <w:rsid w:val="00C22292"/>
    <w:rsid w:val="00C2291F"/>
    <w:rsid w:val="00C22E33"/>
    <w:rsid w:val="00C23822"/>
    <w:rsid w:val="00C240FA"/>
    <w:rsid w:val="00C2448A"/>
    <w:rsid w:val="00C257C5"/>
    <w:rsid w:val="00C25C38"/>
    <w:rsid w:val="00C27064"/>
    <w:rsid w:val="00C27B92"/>
    <w:rsid w:val="00C3143B"/>
    <w:rsid w:val="00C3284C"/>
    <w:rsid w:val="00C32C37"/>
    <w:rsid w:val="00C331FB"/>
    <w:rsid w:val="00C33315"/>
    <w:rsid w:val="00C335D2"/>
    <w:rsid w:val="00C335F3"/>
    <w:rsid w:val="00C33B7B"/>
    <w:rsid w:val="00C341FC"/>
    <w:rsid w:val="00C35152"/>
    <w:rsid w:val="00C35E40"/>
    <w:rsid w:val="00C36269"/>
    <w:rsid w:val="00C363B0"/>
    <w:rsid w:val="00C36481"/>
    <w:rsid w:val="00C36813"/>
    <w:rsid w:val="00C36D3E"/>
    <w:rsid w:val="00C37E2A"/>
    <w:rsid w:val="00C40448"/>
    <w:rsid w:val="00C40894"/>
    <w:rsid w:val="00C40CEC"/>
    <w:rsid w:val="00C410C6"/>
    <w:rsid w:val="00C43B81"/>
    <w:rsid w:val="00C44BF3"/>
    <w:rsid w:val="00C44C22"/>
    <w:rsid w:val="00C44F04"/>
    <w:rsid w:val="00C450E5"/>
    <w:rsid w:val="00C45539"/>
    <w:rsid w:val="00C45D86"/>
    <w:rsid w:val="00C46B84"/>
    <w:rsid w:val="00C46FB8"/>
    <w:rsid w:val="00C4759C"/>
    <w:rsid w:val="00C5048B"/>
    <w:rsid w:val="00C5055A"/>
    <w:rsid w:val="00C5077C"/>
    <w:rsid w:val="00C5093F"/>
    <w:rsid w:val="00C5095C"/>
    <w:rsid w:val="00C517A1"/>
    <w:rsid w:val="00C52153"/>
    <w:rsid w:val="00C52C43"/>
    <w:rsid w:val="00C52CD0"/>
    <w:rsid w:val="00C53153"/>
    <w:rsid w:val="00C53883"/>
    <w:rsid w:val="00C54563"/>
    <w:rsid w:val="00C5557A"/>
    <w:rsid w:val="00C55737"/>
    <w:rsid w:val="00C560A4"/>
    <w:rsid w:val="00C57AD6"/>
    <w:rsid w:val="00C60336"/>
    <w:rsid w:val="00C60711"/>
    <w:rsid w:val="00C607B4"/>
    <w:rsid w:val="00C60CF6"/>
    <w:rsid w:val="00C626F1"/>
    <w:rsid w:val="00C6278D"/>
    <w:rsid w:val="00C6300E"/>
    <w:rsid w:val="00C630F0"/>
    <w:rsid w:val="00C63E69"/>
    <w:rsid w:val="00C64B87"/>
    <w:rsid w:val="00C65514"/>
    <w:rsid w:val="00C65B2F"/>
    <w:rsid w:val="00C671DD"/>
    <w:rsid w:val="00C678C1"/>
    <w:rsid w:val="00C67F18"/>
    <w:rsid w:val="00C704B6"/>
    <w:rsid w:val="00C7090E"/>
    <w:rsid w:val="00C70B28"/>
    <w:rsid w:val="00C70B87"/>
    <w:rsid w:val="00C71293"/>
    <w:rsid w:val="00C72057"/>
    <w:rsid w:val="00C72105"/>
    <w:rsid w:val="00C723E2"/>
    <w:rsid w:val="00C7354B"/>
    <w:rsid w:val="00C7373B"/>
    <w:rsid w:val="00C7387F"/>
    <w:rsid w:val="00C74C7A"/>
    <w:rsid w:val="00C75E82"/>
    <w:rsid w:val="00C76652"/>
    <w:rsid w:val="00C768AB"/>
    <w:rsid w:val="00C76FEE"/>
    <w:rsid w:val="00C7772C"/>
    <w:rsid w:val="00C80280"/>
    <w:rsid w:val="00C80408"/>
    <w:rsid w:val="00C80961"/>
    <w:rsid w:val="00C80CD2"/>
    <w:rsid w:val="00C80DE7"/>
    <w:rsid w:val="00C816C8"/>
    <w:rsid w:val="00C83389"/>
    <w:rsid w:val="00C8340D"/>
    <w:rsid w:val="00C83B62"/>
    <w:rsid w:val="00C840E8"/>
    <w:rsid w:val="00C84408"/>
    <w:rsid w:val="00C845D9"/>
    <w:rsid w:val="00C848B7"/>
    <w:rsid w:val="00C85080"/>
    <w:rsid w:val="00C851CE"/>
    <w:rsid w:val="00C857F4"/>
    <w:rsid w:val="00C86000"/>
    <w:rsid w:val="00C86DE6"/>
    <w:rsid w:val="00C86EDB"/>
    <w:rsid w:val="00C87122"/>
    <w:rsid w:val="00C913DF"/>
    <w:rsid w:val="00C919AD"/>
    <w:rsid w:val="00C92101"/>
    <w:rsid w:val="00C93106"/>
    <w:rsid w:val="00C93429"/>
    <w:rsid w:val="00C93D83"/>
    <w:rsid w:val="00C95EFE"/>
    <w:rsid w:val="00C95F0E"/>
    <w:rsid w:val="00C967E8"/>
    <w:rsid w:val="00C968FD"/>
    <w:rsid w:val="00C974CF"/>
    <w:rsid w:val="00CA00B1"/>
    <w:rsid w:val="00CA012E"/>
    <w:rsid w:val="00CA08F0"/>
    <w:rsid w:val="00CA14E0"/>
    <w:rsid w:val="00CA1994"/>
    <w:rsid w:val="00CA1A88"/>
    <w:rsid w:val="00CA3ACA"/>
    <w:rsid w:val="00CA3F5A"/>
    <w:rsid w:val="00CA4E0D"/>
    <w:rsid w:val="00CA5000"/>
    <w:rsid w:val="00CA5118"/>
    <w:rsid w:val="00CA7114"/>
    <w:rsid w:val="00CA7350"/>
    <w:rsid w:val="00CA785B"/>
    <w:rsid w:val="00CA7EEC"/>
    <w:rsid w:val="00CB024C"/>
    <w:rsid w:val="00CB0677"/>
    <w:rsid w:val="00CB0B1B"/>
    <w:rsid w:val="00CB1D19"/>
    <w:rsid w:val="00CB2345"/>
    <w:rsid w:val="00CB2A3D"/>
    <w:rsid w:val="00CB37FB"/>
    <w:rsid w:val="00CB38B9"/>
    <w:rsid w:val="00CB5450"/>
    <w:rsid w:val="00CB54CB"/>
    <w:rsid w:val="00CB61AF"/>
    <w:rsid w:val="00CB6BB9"/>
    <w:rsid w:val="00CBAC76"/>
    <w:rsid w:val="00CC0292"/>
    <w:rsid w:val="00CC14AE"/>
    <w:rsid w:val="00CC1A11"/>
    <w:rsid w:val="00CC1F36"/>
    <w:rsid w:val="00CC2666"/>
    <w:rsid w:val="00CC3B02"/>
    <w:rsid w:val="00CC4F1D"/>
    <w:rsid w:val="00CC5580"/>
    <w:rsid w:val="00CC5654"/>
    <w:rsid w:val="00CC56DD"/>
    <w:rsid w:val="00CD0B52"/>
    <w:rsid w:val="00CD0F79"/>
    <w:rsid w:val="00CD151B"/>
    <w:rsid w:val="00CD173D"/>
    <w:rsid w:val="00CD3E91"/>
    <w:rsid w:val="00CD402B"/>
    <w:rsid w:val="00CD5C7F"/>
    <w:rsid w:val="00CD606A"/>
    <w:rsid w:val="00CD7B4C"/>
    <w:rsid w:val="00CD7B93"/>
    <w:rsid w:val="00CD7C27"/>
    <w:rsid w:val="00CE09E4"/>
    <w:rsid w:val="00CE1A57"/>
    <w:rsid w:val="00CE2851"/>
    <w:rsid w:val="00CE2D2E"/>
    <w:rsid w:val="00CE2D32"/>
    <w:rsid w:val="00CE462B"/>
    <w:rsid w:val="00CE506A"/>
    <w:rsid w:val="00CE69F0"/>
    <w:rsid w:val="00CF0674"/>
    <w:rsid w:val="00CF14A6"/>
    <w:rsid w:val="00CF17F1"/>
    <w:rsid w:val="00CF1CFD"/>
    <w:rsid w:val="00CF2A0B"/>
    <w:rsid w:val="00CF3D36"/>
    <w:rsid w:val="00CF419B"/>
    <w:rsid w:val="00CF4B76"/>
    <w:rsid w:val="00CF5A7B"/>
    <w:rsid w:val="00CF6485"/>
    <w:rsid w:val="00CF65C2"/>
    <w:rsid w:val="00CF6931"/>
    <w:rsid w:val="00CF69D8"/>
    <w:rsid w:val="00CF6FC5"/>
    <w:rsid w:val="00D02334"/>
    <w:rsid w:val="00D026A2"/>
    <w:rsid w:val="00D03992"/>
    <w:rsid w:val="00D03F97"/>
    <w:rsid w:val="00D0448F"/>
    <w:rsid w:val="00D04595"/>
    <w:rsid w:val="00D048EC"/>
    <w:rsid w:val="00D04918"/>
    <w:rsid w:val="00D04A64"/>
    <w:rsid w:val="00D050DF"/>
    <w:rsid w:val="00D05373"/>
    <w:rsid w:val="00D05D8F"/>
    <w:rsid w:val="00D0685B"/>
    <w:rsid w:val="00D06BFC"/>
    <w:rsid w:val="00D07B12"/>
    <w:rsid w:val="00D1064F"/>
    <w:rsid w:val="00D1069D"/>
    <w:rsid w:val="00D10FAE"/>
    <w:rsid w:val="00D114ED"/>
    <w:rsid w:val="00D12266"/>
    <w:rsid w:val="00D126BE"/>
    <w:rsid w:val="00D12B1E"/>
    <w:rsid w:val="00D12B97"/>
    <w:rsid w:val="00D1311D"/>
    <w:rsid w:val="00D137DB"/>
    <w:rsid w:val="00D14040"/>
    <w:rsid w:val="00D154D6"/>
    <w:rsid w:val="00D161D3"/>
    <w:rsid w:val="00D16EA0"/>
    <w:rsid w:val="00D175A0"/>
    <w:rsid w:val="00D17723"/>
    <w:rsid w:val="00D207C1"/>
    <w:rsid w:val="00D20A92"/>
    <w:rsid w:val="00D20ACC"/>
    <w:rsid w:val="00D20F99"/>
    <w:rsid w:val="00D21173"/>
    <w:rsid w:val="00D21808"/>
    <w:rsid w:val="00D21C1F"/>
    <w:rsid w:val="00D21C38"/>
    <w:rsid w:val="00D22998"/>
    <w:rsid w:val="00D22FE9"/>
    <w:rsid w:val="00D24089"/>
    <w:rsid w:val="00D24314"/>
    <w:rsid w:val="00D252F4"/>
    <w:rsid w:val="00D25774"/>
    <w:rsid w:val="00D259EF"/>
    <w:rsid w:val="00D2616B"/>
    <w:rsid w:val="00D271B1"/>
    <w:rsid w:val="00D278C8"/>
    <w:rsid w:val="00D27FFE"/>
    <w:rsid w:val="00D31972"/>
    <w:rsid w:val="00D31FF5"/>
    <w:rsid w:val="00D3267B"/>
    <w:rsid w:val="00D328F8"/>
    <w:rsid w:val="00D32D1F"/>
    <w:rsid w:val="00D333A2"/>
    <w:rsid w:val="00D338DF"/>
    <w:rsid w:val="00D341C6"/>
    <w:rsid w:val="00D35829"/>
    <w:rsid w:val="00D36235"/>
    <w:rsid w:val="00D36626"/>
    <w:rsid w:val="00D3719D"/>
    <w:rsid w:val="00D4044E"/>
    <w:rsid w:val="00D4066C"/>
    <w:rsid w:val="00D41342"/>
    <w:rsid w:val="00D41DB1"/>
    <w:rsid w:val="00D42268"/>
    <w:rsid w:val="00D43A68"/>
    <w:rsid w:val="00D43C80"/>
    <w:rsid w:val="00D43EDF"/>
    <w:rsid w:val="00D43F23"/>
    <w:rsid w:val="00D44840"/>
    <w:rsid w:val="00D4497C"/>
    <w:rsid w:val="00D458C6"/>
    <w:rsid w:val="00D46188"/>
    <w:rsid w:val="00D47780"/>
    <w:rsid w:val="00D47B71"/>
    <w:rsid w:val="00D518D7"/>
    <w:rsid w:val="00D51B6A"/>
    <w:rsid w:val="00D52596"/>
    <w:rsid w:val="00D52A49"/>
    <w:rsid w:val="00D52AE4"/>
    <w:rsid w:val="00D53078"/>
    <w:rsid w:val="00D54254"/>
    <w:rsid w:val="00D54350"/>
    <w:rsid w:val="00D54E98"/>
    <w:rsid w:val="00D54FC6"/>
    <w:rsid w:val="00D5585F"/>
    <w:rsid w:val="00D558CE"/>
    <w:rsid w:val="00D56411"/>
    <w:rsid w:val="00D571F7"/>
    <w:rsid w:val="00D57B6C"/>
    <w:rsid w:val="00D6002D"/>
    <w:rsid w:val="00D60137"/>
    <w:rsid w:val="00D609F1"/>
    <w:rsid w:val="00D60A3E"/>
    <w:rsid w:val="00D60B8A"/>
    <w:rsid w:val="00D62119"/>
    <w:rsid w:val="00D62BD2"/>
    <w:rsid w:val="00D635D3"/>
    <w:rsid w:val="00D636F1"/>
    <w:rsid w:val="00D63AA1"/>
    <w:rsid w:val="00D649DF"/>
    <w:rsid w:val="00D64B93"/>
    <w:rsid w:val="00D64F27"/>
    <w:rsid w:val="00D65351"/>
    <w:rsid w:val="00D65639"/>
    <w:rsid w:val="00D65B5B"/>
    <w:rsid w:val="00D67599"/>
    <w:rsid w:val="00D67A0B"/>
    <w:rsid w:val="00D71E89"/>
    <w:rsid w:val="00D73FBB"/>
    <w:rsid w:val="00D745AE"/>
    <w:rsid w:val="00D75E2D"/>
    <w:rsid w:val="00D803EE"/>
    <w:rsid w:val="00D808D8"/>
    <w:rsid w:val="00D819E4"/>
    <w:rsid w:val="00D82237"/>
    <w:rsid w:val="00D82476"/>
    <w:rsid w:val="00D83316"/>
    <w:rsid w:val="00D83806"/>
    <w:rsid w:val="00D83B64"/>
    <w:rsid w:val="00D84818"/>
    <w:rsid w:val="00D84EE9"/>
    <w:rsid w:val="00D85170"/>
    <w:rsid w:val="00D85E9A"/>
    <w:rsid w:val="00D86C5E"/>
    <w:rsid w:val="00D86F2F"/>
    <w:rsid w:val="00D870DA"/>
    <w:rsid w:val="00D87750"/>
    <w:rsid w:val="00D90205"/>
    <w:rsid w:val="00D90629"/>
    <w:rsid w:val="00D913F1"/>
    <w:rsid w:val="00D91715"/>
    <w:rsid w:val="00D91C03"/>
    <w:rsid w:val="00D923FC"/>
    <w:rsid w:val="00D92866"/>
    <w:rsid w:val="00D92CAF"/>
    <w:rsid w:val="00D93177"/>
    <w:rsid w:val="00D948A2"/>
    <w:rsid w:val="00D94A69"/>
    <w:rsid w:val="00D94B4A"/>
    <w:rsid w:val="00D951BC"/>
    <w:rsid w:val="00D95257"/>
    <w:rsid w:val="00D95E62"/>
    <w:rsid w:val="00D965DC"/>
    <w:rsid w:val="00D96D5C"/>
    <w:rsid w:val="00D96FF0"/>
    <w:rsid w:val="00D97029"/>
    <w:rsid w:val="00D974B0"/>
    <w:rsid w:val="00D97575"/>
    <w:rsid w:val="00D97959"/>
    <w:rsid w:val="00D97BB7"/>
    <w:rsid w:val="00D97CF1"/>
    <w:rsid w:val="00D97E83"/>
    <w:rsid w:val="00DA071E"/>
    <w:rsid w:val="00DA0EAD"/>
    <w:rsid w:val="00DA1588"/>
    <w:rsid w:val="00DA2124"/>
    <w:rsid w:val="00DA23F8"/>
    <w:rsid w:val="00DA3DF3"/>
    <w:rsid w:val="00DA445B"/>
    <w:rsid w:val="00DA4767"/>
    <w:rsid w:val="00DA5EE2"/>
    <w:rsid w:val="00DA602C"/>
    <w:rsid w:val="00DA6DB0"/>
    <w:rsid w:val="00DA6E76"/>
    <w:rsid w:val="00DA6F13"/>
    <w:rsid w:val="00DA708E"/>
    <w:rsid w:val="00DA7795"/>
    <w:rsid w:val="00DA7BA7"/>
    <w:rsid w:val="00DB1B22"/>
    <w:rsid w:val="00DB285A"/>
    <w:rsid w:val="00DB330D"/>
    <w:rsid w:val="00DB36A1"/>
    <w:rsid w:val="00DB39A3"/>
    <w:rsid w:val="00DB4096"/>
    <w:rsid w:val="00DB46F6"/>
    <w:rsid w:val="00DB4830"/>
    <w:rsid w:val="00DB4EE0"/>
    <w:rsid w:val="00DB4FC1"/>
    <w:rsid w:val="00DB58D2"/>
    <w:rsid w:val="00DB5FC3"/>
    <w:rsid w:val="00DB5FED"/>
    <w:rsid w:val="00DB6B15"/>
    <w:rsid w:val="00DB6C37"/>
    <w:rsid w:val="00DB70CE"/>
    <w:rsid w:val="00DB71A3"/>
    <w:rsid w:val="00DB7C7D"/>
    <w:rsid w:val="00DC003E"/>
    <w:rsid w:val="00DC0B59"/>
    <w:rsid w:val="00DC1265"/>
    <w:rsid w:val="00DC1E05"/>
    <w:rsid w:val="00DC29EE"/>
    <w:rsid w:val="00DC2B1F"/>
    <w:rsid w:val="00DC2F61"/>
    <w:rsid w:val="00DC3164"/>
    <w:rsid w:val="00DC32AA"/>
    <w:rsid w:val="00DC4000"/>
    <w:rsid w:val="00DC44B5"/>
    <w:rsid w:val="00DC48FC"/>
    <w:rsid w:val="00DC4BF9"/>
    <w:rsid w:val="00DC4F6C"/>
    <w:rsid w:val="00DC5927"/>
    <w:rsid w:val="00DC5CE6"/>
    <w:rsid w:val="00DC6A2A"/>
    <w:rsid w:val="00DC6C4B"/>
    <w:rsid w:val="00DD12D0"/>
    <w:rsid w:val="00DD14CD"/>
    <w:rsid w:val="00DD16A3"/>
    <w:rsid w:val="00DD23D4"/>
    <w:rsid w:val="00DD30F6"/>
    <w:rsid w:val="00DD3792"/>
    <w:rsid w:val="00DD43F0"/>
    <w:rsid w:val="00DD5097"/>
    <w:rsid w:val="00DD5137"/>
    <w:rsid w:val="00DD5B07"/>
    <w:rsid w:val="00DD69F1"/>
    <w:rsid w:val="00DD7107"/>
    <w:rsid w:val="00DD72AA"/>
    <w:rsid w:val="00DD7401"/>
    <w:rsid w:val="00DE0A53"/>
    <w:rsid w:val="00DE1B6F"/>
    <w:rsid w:val="00DE1C7D"/>
    <w:rsid w:val="00DE1EC3"/>
    <w:rsid w:val="00DE213D"/>
    <w:rsid w:val="00DE29A4"/>
    <w:rsid w:val="00DE2F7A"/>
    <w:rsid w:val="00DE34A6"/>
    <w:rsid w:val="00DE3E78"/>
    <w:rsid w:val="00DE5260"/>
    <w:rsid w:val="00DE583F"/>
    <w:rsid w:val="00DE5C09"/>
    <w:rsid w:val="00DE6D75"/>
    <w:rsid w:val="00DE6EAB"/>
    <w:rsid w:val="00DE7691"/>
    <w:rsid w:val="00DF00D4"/>
    <w:rsid w:val="00DF080E"/>
    <w:rsid w:val="00DF08D0"/>
    <w:rsid w:val="00DF156C"/>
    <w:rsid w:val="00DF1750"/>
    <w:rsid w:val="00DF1A43"/>
    <w:rsid w:val="00DF258B"/>
    <w:rsid w:val="00DF2B0B"/>
    <w:rsid w:val="00DF4C26"/>
    <w:rsid w:val="00DF62AE"/>
    <w:rsid w:val="00DF67CE"/>
    <w:rsid w:val="00DF68F7"/>
    <w:rsid w:val="00DF7063"/>
    <w:rsid w:val="00E0035B"/>
    <w:rsid w:val="00E00D70"/>
    <w:rsid w:val="00E016D2"/>
    <w:rsid w:val="00E01B5E"/>
    <w:rsid w:val="00E01F00"/>
    <w:rsid w:val="00E032FB"/>
    <w:rsid w:val="00E04072"/>
    <w:rsid w:val="00E05FC1"/>
    <w:rsid w:val="00E05FF1"/>
    <w:rsid w:val="00E0718D"/>
    <w:rsid w:val="00E071AD"/>
    <w:rsid w:val="00E0759D"/>
    <w:rsid w:val="00E07F91"/>
    <w:rsid w:val="00E0D46B"/>
    <w:rsid w:val="00E11B05"/>
    <w:rsid w:val="00E125AE"/>
    <w:rsid w:val="00E12A05"/>
    <w:rsid w:val="00E13306"/>
    <w:rsid w:val="00E13597"/>
    <w:rsid w:val="00E13978"/>
    <w:rsid w:val="00E14320"/>
    <w:rsid w:val="00E14960"/>
    <w:rsid w:val="00E14A90"/>
    <w:rsid w:val="00E15C13"/>
    <w:rsid w:val="00E162E7"/>
    <w:rsid w:val="00E16842"/>
    <w:rsid w:val="00E1711C"/>
    <w:rsid w:val="00E172B5"/>
    <w:rsid w:val="00E177F2"/>
    <w:rsid w:val="00E2029B"/>
    <w:rsid w:val="00E20483"/>
    <w:rsid w:val="00E2098A"/>
    <w:rsid w:val="00E235D8"/>
    <w:rsid w:val="00E237FE"/>
    <w:rsid w:val="00E23DD3"/>
    <w:rsid w:val="00E2446E"/>
    <w:rsid w:val="00E244EA"/>
    <w:rsid w:val="00E24D0D"/>
    <w:rsid w:val="00E25271"/>
    <w:rsid w:val="00E266D4"/>
    <w:rsid w:val="00E267A0"/>
    <w:rsid w:val="00E267F0"/>
    <w:rsid w:val="00E26F97"/>
    <w:rsid w:val="00E27482"/>
    <w:rsid w:val="00E27C47"/>
    <w:rsid w:val="00E27D1D"/>
    <w:rsid w:val="00E27FFE"/>
    <w:rsid w:val="00E3040C"/>
    <w:rsid w:val="00E32440"/>
    <w:rsid w:val="00E325BC"/>
    <w:rsid w:val="00E33451"/>
    <w:rsid w:val="00E33EE5"/>
    <w:rsid w:val="00E34CF1"/>
    <w:rsid w:val="00E35003"/>
    <w:rsid w:val="00E3573F"/>
    <w:rsid w:val="00E3594B"/>
    <w:rsid w:val="00E36160"/>
    <w:rsid w:val="00E3673C"/>
    <w:rsid w:val="00E3690C"/>
    <w:rsid w:val="00E36967"/>
    <w:rsid w:val="00E36B5A"/>
    <w:rsid w:val="00E37050"/>
    <w:rsid w:val="00E37D5C"/>
    <w:rsid w:val="00E40C64"/>
    <w:rsid w:val="00E41FDA"/>
    <w:rsid w:val="00E424DE"/>
    <w:rsid w:val="00E4265F"/>
    <w:rsid w:val="00E43CDD"/>
    <w:rsid w:val="00E44ACE"/>
    <w:rsid w:val="00E44AD5"/>
    <w:rsid w:val="00E44DCC"/>
    <w:rsid w:val="00E45A16"/>
    <w:rsid w:val="00E46143"/>
    <w:rsid w:val="00E46942"/>
    <w:rsid w:val="00E46AD5"/>
    <w:rsid w:val="00E46B97"/>
    <w:rsid w:val="00E47168"/>
    <w:rsid w:val="00E47994"/>
    <w:rsid w:val="00E479C4"/>
    <w:rsid w:val="00E47F24"/>
    <w:rsid w:val="00E50226"/>
    <w:rsid w:val="00E50B88"/>
    <w:rsid w:val="00E51504"/>
    <w:rsid w:val="00E517C5"/>
    <w:rsid w:val="00E5272C"/>
    <w:rsid w:val="00E532E8"/>
    <w:rsid w:val="00E53A50"/>
    <w:rsid w:val="00E5419D"/>
    <w:rsid w:val="00E54E44"/>
    <w:rsid w:val="00E55313"/>
    <w:rsid w:val="00E55F1B"/>
    <w:rsid w:val="00E56248"/>
    <w:rsid w:val="00E5639C"/>
    <w:rsid w:val="00E57C46"/>
    <w:rsid w:val="00E6033E"/>
    <w:rsid w:val="00E62117"/>
    <w:rsid w:val="00E6229E"/>
    <w:rsid w:val="00E63B42"/>
    <w:rsid w:val="00E647BC"/>
    <w:rsid w:val="00E65F24"/>
    <w:rsid w:val="00E6655D"/>
    <w:rsid w:val="00E6680A"/>
    <w:rsid w:val="00E66880"/>
    <w:rsid w:val="00E67F18"/>
    <w:rsid w:val="00E711E0"/>
    <w:rsid w:val="00E71C7D"/>
    <w:rsid w:val="00E71CD7"/>
    <w:rsid w:val="00E71D57"/>
    <w:rsid w:val="00E721D6"/>
    <w:rsid w:val="00E727F0"/>
    <w:rsid w:val="00E73759"/>
    <w:rsid w:val="00E73BD9"/>
    <w:rsid w:val="00E73CD0"/>
    <w:rsid w:val="00E743E6"/>
    <w:rsid w:val="00E74B89"/>
    <w:rsid w:val="00E74FAD"/>
    <w:rsid w:val="00E75089"/>
    <w:rsid w:val="00E75195"/>
    <w:rsid w:val="00E769AB"/>
    <w:rsid w:val="00E774F1"/>
    <w:rsid w:val="00E80261"/>
    <w:rsid w:val="00E806F4"/>
    <w:rsid w:val="00E81190"/>
    <w:rsid w:val="00E8187A"/>
    <w:rsid w:val="00E820BA"/>
    <w:rsid w:val="00E842C9"/>
    <w:rsid w:val="00E86374"/>
    <w:rsid w:val="00E87082"/>
    <w:rsid w:val="00E8744A"/>
    <w:rsid w:val="00E87860"/>
    <w:rsid w:val="00E87F45"/>
    <w:rsid w:val="00E8EC28"/>
    <w:rsid w:val="00E90135"/>
    <w:rsid w:val="00E91134"/>
    <w:rsid w:val="00E91533"/>
    <w:rsid w:val="00E926D3"/>
    <w:rsid w:val="00E93A07"/>
    <w:rsid w:val="00E93F1E"/>
    <w:rsid w:val="00E93F74"/>
    <w:rsid w:val="00E95635"/>
    <w:rsid w:val="00E9661F"/>
    <w:rsid w:val="00E96CA6"/>
    <w:rsid w:val="00E97361"/>
    <w:rsid w:val="00EA0496"/>
    <w:rsid w:val="00EA2108"/>
    <w:rsid w:val="00EA2C65"/>
    <w:rsid w:val="00EA71F8"/>
    <w:rsid w:val="00EB0109"/>
    <w:rsid w:val="00EB0BE7"/>
    <w:rsid w:val="00EB141E"/>
    <w:rsid w:val="00EB16AC"/>
    <w:rsid w:val="00EB259E"/>
    <w:rsid w:val="00EB2D79"/>
    <w:rsid w:val="00EB2F02"/>
    <w:rsid w:val="00EB3D1D"/>
    <w:rsid w:val="00EB4577"/>
    <w:rsid w:val="00EB4F3A"/>
    <w:rsid w:val="00EB547A"/>
    <w:rsid w:val="00EB5ED6"/>
    <w:rsid w:val="00EB6BB8"/>
    <w:rsid w:val="00EB6F1A"/>
    <w:rsid w:val="00EB789F"/>
    <w:rsid w:val="00EB7E61"/>
    <w:rsid w:val="00EC0171"/>
    <w:rsid w:val="00EC1CAC"/>
    <w:rsid w:val="00EC23A4"/>
    <w:rsid w:val="00EC246C"/>
    <w:rsid w:val="00EC2DD6"/>
    <w:rsid w:val="00EC2FE1"/>
    <w:rsid w:val="00EC32EE"/>
    <w:rsid w:val="00EC3B56"/>
    <w:rsid w:val="00EC48EA"/>
    <w:rsid w:val="00EC4B64"/>
    <w:rsid w:val="00EC71C1"/>
    <w:rsid w:val="00EC7B19"/>
    <w:rsid w:val="00EC7DD3"/>
    <w:rsid w:val="00EC7F68"/>
    <w:rsid w:val="00ED0014"/>
    <w:rsid w:val="00ED0484"/>
    <w:rsid w:val="00ED0955"/>
    <w:rsid w:val="00ED0E87"/>
    <w:rsid w:val="00ED1014"/>
    <w:rsid w:val="00ED12BC"/>
    <w:rsid w:val="00ED2060"/>
    <w:rsid w:val="00ED44A8"/>
    <w:rsid w:val="00ED47CA"/>
    <w:rsid w:val="00ED5D9B"/>
    <w:rsid w:val="00ED65DF"/>
    <w:rsid w:val="00ED6856"/>
    <w:rsid w:val="00ED6E1B"/>
    <w:rsid w:val="00ED7FE5"/>
    <w:rsid w:val="00EE0C27"/>
    <w:rsid w:val="00EE237C"/>
    <w:rsid w:val="00EE2B58"/>
    <w:rsid w:val="00EE3704"/>
    <w:rsid w:val="00EE3793"/>
    <w:rsid w:val="00EE386B"/>
    <w:rsid w:val="00EE48C2"/>
    <w:rsid w:val="00EE4949"/>
    <w:rsid w:val="00EE49A2"/>
    <w:rsid w:val="00EE4B0F"/>
    <w:rsid w:val="00EE529F"/>
    <w:rsid w:val="00EE6212"/>
    <w:rsid w:val="00EE65CD"/>
    <w:rsid w:val="00EE7418"/>
    <w:rsid w:val="00EF0151"/>
    <w:rsid w:val="00EF1633"/>
    <w:rsid w:val="00EF1807"/>
    <w:rsid w:val="00EF1C6D"/>
    <w:rsid w:val="00EF1EE6"/>
    <w:rsid w:val="00EF2097"/>
    <w:rsid w:val="00EF2125"/>
    <w:rsid w:val="00EF36F7"/>
    <w:rsid w:val="00EF3B45"/>
    <w:rsid w:val="00EF4D03"/>
    <w:rsid w:val="00EF5252"/>
    <w:rsid w:val="00EF5942"/>
    <w:rsid w:val="00EF5E59"/>
    <w:rsid w:val="00EF73E7"/>
    <w:rsid w:val="00EF7991"/>
    <w:rsid w:val="00EF7A18"/>
    <w:rsid w:val="00F03092"/>
    <w:rsid w:val="00F033BC"/>
    <w:rsid w:val="00F03619"/>
    <w:rsid w:val="00F047F6"/>
    <w:rsid w:val="00F04E76"/>
    <w:rsid w:val="00F05096"/>
    <w:rsid w:val="00F06867"/>
    <w:rsid w:val="00F06D5B"/>
    <w:rsid w:val="00F0749B"/>
    <w:rsid w:val="00F0787B"/>
    <w:rsid w:val="00F0CF2E"/>
    <w:rsid w:val="00F10865"/>
    <w:rsid w:val="00F117CE"/>
    <w:rsid w:val="00F1190B"/>
    <w:rsid w:val="00F11DC8"/>
    <w:rsid w:val="00F1272B"/>
    <w:rsid w:val="00F12A58"/>
    <w:rsid w:val="00F13E70"/>
    <w:rsid w:val="00F14D53"/>
    <w:rsid w:val="00F1524E"/>
    <w:rsid w:val="00F154F4"/>
    <w:rsid w:val="00F1600B"/>
    <w:rsid w:val="00F178BE"/>
    <w:rsid w:val="00F205AC"/>
    <w:rsid w:val="00F208F1"/>
    <w:rsid w:val="00F20C2B"/>
    <w:rsid w:val="00F21940"/>
    <w:rsid w:val="00F21E6A"/>
    <w:rsid w:val="00F22458"/>
    <w:rsid w:val="00F227C4"/>
    <w:rsid w:val="00F232D7"/>
    <w:rsid w:val="00F243B9"/>
    <w:rsid w:val="00F250BB"/>
    <w:rsid w:val="00F25A02"/>
    <w:rsid w:val="00F26761"/>
    <w:rsid w:val="00F2717F"/>
    <w:rsid w:val="00F27246"/>
    <w:rsid w:val="00F311EF"/>
    <w:rsid w:val="00F324C9"/>
    <w:rsid w:val="00F3368F"/>
    <w:rsid w:val="00F3386E"/>
    <w:rsid w:val="00F352BD"/>
    <w:rsid w:val="00F354BC"/>
    <w:rsid w:val="00F355C2"/>
    <w:rsid w:val="00F36561"/>
    <w:rsid w:val="00F370CE"/>
    <w:rsid w:val="00F37244"/>
    <w:rsid w:val="00F374C5"/>
    <w:rsid w:val="00F3787B"/>
    <w:rsid w:val="00F37FFB"/>
    <w:rsid w:val="00F420AA"/>
    <w:rsid w:val="00F42D85"/>
    <w:rsid w:val="00F43B3E"/>
    <w:rsid w:val="00F458AA"/>
    <w:rsid w:val="00F46184"/>
    <w:rsid w:val="00F46596"/>
    <w:rsid w:val="00F46E7B"/>
    <w:rsid w:val="00F5077B"/>
    <w:rsid w:val="00F5121E"/>
    <w:rsid w:val="00F51514"/>
    <w:rsid w:val="00F51C5A"/>
    <w:rsid w:val="00F52388"/>
    <w:rsid w:val="00F52AD4"/>
    <w:rsid w:val="00F536ED"/>
    <w:rsid w:val="00F5507B"/>
    <w:rsid w:val="00F550D3"/>
    <w:rsid w:val="00F5579D"/>
    <w:rsid w:val="00F55D24"/>
    <w:rsid w:val="00F55EF7"/>
    <w:rsid w:val="00F56AA6"/>
    <w:rsid w:val="00F571F8"/>
    <w:rsid w:val="00F5770D"/>
    <w:rsid w:val="00F607A6"/>
    <w:rsid w:val="00F61237"/>
    <w:rsid w:val="00F637CC"/>
    <w:rsid w:val="00F63A54"/>
    <w:rsid w:val="00F63B70"/>
    <w:rsid w:val="00F64924"/>
    <w:rsid w:val="00F64FB9"/>
    <w:rsid w:val="00F653CE"/>
    <w:rsid w:val="00F6542E"/>
    <w:rsid w:val="00F6542F"/>
    <w:rsid w:val="00F66335"/>
    <w:rsid w:val="00F66D41"/>
    <w:rsid w:val="00F67390"/>
    <w:rsid w:val="00F676B9"/>
    <w:rsid w:val="00F70227"/>
    <w:rsid w:val="00F7049B"/>
    <w:rsid w:val="00F704C8"/>
    <w:rsid w:val="00F704D7"/>
    <w:rsid w:val="00F707E3"/>
    <w:rsid w:val="00F70B1A"/>
    <w:rsid w:val="00F718FE"/>
    <w:rsid w:val="00F71E00"/>
    <w:rsid w:val="00F72F03"/>
    <w:rsid w:val="00F7544A"/>
    <w:rsid w:val="00F7545A"/>
    <w:rsid w:val="00F75BCA"/>
    <w:rsid w:val="00F75D83"/>
    <w:rsid w:val="00F763B3"/>
    <w:rsid w:val="00F766CD"/>
    <w:rsid w:val="00F77274"/>
    <w:rsid w:val="00F77C22"/>
    <w:rsid w:val="00F80712"/>
    <w:rsid w:val="00F816C3"/>
    <w:rsid w:val="00F8201A"/>
    <w:rsid w:val="00F830C7"/>
    <w:rsid w:val="00F839CB"/>
    <w:rsid w:val="00F84DD5"/>
    <w:rsid w:val="00F8505A"/>
    <w:rsid w:val="00F86B31"/>
    <w:rsid w:val="00F873DE"/>
    <w:rsid w:val="00F87CE0"/>
    <w:rsid w:val="00F902B9"/>
    <w:rsid w:val="00F91662"/>
    <w:rsid w:val="00F91E8E"/>
    <w:rsid w:val="00F92232"/>
    <w:rsid w:val="00F935C5"/>
    <w:rsid w:val="00F93790"/>
    <w:rsid w:val="00F94AB2"/>
    <w:rsid w:val="00F95BBF"/>
    <w:rsid w:val="00F96817"/>
    <w:rsid w:val="00F969E2"/>
    <w:rsid w:val="00F96EBA"/>
    <w:rsid w:val="00F97288"/>
    <w:rsid w:val="00F977B2"/>
    <w:rsid w:val="00FA0443"/>
    <w:rsid w:val="00FA127A"/>
    <w:rsid w:val="00FA2BB1"/>
    <w:rsid w:val="00FA324A"/>
    <w:rsid w:val="00FA3276"/>
    <w:rsid w:val="00FA357F"/>
    <w:rsid w:val="00FA419F"/>
    <w:rsid w:val="00FA5C8D"/>
    <w:rsid w:val="00FA688A"/>
    <w:rsid w:val="00FA6AD9"/>
    <w:rsid w:val="00FA706D"/>
    <w:rsid w:val="00FA7B58"/>
    <w:rsid w:val="00FB085E"/>
    <w:rsid w:val="00FB2A9C"/>
    <w:rsid w:val="00FB308B"/>
    <w:rsid w:val="00FB378A"/>
    <w:rsid w:val="00FB4A1F"/>
    <w:rsid w:val="00FB5034"/>
    <w:rsid w:val="00FB60BA"/>
    <w:rsid w:val="00FB7A79"/>
    <w:rsid w:val="00FB7DB0"/>
    <w:rsid w:val="00FBBCF8"/>
    <w:rsid w:val="00FC184A"/>
    <w:rsid w:val="00FC1B78"/>
    <w:rsid w:val="00FC1D11"/>
    <w:rsid w:val="00FC3628"/>
    <w:rsid w:val="00FC38B0"/>
    <w:rsid w:val="00FC3DC9"/>
    <w:rsid w:val="00FC3E1D"/>
    <w:rsid w:val="00FC4157"/>
    <w:rsid w:val="00FC4507"/>
    <w:rsid w:val="00FC5320"/>
    <w:rsid w:val="00FC6992"/>
    <w:rsid w:val="00FD0321"/>
    <w:rsid w:val="00FD03ED"/>
    <w:rsid w:val="00FD0457"/>
    <w:rsid w:val="00FD0730"/>
    <w:rsid w:val="00FD1D7A"/>
    <w:rsid w:val="00FD4856"/>
    <w:rsid w:val="00FD49C7"/>
    <w:rsid w:val="00FD6B63"/>
    <w:rsid w:val="00FD75C5"/>
    <w:rsid w:val="00FD7D18"/>
    <w:rsid w:val="00FE0036"/>
    <w:rsid w:val="00FE03D0"/>
    <w:rsid w:val="00FE0CA1"/>
    <w:rsid w:val="00FE100E"/>
    <w:rsid w:val="00FE1A7A"/>
    <w:rsid w:val="00FE2AE6"/>
    <w:rsid w:val="00FE35C6"/>
    <w:rsid w:val="00FE372A"/>
    <w:rsid w:val="00FE4C6C"/>
    <w:rsid w:val="00FE5089"/>
    <w:rsid w:val="00FE543C"/>
    <w:rsid w:val="00FE5AEF"/>
    <w:rsid w:val="00FE6415"/>
    <w:rsid w:val="00FE6981"/>
    <w:rsid w:val="00FE6AEC"/>
    <w:rsid w:val="00FE6EFD"/>
    <w:rsid w:val="00FE6FA9"/>
    <w:rsid w:val="00FE6FAF"/>
    <w:rsid w:val="00FE7FA9"/>
    <w:rsid w:val="00FF0834"/>
    <w:rsid w:val="00FF2B4A"/>
    <w:rsid w:val="00FF2C56"/>
    <w:rsid w:val="00FF2E50"/>
    <w:rsid w:val="00FF34DB"/>
    <w:rsid w:val="00FF47AF"/>
    <w:rsid w:val="00FF484A"/>
    <w:rsid w:val="00FF513C"/>
    <w:rsid w:val="00FF59A9"/>
    <w:rsid w:val="0113DD81"/>
    <w:rsid w:val="011BA23D"/>
    <w:rsid w:val="011DD83E"/>
    <w:rsid w:val="011E72E6"/>
    <w:rsid w:val="0132CD6F"/>
    <w:rsid w:val="01423B65"/>
    <w:rsid w:val="01519617"/>
    <w:rsid w:val="0151D893"/>
    <w:rsid w:val="0152EC21"/>
    <w:rsid w:val="0158FDA1"/>
    <w:rsid w:val="0161C721"/>
    <w:rsid w:val="0162DBCC"/>
    <w:rsid w:val="01647D8F"/>
    <w:rsid w:val="016ED65B"/>
    <w:rsid w:val="0189B312"/>
    <w:rsid w:val="018B3EDD"/>
    <w:rsid w:val="019154B8"/>
    <w:rsid w:val="0197E07D"/>
    <w:rsid w:val="019B12DF"/>
    <w:rsid w:val="01A317DD"/>
    <w:rsid w:val="01A49301"/>
    <w:rsid w:val="01AB5197"/>
    <w:rsid w:val="01ADAE7C"/>
    <w:rsid w:val="01B17968"/>
    <w:rsid w:val="01BB28D6"/>
    <w:rsid w:val="01BEE9B2"/>
    <w:rsid w:val="01C018A2"/>
    <w:rsid w:val="01D14316"/>
    <w:rsid w:val="01DC41B0"/>
    <w:rsid w:val="01DF308D"/>
    <w:rsid w:val="01E5F666"/>
    <w:rsid w:val="01FF313D"/>
    <w:rsid w:val="020F325F"/>
    <w:rsid w:val="02118906"/>
    <w:rsid w:val="0218C46E"/>
    <w:rsid w:val="0226C1CA"/>
    <w:rsid w:val="022B889D"/>
    <w:rsid w:val="022FD7D6"/>
    <w:rsid w:val="025E731D"/>
    <w:rsid w:val="026D704A"/>
    <w:rsid w:val="0271856C"/>
    <w:rsid w:val="027517AB"/>
    <w:rsid w:val="02853898"/>
    <w:rsid w:val="0299E10E"/>
    <w:rsid w:val="02A47212"/>
    <w:rsid w:val="02A73D83"/>
    <w:rsid w:val="02B0B36C"/>
    <w:rsid w:val="02C1BC6D"/>
    <w:rsid w:val="02C36913"/>
    <w:rsid w:val="02C3F780"/>
    <w:rsid w:val="02D0CCBB"/>
    <w:rsid w:val="02E29681"/>
    <w:rsid w:val="02E62EE1"/>
    <w:rsid w:val="02E6FF3A"/>
    <w:rsid w:val="030161E3"/>
    <w:rsid w:val="030A0843"/>
    <w:rsid w:val="031F0E4F"/>
    <w:rsid w:val="0321AF00"/>
    <w:rsid w:val="0332781F"/>
    <w:rsid w:val="03554D98"/>
    <w:rsid w:val="0379DBB5"/>
    <w:rsid w:val="039009C2"/>
    <w:rsid w:val="039223E8"/>
    <w:rsid w:val="03933C24"/>
    <w:rsid w:val="0399FB6D"/>
    <w:rsid w:val="039EB781"/>
    <w:rsid w:val="03B02CC4"/>
    <w:rsid w:val="03EC6E8D"/>
    <w:rsid w:val="03F35398"/>
    <w:rsid w:val="03F5F624"/>
    <w:rsid w:val="03F7DB1B"/>
    <w:rsid w:val="042C9212"/>
    <w:rsid w:val="0432FF3D"/>
    <w:rsid w:val="0446FAA5"/>
    <w:rsid w:val="044DD050"/>
    <w:rsid w:val="0461B0E4"/>
    <w:rsid w:val="047C53C9"/>
    <w:rsid w:val="0482DC7D"/>
    <w:rsid w:val="04888936"/>
    <w:rsid w:val="04AA1788"/>
    <w:rsid w:val="04D302EC"/>
    <w:rsid w:val="04DEC45E"/>
    <w:rsid w:val="04DFC07D"/>
    <w:rsid w:val="04E1C369"/>
    <w:rsid w:val="04E6A694"/>
    <w:rsid w:val="04E9626B"/>
    <w:rsid w:val="04F5DA54"/>
    <w:rsid w:val="050A157D"/>
    <w:rsid w:val="051D93A9"/>
    <w:rsid w:val="0538B728"/>
    <w:rsid w:val="053E82DE"/>
    <w:rsid w:val="054E2834"/>
    <w:rsid w:val="055E628C"/>
    <w:rsid w:val="055EC223"/>
    <w:rsid w:val="05671355"/>
    <w:rsid w:val="0580DCF9"/>
    <w:rsid w:val="058745E0"/>
    <w:rsid w:val="0587EF4D"/>
    <w:rsid w:val="059ED96F"/>
    <w:rsid w:val="05A7D809"/>
    <w:rsid w:val="05A9262E"/>
    <w:rsid w:val="05AB1890"/>
    <w:rsid w:val="05B9BB61"/>
    <w:rsid w:val="05C73FE2"/>
    <w:rsid w:val="05D8083A"/>
    <w:rsid w:val="05DC9E65"/>
    <w:rsid w:val="05E0CCD0"/>
    <w:rsid w:val="05EAF3D7"/>
    <w:rsid w:val="05EE717D"/>
    <w:rsid w:val="0600A159"/>
    <w:rsid w:val="06083949"/>
    <w:rsid w:val="061EC700"/>
    <w:rsid w:val="062D3FD2"/>
    <w:rsid w:val="062D4B1D"/>
    <w:rsid w:val="063E6005"/>
    <w:rsid w:val="0644BC63"/>
    <w:rsid w:val="064A0018"/>
    <w:rsid w:val="066531AE"/>
    <w:rsid w:val="067AC60F"/>
    <w:rsid w:val="067BAAC1"/>
    <w:rsid w:val="068108C4"/>
    <w:rsid w:val="068BA921"/>
    <w:rsid w:val="069F3F8E"/>
    <w:rsid w:val="069FFF0D"/>
    <w:rsid w:val="06B22D30"/>
    <w:rsid w:val="06BD6C00"/>
    <w:rsid w:val="06CE640D"/>
    <w:rsid w:val="06D2AFA9"/>
    <w:rsid w:val="06D7907C"/>
    <w:rsid w:val="06E7931A"/>
    <w:rsid w:val="0703C3B5"/>
    <w:rsid w:val="07084AFC"/>
    <w:rsid w:val="070A9751"/>
    <w:rsid w:val="07227C9A"/>
    <w:rsid w:val="07271B6C"/>
    <w:rsid w:val="07350CF7"/>
    <w:rsid w:val="07367C7C"/>
    <w:rsid w:val="073A36F3"/>
    <w:rsid w:val="074F0298"/>
    <w:rsid w:val="07800F13"/>
    <w:rsid w:val="0786C4E5"/>
    <w:rsid w:val="0787589F"/>
    <w:rsid w:val="07A2A91E"/>
    <w:rsid w:val="07BA8E52"/>
    <w:rsid w:val="07E28EC0"/>
    <w:rsid w:val="082E69EE"/>
    <w:rsid w:val="083A02E7"/>
    <w:rsid w:val="08443B5D"/>
    <w:rsid w:val="087EF0D3"/>
    <w:rsid w:val="0880E3D5"/>
    <w:rsid w:val="088945D3"/>
    <w:rsid w:val="0895CFA5"/>
    <w:rsid w:val="0896034E"/>
    <w:rsid w:val="08B3F568"/>
    <w:rsid w:val="08DF1691"/>
    <w:rsid w:val="08F47A1C"/>
    <w:rsid w:val="08F59258"/>
    <w:rsid w:val="08FAFD08"/>
    <w:rsid w:val="090A59E9"/>
    <w:rsid w:val="090E7083"/>
    <w:rsid w:val="091F3573"/>
    <w:rsid w:val="09286F24"/>
    <w:rsid w:val="093B32FA"/>
    <w:rsid w:val="094433EA"/>
    <w:rsid w:val="09473361"/>
    <w:rsid w:val="096AE0C8"/>
    <w:rsid w:val="097DABFE"/>
    <w:rsid w:val="098C4A2B"/>
    <w:rsid w:val="098F2776"/>
    <w:rsid w:val="09A1D895"/>
    <w:rsid w:val="09A8E74B"/>
    <w:rsid w:val="09AA3322"/>
    <w:rsid w:val="09B8514F"/>
    <w:rsid w:val="09E6EFF4"/>
    <w:rsid w:val="09F3D876"/>
    <w:rsid w:val="09F5527D"/>
    <w:rsid w:val="09FF572D"/>
    <w:rsid w:val="0A1402C8"/>
    <w:rsid w:val="0A14B488"/>
    <w:rsid w:val="0A1F5794"/>
    <w:rsid w:val="0A22FEDC"/>
    <w:rsid w:val="0A2617DB"/>
    <w:rsid w:val="0A26AA99"/>
    <w:rsid w:val="0A2D05CD"/>
    <w:rsid w:val="0A304626"/>
    <w:rsid w:val="0A39D9E1"/>
    <w:rsid w:val="0A4D5088"/>
    <w:rsid w:val="0A54282D"/>
    <w:rsid w:val="0A5B6BC7"/>
    <w:rsid w:val="0A664412"/>
    <w:rsid w:val="0A85B1FE"/>
    <w:rsid w:val="0A8D9C78"/>
    <w:rsid w:val="0AA91F1C"/>
    <w:rsid w:val="0AB545E9"/>
    <w:rsid w:val="0AC88B81"/>
    <w:rsid w:val="0ADB23C4"/>
    <w:rsid w:val="0B276CB5"/>
    <w:rsid w:val="0B47EA25"/>
    <w:rsid w:val="0B4EB3D0"/>
    <w:rsid w:val="0B72E41E"/>
    <w:rsid w:val="0B7F1701"/>
    <w:rsid w:val="0B83C599"/>
    <w:rsid w:val="0B93E6AA"/>
    <w:rsid w:val="0B9EA845"/>
    <w:rsid w:val="0BA97119"/>
    <w:rsid w:val="0BAF3CAC"/>
    <w:rsid w:val="0BB35AF9"/>
    <w:rsid w:val="0BB9466B"/>
    <w:rsid w:val="0BCE4C2E"/>
    <w:rsid w:val="0BE2498C"/>
    <w:rsid w:val="0BE5A141"/>
    <w:rsid w:val="0BE6CC6D"/>
    <w:rsid w:val="0BE870AA"/>
    <w:rsid w:val="0C003598"/>
    <w:rsid w:val="0C109CB6"/>
    <w:rsid w:val="0C1DBF5E"/>
    <w:rsid w:val="0C26EDF3"/>
    <w:rsid w:val="0C28C7F9"/>
    <w:rsid w:val="0C296CD9"/>
    <w:rsid w:val="0C297622"/>
    <w:rsid w:val="0C3B4871"/>
    <w:rsid w:val="0C4B602E"/>
    <w:rsid w:val="0C65669C"/>
    <w:rsid w:val="0C8D6BF0"/>
    <w:rsid w:val="0C9C82D2"/>
    <w:rsid w:val="0CA2EA0E"/>
    <w:rsid w:val="0CAA7A5B"/>
    <w:rsid w:val="0CAE6A24"/>
    <w:rsid w:val="0CBBF430"/>
    <w:rsid w:val="0CCF91CD"/>
    <w:rsid w:val="0CDB8F43"/>
    <w:rsid w:val="0CDE1B35"/>
    <w:rsid w:val="0CF355DF"/>
    <w:rsid w:val="0D00BD89"/>
    <w:rsid w:val="0D0581EB"/>
    <w:rsid w:val="0D248E28"/>
    <w:rsid w:val="0D28E446"/>
    <w:rsid w:val="0D36572E"/>
    <w:rsid w:val="0D5DE28F"/>
    <w:rsid w:val="0D5E0BA9"/>
    <w:rsid w:val="0D654D86"/>
    <w:rsid w:val="0D6AD9F6"/>
    <w:rsid w:val="0D6EBF2F"/>
    <w:rsid w:val="0D8B3177"/>
    <w:rsid w:val="0DA09A33"/>
    <w:rsid w:val="0DA65523"/>
    <w:rsid w:val="0DB8B5CB"/>
    <w:rsid w:val="0DB92B18"/>
    <w:rsid w:val="0DC8E39A"/>
    <w:rsid w:val="0DD74C10"/>
    <w:rsid w:val="0DE189F5"/>
    <w:rsid w:val="0E04B9F9"/>
    <w:rsid w:val="0E0ED6E9"/>
    <w:rsid w:val="0E2A267B"/>
    <w:rsid w:val="0E387611"/>
    <w:rsid w:val="0E3FFB80"/>
    <w:rsid w:val="0E629F70"/>
    <w:rsid w:val="0E6EC1DF"/>
    <w:rsid w:val="0E73BB89"/>
    <w:rsid w:val="0E75C23E"/>
    <w:rsid w:val="0E8F5D9E"/>
    <w:rsid w:val="0E8F7C83"/>
    <w:rsid w:val="0E8FFBBD"/>
    <w:rsid w:val="0EAD9ACB"/>
    <w:rsid w:val="0ED371E7"/>
    <w:rsid w:val="0ED7A540"/>
    <w:rsid w:val="0EDE9B34"/>
    <w:rsid w:val="0F005D4A"/>
    <w:rsid w:val="0F057B67"/>
    <w:rsid w:val="0F14AE8B"/>
    <w:rsid w:val="0F3664E5"/>
    <w:rsid w:val="0F4C1EFC"/>
    <w:rsid w:val="0F6B873E"/>
    <w:rsid w:val="0F729992"/>
    <w:rsid w:val="0F7807D6"/>
    <w:rsid w:val="0F8852EA"/>
    <w:rsid w:val="0F913EE2"/>
    <w:rsid w:val="0F9BB21C"/>
    <w:rsid w:val="0FAE395C"/>
    <w:rsid w:val="0FB1A686"/>
    <w:rsid w:val="0FBA0B9E"/>
    <w:rsid w:val="0FDC31AB"/>
    <w:rsid w:val="0FE01699"/>
    <w:rsid w:val="0FEC9BF2"/>
    <w:rsid w:val="10035B4F"/>
    <w:rsid w:val="1022590E"/>
    <w:rsid w:val="10290A4A"/>
    <w:rsid w:val="1034B676"/>
    <w:rsid w:val="103F14BF"/>
    <w:rsid w:val="105FBA0C"/>
    <w:rsid w:val="107A38C4"/>
    <w:rsid w:val="1088D454"/>
    <w:rsid w:val="10A1E340"/>
    <w:rsid w:val="10C40129"/>
    <w:rsid w:val="10CBBEEF"/>
    <w:rsid w:val="10D456A6"/>
    <w:rsid w:val="10E847D7"/>
    <w:rsid w:val="10EB3B81"/>
    <w:rsid w:val="10ECC6C8"/>
    <w:rsid w:val="10F788C2"/>
    <w:rsid w:val="10FB5051"/>
    <w:rsid w:val="11118981"/>
    <w:rsid w:val="1113FB2B"/>
    <w:rsid w:val="114F9DF7"/>
    <w:rsid w:val="115D2F18"/>
    <w:rsid w:val="1176D569"/>
    <w:rsid w:val="117BCF96"/>
    <w:rsid w:val="1181619D"/>
    <w:rsid w:val="11838751"/>
    <w:rsid w:val="1188C17A"/>
    <w:rsid w:val="1193615C"/>
    <w:rsid w:val="119957B9"/>
    <w:rsid w:val="11B3F91A"/>
    <w:rsid w:val="11BE64E7"/>
    <w:rsid w:val="11C49267"/>
    <w:rsid w:val="11CF8B0C"/>
    <w:rsid w:val="11D08588"/>
    <w:rsid w:val="11DB024F"/>
    <w:rsid w:val="11FBF283"/>
    <w:rsid w:val="1202E657"/>
    <w:rsid w:val="121180EE"/>
    <w:rsid w:val="122E7108"/>
    <w:rsid w:val="12382F2F"/>
    <w:rsid w:val="1243AA8C"/>
    <w:rsid w:val="12443F66"/>
    <w:rsid w:val="124516FE"/>
    <w:rsid w:val="124AC15C"/>
    <w:rsid w:val="125FC2FB"/>
    <w:rsid w:val="126443A5"/>
    <w:rsid w:val="12843968"/>
    <w:rsid w:val="12882178"/>
    <w:rsid w:val="1293D456"/>
    <w:rsid w:val="129D3EE7"/>
    <w:rsid w:val="12A04BB7"/>
    <w:rsid w:val="12BEAE8D"/>
    <w:rsid w:val="12C9A69F"/>
    <w:rsid w:val="12E39765"/>
    <w:rsid w:val="13144B10"/>
    <w:rsid w:val="13269A4D"/>
    <w:rsid w:val="132AD119"/>
    <w:rsid w:val="13334C4D"/>
    <w:rsid w:val="133BEF62"/>
    <w:rsid w:val="134D5CB9"/>
    <w:rsid w:val="13506C54"/>
    <w:rsid w:val="1350F86B"/>
    <w:rsid w:val="135E7FFD"/>
    <w:rsid w:val="13638053"/>
    <w:rsid w:val="1368F152"/>
    <w:rsid w:val="136D0466"/>
    <w:rsid w:val="13729F41"/>
    <w:rsid w:val="137B2668"/>
    <w:rsid w:val="138A0823"/>
    <w:rsid w:val="1390FB56"/>
    <w:rsid w:val="13ED694C"/>
    <w:rsid w:val="13F2EB17"/>
    <w:rsid w:val="13F2EC3D"/>
    <w:rsid w:val="13F642CC"/>
    <w:rsid w:val="13FA4B10"/>
    <w:rsid w:val="14027D2B"/>
    <w:rsid w:val="140C5F80"/>
    <w:rsid w:val="140ECEF2"/>
    <w:rsid w:val="141E9400"/>
    <w:rsid w:val="142CE258"/>
    <w:rsid w:val="142D0023"/>
    <w:rsid w:val="142D4E19"/>
    <w:rsid w:val="144C1071"/>
    <w:rsid w:val="14542F47"/>
    <w:rsid w:val="1474DF88"/>
    <w:rsid w:val="14761A5F"/>
    <w:rsid w:val="14804B6E"/>
    <w:rsid w:val="14988EBE"/>
    <w:rsid w:val="14A1C8D1"/>
    <w:rsid w:val="14AD2C54"/>
    <w:rsid w:val="14B3508B"/>
    <w:rsid w:val="14BA1381"/>
    <w:rsid w:val="14D1E0F4"/>
    <w:rsid w:val="1506DE08"/>
    <w:rsid w:val="15092507"/>
    <w:rsid w:val="15136949"/>
    <w:rsid w:val="151BD715"/>
    <w:rsid w:val="151D5E7F"/>
    <w:rsid w:val="152AEFB6"/>
    <w:rsid w:val="153200FE"/>
    <w:rsid w:val="153FE1D6"/>
    <w:rsid w:val="1547FE21"/>
    <w:rsid w:val="154A09F3"/>
    <w:rsid w:val="156AFB43"/>
    <w:rsid w:val="15733C2B"/>
    <w:rsid w:val="158E62FE"/>
    <w:rsid w:val="15A24361"/>
    <w:rsid w:val="15ACE077"/>
    <w:rsid w:val="15C7EF10"/>
    <w:rsid w:val="15D1B10B"/>
    <w:rsid w:val="15D6518E"/>
    <w:rsid w:val="15EB09FD"/>
    <w:rsid w:val="15F29A92"/>
    <w:rsid w:val="15F71A2E"/>
    <w:rsid w:val="1608D29F"/>
    <w:rsid w:val="160AFA54"/>
    <w:rsid w:val="160E2C1A"/>
    <w:rsid w:val="161B5815"/>
    <w:rsid w:val="162491F0"/>
    <w:rsid w:val="162A6A61"/>
    <w:rsid w:val="1631DB50"/>
    <w:rsid w:val="164CC91A"/>
    <w:rsid w:val="164ED918"/>
    <w:rsid w:val="1651505B"/>
    <w:rsid w:val="1655805B"/>
    <w:rsid w:val="165E5D7A"/>
    <w:rsid w:val="168D860B"/>
    <w:rsid w:val="169BD6F0"/>
    <w:rsid w:val="169D3C75"/>
    <w:rsid w:val="16A768BE"/>
    <w:rsid w:val="16B3C80D"/>
    <w:rsid w:val="16C16501"/>
    <w:rsid w:val="16D46640"/>
    <w:rsid w:val="16EA80D6"/>
    <w:rsid w:val="16F13F68"/>
    <w:rsid w:val="16FDF2FE"/>
    <w:rsid w:val="1717140D"/>
    <w:rsid w:val="171DE353"/>
    <w:rsid w:val="17466FB4"/>
    <w:rsid w:val="17694F91"/>
    <w:rsid w:val="176FB5ED"/>
    <w:rsid w:val="178A8757"/>
    <w:rsid w:val="1793FB4C"/>
    <w:rsid w:val="17A57C3A"/>
    <w:rsid w:val="17C0E915"/>
    <w:rsid w:val="17C75EEA"/>
    <w:rsid w:val="17E6630B"/>
    <w:rsid w:val="17F834D4"/>
    <w:rsid w:val="18246908"/>
    <w:rsid w:val="18305D89"/>
    <w:rsid w:val="184717F2"/>
    <w:rsid w:val="1848BB9D"/>
    <w:rsid w:val="18505F0A"/>
    <w:rsid w:val="1857904C"/>
    <w:rsid w:val="1858EF70"/>
    <w:rsid w:val="18655F29"/>
    <w:rsid w:val="187F9382"/>
    <w:rsid w:val="1885CABC"/>
    <w:rsid w:val="1887E6A8"/>
    <w:rsid w:val="188DF18A"/>
    <w:rsid w:val="18A3A977"/>
    <w:rsid w:val="18B5DECA"/>
    <w:rsid w:val="18BDFA73"/>
    <w:rsid w:val="18BEAC47"/>
    <w:rsid w:val="18BF2901"/>
    <w:rsid w:val="18C3E18A"/>
    <w:rsid w:val="18CD0E74"/>
    <w:rsid w:val="18E09FFE"/>
    <w:rsid w:val="18E1AD5C"/>
    <w:rsid w:val="18E244D4"/>
    <w:rsid w:val="18E7C9B0"/>
    <w:rsid w:val="18EC03AE"/>
    <w:rsid w:val="18EC367F"/>
    <w:rsid w:val="18F38F9E"/>
    <w:rsid w:val="19214711"/>
    <w:rsid w:val="193FF219"/>
    <w:rsid w:val="194C7E90"/>
    <w:rsid w:val="1950AD11"/>
    <w:rsid w:val="195D0F23"/>
    <w:rsid w:val="196EB33E"/>
    <w:rsid w:val="197235F7"/>
    <w:rsid w:val="19797C98"/>
    <w:rsid w:val="198BFEE8"/>
    <w:rsid w:val="19B0D14E"/>
    <w:rsid w:val="19B65E2C"/>
    <w:rsid w:val="19B9AE37"/>
    <w:rsid w:val="19BAF47B"/>
    <w:rsid w:val="19BB66E4"/>
    <w:rsid w:val="19C9F9AB"/>
    <w:rsid w:val="19CF8525"/>
    <w:rsid w:val="19D6BAD6"/>
    <w:rsid w:val="19EEB0C0"/>
    <w:rsid w:val="1A0C20C4"/>
    <w:rsid w:val="1A2303B0"/>
    <w:rsid w:val="1A25A998"/>
    <w:rsid w:val="1A2CD16F"/>
    <w:rsid w:val="1A2FCFFA"/>
    <w:rsid w:val="1A30986B"/>
    <w:rsid w:val="1A407C25"/>
    <w:rsid w:val="1A4A4F4E"/>
    <w:rsid w:val="1A4A98AC"/>
    <w:rsid w:val="1A625179"/>
    <w:rsid w:val="1A666924"/>
    <w:rsid w:val="1A6C9FD9"/>
    <w:rsid w:val="1A771EB2"/>
    <w:rsid w:val="1A7ACABC"/>
    <w:rsid w:val="1A99150A"/>
    <w:rsid w:val="1AAFA345"/>
    <w:rsid w:val="1AB3D572"/>
    <w:rsid w:val="1AB56D15"/>
    <w:rsid w:val="1AC1A82D"/>
    <w:rsid w:val="1ACC977A"/>
    <w:rsid w:val="1ACD9547"/>
    <w:rsid w:val="1ACF981D"/>
    <w:rsid w:val="1ACFA060"/>
    <w:rsid w:val="1AF754EA"/>
    <w:rsid w:val="1B021AAD"/>
    <w:rsid w:val="1B04E249"/>
    <w:rsid w:val="1B06AE34"/>
    <w:rsid w:val="1B0E9ABF"/>
    <w:rsid w:val="1B0F3E64"/>
    <w:rsid w:val="1B2B7F78"/>
    <w:rsid w:val="1B2DDC6E"/>
    <w:rsid w:val="1B2FAFA7"/>
    <w:rsid w:val="1B3B2AA8"/>
    <w:rsid w:val="1B4A0530"/>
    <w:rsid w:val="1B4B98C7"/>
    <w:rsid w:val="1B4FFC43"/>
    <w:rsid w:val="1B58A5FC"/>
    <w:rsid w:val="1B6931BE"/>
    <w:rsid w:val="1B71D369"/>
    <w:rsid w:val="1B8CD2EF"/>
    <w:rsid w:val="1B92C573"/>
    <w:rsid w:val="1B94590A"/>
    <w:rsid w:val="1BB0AA97"/>
    <w:rsid w:val="1BC12569"/>
    <w:rsid w:val="1BCF4FAA"/>
    <w:rsid w:val="1BF14966"/>
    <w:rsid w:val="1C19E0D7"/>
    <w:rsid w:val="1C278FD9"/>
    <w:rsid w:val="1C32B533"/>
    <w:rsid w:val="1C4AD678"/>
    <w:rsid w:val="1C4CFF6C"/>
    <w:rsid w:val="1C5422A9"/>
    <w:rsid w:val="1C542497"/>
    <w:rsid w:val="1C569A4B"/>
    <w:rsid w:val="1C588F78"/>
    <w:rsid w:val="1C5EAA50"/>
    <w:rsid w:val="1C763F00"/>
    <w:rsid w:val="1C815F69"/>
    <w:rsid w:val="1C9189EC"/>
    <w:rsid w:val="1CA1071E"/>
    <w:rsid w:val="1CA8BF5C"/>
    <w:rsid w:val="1CB5AC02"/>
    <w:rsid w:val="1CBD275E"/>
    <w:rsid w:val="1CC39656"/>
    <w:rsid w:val="1CC64FF6"/>
    <w:rsid w:val="1CD72FBA"/>
    <w:rsid w:val="1CD96E08"/>
    <w:rsid w:val="1CDF7C17"/>
    <w:rsid w:val="1CFD2B22"/>
    <w:rsid w:val="1CFD3700"/>
    <w:rsid w:val="1D17CB57"/>
    <w:rsid w:val="1D3DAA5B"/>
    <w:rsid w:val="1D3F3973"/>
    <w:rsid w:val="1D5B6F9E"/>
    <w:rsid w:val="1D600105"/>
    <w:rsid w:val="1D6ED2B1"/>
    <w:rsid w:val="1D7189D7"/>
    <w:rsid w:val="1DB92106"/>
    <w:rsid w:val="1DBC4DA3"/>
    <w:rsid w:val="1DBEFB31"/>
    <w:rsid w:val="1DD24963"/>
    <w:rsid w:val="1DEAD2D5"/>
    <w:rsid w:val="1DED0A51"/>
    <w:rsid w:val="1DF273C8"/>
    <w:rsid w:val="1DFE326A"/>
    <w:rsid w:val="1E1445D1"/>
    <w:rsid w:val="1E26E0A5"/>
    <w:rsid w:val="1E3A39BB"/>
    <w:rsid w:val="1E44A7EA"/>
    <w:rsid w:val="1E5C4A42"/>
    <w:rsid w:val="1E5F310D"/>
    <w:rsid w:val="1E6FA37F"/>
    <w:rsid w:val="1E803287"/>
    <w:rsid w:val="1E8AB718"/>
    <w:rsid w:val="1EA8AEA1"/>
    <w:rsid w:val="1EC7CBD1"/>
    <w:rsid w:val="1ED848BB"/>
    <w:rsid w:val="1EDD3407"/>
    <w:rsid w:val="1EF1DC3A"/>
    <w:rsid w:val="1EF83AE0"/>
    <w:rsid w:val="1F0687B0"/>
    <w:rsid w:val="1F1A23C7"/>
    <w:rsid w:val="1F3E85B5"/>
    <w:rsid w:val="1F54F167"/>
    <w:rsid w:val="1F555032"/>
    <w:rsid w:val="1F57C58A"/>
    <w:rsid w:val="1F5C1499"/>
    <w:rsid w:val="1F63D4DB"/>
    <w:rsid w:val="1F6CBE0B"/>
    <w:rsid w:val="1F6E19C4"/>
    <w:rsid w:val="1F7A55F5"/>
    <w:rsid w:val="1F87E7FF"/>
    <w:rsid w:val="1F9A2CC3"/>
    <w:rsid w:val="1FA49176"/>
    <w:rsid w:val="1FCD3DAF"/>
    <w:rsid w:val="1FD22888"/>
    <w:rsid w:val="1FDE49FD"/>
    <w:rsid w:val="1FE0DE29"/>
    <w:rsid w:val="1FE1F531"/>
    <w:rsid w:val="1FE44A3C"/>
    <w:rsid w:val="1FF0525C"/>
    <w:rsid w:val="2007B451"/>
    <w:rsid w:val="200C6F16"/>
    <w:rsid w:val="200F2B8F"/>
    <w:rsid w:val="204B659F"/>
    <w:rsid w:val="2059F289"/>
    <w:rsid w:val="205B8401"/>
    <w:rsid w:val="20812CA2"/>
    <w:rsid w:val="208B873E"/>
    <w:rsid w:val="20933A49"/>
    <w:rsid w:val="209A5808"/>
    <w:rsid w:val="20A06875"/>
    <w:rsid w:val="20A0D7E6"/>
    <w:rsid w:val="20B28446"/>
    <w:rsid w:val="20CA2765"/>
    <w:rsid w:val="20CF8AE7"/>
    <w:rsid w:val="20E48623"/>
    <w:rsid w:val="20F31835"/>
    <w:rsid w:val="211E6714"/>
    <w:rsid w:val="2128D96D"/>
    <w:rsid w:val="212D6511"/>
    <w:rsid w:val="212EC205"/>
    <w:rsid w:val="2145728E"/>
    <w:rsid w:val="2162D7C8"/>
    <w:rsid w:val="216FA2F1"/>
    <w:rsid w:val="217939DD"/>
    <w:rsid w:val="217A1157"/>
    <w:rsid w:val="218098BC"/>
    <w:rsid w:val="2193595F"/>
    <w:rsid w:val="21966B7A"/>
    <w:rsid w:val="219A12FE"/>
    <w:rsid w:val="21AA814B"/>
    <w:rsid w:val="21AAFBF0"/>
    <w:rsid w:val="21E15B75"/>
    <w:rsid w:val="21EDC1C5"/>
    <w:rsid w:val="21F983A7"/>
    <w:rsid w:val="220CB2CC"/>
    <w:rsid w:val="22137B53"/>
    <w:rsid w:val="2215C0FA"/>
    <w:rsid w:val="223896D6"/>
    <w:rsid w:val="2249A23D"/>
    <w:rsid w:val="224B0775"/>
    <w:rsid w:val="224E85CA"/>
    <w:rsid w:val="22522EF8"/>
    <w:rsid w:val="2253CD24"/>
    <w:rsid w:val="2254D6A7"/>
    <w:rsid w:val="2256407F"/>
    <w:rsid w:val="22564132"/>
    <w:rsid w:val="225967AD"/>
    <w:rsid w:val="227188C8"/>
    <w:rsid w:val="2271B575"/>
    <w:rsid w:val="22807046"/>
    <w:rsid w:val="22A24AB8"/>
    <w:rsid w:val="22A66560"/>
    <w:rsid w:val="22BA2C8B"/>
    <w:rsid w:val="22BCF951"/>
    <w:rsid w:val="22D5731C"/>
    <w:rsid w:val="22D88D06"/>
    <w:rsid w:val="22DE99CB"/>
    <w:rsid w:val="22E360D6"/>
    <w:rsid w:val="230FBDB0"/>
    <w:rsid w:val="231A9CDC"/>
    <w:rsid w:val="231C691D"/>
    <w:rsid w:val="23232ADB"/>
    <w:rsid w:val="2324A54C"/>
    <w:rsid w:val="233476E6"/>
    <w:rsid w:val="23599F7E"/>
    <w:rsid w:val="23684B25"/>
    <w:rsid w:val="236C4448"/>
    <w:rsid w:val="236DCF7B"/>
    <w:rsid w:val="2399C362"/>
    <w:rsid w:val="23A3C0F7"/>
    <w:rsid w:val="23AFBA07"/>
    <w:rsid w:val="23C54D5D"/>
    <w:rsid w:val="23CC2B35"/>
    <w:rsid w:val="23CD6490"/>
    <w:rsid w:val="23DEABAD"/>
    <w:rsid w:val="23F0E6AF"/>
    <w:rsid w:val="24186812"/>
    <w:rsid w:val="2418B621"/>
    <w:rsid w:val="242CE042"/>
    <w:rsid w:val="244227CE"/>
    <w:rsid w:val="2442E535"/>
    <w:rsid w:val="244DC98F"/>
    <w:rsid w:val="24529C68"/>
    <w:rsid w:val="24555B49"/>
    <w:rsid w:val="2458725A"/>
    <w:rsid w:val="2460776F"/>
    <w:rsid w:val="2478D407"/>
    <w:rsid w:val="24AD052F"/>
    <w:rsid w:val="24B7109C"/>
    <w:rsid w:val="24C052CF"/>
    <w:rsid w:val="24D9D257"/>
    <w:rsid w:val="24E10A83"/>
    <w:rsid w:val="24E23520"/>
    <w:rsid w:val="2507B1F3"/>
    <w:rsid w:val="251A529E"/>
    <w:rsid w:val="252520BE"/>
    <w:rsid w:val="25367557"/>
    <w:rsid w:val="2537A3E8"/>
    <w:rsid w:val="25585456"/>
    <w:rsid w:val="25589869"/>
    <w:rsid w:val="255F5148"/>
    <w:rsid w:val="257F8E16"/>
    <w:rsid w:val="258CAA93"/>
    <w:rsid w:val="25B228A2"/>
    <w:rsid w:val="25B2F13D"/>
    <w:rsid w:val="25D9D288"/>
    <w:rsid w:val="25DDB399"/>
    <w:rsid w:val="25DEFB67"/>
    <w:rsid w:val="25E6C409"/>
    <w:rsid w:val="25F36E13"/>
    <w:rsid w:val="25F7E82C"/>
    <w:rsid w:val="260D5296"/>
    <w:rsid w:val="260FB6F1"/>
    <w:rsid w:val="2669181F"/>
    <w:rsid w:val="266A75C3"/>
    <w:rsid w:val="266DB0CF"/>
    <w:rsid w:val="26803C7D"/>
    <w:rsid w:val="2684FC9C"/>
    <w:rsid w:val="26A11C3A"/>
    <w:rsid w:val="26A7D652"/>
    <w:rsid w:val="26ADEC6A"/>
    <w:rsid w:val="26B18DC3"/>
    <w:rsid w:val="26C33CD8"/>
    <w:rsid w:val="26CB5E78"/>
    <w:rsid w:val="26D07FD6"/>
    <w:rsid w:val="26D2D55A"/>
    <w:rsid w:val="26DD9776"/>
    <w:rsid w:val="26E5522B"/>
    <w:rsid w:val="26E83C1D"/>
    <w:rsid w:val="2703D0B7"/>
    <w:rsid w:val="270748D4"/>
    <w:rsid w:val="270CFE23"/>
    <w:rsid w:val="270EE0AB"/>
    <w:rsid w:val="2717A8B6"/>
    <w:rsid w:val="27215F75"/>
    <w:rsid w:val="2734A1E1"/>
    <w:rsid w:val="273B4A09"/>
    <w:rsid w:val="2746E2EE"/>
    <w:rsid w:val="274AB827"/>
    <w:rsid w:val="2750BBDB"/>
    <w:rsid w:val="27635B33"/>
    <w:rsid w:val="27645ED9"/>
    <w:rsid w:val="27686FFB"/>
    <w:rsid w:val="27700957"/>
    <w:rsid w:val="27725BD1"/>
    <w:rsid w:val="2772DB35"/>
    <w:rsid w:val="2787BCB2"/>
    <w:rsid w:val="2797A343"/>
    <w:rsid w:val="27A491BA"/>
    <w:rsid w:val="27AA916B"/>
    <w:rsid w:val="27AC184F"/>
    <w:rsid w:val="27BD2334"/>
    <w:rsid w:val="27BE1B25"/>
    <w:rsid w:val="27C81394"/>
    <w:rsid w:val="27CA0676"/>
    <w:rsid w:val="27CED139"/>
    <w:rsid w:val="27D3F986"/>
    <w:rsid w:val="27E1788B"/>
    <w:rsid w:val="27E62D5B"/>
    <w:rsid w:val="27F0CE6B"/>
    <w:rsid w:val="27FF897D"/>
    <w:rsid w:val="28011517"/>
    <w:rsid w:val="28098130"/>
    <w:rsid w:val="280EA9EB"/>
    <w:rsid w:val="281E9A3A"/>
    <w:rsid w:val="281F7DB6"/>
    <w:rsid w:val="28222EBE"/>
    <w:rsid w:val="282B24B7"/>
    <w:rsid w:val="2831CC2F"/>
    <w:rsid w:val="284F90E7"/>
    <w:rsid w:val="2850CBBE"/>
    <w:rsid w:val="2855EA85"/>
    <w:rsid w:val="2864BDFE"/>
    <w:rsid w:val="2867C4D6"/>
    <w:rsid w:val="286FA9B0"/>
    <w:rsid w:val="2882ABB8"/>
    <w:rsid w:val="288845C9"/>
    <w:rsid w:val="2890C9CC"/>
    <w:rsid w:val="2894C68E"/>
    <w:rsid w:val="2898D7A3"/>
    <w:rsid w:val="289E8931"/>
    <w:rsid w:val="28AABB61"/>
    <w:rsid w:val="28D48042"/>
    <w:rsid w:val="28F863DF"/>
    <w:rsid w:val="29021915"/>
    <w:rsid w:val="290F004A"/>
    <w:rsid w:val="290FA234"/>
    <w:rsid w:val="29345C26"/>
    <w:rsid w:val="293C4090"/>
    <w:rsid w:val="294D76A8"/>
    <w:rsid w:val="295D4ADC"/>
    <w:rsid w:val="29713F70"/>
    <w:rsid w:val="29966B6A"/>
    <w:rsid w:val="299EC8B3"/>
    <w:rsid w:val="29B211AA"/>
    <w:rsid w:val="29C42CB8"/>
    <w:rsid w:val="29CA4C07"/>
    <w:rsid w:val="29CC1364"/>
    <w:rsid w:val="29E01D75"/>
    <w:rsid w:val="29ED0013"/>
    <w:rsid w:val="29F7FBE5"/>
    <w:rsid w:val="29FFA7F6"/>
    <w:rsid w:val="2A174C6C"/>
    <w:rsid w:val="2A1E6C22"/>
    <w:rsid w:val="2A2FE3A1"/>
    <w:rsid w:val="2A667C68"/>
    <w:rsid w:val="2A758DDE"/>
    <w:rsid w:val="2A90A86B"/>
    <w:rsid w:val="2A98FEE2"/>
    <w:rsid w:val="2AB9230C"/>
    <w:rsid w:val="2AC98934"/>
    <w:rsid w:val="2ACCB542"/>
    <w:rsid w:val="2AD21CA4"/>
    <w:rsid w:val="2ADE59F2"/>
    <w:rsid w:val="2AE325B6"/>
    <w:rsid w:val="2B150BE8"/>
    <w:rsid w:val="2B19194D"/>
    <w:rsid w:val="2B1A9DFD"/>
    <w:rsid w:val="2B1DDA4A"/>
    <w:rsid w:val="2B4D4017"/>
    <w:rsid w:val="2B4EB0FD"/>
    <w:rsid w:val="2B6D2D63"/>
    <w:rsid w:val="2B88D222"/>
    <w:rsid w:val="2B933E91"/>
    <w:rsid w:val="2B9B62A1"/>
    <w:rsid w:val="2BBB113B"/>
    <w:rsid w:val="2BF43ACE"/>
    <w:rsid w:val="2BF5383C"/>
    <w:rsid w:val="2BFFA962"/>
    <w:rsid w:val="2C013E74"/>
    <w:rsid w:val="2C12CD80"/>
    <w:rsid w:val="2C17AB4C"/>
    <w:rsid w:val="2C2E3929"/>
    <w:rsid w:val="2C386774"/>
    <w:rsid w:val="2C42BDDF"/>
    <w:rsid w:val="2C633CF8"/>
    <w:rsid w:val="2C6EA729"/>
    <w:rsid w:val="2C6FE084"/>
    <w:rsid w:val="2C705578"/>
    <w:rsid w:val="2C70F364"/>
    <w:rsid w:val="2C8839D1"/>
    <w:rsid w:val="2C9A3D59"/>
    <w:rsid w:val="2C9A4F2D"/>
    <w:rsid w:val="2CA20418"/>
    <w:rsid w:val="2CA369CB"/>
    <w:rsid w:val="2CC51615"/>
    <w:rsid w:val="2CD4B300"/>
    <w:rsid w:val="2CDC9D19"/>
    <w:rsid w:val="2CFAD862"/>
    <w:rsid w:val="2CFE956D"/>
    <w:rsid w:val="2D01D322"/>
    <w:rsid w:val="2D04B02F"/>
    <w:rsid w:val="2D0579F2"/>
    <w:rsid w:val="2D0D29DD"/>
    <w:rsid w:val="2D24B1B1"/>
    <w:rsid w:val="2D256EE2"/>
    <w:rsid w:val="2D2CBC34"/>
    <w:rsid w:val="2D41E2C8"/>
    <w:rsid w:val="2D44B99E"/>
    <w:rsid w:val="2D44C707"/>
    <w:rsid w:val="2D561CDB"/>
    <w:rsid w:val="2D5F193E"/>
    <w:rsid w:val="2D6B7687"/>
    <w:rsid w:val="2D6C48C6"/>
    <w:rsid w:val="2D85129B"/>
    <w:rsid w:val="2D92078A"/>
    <w:rsid w:val="2D9F1949"/>
    <w:rsid w:val="2DA36F67"/>
    <w:rsid w:val="2DB7775D"/>
    <w:rsid w:val="2DE58CAC"/>
    <w:rsid w:val="2DF1D5EE"/>
    <w:rsid w:val="2DFF19B1"/>
    <w:rsid w:val="2E11E0AE"/>
    <w:rsid w:val="2E319403"/>
    <w:rsid w:val="2E548FE9"/>
    <w:rsid w:val="2E7D638D"/>
    <w:rsid w:val="2E848B57"/>
    <w:rsid w:val="2E963E64"/>
    <w:rsid w:val="2EAD374D"/>
    <w:rsid w:val="2EB0FD7A"/>
    <w:rsid w:val="2EEA6163"/>
    <w:rsid w:val="2EFBE8B6"/>
    <w:rsid w:val="2F03AF98"/>
    <w:rsid w:val="2F0ED982"/>
    <w:rsid w:val="2F179334"/>
    <w:rsid w:val="2F345F93"/>
    <w:rsid w:val="2F598037"/>
    <w:rsid w:val="2F67A563"/>
    <w:rsid w:val="2F6F92E9"/>
    <w:rsid w:val="2F732760"/>
    <w:rsid w:val="2F7339FC"/>
    <w:rsid w:val="2F7C9475"/>
    <w:rsid w:val="2F8C09DF"/>
    <w:rsid w:val="2F8E292E"/>
    <w:rsid w:val="2F9F3A10"/>
    <w:rsid w:val="2FA9DF26"/>
    <w:rsid w:val="2FC2A145"/>
    <w:rsid w:val="2FE121BD"/>
    <w:rsid w:val="2FE65EA9"/>
    <w:rsid w:val="2FEC1131"/>
    <w:rsid w:val="2FEDC75C"/>
    <w:rsid w:val="2FF350B4"/>
    <w:rsid w:val="2FF35BA1"/>
    <w:rsid w:val="2FFAEC25"/>
    <w:rsid w:val="300149D8"/>
    <w:rsid w:val="300F49D0"/>
    <w:rsid w:val="301C3BD4"/>
    <w:rsid w:val="302DA54A"/>
    <w:rsid w:val="303E6D62"/>
    <w:rsid w:val="303FAC26"/>
    <w:rsid w:val="304BD5A5"/>
    <w:rsid w:val="304F7753"/>
    <w:rsid w:val="305877BD"/>
    <w:rsid w:val="3076A42F"/>
    <w:rsid w:val="3081DF58"/>
    <w:rsid w:val="3086E5F8"/>
    <w:rsid w:val="30934195"/>
    <w:rsid w:val="30A3FB0D"/>
    <w:rsid w:val="30AD0C1D"/>
    <w:rsid w:val="30AD4959"/>
    <w:rsid w:val="30C484C3"/>
    <w:rsid w:val="30CD1280"/>
    <w:rsid w:val="30D17CDC"/>
    <w:rsid w:val="30D3DC62"/>
    <w:rsid w:val="30D421BF"/>
    <w:rsid w:val="31028A4B"/>
    <w:rsid w:val="310CF958"/>
    <w:rsid w:val="311F0A5D"/>
    <w:rsid w:val="312858A9"/>
    <w:rsid w:val="313D5CBE"/>
    <w:rsid w:val="313F55F7"/>
    <w:rsid w:val="3141E5AD"/>
    <w:rsid w:val="3143E91F"/>
    <w:rsid w:val="315C79EE"/>
    <w:rsid w:val="3166C2D5"/>
    <w:rsid w:val="3169239C"/>
    <w:rsid w:val="316FAEC3"/>
    <w:rsid w:val="3175A2D3"/>
    <w:rsid w:val="3196BC86"/>
    <w:rsid w:val="319EAA0C"/>
    <w:rsid w:val="31A4E750"/>
    <w:rsid w:val="31A76742"/>
    <w:rsid w:val="31A94524"/>
    <w:rsid w:val="31ACF4E6"/>
    <w:rsid w:val="31B1EDC7"/>
    <w:rsid w:val="31B4C979"/>
    <w:rsid w:val="31B7AB2D"/>
    <w:rsid w:val="31C7D845"/>
    <w:rsid w:val="31E4D80F"/>
    <w:rsid w:val="32012D73"/>
    <w:rsid w:val="3205F47E"/>
    <w:rsid w:val="321E6C26"/>
    <w:rsid w:val="32234DD1"/>
    <w:rsid w:val="3233F230"/>
    <w:rsid w:val="323A184E"/>
    <w:rsid w:val="326A4068"/>
    <w:rsid w:val="3282C0D4"/>
    <w:rsid w:val="328A7F79"/>
    <w:rsid w:val="329576E9"/>
    <w:rsid w:val="329C626E"/>
    <w:rsid w:val="32A53562"/>
    <w:rsid w:val="32A733AB"/>
    <w:rsid w:val="32BC5493"/>
    <w:rsid w:val="32C13645"/>
    <w:rsid w:val="32D10DC3"/>
    <w:rsid w:val="32D8FAEA"/>
    <w:rsid w:val="33154F0D"/>
    <w:rsid w:val="332F6791"/>
    <w:rsid w:val="333AE073"/>
    <w:rsid w:val="333D6E71"/>
    <w:rsid w:val="3345751F"/>
    <w:rsid w:val="3351E6A1"/>
    <w:rsid w:val="335552A5"/>
    <w:rsid w:val="3378326F"/>
    <w:rsid w:val="337B2051"/>
    <w:rsid w:val="339756CD"/>
    <w:rsid w:val="33BEE850"/>
    <w:rsid w:val="33CFCE30"/>
    <w:rsid w:val="33DB4829"/>
    <w:rsid w:val="33E2CA57"/>
    <w:rsid w:val="33FCBC02"/>
    <w:rsid w:val="33FD281F"/>
    <w:rsid w:val="33FD8A56"/>
    <w:rsid w:val="34053BE3"/>
    <w:rsid w:val="340AC44A"/>
    <w:rsid w:val="341B354D"/>
    <w:rsid w:val="342FFCC2"/>
    <w:rsid w:val="3438A3A3"/>
    <w:rsid w:val="3448CACD"/>
    <w:rsid w:val="344C7B3F"/>
    <w:rsid w:val="34753A50"/>
    <w:rsid w:val="347F21FC"/>
    <w:rsid w:val="3484ABCF"/>
    <w:rsid w:val="348AD92D"/>
    <w:rsid w:val="34928CA8"/>
    <w:rsid w:val="349DB2C9"/>
    <w:rsid w:val="34A2261F"/>
    <w:rsid w:val="34B0A6BF"/>
    <w:rsid w:val="34C89F90"/>
    <w:rsid w:val="34DD726B"/>
    <w:rsid w:val="34F0D851"/>
    <w:rsid w:val="351C78D1"/>
    <w:rsid w:val="3525207B"/>
    <w:rsid w:val="35272FB3"/>
    <w:rsid w:val="3535645A"/>
    <w:rsid w:val="354D04F2"/>
    <w:rsid w:val="355F7721"/>
    <w:rsid w:val="35612B53"/>
    <w:rsid w:val="357A60EC"/>
    <w:rsid w:val="35815D3F"/>
    <w:rsid w:val="359B98E5"/>
    <w:rsid w:val="35A0B1BD"/>
    <w:rsid w:val="35B18016"/>
    <w:rsid w:val="35C47BEE"/>
    <w:rsid w:val="35C67A1D"/>
    <w:rsid w:val="35CF655B"/>
    <w:rsid w:val="361CE9E8"/>
    <w:rsid w:val="3629A9AB"/>
    <w:rsid w:val="36391D22"/>
    <w:rsid w:val="36408DEA"/>
    <w:rsid w:val="3642C5DB"/>
    <w:rsid w:val="3650473A"/>
    <w:rsid w:val="3657A447"/>
    <w:rsid w:val="36856254"/>
    <w:rsid w:val="368A682B"/>
    <w:rsid w:val="36A6E73E"/>
    <w:rsid w:val="36B2B52C"/>
    <w:rsid w:val="36B3F003"/>
    <w:rsid w:val="36C122E6"/>
    <w:rsid w:val="36E694B3"/>
    <w:rsid w:val="36E8D6D5"/>
    <w:rsid w:val="36ECDAFA"/>
    <w:rsid w:val="36F49D01"/>
    <w:rsid w:val="36FFDA6F"/>
    <w:rsid w:val="37076EF2"/>
    <w:rsid w:val="3707DB79"/>
    <w:rsid w:val="3710F7C3"/>
    <w:rsid w:val="371B4CC2"/>
    <w:rsid w:val="372D2DA0"/>
    <w:rsid w:val="3737613A"/>
    <w:rsid w:val="373C8948"/>
    <w:rsid w:val="374128A8"/>
    <w:rsid w:val="37431DE6"/>
    <w:rsid w:val="3744C83F"/>
    <w:rsid w:val="37569FE9"/>
    <w:rsid w:val="3764DAFD"/>
    <w:rsid w:val="376530AC"/>
    <w:rsid w:val="3770AA07"/>
    <w:rsid w:val="37726347"/>
    <w:rsid w:val="377A1C4E"/>
    <w:rsid w:val="377C4A5A"/>
    <w:rsid w:val="378543C3"/>
    <w:rsid w:val="37993B13"/>
    <w:rsid w:val="37A5968B"/>
    <w:rsid w:val="37AD7F18"/>
    <w:rsid w:val="37B3F4EC"/>
    <w:rsid w:val="37C6B394"/>
    <w:rsid w:val="37CB4B7B"/>
    <w:rsid w:val="37D2AB58"/>
    <w:rsid w:val="37E2ADB3"/>
    <w:rsid w:val="37E41B9E"/>
    <w:rsid w:val="3804B883"/>
    <w:rsid w:val="3806C9B7"/>
    <w:rsid w:val="38095BCD"/>
    <w:rsid w:val="38251F14"/>
    <w:rsid w:val="38541993"/>
    <w:rsid w:val="3854866B"/>
    <w:rsid w:val="3855092B"/>
    <w:rsid w:val="385F28EC"/>
    <w:rsid w:val="386245F8"/>
    <w:rsid w:val="386D41F0"/>
    <w:rsid w:val="386E767C"/>
    <w:rsid w:val="38747A56"/>
    <w:rsid w:val="387DBA05"/>
    <w:rsid w:val="387FA298"/>
    <w:rsid w:val="388317D5"/>
    <w:rsid w:val="38AB4318"/>
    <w:rsid w:val="38ACCED5"/>
    <w:rsid w:val="38BBF359"/>
    <w:rsid w:val="38CFEDE1"/>
    <w:rsid w:val="38D0E68A"/>
    <w:rsid w:val="38D81AAB"/>
    <w:rsid w:val="38DD2EF9"/>
    <w:rsid w:val="38F6BD60"/>
    <w:rsid w:val="38FE1ADF"/>
    <w:rsid w:val="3919E4FD"/>
    <w:rsid w:val="391F85F7"/>
    <w:rsid w:val="39271E49"/>
    <w:rsid w:val="39291858"/>
    <w:rsid w:val="392AC09C"/>
    <w:rsid w:val="39350B74"/>
    <w:rsid w:val="394C4FB7"/>
    <w:rsid w:val="3967359E"/>
    <w:rsid w:val="396D027F"/>
    <w:rsid w:val="397E9482"/>
    <w:rsid w:val="39B07381"/>
    <w:rsid w:val="39BB076E"/>
    <w:rsid w:val="39BDF374"/>
    <w:rsid w:val="39DB4626"/>
    <w:rsid w:val="39E82B7B"/>
    <w:rsid w:val="39EEA71E"/>
    <w:rsid w:val="39F10FC5"/>
    <w:rsid w:val="39FD6DAC"/>
    <w:rsid w:val="3A024A9C"/>
    <w:rsid w:val="3A0735F9"/>
    <w:rsid w:val="3A137B08"/>
    <w:rsid w:val="3A1F3FFB"/>
    <w:rsid w:val="3A246A89"/>
    <w:rsid w:val="3A25E757"/>
    <w:rsid w:val="3A296477"/>
    <w:rsid w:val="3A2C3DC3"/>
    <w:rsid w:val="3A3DFCEA"/>
    <w:rsid w:val="3A465612"/>
    <w:rsid w:val="3A510471"/>
    <w:rsid w:val="3A5694CA"/>
    <w:rsid w:val="3A666EDB"/>
    <w:rsid w:val="3A7B7F1D"/>
    <w:rsid w:val="3A7DBBB1"/>
    <w:rsid w:val="3A7E6A62"/>
    <w:rsid w:val="3A88943D"/>
    <w:rsid w:val="3A91C215"/>
    <w:rsid w:val="3A926ED4"/>
    <w:rsid w:val="3A9C8689"/>
    <w:rsid w:val="3AA3A0EA"/>
    <w:rsid w:val="3AB24590"/>
    <w:rsid w:val="3AB43EB6"/>
    <w:rsid w:val="3ABED959"/>
    <w:rsid w:val="3AC67A4C"/>
    <w:rsid w:val="3ACB9BB5"/>
    <w:rsid w:val="3ADC1FA8"/>
    <w:rsid w:val="3B0FBD30"/>
    <w:rsid w:val="3B150660"/>
    <w:rsid w:val="3B1974F1"/>
    <w:rsid w:val="3B1B43D7"/>
    <w:rsid w:val="3B4505ED"/>
    <w:rsid w:val="3B6815F6"/>
    <w:rsid w:val="3B6E2313"/>
    <w:rsid w:val="3B8978E7"/>
    <w:rsid w:val="3B9568E8"/>
    <w:rsid w:val="3BA73982"/>
    <w:rsid w:val="3BC13800"/>
    <w:rsid w:val="3BC1B7B8"/>
    <w:rsid w:val="3BC1DAD9"/>
    <w:rsid w:val="3BCA9ABD"/>
    <w:rsid w:val="3BD76B05"/>
    <w:rsid w:val="3BDE5CF6"/>
    <w:rsid w:val="3C05998F"/>
    <w:rsid w:val="3C1ED743"/>
    <w:rsid w:val="3C1F574C"/>
    <w:rsid w:val="3C21F3C8"/>
    <w:rsid w:val="3C2D1C16"/>
    <w:rsid w:val="3C32AB7C"/>
    <w:rsid w:val="3C5383D9"/>
    <w:rsid w:val="3C679462"/>
    <w:rsid w:val="3C68531E"/>
    <w:rsid w:val="3C706825"/>
    <w:rsid w:val="3C9FF658"/>
    <w:rsid w:val="3CA2C318"/>
    <w:rsid w:val="3CAF1207"/>
    <w:rsid w:val="3CBA9071"/>
    <w:rsid w:val="3CBCDD29"/>
    <w:rsid w:val="3CC14D09"/>
    <w:rsid w:val="3CD426C6"/>
    <w:rsid w:val="3CDA3586"/>
    <w:rsid w:val="3D02A05E"/>
    <w:rsid w:val="3D10EDAF"/>
    <w:rsid w:val="3D164B20"/>
    <w:rsid w:val="3D25724E"/>
    <w:rsid w:val="3D2F1C4A"/>
    <w:rsid w:val="3D4B20BD"/>
    <w:rsid w:val="3D4EAD80"/>
    <w:rsid w:val="3D5D0861"/>
    <w:rsid w:val="3D5D8819"/>
    <w:rsid w:val="3D74B4B5"/>
    <w:rsid w:val="3D79539F"/>
    <w:rsid w:val="3D90D142"/>
    <w:rsid w:val="3DB05D58"/>
    <w:rsid w:val="3DB8C170"/>
    <w:rsid w:val="3DBEB5E0"/>
    <w:rsid w:val="3DCFD27C"/>
    <w:rsid w:val="3DD4D8FF"/>
    <w:rsid w:val="3DD88950"/>
    <w:rsid w:val="3DDCFF0C"/>
    <w:rsid w:val="3DDE99BD"/>
    <w:rsid w:val="3DE71CC5"/>
    <w:rsid w:val="3DEE7E23"/>
    <w:rsid w:val="3DFE01FF"/>
    <w:rsid w:val="3E087C97"/>
    <w:rsid w:val="3E1FAB4E"/>
    <w:rsid w:val="3E30CB14"/>
    <w:rsid w:val="3E34E086"/>
    <w:rsid w:val="3E350823"/>
    <w:rsid w:val="3E39CE06"/>
    <w:rsid w:val="3E5553BE"/>
    <w:rsid w:val="3E609588"/>
    <w:rsid w:val="3E75C788"/>
    <w:rsid w:val="3E8E67EB"/>
    <w:rsid w:val="3E90989B"/>
    <w:rsid w:val="3E97F8B3"/>
    <w:rsid w:val="3EB51F8E"/>
    <w:rsid w:val="3EC480E8"/>
    <w:rsid w:val="3ED534ED"/>
    <w:rsid w:val="3EF4E761"/>
    <w:rsid w:val="3F048EA1"/>
    <w:rsid w:val="3F097B9B"/>
    <w:rsid w:val="3F0CF3D3"/>
    <w:rsid w:val="3F22E2B0"/>
    <w:rsid w:val="3F2CA1A3"/>
    <w:rsid w:val="3F341269"/>
    <w:rsid w:val="3F35BBB6"/>
    <w:rsid w:val="3F4685FF"/>
    <w:rsid w:val="3F4F66C1"/>
    <w:rsid w:val="3F5EBE58"/>
    <w:rsid w:val="3F64E447"/>
    <w:rsid w:val="3F725491"/>
    <w:rsid w:val="3F914B4C"/>
    <w:rsid w:val="3FA4C7F7"/>
    <w:rsid w:val="3FACC690"/>
    <w:rsid w:val="3FB466FC"/>
    <w:rsid w:val="3FB5B885"/>
    <w:rsid w:val="3FC076EE"/>
    <w:rsid w:val="3FF5A782"/>
    <w:rsid w:val="3FFF519C"/>
    <w:rsid w:val="4019D769"/>
    <w:rsid w:val="403835E4"/>
    <w:rsid w:val="403DDFFB"/>
    <w:rsid w:val="404A2208"/>
    <w:rsid w:val="405A74C6"/>
    <w:rsid w:val="405BD391"/>
    <w:rsid w:val="40605149"/>
    <w:rsid w:val="406746FA"/>
    <w:rsid w:val="406EF673"/>
    <w:rsid w:val="40796E40"/>
    <w:rsid w:val="408C782B"/>
    <w:rsid w:val="40B4F4BD"/>
    <w:rsid w:val="40B737C6"/>
    <w:rsid w:val="40BF32A2"/>
    <w:rsid w:val="40DA5B82"/>
    <w:rsid w:val="40DB3B30"/>
    <w:rsid w:val="40F65EF2"/>
    <w:rsid w:val="410F53E2"/>
    <w:rsid w:val="4111F07A"/>
    <w:rsid w:val="4112FDAC"/>
    <w:rsid w:val="411419DB"/>
    <w:rsid w:val="4149698A"/>
    <w:rsid w:val="414D0DD2"/>
    <w:rsid w:val="4152EE6B"/>
    <w:rsid w:val="41536466"/>
    <w:rsid w:val="416C2160"/>
    <w:rsid w:val="416E7136"/>
    <w:rsid w:val="41713DE9"/>
    <w:rsid w:val="4172129C"/>
    <w:rsid w:val="4181AD80"/>
    <w:rsid w:val="41900324"/>
    <w:rsid w:val="41AF101E"/>
    <w:rsid w:val="41C8508F"/>
    <w:rsid w:val="41D06210"/>
    <w:rsid w:val="41DEC092"/>
    <w:rsid w:val="41DED5E7"/>
    <w:rsid w:val="41F348AB"/>
    <w:rsid w:val="41F79B3B"/>
    <w:rsid w:val="41F8327E"/>
    <w:rsid w:val="4202F0E6"/>
    <w:rsid w:val="422949EF"/>
    <w:rsid w:val="423F7A45"/>
    <w:rsid w:val="426DE809"/>
    <w:rsid w:val="4289CE80"/>
    <w:rsid w:val="4294CE60"/>
    <w:rsid w:val="4296AD15"/>
    <w:rsid w:val="429C9231"/>
    <w:rsid w:val="429EE236"/>
    <w:rsid w:val="42AD5A86"/>
    <w:rsid w:val="42E648CB"/>
    <w:rsid w:val="430146ED"/>
    <w:rsid w:val="431F523A"/>
    <w:rsid w:val="4327D9D1"/>
    <w:rsid w:val="436B3E7B"/>
    <w:rsid w:val="4381E9E0"/>
    <w:rsid w:val="4396BE78"/>
    <w:rsid w:val="439C3096"/>
    <w:rsid w:val="43A16E36"/>
    <w:rsid w:val="43AA90CF"/>
    <w:rsid w:val="43C0AB7D"/>
    <w:rsid w:val="43F315F4"/>
    <w:rsid w:val="43FD777D"/>
    <w:rsid w:val="441898FA"/>
    <w:rsid w:val="4419D133"/>
    <w:rsid w:val="442DFF18"/>
    <w:rsid w:val="44670D6D"/>
    <w:rsid w:val="44739ED8"/>
    <w:rsid w:val="447E914D"/>
    <w:rsid w:val="44A77B6D"/>
    <w:rsid w:val="44C569C3"/>
    <w:rsid w:val="44C6A3FE"/>
    <w:rsid w:val="44DDDA5E"/>
    <w:rsid w:val="44E6CBF1"/>
    <w:rsid w:val="44F12877"/>
    <w:rsid w:val="44FD3EBD"/>
    <w:rsid w:val="450DEBEB"/>
    <w:rsid w:val="4520B6E5"/>
    <w:rsid w:val="45329C9B"/>
    <w:rsid w:val="45389CA9"/>
    <w:rsid w:val="4539C75F"/>
    <w:rsid w:val="456686C5"/>
    <w:rsid w:val="45765267"/>
    <w:rsid w:val="45785878"/>
    <w:rsid w:val="45877522"/>
    <w:rsid w:val="458C606E"/>
    <w:rsid w:val="458CF86C"/>
    <w:rsid w:val="4594BFEA"/>
    <w:rsid w:val="45984634"/>
    <w:rsid w:val="45C002C4"/>
    <w:rsid w:val="45F7BF4B"/>
    <w:rsid w:val="46083B29"/>
    <w:rsid w:val="461C1D39"/>
    <w:rsid w:val="461E08EA"/>
    <w:rsid w:val="4623295E"/>
    <w:rsid w:val="46267E53"/>
    <w:rsid w:val="46457C9E"/>
    <w:rsid w:val="465032D1"/>
    <w:rsid w:val="465A3F4D"/>
    <w:rsid w:val="465CBF10"/>
    <w:rsid w:val="4676BB53"/>
    <w:rsid w:val="46849935"/>
    <w:rsid w:val="46A5FE42"/>
    <w:rsid w:val="46A62A2E"/>
    <w:rsid w:val="46AC1D97"/>
    <w:rsid w:val="46EF7D84"/>
    <w:rsid w:val="46FB198B"/>
    <w:rsid w:val="470818D4"/>
    <w:rsid w:val="470A3825"/>
    <w:rsid w:val="470F3B96"/>
    <w:rsid w:val="47170A61"/>
    <w:rsid w:val="471813FF"/>
    <w:rsid w:val="4727CEC6"/>
    <w:rsid w:val="47288BA7"/>
    <w:rsid w:val="4740C227"/>
    <w:rsid w:val="475B0302"/>
    <w:rsid w:val="47669E03"/>
    <w:rsid w:val="47727AC4"/>
    <w:rsid w:val="47741466"/>
    <w:rsid w:val="47881AE8"/>
    <w:rsid w:val="47A2DC14"/>
    <w:rsid w:val="47A4F091"/>
    <w:rsid w:val="47AE4EC3"/>
    <w:rsid w:val="47BB632A"/>
    <w:rsid w:val="47F326DC"/>
    <w:rsid w:val="47FD1E01"/>
    <w:rsid w:val="4815FF75"/>
    <w:rsid w:val="48168211"/>
    <w:rsid w:val="4827D719"/>
    <w:rsid w:val="484228DF"/>
    <w:rsid w:val="4842FD93"/>
    <w:rsid w:val="4870DF4D"/>
    <w:rsid w:val="48748F4F"/>
    <w:rsid w:val="487A783B"/>
    <w:rsid w:val="48803931"/>
    <w:rsid w:val="48A5AF55"/>
    <w:rsid w:val="48B7285E"/>
    <w:rsid w:val="48BBB29C"/>
    <w:rsid w:val="48C6F688"/>
    <w:rsid w:val="48D16DC3"/>
    <w:rsid w:val="48D96AA0"/>
    <w:rsid w:val="48FF088C"/>
    <w:rsid w:val="490DE86D"/>
    <w:rsid w:val="493B21EF"/>
    <w:rsid w:val="4967E0B9"/>
    <w:rsid w:val="4979BFEA"/>
    <w:rsid w:val="498A52A3"/>
    <w:rsid w:val="4994178B"/>
    <w:rsid w:val="499AD30E"/>
    <w:rsid w:val="49C27E69"/>
    <w:rsid w:val="49D023D5"/>
    <w:rsid w:val="49DC7C48"/>
    <w:rsid w:val="49E9C088"/>
    <w:rsid w:val="4A0AA35D"/>
    <w:rsid w:val="4A0C6252"/>
    <w:rsid w:val="4A118EA0"/>
    <w:rsid w:val="4A18E502"/>
    <w:rsid w:val="4A284F1F"/>
    <w:rsid w:val="4A2FACDB"/>
    <w:rsid w:val="4A4FB4C1"/>
    <w:rsid w:val="4A56520B"/>
    <w:rsid w:val="4A7897E5"/>
    <w:rsid w:val="4A78F01F"/>
    <w:rsid w:val="4A81BCA9"/>
    <w:rsid w:val="4AA067CA"/>
    <w:rsid w:val="4AA61750"/>
    <w:rsid w:val="4ABF8FA8"/>
    <w:rsid w:val="4AC21F5E"/>
    <w:rsid w:val="4ACFC650"/>
    <w:rsid w:val="4AD38CB9"/>
    <w:rsid w:val="4AD56534"/>
    <w:rsid w:val="4ADB78F5"/>
    <w:rsid w:val="4AE05A5E"/>
    <w:rsid w:val="4AE717F9"/>
    <w:rsid w:val="4AF89B89"/>
    <w:rsid w:val="4AFE550E"/>
    <w:rsid w:val="4B077A58"/>
    <w:rsid w:val="4B0B7703"/>
    <w:rsid w:val="4B262304"/>
    <w:rsid w:val="4B378641"/>
    <w:rsid w:val="4B48DF07"/>
    <w:rsid w:val="4B4A8550"/>
    <w:rsid w:val="4B558BE5"/>
    <w:rsid w:val="4B6B7D08"/>
    <w:rsid w:val="4B6D500A"/>
    <w:rsid w:val="4B716355"/>
    <w:rsid w:val="4B7F0D7E"/>
    <w:rsid w:val="4B9212F6"/>
    <w:rsid w:val="4B96DF40"/>
    <w:rsid w:val="4BD7F342"/>
    <w:rsid w:val="4BE06A67"/>
    <w:rsid w:val="4BFB3FE9"/>
    <w:rsid w:val="4C04D67C"/>
    <w:rsid w:val="4C28A010"/>
    <w:rsid w:val="4C2E5D2C"/>
    <w:rsid w:val="4C3A361E"/>
    <w:rsid w:val="4C4710B9"/>
    <w:rsid w:val="4C56362E"/>
    <w:rsid w:val="4C58887F"/>
    <w:rsid w:val="4C5B8DA3"/>
    <w:rsid w:val="4C67A29C"/>
    <w:rsid w:val="4C6F040B"/>
    <w:rsid w:val="4C8F5BD2"/>
    <w:rsid w:val="4CBC75B4"/>
    <w:rsid w:val="4CBEB0F9"/>
    <w:rsid w:val="4CC46C83"/>
    <w:rsid w:val="4CCFF66B"/>
    <w:rsid w:val="4CD3093D"/>
    <w:rsid w:val="4CEA3B67"/>
    <w:rsid w:val="4CEB75B8"/>
    <w:rsid w:val="4CF0411D"/>
    <w:rsid w:val="4CF75E52"/>
    <w:rsid w:val="4D131665"/>
    <w:rsid w:val="4D27A18E"/>
    <w:rsid w:val="4D2F3DB7"/>
    <w:rsid w:val="4D2FC84D"/>
    <w:rsid w:val="4D34F2DD"/>
    <w:rsid w:val="4D40B088"/>
    <w:rsid w:val="4D414129"/>
    <w:rsid w:val="4D5B70F0"/>
    <w:rsid w:val="4D6C4122"/>
    <w:rsid w:val="4D858A4C"/>
    <w:rsid w:val="4D9744C2"/>
    <w:rsid w:val="4D987E65"/>
    <w:rsid w:val="4DA163FE"/>
    <w:rsid w:val="4DE976FD"/>
    <w:rsid w:val="4DEAEE74"/>
    <w:rsid w:val="4E1B073D"/>
    <w:rsid w:val="4E1F4FAD"/>
    <w:rsid w:val="4E232DCA"/>
    <w:rsid w:val="4E40B1AB"/>
    <w:rsid w:val="4E5AC403"/>
    <w:rsid w:val="4E65088A"/>
    <w:rsid w:val="4E6FE424"/>
    <w:rsid w:val="4E8201BF"/>
    <w:rsid w:val="4E8444DA"/>
    <w:rsid w:val="4E8E52A5"/>
    <w:rsid w:val="4E92B35B"/>
    <w:rsid w:val="4E95E4DE"/>
    <w:rsid w:val="4E9E753D"/>
    <w:rsid w:val="4EA7BBF4"/>
    <w:rsid w:val="4EB60855"/>
    <w:rsid w:val="4EDC80E9"/>
    <w:rsid w:val="4EDDA34A"/>
    <w:rsid w:val="4EE21793"/>
    <w:rsid w:val="4EF0FD50"/>
    <w:rsid w:val="4EF21C76"/>
    <w:rsid w:val="4EFB51BE"/>
    <w:rsid w:val="4F018B09"/>
    <w:rsid w:val="4F04737F"/>
    <w:rsid w:val="4F152C35"/>
    <w:rsid w:val="4F26899D"/>
    <w:rsid w:val="4F371C5C"/>
    <w:rsid w:val="4F41C5A1"/>
    <w:rsid w:val="4F4248AD"/>
    <w:rsid w:val="4F44DE98"/>
    <w:rsid w:val="4F4DAC63"/>
    <w:rsid w:val="4F5318BE"/>
    <w:rsid w:val="4F671DFA"/>
    <w:rsid w:val="4F819067"/>
    <w:rsid w:val="4F95A10D"/>
    <w:rsid w:val="4FAEB842"/>
    <w:rsid w:val="4FCDFEB6"/>
    <w:rsid w:val="4FF0E98F"/>
    <w:rsid w:val="4FF1DEFA"/>
    <w:rsid w:val="4FFEE80D"/>
    <w:rsid w:val="500C3EFC"/>
    <w:rsid w:val="50164886"/>
    <w:rsid w:val="5023B5A0"/>
    <w:rsid w:val="5026F491"/>
    <w:rsid w:val="502BEE19"/>
    <w:rsid w:val="502FBC7B"/>
    <w:rsid w:val="5031AF48"/>
    <w:rsid w:val="503440AB"/>
    <w:rsid w:val="504C7BE1"/>
    <w:rsid w:val="50682E1A"/>
    <w:rsid w:val="506CF8B5"/>
    <w:rsid w:val="50716514"/>
    <w:rsid w:val="50836A04"/>
    <w:rsid w:val="508DCCE0"/>
    <w:rsid w:val="5094675D"/>
    <w:rsid w:val="50972274"/>
    <w:rsid w:val="509EA8E9"/>
    <w:rsid w:val="50A21593"/>
    <w:rsid w:val="50B32439"/>
    <w:rsid w:val="50B8ECF2"/>
    <w:rsid w:val="50B9C26D"/>
    <w:rsid w:val="50D55342"/>
    <w:rsid w:val="50D6934E"/>
    <w:rsid w:val="50EA9920"/>
    <w:rsid w:val="50EF5F35"/>
    <w:rsid w:val="51143E91"/>
    <w:rsid w:val="5116D7BF"/>
    <w:rsid w:val="5133279A"/>
    <w:rsid w:val="51515F4D"/>
    <w:rsid w:val="51520218"/>
    <w:rsid w:val="5153E2D6"/>
    <w:rsid w:val="5154477D"/>
    <w:rsid w:val="5180E058"/>
    <w:rsid w:val="51987223"/>
    <w:rsid w:val="51B6D17E"/>
    <w:rsid w:val="51CEF2C2"/>
    <w:rsid w:val="51E1E21C"/>
    <w:rsid w:val="51EA773B"/>
    <w:rsid w:val="51F7D177"/>
    <w:rsid w:val="5201296A"/>
    <w:rsid w:val="52103BE4"/>
    <w:rsid w:val="521421AB"/>
    <w:rsid w:val="52180422"/>
    <w:rsid w:val="5228A53F"/>
    <w:rsid w:val="523095A0"/>
    <w:rsid w:val="523FDADE"/>
    <w:rsid w:val="52457D57"/>
    <w:rsid w:val="524D356F"/>
    <w:rsid w:val="52665CD1"/>
    <w:rsid w:val="526AE3FC"/>
    <w:rsid w:val="526C2B75"/>
    <w:rsid w:val="527644BD"/>
    <w:rsid w:val="527E75DC"/>
    <w:rsid w:val="52832647"/>
    <w:rsid w:val="528A6563"/>
    <w:rsid w:val="52A9641E"/>
    <w:rsid w:val="52A9C029"/>
    <w:rsid w:val="52AF6A1C"/>
    <w:rsid w:val="52B3BDC6"/>
    <w:rsid w:val="52B56D7F"/>
    <w:rsid w:val="52C296B6"/>
    <w:rsid w:val="52E8F3EE"/>
    <w:rsid w:val="5302BF0E"/>
    <w:rsid w:val="5307152C"/>
    <w:rsid w:val="532309AD"/>
    <w:rsid w:val="53320E2A"/>
    <w:rsid w:val="5338FC73"/>
    <w:rsid w:val="534FBEA8"/>
    <w:rsid w:val="536B1724"/>
    <w:rsid w:val="538A5F9E"/>
    <w:rsid w:val="53BD6766"/>
    <w:rsid w:val="53CC9C40"/>
    <w:rsid w:val="53D1511B"/>
    <w:rsid w:val="53ED5EFF"/>
    <w:rsid w:val="53F36E63"/>
    <w:rsid w:val="540C39AE"/>
    <w:rsid w:val="540CF404"/>
    <w:rsid w:val="54168DE8"/>
    <w:rsid w:val="542667F9"/>
    <w:rsid w:val="542B5C15"/>
    <w:rsid w:val="543F3796"/>
    <w:rsid w:val="54719E1A"/>
    <w:rsid w:val="54729A39"/>
    <w:rsid w:val="54770AE2"/>
    <w:rsid w:val="54973EE1"/>
    <w:rsid w:val="549B8AB9"/>
    <w:rsid w:val="54C2FE56"/>
    <w:rsid w:val="54CDAD92"/>
    <w:rsid w:val="54DAE949"/>
    <w:rsid w:val="54F14673"/>
    <w:rsid w:val="54F2002D"/>
    <w:rsid w:val="54F54CC6"/>
    <w:rsid w:val="54F9DFEE"/>
    <w:rsid w:val="54FD5260"/>
    <w:rsid w:val="552D3204"/>
    <w:rsid w:val="55462C81"/>
    <w:rsid w:val="55488934"/>
    <w:rsid w:val="554D79AE"/>
    <w:rsid w:val="5561AB92"/>
    <w:rsid w:val="55718D8B"/>
    <w:rsid w:val="557BD5DB"/>
    <w:rsid w:val="5599C219"/>
    <w:rsid w:val="55A406E6"/>
    <w:rsid w:val="55AEB6E2"/>
    <w:rsid w:val="55BED059"/>
    <w:rsid w:val="55E1F6B5"/>
    <w:rsid w:val="560ADEC5"/>
    <w:rsid w:val="561B5379"/>
    <w:rsid w:val="5625C062"/>
    <w:rsid w:val="56287624"/>
    <w:rsid w:val="56352970"/>
    <w:rsid w:val="5638D9BD"/>
    <w:rsid w:val="564C9FBD"/>
    <w:rsid w:val="5662593D"/>
    <w:rsid w:val="567FC793"/>
    <w:rsid w:val="56837A0C"/>
    <w:rsid w:val="5696B8B4"/>
    <w:rsid w:val="569DE81E"/>
    <w:rsid w:val="56BB1D9D"/>
    <w:rsid w:val="56BD263B"/>
    <w:rsid w:val="56BEACCF"/>
    <w:rsid w:val="56E792CE"/>
    <w:rsid w:val="56ECDF1A"/>
    <w:rsid w:val="56FE0316"/>
    <w:rsid w:val="5702958A"/>
    <w:rsid w:val="570C3A62"/>
    <w:rsid w:val="571BE726"/>
    <w:rsid w:val="57307447"/>
    <w:rsid w:val="573B8A5E"/>
    <w:rsid w:val="573F9DAD"/>
    <w:rsid w:val="57404DD2"/>
    <w:rsid w:val="574A3364"/>
    <w:rsid w:val="57733D3B"/>
    <w:rsid w:val="57751E1D"/>
    <w:rsid w:val="5778FD59"/>
    <w:rsid w:val="57987E59"/>
    <w:rsid w:val="57A2620F"/>
    <w:rsid w:val="57DBDE6C"/>
    <w:rsid w:val="57E12B5E"/>
    <w:rsid w:val="57FDD0DE"/>
    <w:rsid w:val="57FE5B74"/>
    <w:rsid w:val="57FF2643"/>
    <w:rsid w:val="5812F9E2"/>
    <w:rsid w:val="5845FE09"/>
    <w:rsid w:val="5849D646"/>
    <w:rsid w:val="586DC02F"/>
    <w:rsid w:val="58722181"/>
    <w:rsid w:val="58773682"/>
    <w:rsid w:val="5878AD46"/>
    <w:rsid w:val="587E3F07"/>
    <w:rsid w:val="5883E9FB"/>
    <w:rsid w:val="58A01CB8"/>
    <w:rsid w:val="58A8EF61"/>
    <w:rsid w:val="58BA8AE2"/>
    <w:rsid w:val="58BE4C10"/>
    <w:rsid w:val="58C86D36"/>
    <w:rsid w:val="58DB23D0"/>
    <w:rsid w:val="58EE4FA8"/>
    <w:rsid w:val="590C4E17"/>
    <w:rsid w:val="591F6FA5"/>
    <w:rsid w:val="59274903"/>
    <w:rsid w:val="593DE2E4"/>
    <w:rsid w:val="595AB941"/>
    <w:rsid w:val="5960D182"/>
    <w:rsid w:val="5964C1BC"/>
    <w:rsid w:val="597BBFB2"/>
    <w:rsid w:val="597D79ED"/>
    <w:rsid w:val="59AF7BEF"/>
    <w:rsid w:val="59BA8356"/>
    <w:rsid w:val="59E80C69"/>
    <w:rsid w:val="59EB3768"/>
    <w:rsid w:val="59F93F2A"/>
    <w:rsid w:val="5A106835"/>
    <w:rsid w:val="5A126F6B"/>
    <w:rsid w:val="5A1B7BEE"/>
    <w:rsid w:val="5A280458"/>
    <w:rsid w:val="5A288E99"/>
    <w:rsid w:val="5A573E53"/>
    <w:rsid w:val="5A6461C4"/>
    <w:rsid w:val="5AD1E1FD"/>
    <w:rsid w:val="5AE0C5FD"/>
    <w:rsid w:val="5AF8E8FE"/>
    <w:rsid w:val="5B060AF3"/>
    <w:rsid w:val="5B101DD4"/>
    <w:rsid w:val="5B1783E6"/>
    <w:rsid w:val="5B30B1F2"/>
    <w:rsid w:val="5B4DDF64"/>
    <w:rsid w:val="5B4FBA5D"/>
    <w:rsid w:val="5B58E779"/>
    <w:rsid w:val="5B6420B1"/>
    <w:rsid w:val="5B687B87"/>
    <w:rsid w:val="5B87F0ED"/>
    <w:rsid w:val="5B9FFF5D"/>
    <w:rsid w:val="5BAF3726"/>
    <w:rsid w:val="5BB8A0E8"/>
    <w:rsid w:val="5BC49932"/>
    <w:rsid w:val="5BC70DD7"/>
    <w:rsid w:val="5BD972FB"/>
    <w:rsid w:val="5BDCC1ED"/>
    <w:rsid w:val="5BEDF097"/>
    <w:rsid w:val="5BF6DDF5"/>
    <w:rsid w:val="5C100C36"/>
    <w:rsid w:val="5C16E164"/>
    <w:rsid w:val="5C221156"/>
    <w:rsid w:val="5C236635"/>
    <w:rsid w:val="5C2A30B2"/>
    <w:rsid w:val="5C2C69C3"/>
    <w:rsid w:val="5C42500E"/>
    <w:rsid w:val="5C4480F6"/>
    <w:rsid w:val="5C6B029A"/>
    <w:rsid w:val="5C87B8F3"/>
    <w:rsid w:val="5CCE0F4C"/>
    <w:rsid w:val="5CD80568"/>
    <w:rsid w:val="5CDB27C5"/>
    <w:rsid w:val="5CEE39C8"/>
    <w:rsid w:val="5D0745DF"/>
    <w:rsid w:val="5D180D0E"/>
    <w:rsid w:val="5D1BEE85"/>
    <w:rsid w:val="5D2326D3"/>
    <w:rsid w:val="5D462EDB"/>
    <w:rsid w:val="5D466EB3"/>
    <w:rsid w:val="5D497A18"/>
    <w:rsid w:val="5D67D5E0"/>
    <w:rsid w:val="5D68FA06"/>
    <w:rsid w:val="5D785350"/>
    <w:rsid w:val="5D7A57B2"/>
    <w:rsid w:val="5D7A9C75"/>
    <w:rsid w:val="5D7F2E06"/>
    <w:rsid w:val="5D803FDB"/>
    <w:rsid w:val="5DA583A3"/>
    <w:rsid w:val="5DD59F0A"/>
    <w:rsid w:val="5DE05157"/>
    <w:rsid w:val="5DE3189D"/>
    <w:rsid w:val="5DEEF660"/>
    <w:rsid w:val="5E1D3209"/>
    <w:rsid w:val="5E2FFB76"/>
    <w:rsid w:val="5E385A2B"/>
    <w:rsid w:val="5E3F7207"/>
    <w:rsid w:val="5E41DA0A"/>
    <w:rsid w:val="5E8B7A90"/>
    <w:rsid w:val="5EA84C1A"/>
    <w:rsid w:val="5EC6B884"/>
    <w:rsid w:val="5EEE3332"/>
    <w:rsid w:val="5EEF6B7A"/>
    <w:rsid w:val="5EFCC034"/>
    <w:rsid w:val="5EFE23EA"/>
    <w:rsid w:val="5EFFB714"/>
    <w:rsid w:val="5F0C8FE6"/>
    <w:rsid w:val="5F2D1A3F"/>
    <w:rsid w:val="5F6178FA"/>
    <w:rsid w:val="5F700180"/>
    <w:rsid w:val="5F758E82"/>
    <w:rsid w:val="5F88A927"/>
    <w:rsid w:val="5F93ED13"/>
    <w:rsid w:val="5F954A15"/>
    <w:rsid w:val="5FBF59B5"/>
    <w:rsid w:val="5FC21540"/>
    <w:rsid w:val="5FD21B9D"/>
    <w:rsid w:val="5FD654E8"/>
    <w:rsid w:val="5FE15E36"/>
    <w:rsid w:val="5FE59834"/>
    <w:rsid w:val="5FE71FB2"/>
    <w:rsid w:val="5FECCF31"/>
    <w:rsid w:val="5FFBAE69"/>
    <w:rsid w:val="60027CED"/>
    <w:rsid w:val="6024729D"/>
    <w:rsid w:val="604D0382"/>
    <w:rsid w:val="6053EA1F"/>
    <w:rsid w:val="6054D64B"/>
    <w:rsid w:val="6061CAF7"/>
    <w:rsid w:val="6063F606"/>
    <w:rsid w:val="606C1093"/>
    <w:rsid w:val="60A1006A"/>
    <w:rsid w:val="60A334E9"/>
    <w:rsid w:val="60B46E87"/>
    <w:rsid w:val="60C70D80"/>
    <w:rsid w:val="60CF9A58"/>
    <w:rsid w:val="60E60D0F"/>
    <w:rsid w:val="60E9CB02"/>
    <w:rsid w:val="60F44828"/>
    <w:rsid w:val="60F7AD88"/>
    <w:rsid w:val="60F829B8"/>
    <w:rsid w:val="611CA7CE"/>
    <w:rsid w:val="614811B9"/>
    <w:rsid w:val="6177F26A"/>
    <w:rsid w:val="617E1AC3"/>
    <w:rsid w:val="61871E2A"/>
    <w:rsid w:val="618BA6E7"/>
    <w:rsid w:val="61978FB3"/>
    <w:rsid w:val="619EF215"/>
    <w:rsid w:val="61CD85D2"/>
    <w:rsid w:val="61E1323D"/>
    <w:rsid w:val="62016684"/>
    <w:rsid w:val="62026CCE"/>
    <w:rsid w:val="620B71C0"/>
    <w:rsid w:val="6229FFE6"/>
    <w:rsid w:val="6230988D"/>
    <w:rsid w:val="624759BF"/>
    <w:rsid w:val="624E5376"/>
    <w:rsid w:val="62576EF1"/>
    <w:rsid w:val="6260C7D5"/>
    <w:rsid w:val="628EB6C8"/>
    <w:rsid w:val="62A35F52"/>
    <w:rsid w:val="62A38F2E"/>
    <w:rsid w:val="62A55AD0"/>
    <w:rsid w:val="62A9102D"/>
    <w:rsid w:val="62B4B989"/>
    <w:rsid w:val="62BA0E0C"/>
    <w:rsid w:val="62BAADD6"/>
    <w:rsid w:val="62BEA08A"/>
    <w:rsid w:val="62C62F29"/>
    <w:rsid w:val="62EC49FD"/>
    <w:rsid w:val="62EF0286"/>
    <w:rsid w:val="6313230A"/>
    <w:rsid w:val="63150D81"/>
    <w:rsid w:val="631EE733"/>
    <w:rsid w:val="63375BE7"/>
    <w:rsid w:val="63380BAF"/>
    <w:rsid w:val="6338BCE9"/>
    <w:rsid w:val="63441D82"/>
    <w:rsid w:val="63674B5A"/>
    <w:rsid w:val="63847E55"/>
    <w:rsid w:val="639302D2"/>
    <w:rsid w:val="6393CA71"/>
    <w:rsid w:val="63947E55"/>
    <w:rsid w:val="63A2592C"/>
    <w:rsid w:val="63ACA2C9"/>
    <w:rsid w:val="63BA0BE2"/>
    <w:rsid w:val="63C6682D"/>
    <w:rsid w:val="63D99D4B"/>
    <w:rsid w:val="63EF1CB8"/>
    <w:rsid w:val="6404A0A1"/>
    <w:rsid w:val="643B39F5"/>
    <w:rsid w:val="644B42CB"/>
    <w:rsid w:val="644C2934"/>
    <w:rsid w:val="64578061"/>
    <w:rsid w:val="6466C75A"/>
    <w:rsid w:val="6476DA1B"/>
    <w:rsid w:val="648C738D"/>
    <w:rsid w:val="648FD513"/>
    <w:rsid w:val="64902DD3"/>
    <w:rsid w:val="649E298E"/>
    <w:rsid w:val="64A2F824"/>
    <w:rsid w:val="64C83458"/>
    <w:rsid w:val="64CBF3F7"/>
    <w:rsid w:val="64DB994D"/>
    <w:rsid w:val="64DFA3E7"/>
    <w:rsid w:val="64E033E3"/>
    <w:rsid w:val="64E70245"/>
    <w:rsid w:val="64EF0581"/>
    <w:rsid w:val="6510FDBF"/>
    <w:rsid w:val="651260FC"/>
    <w:rsid w:val="6520F133"/>
    <w:rsid w:val="652E2616"/>
    <w:rsid w:val="652E5BFC"/>
    <w:rsid w:val="652EC706"/>
    <w:rsid w:val="652F0604"/>
    <w:rsid w:val="65408D6E"/>
    <w:rsid w:val="6542DDA9"/>
    <w:rsid w:val="6548BDDA"/>
    <w:rsid w:val="6569075C"/>
    <w:rsid w:val="658FAF64"/>
    <w:rsid w:val="659243CD"/>
    <w:rsid w:val="6593D6BE"/>
    <w:rsid w:val="65975551"/>
    <w:rsid w:val="659E2129"/>
    <w:rsid w:val="65AB5DC0"/>
    <w:rsid w:val="65B3E426"/>
    <w:rsid w:val="65BDC3AA"/>
    <w:rsid w:val="65C2C21A"/>
    <w:rsid w:val="65D261B9"/>
    <w:rsid w:val="65D6319B"/>
    <w:rsid w:val="65DC74D0"/>
    <w:rsid w:val="65DF1B40"/>
    <w:rsid w:val="65EFA7BD"/>
    <w:rsid w:val="65F350C2"/>
    <w:rsid w:val="65F9742E"/>
    <w:rsid w:val="66009F7D"/>
    <w:rsid w:val="660CF17D"/>
    <w:rsid w:val="6619F9B0"/>
    <w:rsid w:val="663307AF"/>
    <w:rsid w:val="6635D875"/>
    <w:rsid w:val="663B0DFC"/>
    <w:rsid w:val="664F3EF4"/>
    <w:rsid w:val="6651F66E"/>
    <w:rsid w:val="665468F8"/>
    <w:rsid w:val="665AD222"/>
    <w:rsid w:val="666159CA"/>
    <w:rsid w:val="667BC1A4"/>
    <w:rsid w:val="668A83E3"/>
    <w:rsid w:val="6690B37E"/>
    <w:rsid w:val="66941E04"/>
    <w:rsid w:val="66AD7248"/>
    <w:rsid w:val="66C07387"/>
    <w:rsid w:val="66C3DA5F"/>
    <w:rsid w:val="66D43A24"/>
    <w:rsid w:val="66D4994B"/>
    <w:rsid w:val="66EBDF20"/>
    <w:rsid w:val="66EF9B7C"/>
    <w:rsid w:val="67000CEE"/>
    <w:rsid w:val="67058FF2"/>
    <w:rsid w:val="67069116"/>
    <w:rsid w:val="67086B19"/>
    <w:rsid w:val="67298EDD"/>
    <w:rsid w:val="672E0AA5"/>
    <w:rsid w:val="673D7C10"/>
    <w:rsid w:val="673DADE6"/>
    <w:rsid w:val="6746D643"/>
    <w:rsid w:val="6749BF82"/>
    <w:rsid w:val="675654A9"/>
    <w:rsid w:val="675A6EDD"/>
    <w:rsid w:val="67679711"/>
    <w:rsid w:val="676B9AA1"/>
    <w:rsid w:val="67718D94"/>
    <w:rsid w:val="678F9670"/>
    <w:rsid w:val="6791F761"/>
    <w:rsid w:val="67970204"/>
    <w:rsid w:val="67972CE0"/>
    <w:rsid w:val="6799E0DB"/>
    <w:rsid w:val="67C0C467"/>
    <w:rsid w:val="67D3707D"/>
    <w:rsid w:val="67D74304"/>
    <w:rsid w:val="67D9E4C5"/>
    <w:rsid w:val="67DE3764"/>
    <w:rsid w:val="67DFAC5B"/>
    <w:rsid w:val="67F99174"/>
    <w:rsid w:val="67FB0DC0"/>
    <w:rsid w:val="68031291"/>
    <w:rsid w:val="68044BBA"/>
    <w:rsid w:val="68203ED7"/>
    <w:rsid w:val="682B8873"/>
    <w:rsid w:val="683E68A4"/>
    <w:rsid w:val="68517456"/>
    <w:rsid w:val="686FE7EA"/>
    <w:rsid w:val="688AD022"/>
    <w:rsid w:val="688DAFFB"/>
    <w:rsid w:val="689D0501"/>
    <w:rsid w:val="68AAB0D1"/>
    <w:rsid w:val="68B5F2B8"/>
    <w:rsid w:val="68BABB0A"/>
    <w:rsid w:val="68CCFEFE"/>
    <w:rsid w:val="68D10726"/>
    <w:rsid w:val="68D862B4"/>
    <w:rsid w:val="68F2974D"/>
    <w:rsid w:val="6903486B"/>
    <w:rsid w:val="69129FF9"/>
    <w:rsid w:val="6915DD13"/>
    <w:rsid w:val="691851B1"/>
    <w:rsid w:val="6927061B"/>
    <w:rsid w:val="692F5848"/>
    <w:rsid w:val="694B68E9"/>
    <w:rsid w:val="694C7BB9"/>
    <w:rsid w:val="697083AF"/>
    <w:rsid w:val="6974218F"/>
    <w:rsid w:val="6974D37C"/>
    <w:rsid w:val="6975AE4F"/>
    <w:rsid w:val="6987118C"/>
    <w:rsid w:val="6994ABC7"/>
    <w:rsid w:val="69A40A9B"/>
    <w:rsid w:val="69A4760C"/>
    <w:rsid w:val="69D69B6D"/>
    <w:rsid w:val="69E2AAF1"/>
    <w:rsid w:val="69EC69CB"/>
    <w:rsid w:val="69F8336A"/>
    <w:rsid w:val="6A146E6C"/>
    <w:rsid w:val="6A2B9F3E"/>
    <w:rsid w:val="6A3D3B06"/>
    <w:rsid w:val="6A4E2BB1"/>
    <w:rsid w:val="6A5FC198"/>
    <w:rsid w:val="6A660D90"/>
    <w:rsid w:val="6A690010"/>
    <w:rsid w:val="6A7C036F"/>
    <w:rsid w:val="6A8721C0"/>
    <w:rsid w:val="6A91DB9C"/>
    <w:rsid w:val="6A9DB99E"/>
    <w:rsid w:val="6AB2B066"/>
    <w:rsid w:val="6ABFAF4E"/>
    <w:rsid w:val="6ACA9A07"/>
    <w:rsid w:val="6ACC6E31"/>
    <w:rsid w:val="6AD8CB4F"/>
    <w:rsid w:val="6AE2E08E"/>
    <w:rsid w:val="6AE6AF59"/>
    <w:rsid w:val="6AE6B126"/>
    <w:rsid w:val="6B07C34D"/>
    <w:rsid w:val="6B14A63D"/>
    <w:rsid w:val="6B208291"/>
    <w:rsid w:val="6B22A97B"/>
    <w:rsid w:val="6B2A0F7F"/>
    <w:rsid w:val="6B8149C0"/>
    <w:rsid w:val="6B899BED"/>
    <w:rsid w:val="6BB2824F"/>
    <w:rsid w:val="6BC04C62"/>
    <w:rsid w:val="6BD4CF97"/>
    <w:rsid w:val="6BE42E69"/>
    <w:rsid w:val="6BEFF084"/>
    <w:rsid w:val="6BF2D5E1"/>
    <w:rsid w:val="6C050499"/>
    <w:rsid w:val="6C24797C"/>
    <w:rsid w:val="6C28283E"/>
    <w:rsid w:val="6C284F28"/>
    <w:rsid w:val="6C41836C"/>
    <w:rsid w:val="6C4777B9"/>
    <w:rsid w:val="6C509334"/>
    <w:rsid w:val="6C5EFF9D"/>
    <w:rsid w:val="6C5F020C"/>
    <w:rsid w:val="6C5F3E55"/>
    <w:rsid w:val="6C6719B4"/>
    <w:rsid w:val="6C911491"/>
    <w:rsid w:val="6C914032"/>
    <w:rsid w:val="6C9F807C"/>
    <w:rsid w:val="6CDC03D0"/>
    <w:rsid w:val="6CE1F7F7"/>
    <w:rsid w:val="6CF5DE1B"/>
    <w:rsid w:val="6D027D43"/>
    <w:rsid w:val="6D19ED9F"/>
    <w:rsid w:val="6D1A579A"/>
    <w:rsid w:val="6D3D2CDC"/>
    <w:rsid w:val="6D41B6A4"/>
    <w:rsid w:val="6D46F205"/>
    <w:rsid w:val="6D662225"/>
    <w:rsid w:val="6D6F4F0F"/>
    <w:rsid w:val="6D787753"/>
    <w:rsid w:val="6D7B2D54"/>
    <w:rsid w:val="6DA58095"/>
    <w:rsid w:val="6DA5A63E"/>
    <w:rsid w:val="6DAAB543"/>
    <w:rsid w:val="6DD6C65A"/>
    <w:rsid w:val="6DFE62A7"/>
    <w:rsid w:val="6E08DD88"/>
    <w:rsid w:val="6E1C4A56"/>
    <w:rsid w:val="6E294FA5"/>
    <w:rsid w:val="6E2BB3B7"/>
    <w:rsid w:val="6E317149"/>
    <w:rsid w:val="6E390920"/>
    <w:rsid w:val="6E41ACA8"/>
    <w:rsid w:val="6E45B67B"/>
    <w:rsid w:val="6E4F0986"/>
    <w:rsid w:val="6E5110AB"/>
    <w:rsid w:val="6E527A04"/>
    <w:rsid w:val="6E5C074E"/>
    <w:rsid w:val="6E622FE8"/>
    <w:rsid w:val="6E67E502"/>
    <w:rsid w:val="6E6A7F9E"/>
    <w:rsid w:val="6E827B93"/>
    <w:rsid w:val="6E840CA2"/>
    <w:rsid w:val="6E8606EE"/>
    <w:rsid w:val="6E8CB59B"/>
    <w:rsid w:val="6E8E0599"/>
    <w:rsid w:val="6E9E538E"/>
    <w:rsid w:val="6EA01B6B"/>
    <w:rsid w:val="6EA05B47"/>
    <w:rsid w:val="6EA39253"/>
    <w:rsid w:val="6EAE9430"/>
    <w:rsid w:val="6EB000DD"/>
    <w:rsid w:val="6EB2F487"/>
    <w:rsid w:val="6EC6FDA8"/>
    <w:rsid w:val="6ECA286A"/>
    <w:rsid w:val="6ED560C5"/>
    <w:rsid w:val="6ED6A56B"/>
    <w:rsid w:val="6EDB9132"/>
    <w:rsid w:val="6EF0BAD6"/>
    <w:rsid w:val="6EFCA720"/>
    <w:rsid w:val="6F1B76B1"/>
    <w:rsid w:val="6F27A114"/>
    <w:rsid w:val="6F355016"/>
    <w:rsid w:val="6F4572AE"/>
    <w:rsid w:val="6F5E3569"/>
    <w:rsid w:val="6F60FCAF"/>
    <w:rsid w:val="6F74B75F"/>
    <w:rsid w:val="6F779518"/>
    <w:rsid w:val="6F7A8F8C"/>
    <w:rsid w:val="6F9B01B1"/>
    <w:rsid w:val="6FA5BB15"/>
    <w:rsid w:val="6FA80059"/>
    <w:rsid w:val="6FC2FC9A"/>
    <w:rsid w:val="6FDA97AC"/>
    <w:rsid w:val="6FE7A7EF"/>
    <w:rsid w:val="6FECC2FB"/>
    <w:rsid w:val="6FEDDF87"/>
    <w:rsid w:val="700CF586"/>
    <w:rsid w:val="70127A62"/>
    <w:rsid w:val="704EF9D4"/>
    <w:rsid w:val="705752EC"/>
    <w:rsid w:val="707B9E6F"/>
    <w:rsid w:val="709125E9"/>
    <w:rsid w:val="70A2A583"/>
    <w:rsid w:val="70A42CC4"/>
    <w:rsid w:val="70C2E927"/>
    <w:rsid w:val="70DDACA2"/>
    <w:rsid w:val="70EC52EE"/>
    <w:rsid w:val="70F2355F"/>
    <w:rsid w:val="70F3F67C"/>
    <w:rsid w:val="7102193F"/>
    <w:rsid w:val="711C7DFC"/>
    <w:rsid w:val="7130F76B"/>
    <w:rsid w:val="71331474"/>
    <w:rsid w:val="713426D6"/>
    <w:rsid w:val="71560A15"/>
    <w:rsid w:val="71666EA1"/>
    <w:rsid w:val="7176DC1E"/>
    <w:rsid w:val="717D573D"/>
    <w:rsid w:val="717E322C"/>
    <w:rsid w:val="719D1C05"/>
    <w:rsid w:val="719EA59E"/>
    <w:rsid w:val="71A0B3B8"/>
    <w:rsid w:val="71A3DB08"/>
    <w:rsid w:val="71B2D3B2"/>
    <w:rsid w:val="71BA90B2"/>
    <w:rsid w:val="71C291A3"/>
    <w:rsid w:val="71D8EA97"/>
    <w:rsid w:val="71E86BE8"/>
    <w:rsid w:val="72109DFF"/>
    <w:rsid w:val="721821C6"/>
    <w:rsid w:val="72255745"/>
    <w:rsid w:val="72272D2E"/>
    <w:rsid w:val="722CCB5F"/>
    <w:rsid w:val="7233D263"/>
    <w:rsid w:val="724A24B2"/>
    <w:rsid w:val="7252A5A4"/>
    <w:rsid w:val="72A428D2"/>
    <w:rsid w:val="72CAE0FE"/>
    <w:rsid w:val="72DFC548"/>
    <w:rsid w:val="72F2A0DE"/>
    <w:rsid w:val="72F8A423"/>
    <w:rsid w:val="7306C6F6"/>
    <w:rsid w:val="7307F342"/>
    <w:rsid w:val="7308A112"/>
    <w:rsid w:val="7308ED46"/>
    <w:rsid w:val="730FF5A5"/>
    <w:rsid w:val="7325B856"/>
    <w:rsid w:val="734276B4"/>
    <w:rsid w:val="7343FED0"/>
    <w:rsid w:val="734539A7"/>
    <w:rsid w:val="735642A8"/>
    <w:rsid w:val="735DFC62"/>
    <w:rsid w:val="73741297"/>
    <w:rsid w:val="738D5FCF"/>
    <w:rsid w:val="738FDC5C"/>
    <w:rsid w:val="73A3897A"/>
    <w:rsid w:val="73A3D45F"/>
    <w:rsid w:val="73AC6E60"/>
    <w:rsid w:val="73B7EB7F"/>
    <w:rsid w:val="73CA8EB2"/>
    <w:rsid w:val="73CF1B9E"/>
    <w:rsid w:val="73D563A9"/>
    <w:rsid w:val="73D736AB"/>
    <w:rsid w:val="73DBED29"/>
    <w:rsid w:val="73F6B7FC"/>
    <w:rsid w:val="740AABB8"/>
    <w:rsid w:val="74249C4A"/>
    <w:rsid w:val="74288B11"/>
    <w:rsid w:val="743552FA"/>
    <w:rsid w:val="744A6A42"/>
    <w:rsid w:val="74507AAF"/>
    <w:rsid w:val="74594B45"/>
    <w:rsid w:val="746AA468"/>
    <w:rsid w:val="746DA42B"/>
    <w:rsid w:val="7472EB8F"/>
    <w:rsid w:val="7478C7D7"/>
    <w:rsid w:val="747D5707"/>
    <w:rsid w:val="74945567"/>
    <w:rsid w:val="74A03153"/>
    <w:rsid w:val="74BA3FD1"/>
    <w:rsid w:val="74CC00D7"/>
    <w:rsid w:val="74CF5E44"/>
    <w:rsid w:val="74D7AFD5"/>
    <w:rsid w:val="74DD8A60"/>
    <w:rsid w:val="74E3E0CD"/>
    <w:rsid w:val="74EC2537"/>
    <w:rsid w:val="750D33F8"/>
    <w:rsid w:val="7522F5E9"/>
    <w:rsid w:val="75246417"/>
    <w:rsid w:val="753E3046"/>
    <w:rsid w:val="7545B82A"/>
    <w:rsid w:val="75491820"/>
    <w:rsid w:val="75493359"/>
    <w:rsid w:val="7557513A"/>
    <w:rsid w:val="75580BAD"/>
    <w:rsid w:val="755E4450"/>
    <w:rsid w:val="758F9295"/>
    <w:rsid w:val="75A4EDB5"/>
    <w:rsid w:val="75A8BAF2"/>
    <w:rsid w:val="75B0F040"/>
    <w:rsid w:val="75C564B9"/>
    <w:rsid w:val="75D5C040"/>
    <w:rsid w:val="75DA56E1"/>
    <w:rsid w:val="75ED472F"/>
    <w:rsid w:val="75F76B7C"/>
    <w:rsid w:val="75F96BFD"/>
    <w:rsid w:val="75FA6888"/>
    <w:rsid w:val="76201FEF"/>
    <w:rsid w:val="7646553E"/>
    <w:rsid w:val="7652E7D8"/>
    <w:rsid w:val="765C06E1"/>
    <w:rsid w:val="765DA0EF"/>
    <w:rsid w:val="765F98EE"/>
    <w:rsid w:val="767E6E00"/>
    <w:rsid w:val="76811E68"/>
    <w:rsid w:val="768C4FD3"/>
    <w:rsid w:val="768EABDC"/>
    <w:rsid w:val="7697FA51"/>
    <w:rsid w:val="76A475D5"/>
    <w:rsid w:val="76C832F8"/>
    <w:rsid w:val="76DB107A"/>
    <w:rsid w:val="76F61806"/>
    <w:rsid w:val="76FE54FE"/>
    <w:rsid w:val="77061580"/>
    <w:rsid w:val="772A38C5"/>
    <w:rsid w:val="772D2D1D"/>
    <w:rsid w:val="774D1415"/>
    <w:rsid w:val="775F0A0B"/>
    <w:rsid w:val="7761FF53"/>
    <w:rsid w:val="77709D5C"/>
    <w:rsid w:val="777227AA"/>
    <w:rsid w:val="778954B5"/>
    <w:rsid w:val="77998A8A"/>
    <w:rsid w:val="77A68AD2"/>
    <w:rsid w:val="77BB55C7"/>
    <w:rsid w:val="77D46773"/>
    <w:rsid w:val="77EF3E49"/>
    <w:rsid w:val="77FCA384"/>
    <w:rsid w:val="77FE7053"/>
    <w:rsid w:val="7808AB10"/>
    <w:rsid w:val="781E23BF"/>
    <w:rsid w:val="784762CD"/>
    <w:rsid w:val="784BF5F5"/>
    <w:rsid w:val="7852447E"/>
    <w:rsid w:val="7853E60E"/>
    <w:rsid w:val="78541753"/>
    <w:rsid w:val="7859CE50"/>
    <w:rsid w:val="78619182"/>
    <w:rsid w:val="78661195"/>
    <w:rsid w:val="78837FDF"/>
    <w:rsid w:val="788890ED"/>
    <w:rsid w:val="78ABE6F4"/>
    <w:rsid w:val="78BD06BA"/>
    <w:rsid w:val="78BEA9F1"/>
    <w:rsid w:val="78C9DF16"/>
    <w:rsid w:val="78DA946F"/>
    <w:rsid w:val="78DAEA8C"/>
    <w:rsid w:val="78E7828F"/>
    <w:rsid w:val="78E8BE87"/>
    <w:rsid w:val="78EE8003"/>
    <w:rsid w:val="7902B3A6"/>
    <w:rsid w:val="79071490"/>
    <w:rsid w:val="79089A81"/>
    <w:rsid w:val="790A8366"/>
    <w:rsid w:val="791540B1"/>
    <w:rsid w:val="79422E40"/>
    <w:rsid w:val="794F2F53"/>
    <w:rsid w:val="7971F83E"/>
    <w:rsid w:val="7983E58E"/>
    <w:rsid w:val="79894411"/>
    <w:rsid w:val="799AAF6F"/>
    <w:rsid w:val="79B4581F"/>
    <w:rsid w:val="79C033EE"/>
    <w:rsid w:val="79C8F40E"/>
    <w:rsid w:val="79DF4F06"/>
    <w:rsid w:val="79DF9EAA"/>
    <w:rsid w:val="79E36AAB"/>
    <w:rsid w:val="79EA9834"/>
    <w:rsid w:val="79F44225"/>
    <w:rsid w:val="79FC831D"/>
    <w:rsid w:val="7A19EF8A"/>
    <w:rsid w:val="7A2A2D8F"/>
    <w:rsid w:val="7A3D2E32"/>
    <w:rsid w:val="7A409729"/>
    <w:rsid w:val="7A59A366"/>
    <w:rsid w:val="7A6BF21C"/>
    <w:rsid w:val="7A73ABD6"/>
    <w:rsid w:val="7A828A4E"/>
    <w:rsid w:val="7A88CB71"/>
    <w:rsid w:val="7A9173A1"/>
    <w:rsid w:val="7AA05DC0"/>
    <w:rsid w:val="7AB9E83A"/>
    <w:rsid w:val="7ABAB52F"/>
    <w:rsid w:val="7AFCD0EC"/>
    <w:rsid w:val="7B19C661"/>
    <w:rsid w:val="7B243983"/>
    <w:rsid w:val="7B38A110"/>
    <w:rsid w:val="7B38A6F7"/>
    <w:rsid w:val="7B3A0CA0"/>
    <w:rsid w:val="7B5CEA01"/>
    <w:rsid w:val="7B6DEBE6"/>
    <w:rsid w:val="7B798AC8"/>
    <w:rsid w:val="7B7D3D27"/>
    <w:rsid w:val="7B8FF633"/>
    <w:rsid w:val="7BA5E527"/>
    <w:rsid w:val="7BA96AF6"/>
    <w:rsid w:val="7BBC4BB0"/>
    <w:rsid w:val="7BED2E90"/>
    <w:rsid w:val="7C0E2758"/>
    <w:rsid w:val="7C2D39D7"/>
    <w:rsid w:val="7C31E3B6"/>
    <w:rsid w:val="7C3A77AC"/>
    <w:rsid w:val="7C51A6D0"/>
    <w:rsid w:val="7C54E4AF"/>
    <w:rsid w:val="7C568FA9"/>
    <w:rsid w:val="7C7FFFE7"/>
    <w:rsid w:val="7C801068"/>
    <w:rsid w:val="7C817346"/>
    <w:rsid w:val="7C83A899"/>
    <w:rsid w:val="7C8E6243"/>
    <w:rsid w:val="7C8F6173"/>
    <w:rsid w:val="7C95B5BA"/>
    <w:rsid w:val="7C95D376"/>
    <w:rsid w:val="7CA230DC"/>
    <w:rsid w:val="7CB59E49"/>
    <w:rsid w:val="7CBA590E"/>
    <w:rsid w:val="7CC04D5B"/>
    <w:rsid w:val="7CCB025A"/>
    <w:rsid w:val="7CDE586F"/>
    <w:rsid w:val="7CE31C92"/>
    <w:rsid w:val="7CF9ABC2"/>
    <w:rsid w:val="7CFAE32E"/>
    <w:rsid w:val="7D0903BA"/>
    <w:rsid w:val="7D17285B"/>
    <w:rsid w:val="7D183970"/>
    <w:rsid w:val="7D203363"/>
    <w:rsid w:val="7D3B969E"/>
    <w:rsid w:val="7D3F72CD"/>
    <w:rsid w:val="7D45EFC6"/>
    <w:rsid w:val="7D497100"/>
    <w:rsid w:val="7D51B704"/>
    <w:rsid w:val="7D643A8D"/>
    <w:rsid w:val="7D679443"/>
    <w:rsid w:val="7D7E52EA"/>
    <w:rsid w:val="7D850DAC"/>
    <w:rsid w:val="7D8ABE12"/>
    <w:rsid w:val="7D8BE456"/>
    <w:rsid w:val="7D8E9B1D"/>
    <w:rsid w:val="7D923A3B"/>
    <w:rsid w:val="7D92EF0A"/>
    <w:rsid w:val="7D959741"/>
    <w:rsid w:val="7D992552"/>
    <w:rsid w:val="7DB62B90"/>
    <w:rsid w:val="7DCFF8E8"/>
    <w:rsid w:val="7DD96AE3"/>
    <w:rsid w:val="7DD99722"/>
    <w:rsid w:val="7DE6BC32"/>
    <w:rsid w:val="7DE9511F"/>
    <w:rsid w:val="7DF44BF2"/>
    <w:rsid w:val="7E13FAF0"/>
    <w:rsid w:val="7E24CBA4"/>
    <w:rsid w:val="7E4A715C"/>
    <w:rsid w:val="7E50C29C"/>
    <w:rsid w:val="7E516723"/>
    <w:rsid w:val="7E577F17"/>
    <w:rsid w:val="7E6935B3"/>
    <w:rsid w:val="7E8A5A8D"/>
    <w:rsid w:val="7E8FB055"/>
    <w:rsid w:val="7E93E38C"/>
    <w:rsid w:val="7E9A2750"/>
    <w:rsid w:val="7EA40C42"/>
    <w:rsid w:val="7EA76D9F"/>
    <w:rsid w:val="7EB024E0"/>
    <w:rsid w:val="7EB806D3"/>
    <w:rsid w:val="7ED48533"/>
    <w:rsid w:val="7EDC449E"/>
    <w:rsid w:val="7EEDEE27"/>
    <w:rsid w:val="7EF08728"/>
    <w:rsid w:val="7F0F4A76"/>
    <w:rsid w:val="7F19C37C"/>
    <w:rsid w:val="7F1F757B"/>
    <w:rsid w:val="7F32F331"/>
    <w:rsid w:val="7F51796F"/>
    <w:rsid w:val="7F738484"/>
    <w:rsid w:val="7F7D398F"/>
    <w:rsid w:val="7F8ADB29"/>
    <w:rsid w:val="7F8E0F0A"/>
    <w:rsid w:val="7FA7192C"/>
    <w:rsid w:val="7FA73F1B"/>
    <w:rsid w:val="7FC22B83"/>
    <w:rsid w:val="7FC573C6"/>
    <w:rsid w:val="7FD7BACF"/>
    <w:rsid w:val="7FD9F665"/>
    <w:rsid w:val="7FDAB61A"/>
    <w:rsid w:val="7FEF0375"/>
    <w:rsid w:val="7FF2571B"/>
    <w:rsid w:val="7FF3F15B"/>
    <w:rsid w:val="7FFF982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D29C6"/>
  <w15:chartTrackingRefBased/>
  <w15:docId w15:val="{A0CB9A52-B82E-4B43-B68F-AC0CD5359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E6230"/>
    <w:rPr>
      <w:color w:val="4472C4" w:themeColor="accent1"/>
    </w:rPr>
  </w:style>
  <w:style w:type="paragraph" w:styleId="BodyText">
    <w:name w:val="Body Text"/>
    <w:basedOn w:val="Normal"/>
    <w:link w:val="BodyTextChar"/>
    <w:qFormat/>
    <w:rsid w:val="002E6230"/>
    <w:pPr>
      <w:spacing w:before="180" w:after="180" w:line="240" w:lineRule="auto"/>
    </w:pPr>
    <w:rPr>
      <w:sz w:val="24"/>
      <w:szCs w:val="24"/>
      <w:lang w:val="en-US"/>
    </w:rPr>
  </w:style>
  <w:style w:type="character" w:customStyle="1" w:styleId="BodyTextChar">
    <w:name w:val="Body Text Char"/>
    <w:basedOn w:val="DefaultParagraphFont"/>
    <w:link w:val="BodyText"/>
    <w:rsid w:val="002E6230"/>
    <w:rPr>
      <w:sz w:val="24"/>
      <w:szCs w:val="24"/>
      <w:lang w:val="en-US"/>
    </w:rPr>
  </w:style>
  <w:style w:type="paragraph" w:customStyle="1" w:styleId="Compact">
    <w:name w:val="Compact"/>
    <w:basedOn w:val="BodyText"/>
    <w:qFormat/>
    <w:rsid w:val="002E6230"/>
    <w:pPr>
      <w:spacing w:before="36" w:after="36"/>
    </w:pPr>
  </w:style>
  <w:style w:type="character" w:customStyle="1" w:styleId="VerbatimChar">
    <w:name w:val="Verbatim Char"/>
    <w:basedOn w:val="DefaultParagraphFont"/>
    <w:link w:val="SourceCode"/>
    <w:rsid w:val="002E6230"/>
    <w:rPr>
      <w:rFonts w:ascii="Consolas" w:hAnsi="Consolas"/>
      <w:shd w:val="clear" w:color="auto" w:fill="F8F8F8"/>
    </w:rPr>
  </w:style>
  <w:style w:type="paragraph" w:customStyle="1" w:styleId="SourceCode">
    <w:name w:val="Source Code"/>
    <w:basedOn w:val="Normal"/>
    <w:link w:val="VerbatimChar"/>
    <w:rsid w:val="002E6230"/>
    <w:pPr>
      <w:shd w:val="clear" w:color="auto" w:fill="F8F8F8"/>
      <w:wordWrap w:val="0"/>
      <w:spacing w:after="200" w:line="240" w:lineRule="auto"/>
    </w:pPr>
    <w:rPr>
      <w:rFonts w:ascii="Consolas" w:hAnsi="Consolas"/>
    </w:rPr>
  </w:style>
  <w:style w:type="character" w:styleId="CommentReference">
    <w:name w:val="annotation reference"/>
    <w:basedOn w:val="DefaultParagraphFont"/>
    <w:uiPriority w:val="99"/>
    <w:semiHidden/>
    <w:unhideWhenUsed/>
    <w:rsid w:val="002E6230"/>
    <w:rPr>
      <w:sz w:val="16"/>
      <w:szCs w:val="16"/>
    </w:rPr>
  </w:style>
  <w:style w:type="paragraph" w:styleId="CommentText">
    <w:name w:val="annotation text"/>
    <w:basedOn w:val="Normal"/>
    <w:link w:val="CommentTextChar"/>
    <w:uiPriority w:val="99"/>
    <w:semiHidden/>
    <w:unhideWhenUsed/>
    <w:rsid w:val="002E6230"/>
    <w:pPr>
      <w:spacing w:line="240" w:lineRule="auto"/>
    </w:pPr>
    <w:rPr>
      <w:sz w:val="20"/>
      <w:szCs w:val="20"/>
    </w:rPr>
  </w:style>
  <w:style w:type="character" w:customStyle="1" w:styleId="CommentTextChar">
    <w:name w:val="Comment Text Char"/>
    <w:basedOn w:val="DefaultParagraphFont"/>
    <w:link w:val="CommentText"/>
    <w:uiPriority w:val="99"/>
    <w:semiHidden/>
    <w:rsid w:val="002E6230"/>
    <w:rPr>
      <w:sz w:val="20"/>
      <w:szCs w:val="20"/>
    </w:rPr>
  </w:style>
  <w:style w:type="paragraph" w:styleId="CommentSubject">
    <w:name w:val="annotation subject"/>
    <w:basedOn w:val="CommentText"/>
    <w:next w:val="CommentText"/>
    <w:link w:val="CommentSubjectChar"/>
    <w:uiPriority w:val="99"/>
    <w:semiHidden/>
    <w:unhideWhenUsed/>
    <w:rsid w:val="002E6230"/>
    <w:rPr>
      <w:b/>
      <w:bCs/>
    </w:rPr>
  </w:style>
  <w:style w:type="character" w:customStyle="1" w:styleId="CommentSubjectChar">
    <w:name w:val="Comment Subject Char"/>
    <w:basedOn w:val="CommentTextChar"/>
    <w:link w:val="CommentSubject"/>
    <w:uiPriority w:val="99"/>
    <w:semiHidden/>
    <w:rsid w:val="002E6230"/>
    <w:rPr>
      <w:b/>
      <w:bCs/>
      <w:sz w:val="20"/>
      <w:szCs w:val="20"/>
    </w:rPr>
  </w:style>
  <w:style w:type="paragraph" w:styleId="ListParagraph">
    <w:name w:val="List Paragraph"/>
    <w:basedOn w:val="Normal"/>
    <w:uiPriority w:val="34"/>
    <w:qFormat/>
    <w:rsid w:val="002E6230"/>
    <w:pPr>
      <w:ind w:left="720"/>
      <w:contextualSpacing/>
    </w:pPr>
  </w:style>
  <w:style w:type="character" w:styleId="UnresolvedMention">
    <w:name w:val="Unresolved Mention"/>
    <w:basedOn w:val="DefaultParagraphFont"/>
    <w:uiPriority w:val="99"/>
    <w:unhideWhenUsed/>
    <w:rsid w:val="006459CB"/>
    <w:rPr>
      <w:color w:val="605E5C"/>
      <w:shd w:val="clear" w:color="auto" w:fill="E1DFDD"/>
    </w:rPr>
  </w:style>
  <w:style w:type="character" w:styleId="Mention">
    <w:name w:val="Mention"/>
    <w:basedOn w:val="DefaultParagraphFont"/>
    <w:uiPriority w:val="99"/>
    <w:unhideWhenUsed/>
    <w:rsid w:val="006459CB"/>
    <w:rPr>
      <w:color w:val="2B579A"/>
      <w:shd w:val="clear" w:color="auto" w:fill="E1DFDD"/>
    </w:rPr>
  </w:style>
  <w:style w:type="paragraph" w:styleId="Revision">
    <w:name w:val="Revision"/>
    <w:hidden/>
    <w:uiPriority w:val="99"/>
    <w:semiHidden/>
    <w:rsid w:val="00FA2BB1"/>
    <w:pPr>
      <w:spacing w:after="0" w:line="240" w:lineRule="auto"/>
    </w:pPr>
  </w:style>
  <w:style w:type="character" w:styleId="FollowedHyperlink">
    <w:name w:val="FollowedHyperlink"/>
    <w:basedOn w:val="DefaultParagraphFont"/>
    <w:uiPriority w:val="99"/>
    <w:semiHidden/>
    <w:unhideWhenUsed/>
    <w:rsid w:val="0063178A"/>
    <w:rPr>
      <w:color w:val="954F72" w:themeColor="followedHyperlink"/>
      <w:u w:val="single"/>
    </w:rPr>
  </w:style>
  <w:style w:type="character" w:customStyle="1" w:styleId="ui-provider">
    <w:name w:val="ui-provider"/>
    <w:basedOn w:val="DefaultParagraphFont"/>
    <w:rsid w:val="00EC1CAC"/>
  </w:style>
  <w:style w:type="paragraph" w:styleId="NormalWeb">
    <w:name w:val="Normal (Web)"/>
    <w:basedOn w:val="Normal"/>
    <w:uiPriority w:val="99"/>
    <w:unhideWhenUsed/>
    <w:rsid w:val="00DC48F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DC48FC"/>
    <w:rPr>
      <w:i/>
      <w:iCs/>
    </w:rPr>
  </w:style>
  <w:style w:type="character" w:styleId="HTMLCode">
    <w:name w:val="HTML Code"/>
    <w:basedOn w:val="DefaultParagraphFont"/>
    <w:uiPriority w:val="99"/>
    <w:semiHidden/>
    <w:unhideWhenUsed/>
    <w:rsid w:val="00B13B34"/>
    <w:rPr>
      <w:rFonts w:ascii="Courier New" w:eastAsia="Times New Roman" w:hAnsi="Courier New" w:cs="Courier New"/>
      <w:sz w:val="20"/>
      <w:szCs w:val="20"/>
    </w:rPr>
  </w:style>
  <w:style w:type="paragraph" w:customStyle="1" w:styleId="Code">
    <w:name w:val="Code"/>
    <w:basedOn w:val="Normal"/>
    <w:link w:val="CodeChar"/>
    <w:qFormat/>
    <w:rsid w:val="00483CC4"/>
    <w:pPr>
      <w:framePr w:wrap="around" w:vAnchor="text" w:hAnchor="text" w:y="1"/>
      <w:shd w:val="clear" w:color="auto" w:fill="E7E6E6" w:themeFill="background2"/>
    </w:pPr>
    <w:rPr>
      <w:rFonts w:ascii="Consolas" w:hAnsi="Consolas"/>
    </w:rPr>
  </w:style>
  <w:style w:type="character" w:customStyle="1" w:styleId="CodeChar">
    <w:name w:val="Code Char"/>
    <w:basedOn w:val="DefaultParagraphFont"/>
    <w:link w:val="Code"/>
    <w:rsid w:val="00483CC4"/>
    <w:rPr>
      <w:rFonts w:ascii="Consolas" w:hAnsi="Consolas"/>
      <w:shd w:val="clear" w:color="auto" w:fill="E7E6E6" w:themeFill="background2"/>
    </w:rPr>
  </w:style>
  <w:style w:type="paragraph" w:styleId="Footer">
    <w:name w:val="footer"/>
    <w:basedOn w:val="Normal"/>
    <w:link w:val="FooterChar"/>
    <w:uiPriority w:val="99"/>
    <w:unhideWhenUsed/>
    <w:rsid w:val="00E750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5089"/>
  </w:style>
  <w:style w:type="character" w:styleId="PageNumber">
    <w:name w:val="page number"/>
    <w:basedOn w:val="DefaultParagraphFont"/>
    <w:uiPriority w:val="99"/>
    <w:semiHidden/>
    <w:unhideWhenUsed/>
    <w:rsid w:val="00E75089"/>
  </w:style>
  <w:style w:type="paragraph" w:styleId="Header">
    <w:name w:val="header"/>
    <w:basedOn w:val="Normal"/>
    <w:link w:val="HeaderChar"/>
    <w:uiPriority w:val="99"/>
    <w:unhideWhenUsed/>
    <w:rsid w:val="00E750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50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476">
      <w:bodyDiv w:val="1"/>
      <w:marLeft w:val="0"/>
      <w:marRight w:val="0"/>
      <w:marTop w:val="0"/>
      <w:marBottom w:val="0"/>
      <w:divBdr>
        <w:top w:val="none" w:sz="0" w:space="0" w:color="auto"/>
        <w:left w:val="none" w:sz="0" w:space="0" w:color="auto"/>
        <w:bottom w:val="none" w:sz="0" w:space="0" w:color="auto"/>
        <w:right w:val="none" w:sz="0" w:space="0" w:color="auto"/>
      </w:divBdr>
    </w:div>
    <w:div w:id="59719735">
      <w:bodyDiv w:val="1"/>
      <w:marLeft w:val="0"/>
      <w:marRight w:val="0"/>
      <w:marTop w:val="0"/>
      <w:marBottom w:val="0"/>
      <w:divBdr>
        <w:top w:val="none" w:sz="0" w:space="0" w:color="auto"/>
        <w:left w:val="none" w:sz="0" w:space="0" w:color="auto"/>
        <w:bottom w:val="none" w:sz="0" w:space="0" w:color="auto"/>
        <w:right w:val="none" w:sz="0" w:space="0" w:color="auto"/>
      </w:divBdr>
    </w:div>
    <w:div w:id="147523700">
      <w:bodyDiv w:val="1"/>
      <w:marLeft w:val="0"/>
      <w:marRight w:val="0"/>
      <w:marTop w:val="0"/>
      <w:marBottom w:val="0"/>
      <w:divBdr>
        <w:top w:val="none" w:sz="0" w:space="0" w:color="auto"/>
        <w:left w:val="none" w:sz="0" w:space="0" w:color="auto"/>
        <w:bottom w:val="none" w:sz="0" w:space="0" w:color="auto"/>
        <w:right w:val="none" w:sz="0" w:space="0" w:color="auto"/>
      </w:divBdr>
    </w:div>
    <w:div w:id="202989026">
      <w:bodyDiv w:val="1"/>
      <w:marLeft w:val="0"/>
      <w:marRight w:val="0"/>
      <w:marTop w:val="0"/>
      <w:marBottom w:val="0"/>
      <w:divBdr>
        <w:top w:val="none" w:sz="0" w:space="0" w:color="auto"/>
        <w:left w:val="none" w:sz="0" w:space="0" w:color="auto"/>
        <w:bottom w:val="none" w:sz="0" w:space="0" w:color="auto"/>
        <w:right w:val="none" w:sz="0" w:space="0" w:color="auto"/>
      </w:divBdr>
    </w:div>
    <w:div w:id="212157159">
      <w:bodyDiv w:val="1"/>
      <w:marLeft w:val="0"/>
      <w:marRight w:val="0"/>
      <w:marTop w:val="0"/>
      <w:marBottom w:val="0"/>
      <w:divBdr>
        <w:top w:val="none" w:sz="0" w:space="0" w:color="auto"/>
        <w:left w:val="none" w:sz="0" w:space="0" w:color="auto"/>
        <w:bottom w:val="none" w:sz="0" w:space="0" w:color="auto"/>
        <w:right w:val="none" w:sz="0" w:space="0" w:color="auto"/>
      </w:divBdr>
    </w:div>
    <w:div w:id="441459640">
      <w:bodyDiv w:val="1"/>
      <w:marLeft w:val="0"/>
      <w:marRight w:val="0"/>
      <w:marTop w:val="0"/>
      <w:marBottom w:val="0"/>
      <w:divBdr>
        <w:top w:val="none" w:sz="0" w:space="0" w:color="auto"/>
        <w:left w:val="none" w:sz="0" w:space="0" w:color="auto"/>
        <w:bottom w:val="none" w:sz="0" w:space="0" w:color="auto"/>
        <w:right w:val="none" w:sz="0" w:space="0" w:color="auto"/>
      </w:divBdr>
    </w:div>
    <w:div w:id="446311876">
      <w:bodyDiv w:val="1"/>
      <w:marLeft w:val="0"/>
      <w:marRight w:val="0"/>
      <w:marTop w:val="0"/>
      <w:marBottom w:val="0"/>
      <w:divBdr>
        <w:top w:val="none" w:sz="0" w:space="0" w:color="auto"/>
        <w:left w:val="none" w:sz="0" w:space="0" w:color="auto"/>
        <w:bottom w:val="none" w:sz="0" w:space="0" w:color="auto"/>
        <w:right w:val="none" w:sz="0" w:space="0" w:color="auto"/>
      </w:divBdr>
    </w:div>
    <w:div w:id="479007302">
      <w:bodyDiv w:val="1"/>
      <w:marLeft w:val="0"/>
      <w:marRight w:val="0"/>
      <w:marTop w:val="0"/>
      <w:marBottom w:val="0"/>
      <w:divBdr>
        <w:top w:val="none" w:sz="0" w:space="0" w:color="auto"/>
        <w:left w:val="none" w:sz="0" w:space="0" w:color="auto"/>
        <w:bottom w:val="none" w:sz="0" w:space="0" w:color="auto"/>
        <w:right w:val="none" w:sz="0" w:space="0" w:color="auto"/>
      </w:divBdr>
    </w:div>
    <w:div w:id="705451144">
      <w:bodyDiv w:val="1"/>
      <w:marLeft w:val="0"/>
      <w:marRight w:val="0"/>
      <w:marTop w:val="0"/>
      <w:marBottom w:val="0"/>
      <w:divBdr>
        <w:top w:val="none" w:sz="0" w:space="0" w:color="auto"/>
        <w:left w:val="none" w:sz="0" w:space="0" w:color="auto"/>
        <w:bottom w:val="none" w:sz="0" w:space="0" w:color="auto"/>
        <w:right w:val="none" w:sz="0" w:space="0" w:color="auto"/>
      </w:divBdr>
      <w:divsChild>
        <w:div w:id="222101550">
          <w:marLeft w:val="446"/>
          <w:marRight w:val="0"/>
          <w:marTop w:val="0"/>
          <w:marBottom w:val="40"/>
          <w:divBdr>
            <w:top w:val="none" w:sz="0" w:space="0" w:color="auto"/>
            <w:left w:val="none" w:sz="0" w:space="0" w:color="auto"/>
            <w:bottom w:val="none" w:sz="0" w:space="0" w:color="auto"/>
            <w:right w:val="none" w:sz="0" w:space="0" w:color="auto"/>
          </w:divBdr>
        </w:div>
        <w:div w:id="1440948871">
          <w:marLeft w:val="446"/>
          <w:marRight w:val="0"/>
          <w:marTop w:val="0"/>
          <w:marBottom w:val="40"/>
          <w:divBdr>
            <w:top w:val="none" w:sz="0" w:space="0" w:color="auto"/>
            <w:left w:val="none" w:sz="0" w:space="0" w:color="auto"/>
            <w:bottom w:val="none" w:sz="0" w:space="0" w:color="auto"/>
            <w:right w:val="none" w:sz="0" w:space="0" w:color="auto"/>
          </w:divBdr>
        </w:div>
        <w:div w:id="1517960842">
          <w:marLeft w:val="446"/>
          <w:marRight w:val="0"/>
          <w:marTop w:val="0"/>
          <w:marBottom w:val="40"/>
          <w:divBdr>
            <w:top w:val="none" w:sz="0" w:space="0" w:color="auto"/>
            <w:left w:val="none" w:sz="0" w:space="0" w:color="auto"/>
            <w:bottom w:val="none" w:sz="0" w:space="0" w:color="auto"/>
            <w:right w:val="none" w:sz="0" w:space="0" w:color="auto"/>
          </w:divBdr>
        </w:div>
        <w:div w:id="1704599011">
          <w:marLeft w:val="446"/>
          <w:marRight w:val="0"/>
          <w:marTop w:val="0"/>
          <w:marBottom w:val="40"/>
          <w:divBdr>
            <w:top w:val="none" w:sz="0" w:space="0" w:color="auto"/>
            <w:left w:val="none" w:sz="0" w:space="0" w:color="auto"/>
            <w:bottom w:val="none" w:sz="0" w:space="0" w:color="auto"/>
            <w:right w:val="none" w:sz="0" w:space="0" w:color="auto"/>
          </w:divBdr>
        </w:div>
      </w:divsChild>
    </w:div>
    <w:div w:id="963927701">
      <w:bodyDiv w:val="1"/>
      <w:marLeft w:val="0"/>
      <w:marRight w:val="0"/>
      <w:marTop w:val="0"/>
      <w:marBottom w:val="0"/>
      <w:divBdr>
        <w:top w:val="none" w:sz="0" w:space="0" w:color="auto"/>
        <w:left w:val="none" w:sz="0" w:space="0" w:color="auto"/>
        <w:bottom w:val="none" w:sz="0" w:space="0" w:color="auto"/>
        <w:right w:val="none" w:sz="0" w:space="0" w:color="auto"/>
      </w:divBdr>
    </w:div>
    <w:div w:id="968317891">
      <w:bodyDiv w:val="1"/>
      <w:marLeft w:val="0"/>
      <w:marRight w:val="0"/>
      <w:marTop w:val="0"/>
      <w:marBottom w:val="0"/>
      <w:divBdr>
        <w:top w:val="none" w:sz="0" w:space="0" w:color="auto"/>
        <w:left w:val="none" w:sz="0" w:space="0" w:color="auto"/>
        <w:bottom w:val="none" w:sz="0" w:space="0" w:color="auto"/>
        <w:right w:val="none" w:sz="0" w:space="0" w:color="auto"/>
      </w:divBdr>
      <w:divsChild>
        <w:div w:id="616647673">
          <w:marLeft w:val="446"/>
          <w:marRight w:val="0"/>
          <w:marTop w:val="0"/>
          <w:marBottom w:val="0"/>
          <w:divBdr>
            <w:top w:val="none" w:sz="0" w:space="0" w:color="auto"/>
            <w:left w:val="none" w:sz="0" w:space="0" w:color="auto"/>
            <w:bottom w:val="none" w:sz="0" w:space="0" w:color="auto"/>
            <w:right w:val="none" w:sz="0" w:space="0" w:color="auto"/>
          </w:divBdr>
        </w:div>
        <w:div w:id="842932193">
          <w:marLeft w:val="446"/>
          <w:marRight w:val="0"/>
          <w:marTop w:val="0"/>
          <w:marBottom w:val="0"/>
          <w:divBdr>
            <w:top w:val="none" w:sz="0" w:space="0" w:color="auto"/>
            <w:left w:val="none" w:sz="0" w:space="0" w:color="auto"/>
            <w:bottom w:val="none" w:sz="0" w:space="0" w:color="auto"/>
            <w:right w:val="none" w:sz="0" w:space="0" w:color="auto"/>
          </w:divBdr>
        </w:div>
        <w:div w:id="2051953554">
          <w:marLeft w:val="446"/>
          <w:marRight w:val="0"/>
          <w:marTop w:val="0"/>
          <w:marBottom w:val="0"/>
          <w:divBdr>
            <w:top w:val="none" w:sz="0" w:space="0" w:color="auto"/>
            <w:left w:val="none" w:sz="0" w:space="0" w:color="auto"/>
            <w:bottom w:val="none" w:sz="0" w:space="0" w:color="auto"/>
            <w:right w:val="none" w:sz="0" w:space="0" w:color="auto"/>
          </w:divBdr>
        </w:div>
      </w:divsChild>
    </w:div>
    <w:div w:id="1199272541">
      <w:bodyDiv w:val="1"/>
      <w:marLeft w:val="0"/>
      <w:marRight w:val="0"/>
      <w:marTop w:val="0"/>
      <w:marBottom w:val="0"/>
      <w:divBdr>
        <w:top w:val="none" w:sz="0" w:space="0" w:color="auto"/>
        <w:left w:val="none" w:sz="0" w:space="0" w:color="auto"/>
        <w:bottom w:val="none" w:sz="0" w:space="0" w:color="auto"/>
        <w:right w:val="none" w:sz="0" w:space="0" w:color="auto"/>
      </w:divBdr>
      <w:divsChild>
        <w:div w:id="29890273">
          <w:marLeft w:val="446"/>
          <w:marRight w:val="0"/>
          <w:marTop w:val="120"/>
          <w:marBottom w:val="120"/>
          <w:divBdr>
            <w:top w:val="none" w:sz="0" w:space="0" w:color="auto"/>
            <w:left w:val="none" w:sz="0" w:space="0" w:color="auto"/>
            <w:bottom w:val="none" w:sz="0" w:space="0" w:color="auto"/>
            <w:right w:val="none" w:sz="0" w:space="0" w:color="auto"/>
          </w:divBdr>
        </w:div>
        <w:div w:id="103155290">
          <w:marLeft w:val="446"/>
          <w:marRight w:val="0"/>
          <w:marTop w:val="120"/>
          <w:marBottom w:val="120"/>
          <w:divBdr>
            <w:top w:val="none" w:sz="0" w:space="0" w:color="auto"/>
            <w:left w:val="none" w:sz="0" w:space="0" w:color="auto"/>
            <w:bottom w:val="none" w:sz="0" w:space="0" w:color="auto"/>
            <w:right w:val="none" w:sz="0" w:space="0" w:color="auto"/>
          </w:divBdr>
        </w:div>
        <w:div w:id="1577131045">
          <w:marLeft w:val="446"/>
          <w:marRight w:val="0"/>
          <w:marTop w:val="120"/>
          <w:marBottom w:val="120"/>
          <w:divBdr>
            <w:top w:val="none" w:sz="0" w:space="0" w:color="auto"/>
            <w:left w:val="none" w:sz="0" w:space="0" w:color="auto"/>
            <w:bottom w:val="none" w:sz="0" w:space="0" w:color="auto"/>
            <w:right w:val="none" w:sz="0" w:space="0" w:color="auto"/>
          </w:divBdr>
        </w:div>
        <w:div w:id="2058817888">
          <w:marLeft w:val="446"/>
          <w:marRight w:val="0"/>
          <w:marTop w:val="120"/>
          <w:marBottom w:val="120"/>
          <w:divBdr>
            <w:top w:val="none" w:sz="0" w:space="0" w:color="auto"/>
            <w:left w:val="none" w:sz="0" w:space="0" w:color="auto"/>
            <w:bottom w:val="none" w:sz="0" w:space="0" w:color="auto"/>
            <w:right w:val="none" w:sz="0" w:space="0" w:color="auto"/>
          </w:divBdr>
        </w:div>
        <w:div w:id="2139562018">
          <w:marLeft w:val="446"/>
          <w:marRight w:val="0"/>
          <w:marTop w:val="120"/>
          <w:marBottom w:val="120"/>
          <w:divBdr>
            <w:top w:val="none" w:sz="0" w:space="0" w:color="auto"/>
            <w:left w:val="none" w:sz="0" w:space="0" w:color="auto"/>
            <w:bottom w:val="none" w:sz="0" w:space="0" w:color="auto"/>
            <w:right w:val="none" w:sz="0" w:space="0" w:color="auto"/>
          </w:divBdr>
        </w:div>
      </w:divsChild>
    </w:div>
    <w:div w:id="1226916611">
      <w:bodyDiv w:val="1"/>
      <w:marLeft w:val="0"/>
      <w:marRight w:val="0"/>
      <w:marTop w:val="0"/>
      <w:marBottom w:val="0"/>
      <w:divBdr>
        <w:top w:val="none" w:sz="0" w:space="0" w:color="auto"/>
        <w:left w:val="none" w:sz="0" w:space="0" w:color="auto"/>
        <w:bottom w:val="none" w:sz="0" w:space="0" w:color="auto"/>
        <w:right w:val="none" w:sz="0" w:space="0" w:color="auto"/>
      </w:divBdr>
    </w:div>
    <w:div w:id="1290239303">
      <w:bodyDiv w:val="1"/>
      <w:marLeft w:val="0"/>
      <w:marRight w:val="0"/>
      <w:marTop w:val="0"/>
      <w:marBottom w:val="0"/>
      <w:divBdr>
        <w:top w:val="none" w:sz="0" w:space="0" w:color="auto"/>
        <w:left w:val="none" w:sz="0" w:space="0" w:color="auto"/>
        <w:bottom w:val="none" w:sz="0" w:space="0" w:color="auto"/>
        <w:right w:val="none" w:sz="0" w:space="0" w:color="auto"/>
      </w:divBdr>
      <w:divsChild>
        <w:div w:id="217858575">
          <w:marLeft w:val="274"/>
          <w:marRight w:val="0"/>
          <w:marTop w:val="0"/>
          <w:marBottom w:val="0"/>
          <w:divBdr>
            <w:top w:val="none" w:sz="0" w:space="0" w:color="auto"/>
            <w:left w:val="none" w:sz="0" w:space="0" w:color="auto"/>
            <w:bottom w:val="none" w:sz="0" w:space="0" w:color="auto"/>
            <w:right w:val="none" w:sz="0" w:space="0" w:color="auto"/>
          </w:divBdr>
        </w:div>
        <w:div w:id="287397656">
          <w:marLeft w:val="274"/>
          <w:marRight w:val="0"/>
          <w:marTop w:val="0"/>
          <w:marBottom w:val="0"/>
          <w:divBdr>
            <w:top w:val="none" w:sz="0" w:space="0" w:color="auto"/>
            <w:left w:val="none" w:sz="0" w:space="0" w:color="auto"/>
            <w:bottom w:val="none" w:sz="0" w:space="0" w:color="auto"/>
            <w:right w:val="none" w:sz="0" w:space="0" w:color="auto"/>
          </w:divBdr>
        </w:div>
        <w:div w:id="698553943">
          <w:marLeft w:val="274"/>
          <w:marRight w:val="0"/>
          <w:marTop w:val="0"/>
          <w:marBottom w:val="0"/>
          <w:divBdr>
            <w:top w:val="none" w:sz="0" w:space="0" w:color="auto"/>
            <w:left w:val="none" w:sz="0" w:space="0" w:color="auto"/>
            <w:bottom w:val="none" w:sz="0" w:space="0" w:color="auto"/>
            <w:right w:val="none" w:sz="0" w:space="0" w:color="auto"/>
          </w:divBdr>
        </w:div>
        <w:div w:id="923029735">
          <w:marLeft w:val="274"/>
          <w:marRight w:val="0"/>
          <w:marTop w:val="0"/>
          <w:marBottom w:val="0"/>
          <w:divBdr>
            <w:top w:val="none" w:sz="0" w:space="0" w:color="auto"/>
            <w:left w:val="none" w:sz="0" w:space="0" w:color="auto"/>
            <w:bottom w:val="none" w:sz="0" w:space="0" w:color="auto"/>
            <w:right w:val="none" w:sz="0" w:space="0" w:color="auto"/>
          </w:divBdr>
        </w:div>
        <w:div w:id="1030692104">
          <w:marLeft w:val="274"/>
          <w:marRight w:val="0"/>
          <w:marTop w:val="0"/>
          <w:marBottom w:val="0"/>
          <w:divBdr>
            <w:top w:val="none" w:sz="0" w:space="0" w:color="auto"/>
            <w:left w:val="none" w:sz="0" w:space="0" w:color="auto"/>
            <w:bottom w:val="none" w:sz="0" w:space="0" w:color="auto"/>
            <w:right w:val="none" w:sz="0" w:space="0" w:color="auto"/>
          </w:divBdr>
        </w:div>
        <w:div w:id="1572160652">
          <w:marLeft w:val="274"/>
          <w:marRight w:val="0"/>
          <w:marTop w:val="0"/>
          <w:marBottom w:val="0"/>
          <w:divBdr>
            <w:top w:val="none" w:sz="0" w:space="0" w:color="auto"/>
            <w:left w:val="none" w:sz="0" w:space="0" w:color="auto"/>
            <w:bottom w:val="none" w:sz="0" w:space="0" w:color="auto"/>
            <w:right w:val="none" w:sz="0" w:space="0" w:color="auto"/>
          </w:divBdr>
        </w:div>
        <w:div w:id="2061130827">
          <w:marLeft w:val="274"/>
          <w:marRight w:val="0"/>
          <w:marTop w:val="0"/>
          <w:marBottom w:val="0"/>
          <w:divBdr>
            <w:top w:val="none" w:sz="0" w:space="0" w:color="auto"/>
            <w:left w:val="none" w:sz="0" w:space="0" w:color="auto"/>
            <w:bottom w:val="none" w:sz="0" w:space="0" w:color="auto"/>
            <w:right w:val="none" w:sz="0" w:space="0" w:color="auto"/>
          </w:divBdr>
        </w:div>
      </w:divsChild>
    </w:div>
    <w:div w:id="1451242840">
      <w:bodyDiv w:val="1"/>
      <w:marLeft w:val="0"/>
      <w:marRight w:val="0"/>
      <w:marTop w:val="0"/>
      <w:marBottom w:val="0"/>
      <w:divBdr>
        <w:top w:val="none" w:sz="0" w:space="0" w:color="auto"/>
        <w:left w:val="none" w:sz="0" w:space="0" w:color="auto"/>
        <w:bottom w:val="none" w:sz="0" w:space="0" w:color="auto"/>
        <w:right w:val="none" w:sz="0" w:space="0" w:color="auto"/>
      </w:divBdr>
    </w:div>
    <w:div w:id="1510018913">
      <w:bodyDiv w:val="1"/>
      <w:marLeft w:val="0"/>
      <w:marRight w:val="0"/>
      <w:marTop w:val="0"/>
      <w:marBottom w:val="0"/>
      <w:divBdr>
        <w:top w:val="none" w:sz="0" w:space="0" w:color="auto"/>
        <w:left w:val="none" w:sz="0" w:space="0" w:color="auto"/>
        <w:bottom w:val="none" w:sz="0" w:space="0" w:color="auto"/>
        <w:right w:val="none" w:sz="0" w:space="0" w:color="auto"/>
      </w:divBdr>
    </w:div>
    <w:div w:id="1659574619">
      <w:bodyDiv w:val="1"/>
      <w:marLeft w:val="0"/>
      <w:marRight w:val="0"/>
      <w:marTop w:val="0"/>
      <w:marBottom w:val="0"/>
      <w:divBdr>
        <w:top w:val="none" w:sz="0" w:space="0" w:color="auto"/>
        <w:left w:val="none" w:sz="0" w:space="0" w:color="auto"/>
        <w:bottom w:val="none" w:sz="0" w:space="0" w:color="auto"/>
        <w:right w:val="none" w:sz="0" w:space="0" w:color="auto"/>
      </w:divBdr>
    </w:div>
    <w:div w:id="1765490170">
      <w:bodyDiv w:val="1"/>
      <w:marLeft w:val="0"/>
      <w:marRight w:val="0"/>
      <w:marTop w:val="0"/>
      <w:marBottom w:val="0"/>
      <w:divBdr>
        <w:top w:val="none" w:sz="0" w:space="0" w:color="auto"/>
        <w:left w:val="none" w:sz="0" w:space="0" w:color="auto"/>
        <w:bottom w:val="none" w:sz="0" w:space="0" w:color="auto"/>
        <w:right w:val="none" w:sz="0" w:space="0" w:color="auto"/>
      </w:divBdr>
    </w:div>
    <w:div w:id="1803423286">
      <w:bodyDiv w:val="1"/>
      <w:marLeft w:val="0"/>
      <w:marRight w:val="0"/>
      <w:marTop w:val="0"/>
      <w:marBottom w:val="0"/>
      <w:divBdr>
        <w:top w:val="none" w:sz="0" w:space="0" w:color="auto"/>
        <w:left w:val="none" w:sz="0" w:space="0" w:color="auto"/>
        <w:bottom w:val="none" w:sz="0" w:space="0" w:color="auto"/>
        <w:right w:val="none" w:sz="0" w:space="0" w:color="auto"/>
      </w:divBdr>
    </w:div>
    <w:div w:id="1805387346">
      <w:bodyDiv w:val="1"/>
      <w:marLeft w:val="0"/>
      <w:marRight w:val="0"/>
      <w:marTop w:val="0"/>
      <w:marBottom w:val="0"/>
      <w:divBdr>
        <w:top w:val="none" w:sz="0" w:space="0" w:color="auto"/>
        <w:left w:val="none" w:sz="0" w:space="0" w:color="auto"/>
        <w:bottom w:val="none" w:sz="0" w:space="0" w:color="auto"/>
        <w:right w:val="none" w:sz="0" w:space="0" w:color="auto"/>
      </w:divBdr>
      <w:divsChild>
        <w:div w:id="166334967">
          <w:marLeft w:val="806"/>
          <w:marRight w:val="0"/>
          <w:marTop w:val="120"/>
          <w:marBottom w:val="120"/>
          <w:divBdr>
            <w:top w:val="none" w:sz="0" w:space="0" w:color="auto"/>
            <w:left w:val="none" w:sz="0" w:space="0" w:color="auto"/>
            <w:bottom w:val="none" w:sz="0" w:space="0" w:color="auto"/>
            <w:right w:val="none" w:sz="0" w:space="0" w:color="auto"/>
          </w:divBdr>
        </w:div>
        <w:div w:id="228656877">
          <w:marLeft w:val="806"/>
          <w:marRight w:val="0"/>
          <w:marTop w:val="120"/>
          <w:marBottom w:val="120"/>
          <w:divBdr>
            <w:top w:val="none" w:sz="0" w:space="0" w:color="auto"/>
            <w:left w:val="none" w:sz="0" w:space="0" w:color="auto"/>
            <w:bottom w:val="none" w:sz="0" w:space="0" w:color="auto"/>
            <w:right w:val="none" w:sz="0" w:space="0" w:color="auto"/>
          </w:divBdr>
        </w:div>
        <w:div w:id="344141048">
          <w:marLeft w:val="806"/>
          <w:marRight w:val="0"/>
          <w:marTop w:val="120"/>
          <w:marBottom w:val="120"/>
          <w:divBdr>
            <w:top w:val="none" w:sz="0" w:space="0" w:color="auto"/>
            <w:left w:val="none" w:sz="0" w:space="0" w:color="auto"/>
            <w:bottom w:val="none" w:sz="0" w:space="0" w:color="auto"/>
            <w:right w:val="none" w:sz="0" w:space="0" w:color="auto"/>
          </w:divBdr>
        </w:div>
        <w:div w:id="398090188">
          <w:marLeft w:val="806"/>
          <w:marRight w:val="0"/>
          <w:marTop w:val="120"/>
          <w:marBottom w:val="120"/>
          <w:divBdr>
            <w:top w:val="none" w:sz="0" w:space="0" w:color="auto"/>
            <w:left w:val="none" w:sz="0" w:space="0" w:color="auto"/>
            <w:bottom w:val="none" w:sz="0" w:space="0" w:color="auto"/>
            <w:right w:val="none" w:sz="0" w:space="0" w:color="auto"/>
          </w:divBdr>
        </w:div>
        <w:div w:id="438642534">
          <w:marLeft w:val="806"/>
          <w:marRight w:val="0"/>
          <w:marTop w:val="120"/>
          <w:marBottom w:val="120"/>
          <w:divBdr>
            <w:top w:val="none" w:sz="0" w:space="0" w:color="auto"/>
            <w:left w:val="none" w:sz="0" w:space="0" w:color="auto"/>
            <w:bottom w:val="none" w:sz="0" w:space="0" w:color="auto"/>
            <w:right w:val="none" w:sz="0" w:space="0" w:color="auto"/>
          </w:divBdr>
        </w:div>
        <w:div w:id="767389193">
          <w:marLeft w:val="806"/>
          <w:marRight w:val="0"/>
          <w:marTop w:val="120"/>
          <w:marBottom w:val="120"/>
          <w:divBdr>
            <w:top w:val="none" w:sz="0" w:space="0" w:color="auto"/>
            <w:left w:val="none" w:sz="0" w:space="0" w:color="auto"/>
            <w:bottom w:val="none" w:sz="0" w:space="0" w:color="auto"/>
            <w:right w:val="none" w:sz="0" w:space="0" w:color="auto"/>
          </w:divBdr>
        </w:div>
        <w:div w:id="1185751551">
          <w:marLeft w:val="806"/>
          <w:marRight w:val="0"/>
          <w:marTop w:val="120"/>
          <w:marBottom w:val="120"/>
          <w:divBdr>
            <w:top w:val="none" w:sz="0" w:space="0" w:color="auto"/>
            <w:left w:val="none" w:sz="0" w:space="0" w:color="auto"/>
            <w:bottom w:val="none" w:sz="0" w:space="0" w:color="auto"/>
            <w:right w:val="none" w:sz="0" w:space="0" w:color="auto"/>
          </w:divBdr>
        </w:div>
        <w:div w:id="1522207004">
          <w:marLeft w:val="806"/>
          <w:marRight w:val="0"/>
          <w:marTop w:val="120"/>
          <w:marBottom w:val="120"/>
          <w:divBdr>
            <w:top w:val="none" w:sz="0" w:space="0" w:color="auto"/>
            <w:left w:val="none" w:sz="0" w:space="0" w:color="auto"/>
            <w:bottom w:val="none" w:sz="0" w:space="0" w:color="auto"/>
            <w:right w:val="none" w:sz="0" w:space="0" w:color="auto"/>
          </w:divBdr>
        </w:div>
        <w:div w:id="1622954983">
          <w:marLeft w:val="806"/>
          <w:marRight w:val="0"/>
          <w:marTop w:val="120"/>
          <w:marBottom w:val="120"/>
          <w:divBdr>
            <w:top w:val="none" w:sz="0" w:space="0" w:color="auto"/>
            <w:left w:val="none" w:sz="0" w:space="0" w:color="auto"/>
            <w:bottom w:val="none" w:sz="0" w:space="0" w:color="auto"/>
            <w:right w:val="none" w:sz="0" w:space="0" w:color="auto"/>
          </w:divBdr>
        </w:div>
        <w:div w:id="1744719155">
          <w:marLeft w:val="806"/>
          <w:marRight w:val="0"/>
          <w:marTop w:val="120"/>
          <w:marBottom w:val="120"/>
          <w:divBdr>
            <w:top w:val="none" w:sz="0" w:space="0" w:color="auto"/>
            <w:left w:val="none" w:sz="0" w:space="0" w:color="auto"/>
            <w:bottom w:val="none" w:sz="0" w:space="0" w:color="auto"/>
            <w:right w:val="none" w:sz="0" w:space="0" w:color="auto"/>
          </w:divBdr>
        </w:div>
      </w:divsChild>
    </w:div>
    <w:div w:id="1806969393">
      <w:bodyDiv w:val="1"/>
      <w:marLeft w:val="0"/>
      <w:marRight w:val="0"/>
      <w:marTop w:val="0"/>
      <w:marBottom w:val="0"/>
      <w:divBdr>
        <w:top w:val="none" w:sz="0" w:space="0" w:color="auto"/>
        <w:left w:val="none" w:sz="0" w:space="0" w:color="auto"/>
        <w:bottom w:val="none" w:sz="0" w:space="0" w:color="auto"/>
        <w:right w:val="none" w:sz="0" w:space="0" w:color="auto"/>
      </w:divBdr>
    </w:div>
    <w:div w:id="1853454961">
      <w:bodyDiv w:val="1"/>
      <w:marLeft w:val="0"/>
      <w:marRight w:val="0"/>
      <w:marTop w:val="0"/>
      <w:marBottom w:val="0"/>
      <w:divBdr>
        <w:top w:val="none" w:sz="0" w:space="0" w:color="auto"/>
        <w:left w:val="none" w:sz="0" w:space="0" w:color="auto"/>
        <w:bottom w:val="none" w:sz="0" w:space="0" w:color="auto"/>
        <w:right w:val="none" w:sz="0" w:space="0" w:color="auto"/>
      </w:divBdr>
      <w:divsChild>
        <w:div w:id="864833750">
          <w:marLeft w:val="446"/>
          <w:marRight w:val="0"/>
          <w:marTop w:val="120"/>
          <w:marBottom w:val="120"/>
          <w:divBdr>
            <w:top w:val="none" w:sz="0" w:space="0" w:color="auto"/>
            <w:left w:val="none" w:sz="0" w:space="0" w:color="auto"/>
            <w:bottom w:val="none" w:sz="0" w:space="0" w:color="auto"/>
            <w:right w:val="none" w:sz="0" w:space="0" w:color="auto"/>
          </w:divBdr>
        </w:div>
        <w:div w:id="1210603911">
          <w:marLeft w:val="446"/>
          <w:marRight w:val="0"/>
          <w:marTop w:val="120"/>
          <w:marBottom w:val="120"/>
          <w:divBdr>
            <w:top w:val="none" w:sz="0" w:space="0" w:color="auto"/>
            <w:left w:val="none" w:sz="0" w:space="0" w:color="auto"/>
            <w:bottom w:val="none" w:sz="0" w:space="0" w:color="auto"/>
            <w:right w:val="none" w:sz="0" w:space="0" w:color="auto"/>
          </w:divBdr>
        </w:div>
        <w:div w:id="1457135234">
          <w:marLeft w:val="446"/>
          <w:marRight w:val="0"/>
          <w:marTop w:val="120"/>
          <w:marBottom w:val="120"/>
          <w:divBdr>
            <w:top w:val="none" w:sz="0" w:space="0" w:color="auto"/>
            <w:left w:val="none" w:sz="0" w:space="0" w:color="auto"/>
            <w:bottom w:val="none" w:sz="0" w:space="0" w:color="auto"/>
            <w:right w:val="none" w:sz="0" w:space="0" w:color="auto"/>
          </w:divBdr>
        </w:div>
        <w:div w:id="1531869670">
          <w:marLeft w:val="446"/>
          <w:marRight w:val="0"/>
          <w:marTop w:val="120"/>
          <w:marBottom w:val="120"/>
          <w:divBdr>
            <w:top w:val="none" w:sz="0" w:space="0" w:color="auto"/>
            <w:left w:val="none" w:sz="0" w:space="0" w:color="auto"/>
            <w:bottom w:val="none" w:sz="0" w:space="0" w:color="auto"/>
            <w:right w:val="none" w:sz="0" w:space="0" w:color="auto"/>
          </w:divBdr>
        </w:div>
        <w:div w:id="1580212210">
          <w:marLeft w:val="446"/>
          <w:marRight w:val="0"/>
          <w:marTop w:val="120"/>
          <w:marBottom w:val="120"/>
          <w:divBdr>
            <w:top w:val="none" w:sz="0" w:space="0" w:color="auto"/>
            <w:left w:val="none" w:sz="0" w:space="0" w:color="auto"/>
            <w:bottom w:val="none" w:sz="0" w:space="0" w:color="auto"/>
            <w:right w:val="none" w:sz="0" w:space="0" w:color="auto"/>
          </w:divBdr>
        </w:div>
        <w:div w:id="1919361619">
          <w:marLeft w:val="446"/>
          <w:marRight w:val="0"/>
          <w:marTop w:val="120"/>
          <w:marBottom w:val="120"/>
          <w:divBdr>
            <w:top w:val="none" w:sz="0" w:space="0" w:color="auto"/>
            <w:left w:val="none" w:sz="0" w:space="0" w:color="auto"/>
            <w:bottom w:val="none" w:sz="0" w:space="0" w:color="auto"/>
            <w:right w:val="none" w:sz="0" w:space="0" w:color="auto"/>
          </w:divBdr>
        </w:div>
        <w:div w:id="2087068668">
          <w:marLeft w:val="446"/>
          <w:marRight w:val="0"/>
          <w:marTop w:val="120"/>
          <w:marBottom w:val="120"/>
          <w:divBdr>
            <w:top w:val="none" w:sz="0" w:space="0" w:color="auto"/>
            <w:left w:val="none" w:sz="0" w:space="0" w:color="auto"/>
            <w:bottom w:val="none" w:sz="0" w:space="0" w:color="auto"/>
            <w:right w:val="none" w:sz="0" w:space="0" w:color="auto"/>
          </w:divBdr>
        </w:div>
      </w:divsChild>
    </w:div>
    <w:div w:id="1924339188">
      <w:bodyDiv w:val="1"/>
      <w:marLeft w:val="0"/>
      <w:marRight w:val="0"/>
      <w:marTop w:val="0"/>
      <w:marBottom w:val="0"/>
      <w:divBdr>
        <w:top w:val="none" w:sz="0" w:space="0" w:color="auto"/>
        <w:left w:val="none" w:sz="0" w:space="0" w:color="auto"/>
        <w:bottom w:val="none" w:sz="0" w:space="0" w:color="auto"/>
        <w:right w:val="none" w:sz="0" w:space="0" w:color="auto"/>
      </w:divBdr>
    </w:div>
    <w:div w:id="1939680211">
      <w:bodyDiv w:val="1"/>
      <w:marLeft w:val="0"/>
      <w:marRight w:val="0"/>
      <w:marTop w:val="0"/>
      <w:marBottom w:val="0"/>
      <w:divBdr>
        <w:top w:val="none" w:sz="0" w:space="0" w:color="auto"/>
        <w:left w:val="none" w:sz="0" w:space="0" w:color="auto"/>
        <w:bottom w:val="none" w:sz="0" w:space="0" w:color="auto"/>
        <w:right w:val="none" w:sz="0" w:space="0" w:color="auto"/>
      </w:divBdr>
    </w:div>
    <w:div w:id="1973048974">
      <w:bodyDiv w:val="1"/>
      <w:marLeft w:val="0"/>
      <w:marRight w:val="0"/>
      <w:marTop w:val="0"/>
      <w:marBottom w:val="0"/>
      <w:divBdr>
        <w:top w:val="none" w:sz="0" w:space="0" w:color="auto"/>
        <w:left w:val="none" w:sz="0" w:space="0" w:color="auto"/>
        <w:bottom w:val="none" w:sz="0" w:space="0" w:color="auto"/>
        <w:right w:val="none" w:sz="0" w:space="0" w:color="auto"/>
      </w:divBdr>
      <w:divsChild>
        <w:div w:id="81217704">
          <w:marLeft w:val="446"/>
          <w:marRight w:val="0"/>
          <w:marTop w:val="0"/>
          <w:marBottom w:val="0"/>
          <w:divBdr>
            <w:top w:val="none" w:sz="0" w:space="0" w:color="auto"/>
            <w:left w:val="none" w:sz="0" w:space="0" w:color="auto"/>
            <w:bottom w:val="none" w:sz="0" w:space="0" w:color="auto"/>
            <w:right w:val="none" w:sz="0" w:space="0" w:color="auto"/>
          </w:divBdr>
        </w:div>
        <w:div w:id="355470400">
          <w:marLeft w:val="446"/>
          <w:marRight w:val="0"/>
          <w:marTop w:val="0"/>
          <w:marBottom w:val="0"/>
          <w:divBdr>
            <w:top w:val="none" w:sz="0" w:space="0" w:color="auto"/>
            <w:left w:val="none" w:sz="0" w:space="0" w:color="auto"/>
            <w:bottom w:val="none" w:sz="0" w:space="0" w:color="auto"/>
            <w:right w:val="none" w:sz="0" w:space="0" w:color="auto"/>
          </w:divBdr>
        </w:div>
        <w:div w:id="660082041">
          <w:marLeft w:val="446"/>
          <w:marRight w:val="0"/>
          <w:marTop w:val="0"/>
          <w:marBottom w:val="0"/>
          <w:divBdr>
            <w:top w:val="none" w:sz="0" w:space="0" w:color="auto"/>
            <w:left w:val="none" w:sz="0" w:space="0" w:color="auto"/>
            <w:bottom w:val="none" w:sz="0" w:space="0" w:color="auto"/>
            <w:right w:val="none" w:sz="0" w:space="0" w:color="auto"/>
          </w:divBdr>
        </w:div>
        <w:div w:id="740522509">
          <w:marLeft w:val="446"/>
          <w:marRight w:val="0"/>
          <w:marTop w:val="0"/>
          <w:marBottom w:val="0"/>
          <w:divBdr>
            <w:top w:val="none" w:sz="0" w:space="0" w:color="auto"/>
            <w:left w:val="none" w:sz="0" w:space="0" w:color="auto"/>
            <w:bottom w:val="none" w:sz="0" w:space="0" w:color="auto"/>
            <w:right w:val="none" w:sz="0" w:space="0" w:color="auto"/>
          </w:divBdr>
        </w:div>
        <w:div w:id="1536654179">
          <w:marLeft w:val="446"/>
          <w:marRight w:val="0"/>
          <w:marTop w:val="0"/>
          <w:marBottom w:val="0"/>
          <w:divBdr>
            <w:top w:val="none" w:sz="0" w:space="0" w:color="auto"/>
            <w:left w:val="none" w:sz="0" w:space="0" w:color="auto"/>
            <w:bottom w:val="none" w:sz="0" w:space="0" w:color="auto"/>
            <w:right w:val="none" w:sz="0" w:space="0" w:color="auto"/>
          </w:divBdr>
        </w:div>
      </w:divsChild>
    </w:div>
    <w:div w:id="2088961119">
      <w:bodyDiv w:val="1"/>
      <w:marLeft w:val="0"/>
      <w:marRight w:val="0"/>
      <w:marTop w:val="0"/>
      <w:marBottom w:val="0"/>
      <w:divBdr>
        <w:top w:val="none" w:sz="0" w:space="0" w:color="auto"/>
        <w:left w:val="none" w:sz="0" w:space="0" w:color="auto"/>
        <w:bottom w:val="none" w:sz="0" w:space="0" w:color="auto"/>
        <w:right w:val="none" w:sz="0" w:space="0" w:color="auto"/>
      </w:divBdr>
      <w:divsChild>
        <w:div w:id="799149257">
          <w:marLeft w:val="446"/>
          <w:marRight w:val="0"/>
          <w:marTop w:val="120"/>
          <w:marBottom w:val="120"/>
          <w:divBdr>
            <w:top w:val="none" w:sz="0" w:space="0" w:color="auto"/>
            <w:left w:val="none" w:sz="0" w:space="0" w:color="auto"/>
            <w:bottom w:val="none" w:sz="0" w:space="0" w:color="auto"/>
            <w:right w:val="none" w:sz="0" w:space="0" w:color="auto"/>
          </w:divBdr>
        </w:div>
        <w:div w:id="976834913">
          <w:marLeft w:val="446"/>
          <w:marRight w:val="0"/>
          <w:marTop w:val="120"/>
          <w:marBottom w:val="120"/>
          <w:divBdr>
            <w:top w:val="none" w:sz="0" w:space="0" w:color="auto"/>
            <w:left w:val="none" w:sz="0" w:space="0" w:color="auto"/>
            <w:bottom w:val="none" w:sz="0" w:space="0" w:color="auto"/>
            <w:right w:val="none" w:sz="0" w:space="0" w:color="auto"/>
          </w:divBdr>
        </w:div>
        <w:div w:id="1294947233">
          <w:marLeft w:val="446"/>
          <w:marRight w:val="0"/>
          <w:marTop w:val="120"/>
          <w:marBottom w:val="120"/>
          <w:divBdr>
            <w:top w:val="none" w:sz="0" w:space="0" w:color="auto"/>
            <w:left w:val="none" w:sz="0" w:space="0" w:color="auto"/>
            <w:bottom w:val="none" w:sz="0" w:space="0" w:color="auto"/>
            <w:right w:val="none" w:sz="0" w:space="0" w:color="auto"/>
          </w:divBdr>
        </w:div>
        <w:div w:id="1603025435">
          <w:marLeft w:val="446"/>
          <w:marRight w:val="0"/>
          <w:marTop w:val="120"/>
          <w:marBottom w:val="120"/>
          <w:divBdr>
            <w:top w:val="none" w:sz="0" w:space="0" w:color="auto"/>
            <w:left w:val="none" w:sz="0" w:space="0" w:color="auto"/>
            <w:bottom w:val="none" w:sz="0" w:space="0" w:color="auto"/>
            <w:right w:val="none" w:sz="0" w:space="0" w:color="auto"/>
          </w:divBdr>
        </w:div>
        <w:div w:id="1628202362">
          <w:marLeft w:val="446"/>
          <w:marRight w:val="0"/>
          <w:marTop w:val="120"/>
          <w:marBottom w:val="120"/>
          <w:divBdr>
            <w:top w:val="none" w:sz="0" w:space="0" w:color="auto"/>
            <w:left w:val="none" w:sz="0" w:space="0" w:color="auto"/>
            <w:bottom w:val="none" w:sz="0" w:space="0" w:color="auto"/>
            <w:right w:val="none" w:sz="0" w:space="0" w:color="auto"/>
          </w:divBdr>
        </w:div>
        <w:div w:id="1664553952">
          <w:marLeft w:val="446"/>
          <w:marRight w:val="0"/>
          <w:marTop w:val="120"/>
          <w:marBottom w:val="120"/>
          <w:divBdr>
            <w:top w:val="none" w:sz="0" w:space="0" w:color="auto"/>
            <w:left w:val="none" w:sz="0" w:space="0" w:color="auto"/>
            <w:bottom w:val="none" w:sz="0" w:space="0" w:color="auto"/>
            <w:right w:val="none" w:sz="0" w:space="0" w:color="auto"/>
          </w:divBdr>
        </w:div>
        <w:div w:id="2029090020">
          <w:marLeft w:val="446"/>
          <w:marRight w:val="0"/>
          <w:marTop w:val="120"/>
          <w:marBottom w:val="120"/>
          <w:divBdr>
            <w:top w:val="none" w:sz="0" w:space="0" w:color="auto"/>
            <w:left w:val="none" w:sz="0" w:space="0" w:color="auto"/>
            <w:bottom w:val="none" w:sz="0" w:space="0" w:color="auto"/>
            <w:right w:val="none" w:sz="0" w:space="0" w:color="auto"/>
          </w:divBdr>
        </w:div>
        <w:div w:id="2087143943">
          <w:marLeft w:val="446"/>
          <w:marRight w:val="0"/>
          <w:marTop w:val="120"/>
          <w:marBottom w:val="12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user-guidance.services.alpha.mojanalytics.xyz/github.html" TargetMode="External"/><Relationship Id="rId18" Type="http://schemas.openxmlformats.org/officeDocument/2006/relationships/hyperlink" Target="https://user-guidance.analytical-platform.service.justice.gov.uk/github/rstudio-git.html" TargetMode="External"/><Relationship Id="rId26" Type="http://schemas.openxmlformats.org/officeDocument/2006/relationships/hyperlink" Target="https://docs.github.com/en/repositories/releasing-projects-on-github/about-releases" TargetMode="External"/><Relationship Id="rId39" Type="http://schemas.openxmlformats.org/officeDocument/2006/relationships/hyperlink" Target="https://github.com/moj-analytical-services/intro_using_r_on_ap" TargetMode="External"/><Relationship Id="rId21" Type="http://schemas.openxmlformats.org/officeDocument/2006/relationships/hyperlink" Target="https://user-guidance.services.alpha.mojanalytics.xyz/github.html" TargetMode="External"/><Relationship Id="rId34" Type="http://schemas.openxmlformats.org/officeDocument/2006/relationships/hyperlink" Target="https://user-guidance.services.alpha.mojanalytics.xyz/github/set-up-github.html" TargetMode="External"/><Relationship Id="rId42" Type="http://schemas.openxmlformats.org/officeDocument/2006/relationships/hyperlink" Target="https://education.github.com/git-cheat-sheet-education.pdf"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moj-analytical-services" TargetMode="External"/><Relationship Id="rId29" Type="http://schemas.openxmlformats.org/officeDocument/2006/relationships/hyperlink" Target="https://github.com/moj-analytical-services/mojrap" TargetMode="External"/><Relationship Id="rId11" Type="http://schemas.openxmlformats.org/officeDocument/2006/relationships/hyperlink" Target="https://user-guidance.services.alpha.mojanalytics.xyz/github.html" TargetMode="External"/><Relationship Id="rId24" Type="http://schemas.openxmlformats.org/officeDocument/2006/relationships/image" Target="media/image1.png"/><Relationship Id="rId32" Type="http://schemas.openxmlformats.org/officeDocument/2006/relationships/hyperlink" Target="https://user-guidance.services.alpha.mojanalytics.xyz/" TargetMode="External"/><Relationship Id="rId37" Type="http://schemas.openxmlformats.org/officeDocument/2006/relationships/hyperlink" Target="https://moj-analytical-services.github.io/ap-tools-training/ITG.html" TargetMode="External"/><Relationship Id="rId40" Type="http://schemas.openxmlformats.org/officeDocument/2006/relationships/hyperlink" Target="https://github.com/moj-analytical-services/IntroRTraining" TargetMode="External"/><Relationship Id="rId45" Type="http://schemas.openxmlformats.org/officeDocument/2006/relationships/hyperlink" Target="https://maryrosecook.com/blog/post/git-from-the-inside-out" TargetMode="External"/><Relationship Id="rId5" Type="http://schemas.openxmlformats.org/officeDocument/2006/relationships/webSettings" Target="webSettings.xml"/><Relationship Id="rId15" Type="http://schemas.openxmlformats.org/officeDocument/2006/relationships/hyperlink" Target="https://moj-analytical-services.github.io/ap-tools-training/" TargetMode="External"/><Relationship Id="rId23" Type="http://schemas.openxmlformats.org/officeDocument/2006/relationships/hyperlink" Target="https://moj-analytical-services.github.io/ap-tools-training/" TargetMode="External"/><Relationship Id="rId28" Type="http://schemas.openxmlformats.org/officeDocument/2006/relationships/hyperlink" Target="https://moj-analytical-services.github.io/ap-tools-training/ITG.html" TargetMode="External"/><Relationship Id="rId36" Type="http://schemas.openxmlformats.org/officeDocument/2006/relationships/hyperlink" Target="https://moj-analytical-services.github.io/ap-tools-training/index.html" TargetMode="External"/><Relationship Id="rId49" Type="http://schemas.openxmlformats.org/officeDocument/2006/relationships/fontTable" Target="fontTable.xml"/><Relationship Id="rId10" Type="http://schemas.openxmlformats.org/officeDocument/2006/relationships/hyperlink" Target="https://user-guidance.services.alpha.mojanalytics.xyz/tools/control-panel.html" TargetMode="External"/><Relationship Id="rId19" Type="http://schemas.openxmlformats.org/officeDocument/2006/relationships/hyperlink" Target="https://moj-analytical-services.github.io/ap-tools-training/" TargetMode="External"/><Relationship Id="rId31" Type="http://schemas.openxmlformats.org/officeDocument/2006/relationships/hyperlink" Target="https://controlpanel.services.analytical-platform.service.justice.gov.uk/tools/" TargetMode="External"/><Relationship Id="rId44" Type="http://schemas.openxmlformats.org/officeDocument/2006/relationships/hyperlink" Target="https://docs.github.com/en/get-started/quickstart/hello-world" TargetMode="External"/><Relationship Id="rId4" Type="http://schemas.openxmlformats.org/officeDocument/2006/relationships/settings" Target="settings.xml"/><Relationship Id="rId9" Type="http://schemas.openxmlformats.org/officeDocument/2006/relationships/hyperlink" Target="https://moj-analytical-services.github.io/ap-tools-training/" TargetMode="External"/><Relationship Id="rId14" Type="http://schemas.openxmlformats.org/officeDocument/2006/relationships/hyperlink" Target="https://user-guidance.analytical-platform.service.justice.gov.uk/get-started.html" TargetMode="External"/><Relationship Id="rId22" Type="http://schemas.openxmlformats.org/officeDocument/2006/relationships/hyperlink" Target="https://user-guidance.analytical-platform.service.justice.gov.uk/github/security-in-github.html" TargetMode="External"/><Relationship Id="rId27" Type="http://schemas.openxmlformats.org/officeDocument/2006/relationships/hyperlink" Target="https://www.cloudbees.com/blog/git-detached-head" TargetMode="External"/><Relationship Id="rId30" Type="http://schemas.openxmlformats.org/officeDocument/2006/relationships/hyperlink" Target="https://user-guidance.analytical-platform.service.justice.gov.uk/github/install-packages.html" TargetMode="External"/><Relationship Id="rId35" Type="http://schemas.openxmlformats.org/officeDocument/2006/relationships/hyperlink" Target="https://moj-analytical-services.github.io/rap-manual/git-flow.html" TargetMode="External"/><Relationship Id="rId43" Type="http://schemas.openxmlformats.org/officeDocument/2006/relationships/hyperlink" Target="https://happygitwithr.com/index.html" TargetMode="External"/><Relationship Id="rId48" Type="http://schemas.openxmlformats.org/officeDocument/2006/relationships/footer" Target="footer2.xml"/><Relationship Id="rId8" Type="http://schemas.openxmlformats.org/officeDocument/2006/relationships/hyperlink" Target="https://user-guidance.services.alpha.mojanalytics.xyz/get-started.html" TargetMode="External"/><Relationship Id="rId51" Type="http://schemas.microsoft.com/office/2020/10/relationships/intelligence" Target="intelligence2.xml"/><Relationship Id="rId3" Type="http://schemas.openxmlformats.org/officeDocument/2006/relationships/styles" Target="styles.xml"/><Relationship Id="rId12" Type="http://schemas.openxmlformats.org/officeDocument/2006/relationships/hyperlink" Target="https://github.com/moj-analytical-services/intro_to_github_training" TargetMode="External"/><Relationship Id="rId17" Type="http://schemas.openxmlformats.org/officeDocument/2006/relationships/hyperlink" Target="https://user-guidance.analytical-platform.service.justice.gov.uk/github/create-project.html" TargetMode="External"/><Relationship Id="rId25" Type="http://schemas.openxmlformats.org/officeDocument/2006/relationships/hyperlink" Target="https://user-guidance.analytical-platform.service.justice.gov.uk/github/security-in-github.html" TargetMode="External"/><Relationship Id="rId33" Type="http://schemas.openxmlformats.org/officeDocument/2006/relationships/hyperlink" Target="https://user-guidance.analytical-platform.service.justice.gov.uk/github/index.html" TargetMode="External"/><Relationship Id="rId38" Type="http://schemas.openxmlformats.org/officeDocument/2006/relationships/hyperlink" Target="https://github.com/moj-analytical-services/intro_to_github_training" TargetMode="External"/><Relationship Id="rId46" Type="http://schemas.openxmlformats.org/officeDocument/2006/relationships/hyperlink" Target="https://www.youtube.com/watch?v=fCtZWGhQBvo" TargetMode="External"/><Relationship Id="rId20" Type="http://schemas.openxmlformats.org/officeDocument/2006/relationships/hyperlink" Target="https://github.com/moj-analytical-services/intro_to_github_training" TargetMode="External"/><Relationship Id="rId41" Type="http://schemas.openxmlformats.org/officeDocument/2006/relationships/hyperlink" Target="https://github.com/moj-analytical-services/intro_to_github_training/blob/main/github_cheatsheet_RStudio.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B44B-FF6F-624B-92C0-878C8B439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5954</Words>
  <Characters>33939</Characters>
  <Application>Microsoft Office Word</Application>
  <DocSecurity>0</DocSecurity>
  <Lines>282</Lines>
  <Paragraphs>79</Paragraphs>
  <ScaleCrop>false</ScaleCrop>
  <Company>MOJ</Company>
  <LinksUpToDate>false</LinksUpToDate>
  <CharactersWithSpaces>3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y, Kristina</dc:creator>
  <cp:keywords/>
  <dc:description/>
  <cp:lastModifiedBy>Gray, Kristina</cp:lastModifiedBy>
  <cp:revision>963</cp:revision>
  <dcterms:created xsi:type="dcterms:W3CDTF">2023-04-17T22:11:00Z</dcterms:created>
  <dcterms:modified xsi:type="dcterms:W3CDTF">2023-06-28T08:42:00Z</dcterms:modified>
</cp:coreProperties>
</file>